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4205A4" w14:textId="77777777" w:rsidR="00AD304D" w:rsidRPr="00564DDC" w:rsidRDefault="00AD304D" w:rsidP="00564DDC">
      <w:pPr>
        <w:pStyle w:val="PubTitle"/>
        <w:jc w:val="left"/>
        <w:rPr>
          <w:sz w:val="2"/>
          <w:szCs w:val="2"/>
        </w:rPr>
      </w:pPr>
      <w:bookmarkStart w:id="0" w:name="_Hlk6558963"/>
    </w:p>
    <w:p w14:paraId="7EA29353" w14:textId="77777777" w:rsidR="00380F5C" w:rsidRPr="009A3C96" w:rsidRDefault="005E72DF" w:rsidP="00204336">
      <w:pPr>
        <w:pStyle w:val="PubTitle"/>
        <w:spacing w:line="240" w:lineRule="auto"/>
      </w:pPr>
      <w:r w:rsidRPr="004477EE">
        <w:t xml:space="preserve">Application form for </w:t>
      </w:r>
    </w:p>
    <w:bookmarkEnd w:id="0"/>
    <w:p w14:paraId="44617759" w14:textId="77777777" w:rsidR="00D434A5" w:rsidRPr="006138A5" w:rsidRDefault="005E72DF" w:rsidP="00204336">
      <w:pPr>
        <w:pStyle w:val="PubTitle"/>
        <w:spacing w:line="240" w:lineRule="auto"/>
      </w:pPr>
      <w:r w:rsidRPr="007E2DF1">
        <w:t xml:space="preserve">Darwin Initiative </w:t>
      </w:r>
    </w:p>
    <w:p w14:paraId="074F2A79" w14:textId="7D54947F" w:rsidR="00B21908" w:rsidRPr="004477EE" w:rsidRDefault="003C3DB8" w:rsidP="00204336">
      <w:pPr>
        <w:pStyle w:val="PubTitle"/>
        <w:spacing w:line="240" w:lineRule="auto"/>
      </w:pPr>
      <w:r w:rsidRPr="004477EE">
        <w:t>C</w:t>
      </w:r>
      <w:r w:rsidR="00D434A5" w:rsidRPr="004477EE">
        <w:t>apability &amp; Capacity</w:t>
      </w:r>
      <w:r w:rsidR="00B21908" w:rsidRPr="004477EE">
        <w:t xml:space="preserve"> Project</w:t>
      </w:r>
    </w:p>
    <w:p w14:paraId="654FA23B" w14:textId="6A92C7DE" w:rsidR="005E72DF" w:rsidRPr="004477EE" w:rsidRDefault="005E72DF" w:rsidP="00204336">
      <w:pPr>
        <w:pStyle w:val="PubTitle"/>
        <w:spacing w:line="240" w:lineRule="auto"/>
      </w:pPr>
      <w:r w:rsidRPr="004477EE">
        <w:t xml:space="preserve">Round </w:t>
      </w:r>
      <w:r w:rsidR="00C43CF3">
        <w:t>3</w:t>
      </w:r>
      <w:r w:rsidR="002A79AD">
        <w:t>2</w:t>
      </w:r>
    </w:p>
    <w:p w14:paraId="696C5B5D" w14:textId="752A3019" w:rsidR="001F60A8" w:rsidRDefault="008B430A" w:rsidP="001F60A8">
      <w:pPr>
        <w:jc w:val="center"/>
      </w:pPr>
      <w:r>
        <w:t xml:space="preserve">This </w:t>
      </w:r>
      <w:r w:rsidR="0060306D">
        <w:t>W</w:t>
      </w:r>
      <w:r>
        <w:t>ord version of the application form is for drafting purposes</w:t>
      </w:r>
      <w:r w:rsidR="005B4539">
        <w:t xml:space="preserve"> only</w:t>
      </w:r>
      <w:r>
        <w:t>, and has been developed to help applicants collaborate on their applications.</w:t>
      </w:r>
      <w:r w:rsidR="001F60A8">
        <w:t xml:space="preserve"> </w:t>
      </w:r>
      <w:r w:rsidR="00A8170A">
        <w:t>W</w:t>
      </w:r>
      <w:r w:rsidR="001F60A8" w:rsidRPr="005E72DF">
        <w:t>ord</w:t>
      </w:r>
      <w:r w:rsidR="001F60A8" w:rsidRPr="00AB116B">
        <w:t xml:space="preserve"> limits must be respected</w:t>
      </w:r>
      <w:r w:rsidR="00A8170A">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437229C0" w:rsidR="00F841E5" w:rsidRPr="001E798D" w:rsidRDefault="00F841E5">
      <w:pPr>
        <w:jc w:val="center"/>
        <w:rPr>
          <w:i/>
          <w:iCs/>
        </w:rPr>
      </w:pPr>
      <w:r w:rsidRPr="00F841E5">
        <w:rPr>
          <w:i/>
          <w:iCs/>
        </w:rPr>
        <w:t xml:space="preserve">Please consider all personal information you are sharing with your application and remove if not necessary </w:t>
      </w:r>
      <w:r w:rsidR="00EB02A2">
        <w:rPr>
          <w:i/>
          <w:iCs/>
        </w:rPr>
        <w:t>–</w:t>
      </w:r>
      <w:r w:rsidRPr="00F841E5">
        <w:rPr>
          <w:i/>
          <w:iCs/>
        </w:rPr>
        <w:t xml:space="preserve"> this includes content of additional materials submitted in support of your application, such as CVs.</w:t>
      </w:r>
    </w:p>
    <w:p w14:paraId="5EA82020" w14:textId="13BB0DA0"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r w:rsidR="00EB02A2">
        <w:rPr>
          <w:color w:val="FF0000"/>
        </w:rPr>
        <w:t>–</w:t>
      </w:r>
      <w:r w:rsidR="002F00D1">
        <w:rPr>
          <w:color w:val="FF0000"/>
        </w:rPr>
        <w:t xml:space="preserve"> </w:t>
      </w:r>
      <w:hyperlink r:id="rId11" w:history="1">
        <w:r w:rsidR="002F00D1">
          <w:rPr>
            <w:rStyle w:val="Hyperlink"/>
            <w:b/>
            <w:color w:val="FF0000"/>
          </w:rPr>
          <w:t>bcfs.flexigrant.com</w:t>
        </w:r>
      </w:hyperlink>
    </w:p>
    <w:p w14:paraId="0EB17BA8" w14:textId="384CACA4" w:rsidR="005E72DF" w:rsidRPr="00985F80" w:rsidRDefault="005E72DF" w:rsidP="005E72DF">
      <w:pPr>
        <w:jc w:val="center"/>
      </w:pPr>
      <w:r>
        <w:t xml:space="preserve">Submit on </w:t>
      </w:r>
      <w:hyperlink r:id="rId12">
        <w:r w:rsidRPr="599CD980">
          <w:rPr>
            <w:rStyle w:val="Hyperlink"/>
          </w:rPr>
          <w:t>Flexi-Grant</w:t>
        </w:r>
      </w:hyperlink>
      <w:r>
        <w:t xml:space="preserve"> by </w:t>
      </w:r>
      <w:r w:rsidR="00B2383F" w:rsidRPr="00B2383F">
        <w:rPr>
          <w:b/>
          <w:bCs/>
        </w:rPr>
        <w:t>22:59 GMT (23:59 BST) on Monday 31</w:t>
      </w:r>
      <w:r w:rsidR="00B2383F" w:rsidRPr="00B2383F">
        <w:rPr>
          <w:b/>
          <w:bCs/>
          <w:vertAlign w:val="superscript"/>
        </w:rPr>
        <w:t>st</w:t>
      </w:r>
      <w:r w:rsidR="00B2383F">
        <w:rPr>
          <w:b/>
          <w:bCs/>
        </w:rPr>
        <w:t xml:space="preserve"> </w:t>
      </w:r>
      <w:r w:rsidR="00B2383F" w:rsidRPr="00B2383F">
        <w:rPr>
          <w:b/>
          <w:bCs/>
        </w:rPr>
        <w:t>August 2026</w:t>
      </w:r>
    </w:p>
    <w:p w14:paraId="23D0216C" w14:textId="33F49DC3" w:rsidR="005E72DF" w:rsidRDefault="005E72DF" w:rsidP="005E72DF">
      <w:pPr>
        <w:jc w:val="center"/>
      </w:pPr>
      <w:r w:rsidRPr="00AB116B">
        <w:t xml:space="preserve">Please read the guidance </w:t>
      </w:r>
      <w:r w:rsidR="00DB6A46">
        <w:t xml:space="preserve">available on the </w:t>
      </w:r>
      <w:hyperlink r:id="rId13" w:history="1">
        <w:r w:rsidR="00DB6A46" w:rsidRPr="00902182">
          <w:rPr>
            <w:rStyle w:val="Hyperlink"/>
          </w:rPr>
          <w:t>Darwin Initiative website</w:t>
        </w:r>
      </w:hyperlink>
      <w:r w:rsidR="00DB6A46">
        <w:t xml:space="preserve"> </w:t>
      </w:r>
      <w:r w:rsidRPr="00AB116B">
        <w:t xml:space="preserve">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0"/>
        <w:gridCol w:w="4110"/>
        <w:gridCol w:w="2043"/>
      </w:tblGrid>
      <w:tr w:rsidR="00610F9B" w:rsidRPr="00985F80" w14:paraId="3C02C55E" w14:textId="77777777" w:rsidTr="002A4E70">
        <w:trPr>
          <w:trHeight w:val="938"/>
        </w:trPr>
        <w:tc>
          <w:tcPr>
            <w:tcW w:w="1826" w:type="pct"/>
            <w:vMerge w:val="restart"/>
          </w:tcPr>
          <w:p w14:paraId="0732432A" w14:textId="33258C43" w:rsidR="00610F9B" w:rsidRPr="00AB116B" w:rsidRDefault="00610F9B" w:rsidP="00610F9B">
            <w:pPr>
              <w:spacing w:before="0" w:after="0"/>
              <w:rPr>
                <w:b/>
              </w:rPr>
            </w:pPr>
            <w:r w:rsidRPr="00AB116B">
              <w:rPr>
                <w:b/>
              </w:rPr>
              <w:t>Q1. Lead applicant contact details</w:t>
            </w:r>
          </w:p>
          <w:p w14:paraId="6B51A7F6" w14:textId="77777777" w:rsidR="00610F9B" w:rsidRDefault="00610F9B" w:rsidP="00610F9B">
            <w:pPr>
              <w:spacing w:before="0" w:after="0"/>
              <w:rPr>
                <w:bCs/>
                <w:sz w:val="21"/>
                <w:szCs w:val="21"/>
              </w:rPr>
            </w:pPr>
            <w:r w:rsidRPr="00B70025">
              <w:rPr>
                <w:bCs/>
                <w:sz w:val="21"/>
                <w:szCs w:val="21"/>
              </w:rPr>
              <w:t>Notification of results will be to the lead applicant.</w:t>
            </w:r>
          </w:p>
          <w:p w14:paraId="2E476386" w14:textId="36A56E6C" w:rsidR="00610F9B" w:rsidRPr="00B70025" w:rsidDel="00D405BC" w:rsidRDefault="00610F9B" w:rsidP="00610F9B">
            <w:pPr>
              <w:spacing w:before="0" w:after="0"/>
              <w:rPr>
                <w:bCs/>
                <w:sz w:val="21"/>
                <w:szCs w:val="21"/>
              </w:rPr>
            </w:pPr>
            <w:r w:rsidRPr="00175C0D">
              <w:rPr>
                <w:bCs/>
                <w:sz w:val="21"/>
                <w:szCs w:val="21"/>
              </w:rPr>
              <w:t>Please also add contact details for the Project Leader if this is different from the lead applicant.</w:t>
            </w:r>
          </w:p>
        </w:tc>
        <w:tc>
          <w:tcPr>
            <w:tcW w:w="3174" w:type="pct"/>
            <w:gridSpan w:val="2"/>
          </w:tcPr>
          <w:p w14:paraId="03C1C72D" w14:textId="02D4F14A" w:rsidR="00610F9B" w:rsidRPr="00985F80" w:rsidRDefault="00610F9B" w:rsidP="00610F9B">
            <w:pPr>
              <w:spacing w:before="0" w:after="0"/>
            </w:pPr>
            <w:r w:rsidRPr="00175C0D">
              <w:t>Lead Applicant:</w:t>
            </w:r>
          </w:p>
        </w:tc>
      </w:tr>
      <w:tr w:rsidR="00610F9B" w:rsidRPr="00985F80" w14:paraId="37743187" w14:textId="77777777" w:rsidTr="002A4E70">
        <w:trPr>
          <w:trHeight w:val="697"/>
        </w:trPr>
        <w:tc>
          <w:tcPr>
            <w:tcW w:w="1826" w:type="pct"/>
            <w:vMerge/>
          </w:tcPr>
          <w:p w14:paraId="43FB148F" w14:textId="77777777" w:rsidR="00610F9B" w:rsidRPr="00AB116B" w:rsidRDefault="00610F9B" w:rsidP="00610F9B">
            <w:pPr>
              <w:spacing w:before="0" w:after="0"/>
              <w:rPr>
                <w:b/>
              </w:rPr>
            </w:pPr>
          </w:p>
        </w:tc>
        <w:tc>
          <w:tcPr>
            <w:tcW w:w="3174" w:type="pct"/>
            <w:gridSpan w:val="2"/>
          </w:tcPr>
          <w:p w14:paraId="12508E6A" w14:textId="3E395F4D" w:rsidR="00610F9B" w:rsidRPr="00985F80" w:rsidRDefault="00610F9B" w:rsidP="00610F9B">
            <w:pPr>
              <w:spacing w:before="0" w:after="0"/>
            </w:pPr>
            <w:r w:rsidRPr="00175C0D">
              <w:t>Project Leader (if different):</w:t>
            </w:r>
          </w:p>
        </w:tc>
      </w:tr>
      <w:tr w:rsidR="005E72DF" w:rsidRPr="00985F80" w14:paraId="23A47AD7" w14:textId="77777777" w:rsidTr="002A4E70">
        <w:tc>
          <w:tcPr>
            <w:tcW w:w="1826" w:type="pct"/>
            <w:tcBorders>
              <w:top w:val="single" w:sz="4" w:space="0" w:color="auto"/>
              <w:left w:val="single" w:sz="4" w:space="0" w:color="auto"/>
              <w:bottom w:val="single" w:sz="4" w:space="0" w:color="auto"/>
              <w:right w:val="single" w:sz="4" w:space="0" w:color="auto"/>
            </w:tcBorders>
          </w:tcPr>
          <w:p w14:paraId="57CE2164" w14:textId="50123392" w:rsidR="005E72DF" w:rsidRDefault="005E72DF" w:rsidP="005E72DF">
            <w:pPr>
              <w:spacing w:before="0" w:after="0"/>
              <w:rPr>
                <w:b/>
              </w:rPr>
            </w:pPr>
            <w:r w:rsidRPr="00AB116B">
              <w:rPr>
                <w:b/>
              </w:rPr>
              <w:t xml:space="preserve">Q2. Lead </w:t>
            </w:r>
            <w:r w:rsidR="002F00D1">
              <w:rPr>
                <w:b/>
              </w:rPr>
              <w:t>Organisation</w:t>
            </w:r>
            <w:r w:rsidR="002F00D1" w:rsidRPr="00AB116B">
              <w:rPr>
                <w:b/>
              </w:rPr>
              <w:t xml:space="preserve"> </w:t>
            </w:r>
            <w:r w:rsidRPr="00AB116B">
              <w:rPr>
                <w:b/>
              </w:rPr>
              <w:t>contact details</w:t>
            </w:r>
          </w:p>
          <w:p w14:paraId="515A6D95" w14:textId="0CE79318" w:rsidR="00141E16" w:rsidRPr="00AB116B" w:rsidDel="00D405BC" w:rsidRDefault="00141E16" w:rsidP="005E72DF">
            <w:pPr>
              <w:spacing w:before="0" w:after="0"/>
              <w:rPr>
                <w:b/>
              </w:rPr>
            </w:pPr>
            <w:r w:rsidRPr="00D43BCC">
              <w:rPr>
                <w:bCs/>
                <w:sz w:val="21"/>
                <w:szCs w:val="21"/>
              </w:rPr>
              <w:t>This is the organisation that will administer the grant and coordinate the delivery of the project.</w:t>
            </w:r>
            <w:r>
              <w:rPr>
                <w:rStyle w:val="eop"/>
                <w:color w:val="D13438"/>
                <w:sz w:val="21"/>
                <w:szCs w:val="21"/>
                <w:shd w:val="clear" w:color="auto" w:fill="FFFFFF"/>
              </w:rPr>
              <w:t> </w:t>
            </w:r>
          </w:p>
        </w:tc>
        <w:tc>
          <w:tcPr>
            <w:tcW w:w="3174" w:type="pct"/>
            <w:gridSpan w:val="2"/>
            <w:tcBorders>
              <w:top w:val="single" w:sz="4" w:space="0" w:color="auto"/>
              <w:left w:val="single" w:sz="4" w:space="0" w:color="auto"/>
              <w:bottom w:val="single" w:sz="4" w:space="0" w:color="auto"/>
              <w:right w:val="single" w:sz="4" w:space="0" w:color="auto"/>
            </w:tcBorders>
          </w:tcPr>
          <w:p w14:paraId="152ABD15" w14:textId="77777777" w:rsidR="005E72DF" w:rsidRPr="00985F80" w:rsidRDefault="005E72DF" w:rsidP="005E72DF">
            <w:pPr>
              <w:spacing w:before="0" w:after="0"/>
            </w:pPr>
          </w:p>
        </w:tc>
      </w:tr>
      <w:tr w:rsidR="00D953D0" w:rsidRPr="00541381" w14:paraId="168383AE" w14:textId="77777777" w:rsidTr="00686B86">
        <w:tblPrEx>
          <w:shd w:val="clear" w:color="auto" w:fill="DBE5F1"/>
        </w:tblPrEx>
        <w:trPr>
          <w:trHeight w:val="210"/>
        </w:trPr>
        <w:tc>
          <w:tcPr>
            <w:tcW w:w="5000" w:type="pct"/>
            <w:gridSpan w:val="3"/>
          </w:tcPr>
          <w:p w14:paraId="78094406" w14:textId="465E8EF2" w:rsidR="00D953D0" w:rsidRPr="00AB116B" w:rsidRDefault="00D953D0" w:rsidP="599CD980">
            <w:pPr>
              <w:spacing w:before="0" w:after="0"/>
              <w:rPr>
                <w:b/>
                <w:bCs/>
              </w:rPr>
            </w:pPr>
            <w:r w:rsidRPr="599CD980">
              <w:rPr>
                <w:b/>
                <w:bCs/>
              </w:rPr>
              <w:t xml:space="preserve">Q3. </w:t>
            </w:r>
            <w:r w:rsidR="00EB02A2">
              <w:rPr>
                <w:b/>
                <w:bCs/>
              </w:rPr>
              <w:t>P</w:t>
            </w:r>
            <w:r w:rsidR="00141E16">
              <w:rPr>
                <w:b/>
                <w:bCs/>
              </w:rPr>
              <w:t xml:space="preserve">roject </w:t>
            </w:r>
            <w:r w:rsidRPr="599CD980">
              <w:rPr>
                <w:b/>
                <w:bCs/>
              </w:rPr>
              <w:t>Title (Max 10 words)</w:t>
            </w:r>
          </w:p>
        </w:tc>
      </w:tr>
      <w:tr w:rsidR="00BF2563" w:rsidRPr="00541381" w14:paraId="03411A46" w14:textId="77777777" w:rsidTr="599CD980">
        <w:tblPrEx>
          <w:shd w:val="clear" w:color="auto" w:fill="DBE5F1"/>
        </w:tblPrEx>
        <w:trPr>
          <w:trHeight w:val="660"/>
        </w:trPr>
        <w:tc>
          <w:tcPr>
            <w:tcW w:w="3946" w:type="pct"/>
            <w:gridSpan w:val="2"/>
          </w:tcPr>
          <w:p w14:paraId="1DF97965" w14:textId="51351608" w:rsidR="00BF2563" w:rsidRDefault="00BF2563" w:rsidP="00BF2563">
            <w:pPr>
              <w:spacing w:before="0" w:after="0"/>
              <w:rPr>
                <w:b/>
              </w:rPr>
            </w:pPr>
            <w:r w:rsidRPr="00F61715">
              <w:rPr>
                <w:b/>
              </w:rPr>
              <w:t>Q</w:t>
            </w:r>
            <w:r>
              <w:rPr>
                <w:b/>
              </w:rPr>
              <w:t>4</w:t>
            </w:r>
            <w:r w:rsidR="00506461">
              <w:rPr>
                <w:b/>
              </w:rPr>
              <w:t>a</w:t>
            </w:r>
            <w:r w:rsidRPr="00F61715">
              <w:rPr>
                <w:b/>
              </w:rPr>
              <w:t>. Is this a resubmission of a previously unsuccessful application?</w:t>
            </w:r>
          </w:p>
          <w:p w14:paraId="1D53AA32" w14:textId="77777777" w:rsidR="00013B5A" w:rsidRDefault="00BF2563" w:rsidP="00013B5A">
            <w:pPr>
              <w:spacing w:before="0" w:after="0"/>
              <w:rPr>
                <w:b/>
              </w:rPr>
            </w:pPr>
            <w:r>
              <w:rPr>
                <w:b/>
              </w:rPr>
              <w:t xml:space="preserve">If yes, please </w:t>
            </w:r>
            <w:r w:rsidR="00013B5A">
              <w:rPr>
                <w:b/>
              </w:rPr>
              <w:t>provide a response to any feedback you received below.</w:t>
            </w:r>
            <w:r w:rsidR="00013B5A">
              <w:rPr>
                <w:b/>
              </w:rPr>
              <w:br/>
            </w:r>
          </w:p>
          <w:p w14:paraId="2DB50194" w14:textId="77777777" w:rsidR="00013B5A" w:rsidRDefault="00013B5A" w:rsidP="00013B5A">
            <w:pPr>
              <w:spacing w:before="0" w:after="0"/>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284C35D0" w14:textId="5DB52A7B" w:rsidR="00BF2563" w:rsidRPr="00791DB2" w:rsidRDefault="00013B5A" w:rsidP="00013B5A">
            <w:pPr>
              <w:spacing w:before="0" w:after="0"/>
              <w:rPr>
                <w:bCs/>
              </w:rPr>
            </w:pPr>
            <w:r w:rsidRPr="00791DB2">
              <w:rPr>
                <w:bCs/>
              </w:rPr>
              <w:t>(Max 1,000 words)</w:t>
            </w:r>
          </w:p>
        </w:tc>
        <w:tc>
          <w:tcPr>
            <w:tcW w:w="1054" w:type="pct"/>
          </w:tcPr>
          <w:p w14:paraId="155C9475" w14:textId="77777777" w:rsidR="00BF2563" w:rsidRDefault="00BF2563" w:rsidP="00BF2563">
            <w:pPr>
              <w:spacing w:before="0" w:after="0"/>
              <w:rPr>
                <w:b/>
              </w:rPr>
            </w:pPr>
            <w:r w:rsidRPr="00F61715">
              <w:rPr>
                <w:b/>
              </w:rPr>
              <w:t>Yes/No</w:t>
            </w:r>
          </w:p>
          <w:p w14:paraId="74768E61" w14:textId="20E26512" w:rsidR="00BF2563" w:rsidRPr="00AB116B" w:rsidRDefault="00BF2563" w:rsidP="00BF2563">
            <w:pPr>
              <w:spacing w:before="0" w:after="0"/>
              <w:rPr>
                <w:b/>
              </w:rPr>
            </w:pPr>
          </w:p>
        </w:tc>
      </w:tr>
      <w:tr w:rsidR="00506461" w:rsidRPr="00541381" w14:paraId="1B05D53D" w14:textId="77777777" w:rsidTr="599CD980">
        <w:tblPrEx>
          <w:shd w:val="clear" w:color="auto" w:fill="DBE5F1"/>
        </w:tblPrEx>
        <w:trPr>
          <w:trHeight w:val="660"/>
        </w:trPr>
        <w:tc>
          <w:tcPr>
            <w:tcW w:w="3946" w:type="pct"/>
            <w:gridSpan w:val="2"/>
          </w:tcPr>
          <w:p w14:paraId="6A1E511B" w14:textId="567EC110" w:rsidR="00506461" w:rsidRPr="00F61715" w:rsidRDefault="00506461" w:rsidP="00BF2563">
            <w:pPr>
              <w:spacing w:before="0" w:after="0"/>
              <w:rPr>
                <w:b/>
              </w:rPr>
            </w:pPr>
            <w:r w:rsidRPr="00F61715">
              <w:rPr>
                <w:b/>
                <w:bCs/>
              </w:rPr>
              <w:lastRenderedPageBreak/>
              <w:t>Q</w:t>
            </w:r>
            <w:r>
              <w:rPr>
                <w:b/>
                <w:bCs/>
              </w:rPr>
              <w:t>4b.</w:t>
            </w:r>
            <w:r w:rsidRPr="00F61715">
              <w:rPr>
                <w:b/>
                <w:bCs/>
              </w:rPr>
              <w:t xml:space="preserve"> </w:t>
            </w:r>
            <w:r w:rsidRPr="00F61715">
              <w:rPr>
                <w:b/>
              </w:rPr>
              <w:t>Year</w:t>
            </w:r>
            <w:r>
              <w:rPr>
                <w:b/>
              </w:rPr>
              <w:t>, stage</w:t>
            </w:r>
            <w:r w:rsidRPr="00F61715">
              <w:rPr>
                <w:b/>
              </w:rPr>
              <w:t xml:space="preserve"> and previous application number if known.</w:t>
            </w:r>
          </w:p>
        </w:tc>
        <w:tc>
          <w:tcPr>
            <w:tcW w:w="1054" w:type="pct"/>
          </w:tcPr>
          <w:p w14:paraId="281A7BA3" w14:textId="77777777" w:rsidR="00506461" w:rsidRPr="00F61715" w:rsidRDefault="00506461" w:rsidP="00BF2563">
            <w:pPr>
              <w:spacing w:before="0" w:after="0"/>
              <w:rPr>
                <w:b/>
              </w:rPr>
            </w:pPr>
          </w:p>
        </w:tc>
      </w:tr>
    </w:tbl>
    <w:p w14:paraId="6064C666" w14:textId="1DAB5A12" w:rsidR="00E86FA5" w:rsidRPr="005E72DF" w:rsidRDefault="00B87B11" w:rsidP="00E86FA5">
      <w:pPr>
        <w:pStyle w:val="Heading2"/>
      </w:pPr>
      <w:r>
        <w:t>Q</w:t>
      </w:r>
      <w:r w:rsidR="000C43E0">
        <w:t>5</w:t>
      </w:r>
      <w:r w:rsidR="00E86FA5">
        <w:t>. Summary</w:t>
      </w:r>
      <w:r w:rsidR="0061568D">
        <w:t xml:space="preserve"> of project</w:t>
      </w:r>
    </w:p>
    <w:p w14:paraId="39950524" w14:textId="608BB387" w:rsidR="00E86FA5" w:rsidRPr="00C23B80" w:rsidRDefault="599CD980" w:rsidP="599CD980">
      <w:r w:rsidRPr="00896D7F">
        <w:rPr>
          <w:rFonts w:eastAsia="Arial"/>
        </w:rPr>
        <w:t>Please provide a brief</w:t>
      </w:r>
      <w:r w:rsidR="00AF2AE8">
        <w:rPr>
          <w:rFonts w:eastAsia="Arial"/>
        </w:rPr>
        <w:t xml:space="preserve"> </w:t>
      </w:r>
      <w:r w:rsidRPr="00896D7F">
        <w:rPr>
          <w:rFonts w:eastAsia="Arial"/>
        </w:rPr>
        <w:t xml:space="preserve">summary of your project: the </w:t>
      </w:r>
      <w:r w:rsidR="00C75349" w:rsidRPr="00896D7F">
        <w:rPr>
          <w:rFonts w:eastAsia="Arial"/>
          <w:b/>
          <w:bCs/>
        </w:rPr>
        <w:t>capability and capacity</w:t>
      </w:r>
      <w:r w:rsidR="00C75349" w:rsidRPr="00896D7F">
        <w:rPr>
          <w:rFonts w:eastAsia="Arial"/>
        </w:rPr>
        <w:t xml:space="preserve"> </w:t>
      </w:r>
      <w:r w:rsidRPr="00896D7F">
        <w:rPr>
          <w:rFonts w:eastAsia="Arial"/>
        </w:rPr>
        <w:t xml:space="preserve">problem/need it is trying to address, its aims, and the key activities you plan on undertaking. </w:t>
      </w:r>
      <w:r w:rsidR="00A7071C" w:rsidRPr="00A7071C">
        <w:rPr>
          <w:rFonts w:eastAsia="Arial"/>
        </w:rPr>
        <w:t xml:space="preserve">Please note that this wording may be published and used to promote your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86FA5" w:rsidRPr="007612EA" w14:paraId="6C074DDA" w14:textId="77777777" w:rsidTr="00BB77E8">
        <w:trPr>
          <w:trHeight w:val="1204"/>
        </w:trPr>
        <w:tc>
          <w:tcPr>
            <w:tcW w:w="5000" w:type="pct"/>
          </w:tcPr>
          <w:p w14:paraId="72957DC8" w14:textId="77777777" w:rsidR="00E86FA5" w:rsidRPr="007612EA" w:rsidRDefault="00E86FA5" w:rsidP="001B1F59">
            <w:r>
              <w:t>(Max 80 words)</w:t>
            </w:r>
          </w:p>
        </w:tc>
      </w:tr>
    </w:tbl>
    <w:p w14:paraId="6322487B" w14:textId="31FA90D0" w:rsidR="007A77C2" w:rsidRPr="00804AF6" w:rsidRDefault="00B87B11" w:rsidP="005E72DF">
      <w:pPr>
        <w:pStyle w:val="Heading2"/>
      </w:pPr>
      <w:r w:rsidRPr="001E63D7">
        <w:t>Q</w:t>
      </w:r>
      <w:r w:rsidR="000C43E0">
        <w:t>6</w:t>
      </w:r>
      <w:r w:rsidR="007A77C2" w:rsidRPr="001E63D7">
        <w:t>.</w:t>
      </w:r>
      <w:r w:rsidR="00E86FA5">
        <w:t xml:space="preserve"> </w:t>
      </w:r>
      <w:r w:rsidR="007A77C2" w:rsidRPr="00804AF6">
        <w:t>Country(ies)</w:t>
      </w:r>
    </w:p>
    <w:p w14:paraId="35438F8B" w14:textId="168D302C" w:rsidR="007A77C2" w:rsidRPr="00804AF6" w:rsidRDefault="007A77C2" w:rsidP="001E798D">
      <w:pPr>
        <w:spacing w:before="0" w:after="0"/>
      </w:pPr>
      <w:r w:rsidRPr="00804AF6">
        <w:t xml:space="preserve">Which </w:t>
      </w:r>
      <w:r>
        <w:t xml:space="preserve">eligible </w:t>
      </w:r>
      <w:r w:rsidRPr="00804AF6">
        <w:t xml:space="preserve">country(ies) will your project be working </w:t>
      </w:r>
      <w:r w:rsidR="00B93B22">
        <w:t>with</w:t>
      </w:r>
      <w:r>
        <w:t>?</w:t>
      </w:r>
      <w:r w:rsidR="002110E9">
        <w:t xml:space="preserve"> </w:t>
      </w:r>
      <w:r w:rsidRPr="00804AF6">
        <w:t xml:space="preserve">You may </w:t>
      </w:r>
      <w:r w:rsidR="0018788C" w:rsidRPr="0018788C">
        <w:t>add more rows</w:t>
      </w:r>
      <w:r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B03DE9">
        <w:tc>
          <w:tcPr>
            <w:tcW w:w="4814" w:type="dxa"/>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814" w:type="dxa"/>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B03DE9">
        <w:tc>
          <w:tcPr>
            <w:tcW w:w="4814" w:type="dxa"/>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814" w:type="dxa"/>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1D1CD744" w14:textId="6086147E" w:rsidR="00CD174D" w:rsidRDefault="00CD174D" w:rsidP="00CD174D">
      <w:r>
        <w:t xml:space="preserve">If you are proposing to work in an Upper Middle Income Country (see Annex A), please demonstrate your case for support with reference to the criteria in </w:t>
      </w:r>
      <w:r w:rsidRPr="00D66779">
        <w:t xml:space="preserve">Section </w:t>
      </w:r>
      <w:r w:rsidR="00BF226A" w:rsidRPr="00BA225B">
        <w:t>1.3</w:t>
      </w:r>
      <w:r w:rsidR="67E0B35F" w:rsidRPr="00D66779">
        <w:t xml:space="preserve"> of the guidance</w:t>
      </w:r>
      <w:r w:rsidRPr="00D6677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CD174D" w:rsidRPr="007612EA" w14:paraId="6C3CA419" w14:textId="77777777" w:rsidTr="00B70A9D">
        <w:trPr>
          <w:trHeight w:val="1978"/>
        </w:trPr>
        <w:tc>
          <w:tcPr>
            <w:tcW w:w="9288" w:type="dxa"/>
          </w:tcPr>
          <w:p w14:paraId="767B1E0C" w14:textId="1DCD14A0" w:rsidR="00CD174D" w:rsidRPr="007612EA" w:rsidRDefault="00CD174D" w:rsidP="00B70A9D">
            <w:r>
              <w:t>(Max 1</w:t>
            </w:r>
            <w:r w:rsidR="000D005C">
              <w:t>5</w:t>
            </w:r>
            <w:r>
              <w:t>0 words)</w:t>
            </w:r>
          </w:p>
        </w:tc>
      </w:tr>
    </w:tbl>
    <w:p w14:paraId="74F1D1A0" w14:textId="5A097F96" w:rsidR="00CC27DE" w:rsidRDefault="00B03DE9" w:rsidP="005E72DF">
      <w:pPr>
        <w:pStyle w:val="Heading2"/>
      </w:pPr>
      <w:r>
        <w:t>Q</w:t>
      </w:r>
      <w:r w:rsidR="000C43E0">
        <w:t>7</w:t>
      </w:r>
      <w:r>
        <w:t>. Target biodiversity hotspots</w:t>
      </w:r>
    </w:p>
    <w:p w14:paraId="08B1FF95" w14:textId="2456270C" w:rsidR="004C373C" w:rsidRPr="00C47892" w:rsidRDefault="004C373C" w:rsidP="004C373C">
      <w:pPr>
        <w:pStyle w:val="Heading2"/>
        <w:rPr>
          <w:b w:val="0"/>
          <w:bCs w:val="0"/>
          <w:sz w:val="24"/>
          <w:szCs w:val="24"/>
        </w:rPr>
      </w:pPr>
      <w:r>
        <w:rPr>
          <w:b w:val="0"/>
          <w:bCs w:val="0"/>
          <w:sz w:val="24"/>
          <w:szCs w:val="24"/>
        </w:rPr>
        <w:t>Q</w:t>
      </w:r>
      <w:r w:rsidR="007837C8">
        <w:rPr>
          <w:b w:val="0"/>
          <w:bCs w:val="0"/>
          <w:sz w:val="24"/>
          <w:szCs w:val="24"/>
        </w:rPr>
        <w:t>8</w:t>
      </w:r>
      <w:r>
        <w:rPr>
          <w:b w:val="0"/>
          <w:bCs w:val="0"/>
          <w:sz w:val="24"/>
          <w:szCs w:val="24"/>
        </w:rPr>
        <w:t xml:space="preserve">a. </w:t>
      </w:r>
      <w:r w:rsidRPr="33DA3F99">
        <w:rPr>
          <w:b w:val="0"/>
          <w:bCs w:val="0"/>
          <w:sz w:val="24"/>
          <w:szCs w:val="24"/>
        </w:rPr>
        <w:t xml:space="preserve">Please select all relevant biodiversity hotspots for your project. </w:t>
      </w:r>
      <w:r w:rsidRPr="33DA3F99">
        <w:rPr>
          <w:b w:val="0"/>
          <w:bCs w:val="0"/>
          <w:color w:val="FF0000"/>
          <w:sz w:val="24"/>
          <w:szCs w:val="24"/>
        </w:rPr>
        <w:t xml:space="preserve">Note you must include at least one relevant hotspot for each target country indicated above. </w:t>
      </w:r>
      <w:r w:rsidRPr="33DA3F99">
        <w:rPr>
          <w:b w:val="0"/>
          <w:bCs w:val="0"/>
          <w:sz w:val="24"/>
          <w:szCs w:val="24"/>
        </w:rPr>
        <w:t xml:space="preserve">See section </w:t>
      </w:r>
      <w:r w:rsidR="00577E43" w:rsidRPr="00BA225B">
        <w:rPr>
          <w:b w:val="0"/>
          <w:bCs w:val="0"/>
          <w:sz w:val="24"/>
          <w:szCs w:val="24"/>
        </w:rPr>
        <w:t>1.2</w:t>
      </w:r>
      <w:r w:rsidRPr="00BA225B">
        <w:rPr>
          <w:b w:val="0"/>
          <w:bCs w:val="0"/>
          <w:sz w:val="24"/>
          <w:szCs w:val="24"/>
        </w:rPr>
        <w:t xml:space="preserve"> of</w:t>
      </w:r>
      <w:r w:rsidRPr="33DA3F99">
        <w:rPr>
          <w:b w:val="0"/>
          <w:bCs w:val="0"/>
          <w:sz w:val="24"/>
          <w:szCs w:val="24"/>
        </w:rPr>
        <w:t xml:space="preserve"> the guidance for more information</w:t>
      </w:r>
      <w:r>
        <w:rPr>
          <w:b w:val="0"/>
          <w:bCs w:val="0"/>
          <w:sz w:val="24"/>
          <w:szCs w:val="24"/>
        </w:rPr>
        <w:t>, particularly on marine eligibility</w:t>
      </w:r>
      <w:r w:rsidRPr="33DA3F99">
        <w:rPr>
          <w:b w:val="0"/>
          <w:bCs w:val="0"/>
          <w:sz w:val="24"/>
          <w:szCs w:val="24"/>
        </w:rPr>
        <w:t>.</w:t>
      </w:r>
    </w:p>
    <w:p w14:paraId="2FA6B0FA" w14:textId="77777777" w:rsidR="004C373C" w:rsidRPr="00595DD4" w:rsidRDefault="006C403A" w:rsidP="004C373C">
      <w:pPr>
        <w:pStyle w:val="CommentText"/>
        <w:rPr>
          <w:sz w:val="24"/>
          <w:szCs w:val="24"/>
        </w:rPr>
      </w:pPr>
      <w:sdt>
        <w:sdtPr>
          <w:rPr>
            <w:rFonts w:eastAsia="Adobe Fan Heiti Std B"/>
            <w:bCs/>
          </w:rPr>
          <w:id w:val="-1940521134"/>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Amazon</w:t>
      </w:r>
    </w:p>
    <w:p w14:paraId="28E022FD" w14:textId="77777777" w:rsidR="004C373C" w:rsidRPr="00595DD4" w:rsidRDefault="006C403A" w:rsidP="004C373C">
      <w:pPr>
        <w:pStyle w:val="CommentText"/>
        <w:rPr>
          <w:sz w:val="24"/>
          <w:szCs w:val="24"/>
        </w:rPr>
      </w:pPr>
      <w:sdt>
        <w:sdtPr>
          <w:rPr>
            <w:rFonts w:eastAsia="Adobe Fan Heiti Std B"/>
            <w:bCs/>
          </w:rPr>
          <w:id w:val="353007222"/>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Caribbean Islands</w:t>
      </w:r>
    </w:p>
    <w:p w14:paraId="39AB1848" w14:textId="77777777" w:rsidR="004C373C" w:rsidRPr="00595DD4" w:rsidRDefault="006C403A" w:rsidP="004C373C">
      <w:pPr>
        <w:pStyle w:val="CommentText"/>
        <w:rPr>
          <w:sz w:val="24"/>
          <w:szCs w:val="24"/>
        </w:rPr>
      </w:pPr>
      <w:sdt>
        <w:sdtPr>
          <w:rPr>
            <w:rFonts w:eastAsia="Adobe Fan Heiti Std B"/>
            <w:bCs/>
          </w:rPr>
          <w:id w:val="448975944"/>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Coastal Forests of Eastern Africa</w:t>
      </w:r>
    </w:p>
    <w:p w14:paraId="73CF49DC" w14:textId="77777777" w:rsidR="004C373C" w:rsidRPr="00595DD4" w:rsidRDefault="006C403A" w:rsidP="004C373C">
      <w:pPr>
        <w:pStyle w:val="CommentText"/>
        <w:rPr>
          <w:sz w:val="24"/>
          <w:szCs w:val="24"/>
        </w:rPr>
      </w:pPr>
      <w:sdt>
        <w:sdtPr>
          <w:rPr>
            <w:rFonts w:eastAsia="Adobe Fan Heiti Std B"/>
            <w:bCs/>
          </w:rPr>
          <w:id w:val="1395787359"/>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Congo Forests</w:t>
      </w:r>
    </w:p>
    <w:p w14:paraId="7251769A" w14:textId="77777777" w:rsidR="004C373C" w:rsidRDefault="006C403A" w:rsidP="004C373C">
      <w:pPr>
        <w:pStyle w:val="CommentText"/>
        <w:rPr>
          <w:sz w:val="24"/>
          <w:szCs w:val="24"/>
        </w:rPr>
      </w:pPr>
      <w:sdt>
        <w:sdtPr>
          <w:rPr>
            <w:rFonts w:eastAsia="Adobe Fan Heiti Std B"/>
            <w:bCs/>
          </w:rPr>
          <w:id w:val="1151102800"/>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Eastern Afromontane</w:t>
      </w:r>
    </w:p>
    <w:p w14:paraId="3A3FF18D" w14:textId="77777777" w:rsidR="004C373C" w:rsidRPr="00595DD4" w:rsidRDefault="006C403A" w:rsidP="004C373C">
      <w:pPr>
        <w:pStyle w:val="CommentText"/>
        <w:rPr>
          <w:sz w:val="24"/>
          <w:szCs w:val="24"/>
        </w:rPr>
      </w:pPr>
      <w:sdt>
        <w:sdtPr>
          <w:rPr>
            <w:rFonts w:eastAsia="Adobe Fan Heiti Std B"/>
            <w:bCs/>
          </w:rPr>
          <w:id w:val="936717857"/>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Pr>
          <w:rFonts w:eastAsia="Adobe Fan Heiti Std B"/>
          <w:bCs/>
        </w:rPr>
        <w:t xml:space="preserve"> </w:t>
      </w:r>
      <w:r w:rsidR="004C373C" w:rsidRPr="00DA2384">
        <w:rPr>
          <w:sz w:val="24"/>
          <w:szCs w:val="24"/>
        </w:rPr>
        <w:t>Freshwater</w:t>
      </w:r>
    </w:p>
    <w:p w14:paraId="42226E96" w14:textId="77777777" w:rsidR="004C373C" w:rsidRPr="00595DD4" w:rsidRDefault="006C403A" w:rsidP="004C373C">
      <w:pPr>
        <w:pStyle w:val="CommentText"/>
        <w:rPr>
          <w:sz w:val="24"/>
          <w:szCs w:val="24"/>
        </w:rPr>
      </w:pPr>
      <w:sdt>
        <w:sdtPr>
          <w:rPr>
            <w:rFonts w:eastAsia="Adobe Fan Heiti Std B"/>
            <w:bCs/>
          </w:rPr>
          <w:id w:val="1193726622"/>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Guinean Forests of West Africa</w:t>
      </w:r>
    </w:p>
    <w:p w14:paraId="3DF94B75" w14:textId="77777777" w:rsidR="004C373C" w:rsidRPr="00C47892" w:rsidRDefault="006C403A" w:rsidP="004C373C">
      <w:pPr>
        <w:pStyle w:val="CommentText"/>
        <w:rPr>
          <w:sz w:val="24"/>
          <w:szCs w:val="24"/>
        </w:rPr>
      </w:pPr>
      <w:sdt>
        <w:sdtPr>
          <w:rPr>
            <w:rFonts w:eastAsia="Adobe Fan Heiti Std B"/>
            <w:bCs/>
          </w:rPr>
          <w:id w:val="-865902768"/>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C47892">
        <w:rPr>
          <w:sz w:val="24"/>
          <w:szCs w:val="24"/>
        </w:rPr>
        <w:t xml:space="preserve"> Himalaya</w:t>
      </w:r>
    </w:p>
    <w:p w14:paraId="1FD08E9D" w14:textId="77777777" w:rsidR="004C373C" w:rsidRPr="00C47892" w:rsidRDefault="006C403A" w:rsidP="037D9E7C">
      <w:pPr>
        <w:pStyle w:val="CommentText"/>
        <w:rPr>
          <w:sz w:val="24"/>
          <w:szCs w:val="24"/>
          <w:lang w:val="en-US"/>
        </w:rPr>
      </w:pPr>
      <w:sdt>
        <w:sdtPr>
          <w:rPr>
            <w:rFonts w:eastAsia="Adobe Fan Heiti Std B"/>
          </w:rPr>
          <w:id w:val="-2120671395"/>
          <w14:checkbox>
            <w14:checked w14:val="0"/>
            <w14:checkedState w14:val="2612" w14:font="MS Gothic"/>
            <w14:uncheckedState w14:val="2610" w14:font="MS Gothic"/>
          </w14:checkbox>
        </w:sdtPr>
        <w:sdtEndPr/>
        <w:sdtContent>
          <w:r w:rsidR="004C373C" w:rsidRPr="037D9E7C">
            <w:rPr>
              <w:rFonts w:ascii="MS Gothic" w:eastAsia="MS Gothic" w:hAnsi="MS Gothic"/>
              <w:lang w:val="en-US"/>
            </w:rPr>
            <w:t>☐</w:t>
          </w:r>
        </w:sdtContent>
      </w:sdt>
      <w:r w:rsidR="004C373C" w:rsidRPr="037D9E7C">
        <w:rPr>
          <w:sz w:val="24"/>
          <w:szCs w:val="24"/>
          <w:lang w:val="en-US"/>
        </w:rPr>
        <w:t xml:space="preserve"> Indo-Burma</w:t>
      </w:r>
    </w:p>
    <w:p w14:paraId="1EFBDEF9" w14:textId="77777777" w:rsidR="004C373C" w:rsidRPr="00C47892" w:rsidRDefault="006C403A" w:rsidP="004C373C">
      <w:pPr>
        <w:pStyle w:val="CommentText"/>
        <w:rPr>
          <w:sz w:val="24"/>
          <w:szCs w:val="24"/>
        </w:rPr>
      </w:pPr>
      <w:sdt>
        <w:sdtPr>
          <w:rPr>
            <w:rFonts w:eastAsia="Adobe Fan Heiti Std B"/>
            <w:bCs/>
          </w:rPr>
          <w:id w:val="-1262601807"/>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C47892">
        <w:rPr>
          <w:sz w:val="24"/>
          <w:szCs w:val="24"/>
        </w:rPr>
        <w:t xml:space="preserve"> Madagascar &amp; Indian Ocean Islands</w:t>
      </w:r>
    </w:p>
    <w:p w14:paraId="3FA5CA4D" w14:textId="77777777" w:rsidR="004C373C" w:rsidRPr="00C47892" w:rsidRDefault="006C403A" w:rsidP="004C373C">
      <w:pPr>
        <w:pStyle w:val="CommentText"/>
        <w:rPr>
          <w:sz w:val="24"/>
          <w:szCs w:val="24"/>
        </w:rPr>
      </w:pPr>
      <w:sdt>
        <w:sdtPr>
          <w:rPr>
            <w:rFonts w:eastAsia="Adobe Fan Heiti Std B"/>
            <w:bCs/>
          </w:rPr>
          <w:id w:val="-2099321486"/>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C47892">
        <w:rPr>
          <w:sz w:val="24"/>
          <w:szCs w:val="24"/>
        </w:rPr>
        <w:t xml:space="preserve"> Marine</w:t>
      </w:r>
    </w:p>
    <w:p w14:paraId="564ECFA0" w14:textId="77777777" w:rsidR="004C373C" w:rsidRPr="00595DD4" w:rsidRDefault="006C403A" w:rsidP="004C373C">
      <w:pPr>
        <w:pStyle w:val="CommentText"/>
        <w:rPr>
          <w:sz w:val="24"/>
          <w:szCs w:val="24"/>
        </w:rPr>
      </w:pPr>
      <w:sdt>
        <w:sdtPr>
          <w:rPr>
            <w:rFonts w:eastAsia="Adobe Fan Heiti Std B"/>
            <w:bCs/>
          </w:rPr>
          <w:id w:val="-2087758074"/>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New Guinea</w:t>
      </w:r>
    </w:p>
    <w:p w14:paraId="28801D4B" w14:textId="77777777" w:rsidR="004C373C" w:rsidRPr="00595DD4" w:rsidRDefault="006C403A" w:rsidP="004C373C">
      <w:pPr>
        <w:pStyle w:val="CommentText"/>
        <w:rPr>
          <w:sz w:val="24"/>
          <w:szCs w:val="24"/>
        </w:rPr>
      </w:pPr>
      <w:sdt>
        <w:sdtPr>
          <w:rPr>
            <w:rFonts w:eastAsia="Adobe Fan Heiti Std B"/>
            <w:bCs/>
          </w:rPr>
          <w:id w:val="-1761899647"/>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Philippines</w:t>
      </w:r>
    </w:p>
    <w:p w14:paraId="55F09CDD" w14:textId="77777777" w:rsidR="004C373C" w:rsidRPr="00595DD4" w:rsidRDefault="006C403A" w:rsidP="004C373C">
      <w:pPr>
        <w:pStyle w:val="CommentText"/>
        <w:rPr>
          <w:sz w:val="24"/>
          <w:szCs w:val="24"/>
        </w:rPr>
      </w:pPr>
      <w:sdt>
        <w:sdtPr>
          <w:rPr>
            <w:rFonts w:eastAsia="Adobe Fan Heiti Std B"/>
            <w:bCs/>
          </w:rPr>
          <w:id w:val="395478129"/>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Sundaland</w:t>
      </w:r>
    </w:p>
    <w:p w14:paraId="0ABEA33B" w14:textId="77777777" w:rsidR="004C373C" w:rsidRPr="00595DD4" w:rsidRDefault="006C403A" w:rsidP="004C373C">
      <w:pPr>
        <w:pStyle w:val="CommentText"/>
        <w:rPr>
          <w:sz w:val="24"/>
          <w:szCs w:val="24"/>
        </w:rPr>
      </w:pPr>
      <w:sdt>
        <w:sdtPr>
          <w:rPr>
            <w:rFonts w:eastAsia="Adobe Fan Heiti Std B"/>
            <w:bCs/>
          </w:rPr>
          <w:id w:val="1084874229"/>
          <w14:checkbox>
            <w14:checked w14:val="0"/>
            <w14:checkedState w14:val="2612" w14:font="MS Gothic"/>
            <w14:uncheckedState w14:val="2610" w14:font="MS Gothic"/>
          </w14:checkbox>
        </w:sdtPr>
        <w:sdtEndPr/>
        <w:sdtContent>
          <w:r w:rsidR="004C373C">
            <w:rPr>
              <w:rFonts w:ascii="MS Gothic" w:eastAsia="MS Gothic" w:hAnsi="MS Gothic" w:hint="eastAsia"/>
              <w:bCs/>
            </w:rPr>
            <w:t>☐</w:t>
          </w:r>
        </w:sdtContent>
      </w:sdt>
      <w:r w:rsidR="004C373C" w:rsidRPr="00595DD4">
        <w:rPr>
          <w:sz w:val="24"/>
          <w:szCs w:val="24"/>
        </w:rPr>
        <w:t xml:space="preserve"> Tropical Andes</w:t>
      </w:r>
    </w:p>
    <w:p w14:paraId="3D484319" w14:textId="1938E11D" w:rsidR="00B03DE9" w:rsidRDefault="004C373C" w:rsidP="00B03DE9">
      <w:r>
        <w:t>Q</w:t>
      </w:r>
      <w:r w:rsidR="00654BBC">
        <w:t>7</w:t>
      </w:r>
      <w:r>
        <w:t xml:space="preserve">b. </w:t>
      </w:r>
      <w:r w:rsidR="00F26E74">
        <w:t xml:space="preserve">You should be working in at least one relevant hotspot per target </w:t>
      </w:r>
      <w:r w:rsidR="00D11B82">
        <w:t xml:space="preserve">eligible </w:t>
      </w:r>
      <w:r w:rsidR="00F26E74">
        <w:t>country. If you are additionally proposing activities</w:t>
      </w:r>
      <w:r w:rsidR="00132C08">
        <w:t xml:space="preserve"> which are focused outside of the</w:t>
      </w:r>
      <w:r w:rsidR="00D11B82">
        <w:t xml:space="preserve"> relevant</w:t>
      </w:r>
      <w:r w:rsidR="00132C08">
        <w:t xml:space="preserve"> biodiversity</w:t>
      </w:r>
      <w:r w:rsidR="002B4205">
        <w:t xml:space="preserve"> hotspot</w:t>
      </w:r>
      <w:r w:rsidR="00D11B82">
        <w:t>(s)</w:t>
      </w:r>
      <w:r w:rsidR="002B4205">
        <w:t xml:space="preserve">, please provide a </w:t>
      </w:r>
      <w:r w:rsidR="00D11B82">
        <w:t>j</w:t>
      </w:r>
      <w:r w:rsidR="002B4205">
        <w:t>ustification here</w:t>
      </w:r>
      <w:r w:rsidR="00D11B82">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D11B82" w:rsidRPr="00CB5657" w14:paraId="559596EB" w14:textId="77777777" w:rsidTr="00B70A9D">
        <w:trPr>
          <w:trHeight w:val="1365"/>
        </w:trPr>
        <w:tc>
          <w:tcPr>
            <w:tcW w:w="9634" w:type="dxa"/>
          </w:tcPr>
          <w:p w14:paraId="2C4B0899" w14:textId="591731EE" w:rsidR="00D11B82" w:rsidRPr="00CB5657" w:rsidRDefault="00D11B82" w:rsidP="00B70A9D">
            <w:r>
              <w:t>(Max 100</w:t>
            </w:r>
            <w:r w:rsidRPr="004F3F91">
              <w:t xml:space="preserve"> words)</w:t>
            </w:r>
          </w:p>
        </w:tc>
      </w:tr>
    </w:tbl>
    <w:p w14:paraId="440D2B41" w14:textId="47CA4B42" w:rsidR="00926452" w:rsidRPr="00804AF6" w:rsidRDefault="00B87B11" w:rsidP="005E72DF">
      <w:pPr>
        <w:pStyle w:val="Heading2"/>
      </w:pPr>
      <w:r w:rsidRPr="00ED6501">
        <w:t>Q</w:t>
      </w:r>
      <w:r w:rsidR="000C43E0">
        <w:t>8</w:t>
      </w:r>
      <w:r w:rsidR="00926452" w:rsidRPr="00ED6501">
        <w:t>.</w:t>
      </w:r>
      <w:r w:rsidR="00926452" w:rsidRPr="00804AF6">
        <w:t xml:space="preserve">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tcPr>
          <w:p w14:paraId="48412811" w14:textId="77777777" w:rsidR="0072566C" w:rsidRPr="008302ED" w:rsidRDefault="0072566C" w:rsidP="00E32971">
            <w:pPr>
              <w:spacing w:before="0" w:after="0"/>
              <w:rPr>
                <w:b/>
              </w:rPr>
            </w:pPr>
            <w:r w:rsidRPr="008302ED">
              <w:rPr>
                <w:b/>
              </w:rPr>
              <w:t>Start date:</w:t>
            </w:r>
          </w:p>
        </w:tc>
        <w:tc>
          <w:tcPr>
            <w:tcW w:w="1620" w:type="pct"/>
          </w:tcPr>
          <w:p w14:paraId="06AAEAA6" w14:textId="77777777" w:rsidR="0072566C" w:rsidRPr="008302ED" w:rsidRDefault="0072566C" w:rsidP="00E32971">
            <w:pPr>
              <w:spacing w:before="0" w:after="0"/>
              <w:rPr>
                <w:b/>
              </w:rPr>
            </w:pPr>
            <w:r w:rsidRPr="008302ED">
              <w:rPr>
                <w:b/>
              </w:rPr>
              <w:t>End date:</w:t>
            </w:r>
          </w:p>
        </w:tc>
        <w:tc>
          <w:tcPr>
            <w:tcW w:w="1753" w:type="pct"/>
          </w:tcPr>
          <w:p w14:paraId="65F886F1" w14:textId="04B677F7" w:rsidR="00E32971" w:rsidRPr="008302ED" w:rsidRDefault="0072566C" w:rsidP="00E32971">
            <w:pPr>
              <w:spacing w:before="0" w:after="0"/>
              <w:rPr>
                <w:b/>
              </w:rPr>
            </w:pPr>
            <w:r w:rsidRPr="008302ED">
              <w:rPr>
                <w:b/>
              </w:rPr>
              <w:t>Duration</w:t>
            </w:r>
            <w:r w:rsidR="00E32971">
              <w:rPr>
                <w:b/>
              </w:rPr>
              <w:t xml:space="preserve"> (e.g. </w:t>
            </w:r>
            <w:r w:rsidR="005411AA">
              <w:rPr>
                <w:b/>
              </w:rPr>
              <w:t>1</w:t>
            </w:r>
            <w:r w:rsidR="00E32971">
              <w:rPr>
                <w:b/>
              </w:rPr>
              <w:t xml:space="preserve"> year, </w:t>
            </w:r>
            <w:r w:rsidR="005411AA">
              <w:rPr>
                <w:b/>
              </w:rPr>
              <w:t>8</w:t>
            </w:r>
            <w:r w:rsidR="00E32971">
              <w:rPr>
                <w:b/>
              </w:rPr>
              <w:t xml:space="preserve"> months)</w:t>
            </w:r>
            <w:r w:rsidRPr="008302ED">
              <w:rPr>
                <w:b/>
              </w:rPr>
              <w:t>:</w:t>
            </w:r>
          </w:p>
        </w:tc>
      </w:tr>
    </w:tbl>
    <w:p w14:paraId="52996066" w14:textId="1B7C7582" w:rsidR="00954F54" w:rsidRDefault="00B87B11" w:rsidP="00954F54">
      <w:pPr>
        <w:pStyle w:val="Heading2"/>
      </w:pPr>
      <w:r w:rsidRPr="00ED6501">
        <w:t>Q</w:t>
      </w:r>
      <w:r w:rsidR="000C43E0">
        <w:t>9</w:t>
      </w:r>
      <w:r w:rsidR="00954F54" w:rsidRPr="00ED6501">
        <w:t>.</w:t>
      </w:r>
      <w:r w:rsidR="00954F54">
        <w:t xml:space="preserve"> Budget summary</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9"/>
        <w:gridCol w:w="1563"/>
        <w:gridCol w:w="1699"/>
        <w:gridCol w:w="1698"/>
        <w:gridCol w:w="570"/>
        <w:gridCol w:w="1985"/>
      </w:tblGrid>
      <w:tr w:rsidR="005339A1" w:rsidRPr="009770B6" w14:paraId="3961EDCD" w14:textId="77777777" w:rsidTr="005339A1">
        <w:trPr>
          <w:trHeight w:val="400"/>
        </w:trPr>
        <w:tc>
          <w:tcPr>
            <w:tcW w:w="1100" w:type="pct"/>
          </w:tcPr>
          <w:p w14:paraId="76F69817" w14:textId="1FE4E81E" w:rsidR="005339A1" w:rsidRDefault="005339A1" w:rsidP="00E32971">
            <w:pPr>
              <w:spacing w:before="60" w:after="60"/>
            </w:pPr>
            <w:r w:rsidRPr="009770B6">
              <w:t>Darwin</w:t>
            </w:r>
            <w:r>
              <w:t xml:space="preserve"> Initiative</w:t>
            </w:r>
            <w:r w:rsidRPr="009770B6">
              <w:t xml:space="preserve"> funding request </w:t>
            </w:r>
          </w:p>
          <w:p w14:paraId="4A58E88E" w14:textId="4758B239" w:rsidR="005339A1" w:rsidRPr="009770B6" w:rsidRDefault="005339A1" w:rsidP="00E32971">
            <w:pPr>
              <w:spacing w:before="60" w:after="60"/>
            </w:pPr>
            <w:r w:rsidRPr="009770B6">
              <w:t>(</w:t>
            </w:r>
            <w:r>
              <w:t xml:space="preserve">1 </w:t>
            </w:r>
            <w:r w:rsidRPr="009770B6">
              <w:t xml:space="preserve">Apr – </w:t>
            </w:r>
            <w:r>
              <w:t xml:space="preserve">31 </w:t>
            </w:r>
            <w:r w:rsidRPr="009770B6">
              <w:t>Mar)</w:t>
            </w:r>
          </w:p>
        </w:tc>
        <w:tc>
          <w:tcPr>
            <w:tcW w:w="811" w:type="pct"/>
          </w:tcPr>
          <w:p w14:paraId="4FDE605C" w14:textId="76D93A1C" w:rsidR="005339A1" w:rsidRPr="008302ED" w:rsidRDefault="005339A1" w:rsidP="00E32971">
            <w:pPr>
              <w:spacing w:before="60" w:after="60"/>
              <w:rPr>
                <w:b/>
              </w:rPr>
            </w:pPr>
            <w:r w:rsidRPr="008302ED">
              <w:rPr>
                <w:b/>
              </w:rPr>
              <w:t>20</w:t>
            </w:r>
            <w:r>
              <w:rPr>
                <w:b/>
              </w:rPr>
              <w:t>27</w:t>
            </w:r>
            <w:r w:rsidRPr="008302ED">
              <w:rPr>
                <w:b/>
              </w:rPr>
              <w:t>/2</w:t>
            </w:r>
            <w:r>
              <w:rPr>
                <w:b/>
              </w:rPr>
              <w:t>8</w:t>
            </w:r>
          </w:p>
          <w:p w14:paraId="21237BEC" w14:textId="77777777" w:rsidR="005339A1" w:rsidRPr="008302ED" w:rsidRDefault="005339A1"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882" w:type="pct"/>
          </w:tcPr>
          <w:p w14:paraId="08A10E43" w14:textId="77777777" w:rsidR="005339A1" w:rsidRDefault="005339A1" w:rsidP="00E32971">
            <w:pPr>
              <w:spacing w:before="60" w:after="60"/>
              <w:rPr>
                <w:b/>
              </w:rPr>
            </w:pPr>
            <w:r w:rsidRPr="008302ED">
              <w:rPr>
                <w:b/>
              </w:rPr>
              <w:t>202</w:t>
            </w:r>
            <w:r>
              <w:rPr>
                <w:b/>
              </w:rPr>
              <w:t>8</w:t>
            </w:r>
            <w:r w:rsidRPr="008302ED">
              <w:rPr>
                <w:b/>
              </w:rPr>
              <w:t>/2</w:t>
            </w:r>
            <w:r>
              <w:rPr>
                <w:b/>
              </w:rPr>
              <w:t>9</w:t>
            </w:r>
          </w:p>
          <w:p w14:paraId="3C0E7682" w14:textId="492124A6" w:rsidR="005339A1" w:rsidRPr="008302ED" w:rsidRDefault="005339A1"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881" w:type="pct"/>
          </w:tcPr>
          <w:p w14:paraId="7AC1BE1E" w14:textId="01B94912" w:rsidR="005339A1" w:rsidRDefault="005339A1" w:rsidP="00E32971">
            <w:pPr>
              <w:spacing w:before="60" w:after="60"/>
              <w:rPr>
                <w:b/>
                <w:bCs/>
                <w:sz w:val="22"/>
                <w:szCs w:val="22"/>
              </w:rPr>
            </w:pPr>
            <w:r>
              <w:rPr>
                <w:b/>
                <w:bCs/>
                <w:sz w:val="22"/>
                <w:szCs w:val="22"/>
              </w:rPr>
              <w:t>2029/30</w:t>
            </w:r>
          </w:p>
          <w:p w14:paraId="19A78A32" w14:textId="5B62DCE9" w:rsidR="005339A1" w:rsidRPr="008302ED" w:rsidRDefault="005339A1"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326" w:type="pct"/>
            <w:gridSpan w:val="2"/>
          </w:tcPr>
          <w:p w14:paraId="27DB6C71" w14:textId="31FCF792" w:rsidR="005339A1" w:rsidRPr="008302ED" w:rsidRDefault="005339A1" w:rsidP="00E32971">
            <w:pPr>
              <w:spacing w:before="60" w:after="60"/>
              <w:rPr>
                <w:b/>
              </w:rPr>
            </w:pPr>
            <w:r w:rsidRPr="008302ED">
              <w:rPr>
                <w:b/>
              </w:rPr>
              <w:t>Total request</w:t>
            </w:r>
          </w:p>
          <w:p w14:paraId="27DBE160" w14:textId="77777777" w:rsidR="005339A1" w:rsidRPr="008302ED" w:rsidRDefault="005339A1"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1"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1"/>
          </w:p>
        </w:tc>
      </w:tr>
      <w:tr w:rsidR="00AC2519" w:rsidRPr="00804AF6" w14:paraId="3CE71C1F" w14:textId="77777777" w:rsidTr="00AC2519">
        <w:trPr>
          <w:trHeight w:val="314"/>
        </w:trPr>
        <w:tc>
          <w:tcPr>
            <w:tcW w:w="5000" w:type="pct"/>
            <w:gridSpan w:val="6"/>
          </w:tcPr>
          <w:p w14:paraId="53A9F36F" w14:textId="7AC6F691" w:rsidR="00AC2519" w:rsidRDefault="00AC2519" w:rsidP="00AC2519">
            <w:pPr>
              <w:spacing w:before="60" w:after="60"/>
              <w:rPr>
                <w:rFonts w:eastAsia="Adobe Fan Heiti Std B"/>
                <w:bCs/>
              </w:rPr>
            </w:pPr>
            <w:r>
              <w:rPr>
                <w:b/>
                <w:bCs/>
              </w:rPr>
              <w:t>Q</w:t>
            </w:r>
            <w:r w:rsidR="006863AD">
              <w:rPr>
                <w:b/>
                <w:bCs/>
              </w:rPr>
              <w:t>1</w:t>
            </w:r>
            <w:r w:rsidR="000C43E0">
              <w:rPr>
                <w:b/>
                <w:bCs/>
              </w:rPr>
              <w:t>0</w:t>
            </w:r>
            <w:r>
              <w:t xml:space="preserve"> </w:t>
            </w:r>
            <w:r>
              <w:rPr>
                <w:b/>
                <w:bCs/>
              </w:rPr>
              <w:t>P</w:t>
            </w:r>
            <w:r>
              <w:rPr>
                <w:rFonts w:eastAsia="Adobe Fan Heiti Std B"/>
                <w:b/>
              </w:rPr>
              <w:t>lease ensure you clearly outline your matched funding arrangement in the budget. If none is proposed, please explain why?</w:t>
            </w:r>
          </w:p>
          <w:p w14:paraId="5AD51DDA" w14:textId="6D482DB7" w:rsidR="00AC2519" w:rsidRDefault="00AC2519" w:rsidP="00E32971">
            <w:pPr>
              <w:spacing w:before="60" w:after="60"/>
              <w:rPr>
                <w:b/>
                <w:bCs/>
              </w:rPr>
            </w:pPr>
            <w:r>
              <w:rPr>
                <w:rFonts w:eastAsia="Adobe Fan Heiti Std B"/>
                <w:bCs/>
              </w:rPr>
              <w:t>(Max 150 words)</w:t>
            </w:r>
          </w:p>
        </w:tc>
      </w:tr>
      <w:tr w:rsidR="00C37695" w:rsidRPr="00804AF6" w14:paraId="0BA28D99" w14:textId="77777777" w:rsidTr="00AC2519">
        <w:trPr>
          <w:trHeight w:val="1170"/>
        </w:trPr>
        <w:tc>
          <w:tcPr>
            <w:tcW w:w="5000" w:type="pct"/>
            <w:gridSpan w:val="6"/>
          </w:tcPr>
          <w:p w14:paraId="5C368BC0" w14:textId="4B76B6E3" w:rsidR="00C37695" w:rsidRPr="0079160B" w:rsidRDefault="00060E28" w:rsidP="00C37695">
            <w:pPr>
              <w:spacing w:before="60" w:after="60"/>
              <w:rPr>
                <w:b/>
                <w:bCs/>
              </w:rPr>
            </w:pPr>
            <w:r w:rsidRPr="001E63D7">
              <w:rPr>
                <w:b/>
                <w:bCs/>
              </w:rPr>
              <w:t>Q</w:t>
            </w:r>
            <w:r w:rsidR="001E63D7" w:rsidRPr="001E63D7">
              <w:rPr>
                <w:b/>
                <w:bCs/>
              </w:rPr>
              <w:t>1</w:t>
            </w:r>
            <w:r w:rsidR="000C43E0">
              <w:rPr>
                <w:b/>
                <w:bCs/>
              </w:rPr>
              <w:t>1</w:t>
            </w:r>
            <w:r w:rsidR="00C37695" w:rsidRPr="001E63D7">
              <w:rPr>
                <w:b/>
                <w:bCs/>
              </w:rPr>
              <w:t>.</w:t>
            </w:r>
            <w:r w:rsidR="00C37695">
              <w:rPr>
                <w:b/>
                <w:bCs/>
              </w:rPr>
              <w:t xml:space="preserve"> </w:t>
            </w:r>
            <w:r w:rsidR="00C37695" w:rsidRPr="00110F24">
              <w:rPr>
                <w:b/>
                <w:bCs/>
              </w:rPr>
              <w:t>If you have a significant amount of unconfirmed matched funding, please clarify how you</w:t>
            </w:r>
            <w:r w:rsidR="00853046">
              <w:rPr>
                <w:b/>
                <w:bCs/>
              </w:rPr>
              <w:t xml:space="preserve"> will</w:t>
            </w:r>
            <w:r w:rsidR="00C37695" w:rsidRPr="00110F24">
              <w:rPr>
                <w:b/>
                <w:bCs/>
              </w:rPr>
              <w:t xml:space="preserve"> fund the project if you don’t manage to secure this</w:t>
            </w:r>
            <w:r w:rsidR="00A50721">
              <w:rPr>
                <w:b/>
                <w:bCs/>
              </w:rPr>
              <w:t>.</w:t>
            </w:r>
          </w:p>
          <w:p w14:paraId="2195D1E9" w14:textId="2810290A" w:rsidR="00C37695" w:rsidRPr="00804AF6" w:rsidRDefault="00C37695" w:rsidP="00C37695">
            <w:pPr>
              <w:spacing w:before="60" w:after="60"/>
            </w:pPr>
            <w:r>
              <w:t>(Max 100 words)</w:t>
            </w:r>
          </w:p>
        </w:tc>
      </w:tr>
      <w:tr w:rsidR="008213E5" w:rsidRPr="00804AF6" w14:paraId="0FFB908F" w14:textId="77777777" w:rsidTr="00BB77E8">
        <w:trPr>
          <w:trHeight w:val="131"/>
        </w:trPr>
        <w:tc>
          <w:tcPr>
            <w:tcW w:w="3970" w:type="pct"/>
            <w:gridSpan w:val="5"/>
          </w:tcPr>
          <w:p w14:paraId="084E9096" w14:textId="580DD52D" w:rsidR="008425EB" w:rsidRDefault="008213E5" w:rsidP="008425EB">
            <w:pPr>
              <w:spacing w:before="0" w:after="0"/>
              <w:rPr>
                <w:rStyle w:val="ui-provider"/>
                <w:b/>
                <w:bCs/>
              </w:rPr>
            </w:pPr>
            <w:r>
              <w:rPr>
                <w:b/>
              </w:rPr>
              <w:t>Q1</w:t>
            </w:r>
            <w:r w:rsidR="000C43E0">
              <w:rPr>
                <w:b/>
              </w:rPr>
              <w:t>2</w:t>
            </w:r>
            <w:r>
              <w:rPr>
                <w:b/>
              </w:rPr>
              <w:t xml:space="preserve">. </w:t>
            </w:r>
            <w:r w:rsidR="008425EB" w:rsidRPr="0078280A">
              <w:rPr>
                <w:rStyle w:val="ui-provider"/>
                <w:b/>
                <w:bCs/>
              </w:rPr>
              <w:t>Have you received, applied for, or plan to apply for any other UK Government funding for your proposed project or a similar project?</w:t>
            </w:r>
          </w:p>
          <w:p w14:paraId="490D8BFB" w14:textId="77777777" w:rsidR="008425EB" w:rsidRDefault="008425EB" w:rsidP="008425EB">
            <w:pPr>
              <w:spacing w:before="0" w:after="0"/>
              <w:rPr>
                <w:rStyle w:val="ui-provider"/>
              </w:rPr>
            </w:pPr>
          </w:p>
          <w:p w14:paraId="27BFEC95" w14:textId="318D93FA" w:rsidR="008425EB" w:rsidRDefault="008425EB" w:rsidP="008425EB">
            <w:pPr>
              <w:spacing w:before="0" w:after="0"/>
              <w:rPr>
                <w:rStyle w:val="ui-provider"/>
              </w:rPr>
            </w:pPr>
            <w:r w:rsidRPr="140C3C56">
              <w:rPr>
                <w:rStyle w:val="ui-provider"/>
              </w:rPr>
              <w:lastRenderedPageBreak/>
              <w:t>If yes, give details. If you have received, applied for or plan to apply with similar projects, explain how your activities are distinct and complementary. Note that you cannot apply to OCEAN</w:t>
            </w:r>
            <w:r w:rsidR="00E05E97">
              <w:rPr>
                <w:rStyle w:val="ui-provider"/>
              </w:rPr>
              <w:t>, GCBC</w:t>
            </w:r>
            <w:r w:rsidRPr="140C3C56">
              <w:rPr>
                <w:rStyle w:val="ui-provider"/>
              </w:rPr>
              <w:t xml:space="preserve"> or any of the Biodiversity Challenge Funds (BCFs) with the same project.</w:t>
            </w:r>
          </w:p>
          <w:p w14:paraId="75E93618" w14:textId="434AB6E0" w:rsidR="008213E5" w:rsidRPr="001E63D7" w:rsidRDefault="008425EB" w:rsidP="008425EB">
            <w:pPr>
              <w:spacing w:before="60" w:after="60"/>
              <w:rPr>
                <w:b/>
                <w:bCs/>
              </w:rPr>
            </w:pPr>
            <w:r w:rsidRPr="00B52ED0">
              <w:t>(Max 150 words)</w:t>
            </w:r>
          </w:p>
        </w:tc>
        <w:tc>
          <w:tcPr>
            <w:tcW w:w="1030" w:type="pct"/>
          </w:tcPr>
          <w:p w14:paraId="3ECE6B6A" w14:textId="55341C89" w:rsidR="008213E5" w:rsidRPr="001E63D7" w:rsidRDefault="008213E5" w:rsidP="008213E5">
            <w:pPr>
              <w:spacing w:before="60" w:after="60"/>
              <w:rPr>
                <w:b/>
                <w:bCs/>
              </w:rPr>
            </w:pPr>
            <w:r>
              <w:rPr>
                <w:b/>
              </w:rPr>
              <w:lastRenderedPageBreak/>
              <w:t>Yes/No</w:t>
            </w:r>
          </w:p>
        </w:tc>
      </w:tr>
    </w:tbl>
    <w:p w14:paraId="0EF1440D" w14:textId="47E73527" w:rsidR="00D9380D" w:rsidRPr="00BC11DA" w:rsidRDefault="00060E28" w:rsidP="00D9380D">
      <w:pPr>
        <w:pStyle w:val="Heading2"/>
      </w:pPr>
      <w:r w:rsidRPr="00575F34">
        <w:t>Q1</w:t>
      </w:r>
      <w:r w:rsidR="00B160C2">
        <w:t>3</w:t>
      </w:r>
      <w:r w:rsidR="00D9380D" w:rsidRPr="00575F34">
        <w:t>.</w:t>
      </w:r>
      <w:r w:rsidR="00D9380D" w:rsidRPr="00BC11DA">
        <w:t xml:space="preserve"> </w:t>
      </w:r>
      <w:r w:rsidR="00F70685">
        <w:t>The need that</w:t>
      </w:r>
      <w:r w:rsidR="00F70685" w:rsidRPr="00BC11DA">
        <w:t xml:space="preserve"> </w:t>
      </w:r>
      <w:r w:rsidR="00D9380D" w:rsidRPr="00BC11DA">
        <w:t>the project is trying to address</w:t>
      </w:r>
    </w:p>
    <w:p w14:paraId="008C429A" w14:textId="53E8F2F4" w:rsidR="00D9380D" w:rsidRPr="001E798D" w:rsidRDefault="00D9380D" w:rsidP="599CD980">
      <w:pPr>
        <w:rPr>
          <w:rFonts w:ascii="HelveticaNeueLTPro-Lt" w:hAnsi="HelveticaNeueLTPro-Lt" w:cs="HelveticaNeueLTPro-Lt"/>
          <w:color w:val="000000" w:themeColor="text1"/>
          <w:sz w:val="22"/>
          <w:szCs w:val="22"/>
          <w:lang w:eastAsia="en-GB"/>
        </w:rPr>
      </w:pPr>
      <w:r>
        <w:t>Please describe</w:t>
      </w:r>
      <w:r w:rsidR="008918C5">
        <w:t xml:space="preserve"> evidence </w:t>
      </w:r>
      <w:r w:rsidR="00290E28">
        <w:t>of</w:t>
      </w:r>
      <w:r>
        <w:t xml:space="preserve"> the </w:t>
      </w:r>
      <w:r w:rsidR="00F70685" w:rsidRPr="00DD311C">
        <w:rPr>
          <w:b/>
          <w:bCs/>
        </w:rPr>
        <w:t>capability and capacity need</w:t>
      </w:r>
      <w:r>
        <w:t xml:space="preserve"> your project is trying to address </w:t>
      </w:r>
      <w:r w:rsidR="008C29E3">
        <w:t>with reference to</w:t>
      </w:r>
      <w:r>
        <w:t xml:space="preserve"> </w:t>
      </w:r>
      <w:r w:rsidRPr="00DD311C">
        <w:rPr>
          <w:b/>
          <w:bCs/>
        </w:rPr>
        <w:t xml:space="preserve">biodiversity </w:t>
      </w:r>
      <w:r w:rsidR="008C29E3" w:rsidRPr="00DD311C">
        <w:rPr>
          <w:b/>
          <w:bCs/>
        </w:rPr>
        <w:t xml:space="preserve">conservation </w:t>
      </w:r>
      <w:r w:rsidRPr="00DD311C">
        <w:rPr>
          <w:b/>
          <w:bCs/>
        </w:rPr>
        <w:t>and poverty</w:t>
      </w:r>
      <w:r w:rsidR="008C29E3" w:rsidRPr="00DD311C">
        <w:rPr>
          <w:b/>
          <w:bCs/>
        </w:rPr>
        <w:t xml:space="preserve"> reduction</w:t>
      </w:r>
      <w:r w:rsidR="00464F5C" w:rsidRPr="00464F5C">
        <w:rPr>
          <w:b/>
          <w:bCs/>
        </w:rPr>
        <w:t xml:space="preserve"> challenges and </w:t>
      </w:r>
      <w:r w:rsidR="00464F5C" w:rsidRPr="00DD311C">
        <w:rPr>
          <w:b/>
          <w:bCs/>
        </w:rPr>
        <w:t>opportunities</w:t>
      </w:r>
      <w:r>
        <w:t>.</w:t>
      </w:r>
    </w:p>
    <w:p w14:paraId="58CC61D7" w14:textId="3A417D70" w:rsidR="00D9380D" w:rsidRPr="001E798D" w:rsidRDefault="00D9380D" w:rsidP="599CD980">
      <w:pPr>
        <w:rPr>
          <w:rFonts w:ascii="HelveticaNeueLTPro-Lt" w:hAnsi="HelveticaNeueLTPro-Lt" w:cs="HelveticaNeueLTPro-Lt"/>
          <w:color w:val="000000"/>
          <w:sz w:val="22"/>
          <w:szCs w:val="22"/>
          <w:lang w:eastAsia="en-GB"/>
        </w:rPr>
      </w:pPr>
      <w:r>
        <w:t xml:space="preserve">For example, </w:t>
      </w:r>
      <w:r w:rsidR="008C29E3">
        <w:t>how have you identified the need</w:t>
      </w:r>
      <w:r w:rsidR="00D27021">
        <w:t xml:space="preserve"> for you project</w:t>
      </w:r>
      <w:r w:rsidR="00E17A13">
        <w:t>? W</w:t>
      </w:r>
      <w:r w:rsidR="0023193C">
        <w:t>hy should the need be addressed</w:t>
      </w:r>
      <w:r w:rsidR="00AA6EF1">
        <w:t xml:space="preserve"> or what will be the value to the country</w:t>
      </w:r>
      <w:r w:rsidR="008C29E3">
        <w:t>?</w:t>
      </w:r>
      <w:r w:rsidR="00E17A13">
        <w:t xml:space="preserve"> </w:t>
      </w:r>
      <w:r w:rsidRPr="599CD980">
        <w:rPr>
          <w:rFonts w:eastAsia="Adobe Fan Heiti Std B"/>
        </w:rPr>
        <w:t xml:space="preserve">Please </w:t>
      </w:r>
      <w:r w:rsidRPr="00DD311C">
        <w:rPr>
          <w:rFonts w:eastAsia="Adobe Fan Heiti Std B"/>
          <w:b/>
          <w:bCs/>
        </w:rPr>
        <w:t xml:space="preserve">cite the evidence </w:t>
      </w:r>
      <w:r w:rsidRPr="599CD980">
        <w:rPr>
          <w:rFonts w:eastAsia="Adobe Fan Heiti Std B"/>
        </w:rPr>
        <w:t xml:space="preserve">you are using to support your assessment of the </w:t>
      </w:r>
      <w:r w:rsidR="0023193C" w:rsidRPr="599CD980">
        <w:rPr>
          <w:rFonts w:eastAsia="Adobe Fan Heiti Std B"/>
        </w:rPr>
        <w:t xml:space="preserve">need </w:t>
      </w:r>
      <w:r w:rsidRPr="599CD980">
        <w:rPr>
          <w:rFonts w:eastAsia="Adobe Fan Heiti Std B"/>
        </w:rPr>
        <w:t xml:space="preserve">(references can be listed in </w:t>
      </w:r>
      <w:r w:rsidR="001F5120" w:rsidRPr="599CD980">
        <w:rPr>
          <w:rFonts w:eastAsia="Adobe Fan Heiti Std B"/>
        </w:rPr>
        <w:t>a separate</w:t>
      </w:r>
      <w:r w:rsidRPr="599CD980">
        <w:rPr>
          <w:rFonts w:eastAsia="Adobe Fan Heiti Std B"/>
        </w:rPr>
        <w:t xml:space="preserve"> attached PDF document).</w:t>
      </w:r>
      <w:r w:rsidR="002C27B9" w:rsidRPr="002C27B9">
        <w:t xml:space="preserve"> </w:t>
      </w:r>
      <w:r w:rsidR="002C27B9" w:rsidRPr="002C27B9">
        <w:rPr>
          <w:rFonts w:eastAsia="Adobe Fan Heiti Std B"/>
        </w:rPr>
        <w:t>Evidence should be, where possible, derived from credible or verifiable sourc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D9380D" w:rsidRPr="00CB5657" w14:paraId="27FA36C4" w14:textId="77777777" w:rsidTr="00EA2E2C">
        <w:trPr>
          <w:trHeight w:val="1365"/>
        </w:trPr>
        <w:tc>
          <w:tcPr>
            <w:tcW w:w="9634" w:type="dxa"/>
          </w:tcPr>
          <w:p w14:paraId="33D25B02" w14:textId="77777777" w:rsidR="00D9380D" w:rsidRPr="00CB5657" w:rsidRDefault="00D9380D" w:rsidP="001B1F59">
            <w:r>
              <w:t>(Max 5</w:t>
            </w:r>
            <w:r w:rsidRPr="004F3F91">
              <w:t>00 words)</w:t>
            </w:r>
          </w:p>
        </w:tc>
      </w:tr>
    </w:tbl>
    <w:p w14:paraId="67568723" w14:textId="32628EEA" w:rsidR="00B37F42" w:rsidRPr="00506461" w:rsidRDefault="000F1B22" w:rsidP="00506461">
      <w:pPr>
        <w:pStyle w:val="Heading2"/>
      </w:pPr>
      <w:r w:rsidRPr="00575F34">
        <w:t>Q1</w:t>
      </w:r>
      <w:r w:rsidR="000C43E0">
        <w:t>4</w:t>
      </w:r>
      <w:r w:rsidR="00916A11" w:rsidRPr="00575F34">
        <w:t>.</w:t>
      </w:r>
      <w:r w:rsidR="00916A11" w:rsidRPr="00BC11DA">
        <w:t xml:space="preserve"> </w:t>
      </w:r>
      <w:r w:rsidR="00B37F42" w:rsidRPr="00BC11DA">
        <w:t>Methodology</w:t>
      </w:r>
    </w:p>
    <w:p w14:paraId="5D0EE2D4" w14:textId="079D95C1" w:rsidR="007F1817" w:rsidRPr="00003729" w:rsidRDefault="007F1817" w:rsidP="00850330">
      <w:pPr>
        <w:keepNext/>
        <w:rPr>
          <w:rFonts w:eastAsia="Adobe Fan Heiti Std B"/>
        </w:rPr>
      </w:pPr>
      <w:r w:rsidRPr="599CD980">
        <w:rPr>
          <w:rFonts w:eastAsia="Adobe Fan Heiti Std B"/>
        </w:rPr>
        <w:t xml:space="preserve">Describe the methods and approach you will use to achieve your intended </w:t>
      </w:r>
      <w:r w:rsidR="000239F1" w:rsidRPr="00DD311C">
        <w:rPr>
          <w:rFonts w:eastAsia="Adobe Fan Heiti Std B"/>
          <w:b/>
          <w:bCs/>
        </w:rPr>
        <w:t>capability and capacity</w:t>
      </w:r>
      <w:r w:rsidR="000239F1">
        <w:rPr>
          <w:rFonts w:eastAsia="Adobe Fan Heiti Std B"/>
        </w:rPr>
        <w:t xml:space="preserve"> </w:t>
      </w:r>
      <w:r w:rsidR="004A60BF">
        <w:rPr>
          <w:rFonts w:eastAsia="Adobe Fan Heiti Std B"/>
        </w:rPr>
        <w:t>O</w:t>
      </w:r>
      <w:r w:rsidR="00F35EFB">
        <w:rPr>
          <w:rFonts w:eastAsia="Adobe Fan Heiti Std B"/>
        </w:rPr>
        <w:t>utputs</w:t>
      </w:r>
      <w:r w:rsidR="00F35EFB" w:rsidRPr="599CD980">
        <w:rPr>
          <w:rFonts w:eastAsia="Adobe Fan Heiti Std B"/>
        </w:rPr>
        <w:t xml:space="preserve"> </w:t>
      </w:r>
      <w:r w:rsidRPr="599CD980">
        <w:rPr>
          <w:rFonts w:eastAsia="Adobe Fan Heiti Std B"/>
        </w:rPr>
        <w:t>and</w:t>
      </w:r>
      <w:r w:rsidR="001A49C2" w:rsidRPr="599CD980">
        <w:rPr>
          <w:rFonts w:eastAsia="Adobe Fan Heiti Std B"/>
        </w:rPr>
        <w:t xml:space="preserve"> contribute towards your</w:t>
      </w:r>
      <w:r w:rsidRPr="599CD980">
        <w:rPr>
          <w:rFonts w:eastAsia="Adobe Fan Heiti Std B"/>
        </w:rPr>
        <w:t xml:space="preserve"> </w:t>
      </w:r>
      <w:r w:rsidR="004A60BF">
        <w:rPr>
          <w:rFonts w:eastAsia="Adobe Fan Heiti Std B"/>
        </w:rPr>
        <w:t>O</w:t>
      </w:r>
      <w:r w:rsidR="00F35EFB">
        <w:rPr>
          <w:rFonts w:eastAsia="Adobe Fan Heiti Std B"/>
        </w:rPr>
        <w:t>utcome</w:t>
      </w:r>
      <w:r w:rsidRPr="599CD980">
        <w:rPr>
          <w:rFonts w:eastAsia="Adobe Fan Heiti Std B"/>
        </w:rPr>
        <w:t>. Provide information on:</w:t>
      </w:r>
    </w:p>
    <w:p w14:paraId="6C3B397B" w14:textId="327117C0" w:rsidR="00A04A46" w:rsidRDefault="00C65106" w:rsidP="599CD980">
      <w:pPr>
        <w:numPr>
          <w:ilvl w:val="0"/>
          <w:numId w:val="30"/>
        </w:numPr>
        <w:spacing w:before="60" w:after="60"/>
        <w:rPr>
          <w:rFonts w:eastAsia="Adobe Fan Heiti Std B"/>
        </w:rPr>
      </w:pPr>
      <w:r>
        <w:rPr>
          <w:rFonts w:eastAsia="Arial"/>
        </w:rPr>
        <w:t>h</w:t>
      </w:r>
      <w:r w:rsidR="599CD980" w:rsidRPr="00DD311C">
        <w:rPr>
          <w:rFonts w:eastAsia="Arial"/>
        </w:rPr>
        <w:t xml:space="preserve">ow you have reflected on and incorporated </w:t>
      </w:r>
      <w:r w:rsidR="599CD980" w:rsidRPr="00DD311C">
        <w:rPr>
          <w:rFonts w:eastAsia="Arial"/>
          <w:b/>
          <w:bCs/>
        </w:rPr>
        <w:t>evidence and lessons learnt</w:t>
      </w:r>
      <w:r w:rsidR="599CD980" w:rsidRPr="00DD311C">
        <w:rPr>
          <w:rFonts w:eastAsia="Arial"/>
        </w:rPr>
        <w:t xml:space="preserve"> from past and present similar activities and projects in the design of this project.</w:t>
      </w:r>
      <w:r w:rsidR="599CD980" w:rsidRPr="00DD311C">
        <w:rPr>
          <w:rFonts w:eastAsia="Adobe Fan Heiti Std B"/>
        </w:rPr>
        <w:t xml:space="preserve"> </w:t>
      </w:r>
    </w:p>
    <w:p w14:paraId="558EE651" w14:textId="694EBCC4" w:rsidR="00A04A46" w:rsidRPr="00457FC2" w:rsidRDefault="00C65106" w:rsidP="599CD980">
      <w:pPr>
        <w:numPr>
          <w:ilvl w:val="0"/>
          <w:numId w:val="30"/>
        </w:numPr>
        <w:spacing w:before="60" w:after="60"/>
        <w:rPr>
          <w:rFonts w:eastAsia="Adobe Fan Heiti Std B"/>
        </w:rPr>
      </w:pPr>
      <w:r>
        <w:rPr>
          <w:rFonts w:eastAsia="Arial"/>
        </w:rPr>
        <w:t>t</w:t>
      </w:r>
      <w:r w:rsidR="599CD980" w:rsidRPr="00DD311C">
        <w:rPr>
          <w:rFonts w:eastAsia="Arial"/>
        </w:rPr>
        <w:t xml:space="preserve">he specific approach you are using, supported by </w:t>
      </w:r>
      <w:r w:rsidR="599CD980" w:rsidRPr="00DD311C">
        <w:rPr>
          <w:rFonts w:eastAsia="Arial"/>
          <w:b/>
          <w:bCs/>
        </w:rPr>
        <w:t>evidence</w:t>
      </w:r>
      <w:r w:rsidR="599CD980" w:rsidRPr="00DD311C">
        <w:rPr>
          <w:rFonts w:eastAsia="Arial"/>
        </w:rPr>
        <w:t xml:space="preserve"> that it will be effective, and </w:t>
      </w:r>
      <w:r w:rsidR="599CD980" w:rsidRPr="00DD311C">
        <w:rPr>
          <w:rFonts w:eastAsia="Arial"/>
          <w:b/>
          <w:bCs/>
        </w:rPr>
        <w:t xml:space="preserve">justifying why you expect it will be successful </w:t>
      </w:r>
      <w:r w:rsidR="599CD980" w:rsidRPr="00DD311C">
        <w:rPr>
          <w:rFonts w:eastAsia="Arial"/>
        </w:rPr>
        <w:t>in this context.</w:t>
      </w:r>
      <w:r w:rsidR="599CD980" w:rsidRPr="00DD311C">
        <w:t xml:space="preserve"> </w:t>
      </w:r>
    </w:p>
    <w:p w14:paraId="4E388BE3" w14:textId="56AD0645" w:rsidR="00281599" w:rsidRPr="000C254D" w:rsidRDefault="00B47B34" w:rsidP="599CD980">
      <w:pPr>
        <w:numPr>
          <w:ilvl w:val="0"/>
          <w:numId w:val="30"/>
        </w:numPr>
        <w:spacing w:before="60" w:after="60"/>
        <w:rPr>
          <w:rFonts w:eastAsia="Adobe Fan Heiti Std B"/>
        </w:rPr>
      </w:pPr>
      <w:r>
        <w:rPr>
          <w:rFonts w:eastAsia="Arial"/>
          <w:color w:val="000000" w:themeColor="text1"/>
        </w:rPr>
        <w:t>h</w:t>
      </w:r>
      <w:r w:rsidR="599CD980" w:rsidRPr="599CD980">
        <w:rPr>
          <w:rFonts w:eastAsia="Arial"/>
          <w:color w:val="000000" w:themeColor="text1"/>
        </w:rPr>
        <w:t>ow you will undertake the work (activities, materials and methods).</w:t>
      </w:r>
      <w:r w:rsidR="599CD980" w:rsidRPr="599CD980">
        <w:rPr>
          <w:rFonts w:eastAsia="Adobe Fan Heiti Std B"/>
        </w:rPr>
        <w:t xml:space="preserve"> </w:t>
      </w:r>
    </w:p>
    <w:p w14:paraId="4347EFAA" w14:textId="299C151A" w:rsidR="00281599" w:rsidRPr="000C254D" w:rsidRDefault="00B47B34" w:rsidP="599CD980">
      <w:pPr>
        <w:numPr>
          <w:ilvl w:val="0"/>
          <w:numId w:val="30"/>
        </w:numPr>
        <w:spacing w:before="60" w:after="60"/>
        <w:rPr>
          <w:rFonts w:eastAsia="Adobe Fan Heiti Std B"/>
        </w:rPr>
      </w:pPr>
      <w:r>
        <w:rPr>
          <w:rFonts w:eastAsia="Arial"/>
          <w:color w:val="000000" w:themeColor="text1"/>
        </w:rPr>
        <w:t>w</w:t>
      </w:r>
      <w:r w:rsidR="599CD980" w:rsidRPr="599CD980">
        <w:rPr>
          <w:rFonts w:eastAsia="Arial"/>
          <w:color w:val="000000" w:themeColor="text1"/>
        </w:rPr>
        <w:t xml:space="preserve">hat the </w:t>
      </w:r>
      <w:r w:rsidR="599CD980" w:rsidRPr="599CD980">
        <w:rPr>
          <w:rFonts w:eastAsia="Arial"/>
          <w:b/>
          <w:bCs/>
          <w:color w:val="000000" w:themeColor="text1"/>
        </w:rPr>
        <w:t>main activities</w:t>
      </w:r>
      <w:r w:rsidR="599CD980" w:rsidRPr="599CD980">
        <w:rPr>
          <w:rFonts w:eastAsia="Arial"/>
          <w:color w:val="000000" w:themeColor="text1"/>
        </w:rPr>
        <w:t xml:space="preserve"> will be and where these will take place.</w:t>
      </w:r>
      <w:r w:rsidR="599CD980" w:rsidRPr="599CD980">
        <w:rPr>
          <w:rFonts w:eastAsia="Adobe Fan Heiti Std B"/>
        </w:rPr>
        <w:t xml:space="preserve"> </w:t>
      </w:r>
    </w:p>
    <w:p w14:paraId="3D419FBC" w14:textId="46600BD4" w:rsidR="00AA6EF1" w:rsidRPr="00503B42" w:rsidRDefault="00B47B34" w:rsidP="599CD980">
      <w:pPr>
        <w:numPr>
          <w:ilvl w:val="0"/>
          <w:numId w:val="30"/>
        </w:numPr>
        <w:spacing w:before="60" w:after="60"/>
        <w:rPr>
          <w:rFonts w:eastAsia="Adobe Fan Heiti Std B"/>
        </w:rPr>
      </w:pPr>
      <w:r>
        <w:rPr>
          <w:rFonts w:eastAsia="Adobe Fan Heiti Std B"/>
        </w:rPr>
        <w:t>h</w:t>
      </w:r>
      <w:r w:rsidR="007F1817" w:rsidRPr="599CD980">
        <w:rPr>
          <w:rFonts w:eastAsia="Adobe Fan Heiti Std B"/>
        </w:rPr>
        <w:t xml:space="preserve">ow you will </w:t>
      </w:r>
      <w:r w:rsidR="007F1817" w:rsidRPr="00DD311C">
        <w:rPr>
          <w:rFonts w:eastAsia="Adobe Fan Heiti Std B"/>
          <w:b/>
          <w:bCs/>
        </w:rPr>
        <w:t xml:space="preserve">manage the work </w:t>
      </w:r>
      <w:r w:rsidR="007F1817" w:rsidRPr="599CD980">
        <w:rPr>
          <w:rFonts w:eastAsia="Adobe Fan Heiti Std B"/>
        </w:rPr>
        <w:t>(</w:t>
      </w:r>
      <w:r w:rsidR="005A6706" w:rsidRPr="599CD980">
        <w:rPr>
          <w:rFonts w:eastAsia="Adobe Fan Heiti Std B"/>
        </w:rPr>
        <w:t xml:space="preserve">governance, </w:t>
      </w:r>
      <w:r w:rsidR="007F1817" w:rsidRPr="599CD980">
        <w:rPr>
          <w:rFonts w:eastAsia="Adobe Fan Heiti Std B"/>
        </w:rPr>
        <w:t>roles and responsibilities, project management tools</w:t>
      </w:r>
      <w:r w:rsidR="00A077AE" w:rsidRPr="599CD980">
        <w:rPr>
          <w:rFonts w:eastAsia="Adobe Fan Heiti Std B"/>
        </w:rPr>
        <w:t>, risks</w:t>
      </w:r>
      <w:r w:rsidR="007F1817" w:rsidRPr="599CD980">
        <w:rPr>
          <w:rFonts w:eastAsia="Adobe Fan Heiti Std B"/>
        </w:rPr>
        <w:t xml:space="preserve"> etc.).</w:t>
      </w:r>
    </w:p>
    <w:p w14:paraId="5756D310" w14:textId="1A69A6C7" w:rsidR="00503B42" w:rsidRPr="00503B42" w:rsidRDefault="00F4232D" w:rsidP="00503B42">
      <w:pPr>
        <w:numPr>
          <w:ilvl w:val="0"/>
          <w:numId w:val="30"/>
        </w:numPr>
        <w:spacing w:before="60" w:after="60"/>
        <w:rPr>
          <w:rFonts w:eastAsia="Adobe Fan Heiti Std B"/>
          <w:bCs/>
        </w:rPr>
      </w:pPr>
      <w:r>
        <w:rPr>
          <w:rFonts w:eastAsia="Adobe Fan Heiti Std B"/>
        </w:rPr>
        <w:t>w</w:t>
      </w:r>
      <w:r w:rsidR="005A6706">
        <w:rPr>
          <w:rFonts w:eastAsia="Adobe Fan Heiti Std B"/>
        </w:rPr>
        <w:t>hat</w:t>
      </w:r>
      <w:r w:rsidR="000C254D">
        <w:rPr>
          <w:rFonts w:eastAsia="Adobe Fan Heiti Std B"/>
        </w:rPr>
        <w:t xml:space="preserve"> practical element</w:t>
      </w:r>
      <w:r w:rsidR="005A6706">
        <w:rPr>
          <w:rFonts w:eastAsia="Adobe Fan Heiti Std B"/>
        </w:rPr>
        <w:t>s</w:t>
      </w:r>
      <w:r w:rsidR="000C254D">
        <w:rPr>
          <w:rFonts w:eastAsia="Adobe Fan Heiti Std B"/>
        </w:rPr>
        <w:t xml:space="preserve"> </w:t>
      </w:r>
      <w:r w:rsidR="005A6706">
        <w:rPr>
          <w:rFonts w:eastAsia="Adobe Fan Heiti Std B"/>
        </w:rPr>
        <w:t>will be included</w:t>
      </w:r>
      <w:r w:rsidR="000C254D">
        <w:rPr>
          <w:rFonts w:eastAsia="Adobe Fan Heiti Std B"/>
        </w:rPr>
        <w:t xml:space="preserve"> to embed new </w:t>
      </w:r>
      <w:r w:rsidR="006D6D12">
        <w:rPr>
          <w:rFonts w:eastAsia="Adobe Fan Heiti Std B"/>
        </w:rPr>
        <w:t>capabilities</w:t>
      </w:r>
      <w:r w:rsidR="00096738">
        <w:rPr>
          <w:rFonts w:eastAsia="Adobe Fan Heiti Std 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850330">
        <w:trPr>
          <w:trHeight w:val="2491"/>
        </w:trPr>
        <w:tc>
          <w:tcPr>
            <w:tcW w:w="9288" w:type="dxa"/>
          </w:tcPr>
          <w:p w14:paraId="71E2858E" w14:textId="3038433A" w:rsidR="00A63520" w:rsidRPr="00850330" w:rsidRDefault="00BC11DA" w:rsidP="006D451B">
            <w:pPr>
              <w:rPr>
                <w:bCs/>
              </w:rPr>
            </w:pPr>
            <w:r w:rsidRPr="00BC11DA">
              <w:t>(</w:t>
            </w:r>
            <w:r w:rsidRPr="006E4D61">
              <w:t xml:space="preserve">Max </w:t>
            </w:r>
            <w:r w:rsidR="00117BB9">
              <w:t>75</w:t>
            </w:r>
            <w:r w:rsidRPr="006E4D61">
              <w:t>0 words</w:t>
            </w:r>
            <w:r w:rsidRPr="00BC11DA">
              <w:t>)</w:t>
            </w:r>
          </w:p>
        </w:tc>
      </w:tr>
    </w:tbl>
    <w:p w14:paraId="4C6A1DD0" w14:textId="4D6DC7BF" w:rsidR="005800D9" w:rsidRDefault="003848A2" w:rsidP="005800D9">
      <w:pPr>
        <w:pStyle w:val="Heading2"/>
      </w:pPr>
      <w:r w:rsidRPr="00C23301">
        <w:lastRenderedPageBreak/>
        <w:t>Q1</w:t>
      </w:r>
      <w:r w:rsidR="000C43E0">
        <w:t>5</w:t>
      </w:r>
      <w:r w:rsidRPr="00C23301">
        <w:t>.</w:t>
      </w:r>
      <w:r w:rsidRPr="002977C1">
        <w:t xml:space="preserve"> </w:t>
      </w:r>
      <w:r w:rsidR="00EC5D37" w:rsidRPr="002977C1">
        <w:t>How will you identify participants</w:t>
      </w:r>
      <w:r w:rsidR="00EC5D37">
        <w:t xml:space="preserve">? </w:t>
      </w:r>
    </w:p>
    <w:p w14:paraId="63980C18" w14:textId="79092C61" w:rsidR="003848A2" w:rsidRDefault="00EC5D37" w:rsidP="00EC5D37">
      <w:r w:rsidRPr="00EC5D37">
        <w:t xml:space="preserve">How </w:t>
      </w:r>
      <w:r w:rsidR="003C2B8C">
        <w:t>did/</w:t>
      </w:r>
      <w:r w:rsidRPr="00EC5D37">
        <w:t>will you identify and select the participants (individuals and</w:t>
      </w:r>
      <w:r w:rsidR="004F79B4">
        <w:t>/or</w:t>
      </w:r>
      <w:r w:rsidRPr="00EC5D37">
        <w:t xml:space="preserve"> organisations) to </w:t>
      </w:r>
      <w:r w:rsidR="00464F5C">
        <w:t xml:space="preserve">directly </w:t>
      </w:r>
      <w:r w:rsidRPr="00EC5D37">
        <w:t xml:space="preserve">benefit from the </w:t>
      </w:r>
      <w:r w:rsidRPr="00DD311C">
        <w:rPr>
          <w:b/>
          <w:bCs/>
        </w:rPr>
        <w:t>capability and capacity building activities</w:t>
      </w:r>
      <w:r w:rsidRPr="00EC5D37">
        <w:t xml:space="preserve">? What makes these the most suitable participants? How will you ensure that the selection process is </w:t>
      </w:r>
      <w:r w:rsidR="009C42D9">
        <w:t xml:space="preserve">unbiased, </w:t>
      </w:r>
      <w:r w:rsidRPr="00EC5D37">
        <w:t>fair and transparent?</w:t>
      </w:r>
      <w:r w:rsidR="003848A2">
        <w:t xml:space="preserve"> </w:t>
      </w:r>
      <w:r w:rsidR="00B24992">
        <w:t xml:space="preserve">How have you </w:t>
      </w:r>
      <w:r w:rsidR="00491449">
        <w:t>incorporated</w:t>
      </w:r>
      <w:r w:rsidR="00B24992">
        <w:t xml:space="preserve"> </w:t>
      </w:r>
      <w:r w:rsidR="008D5788">
        <w:t>GESI considerations</w:t>
      </w:r>
      <w:r w:rsidR="00D952C7">
        <w:t xml:space="preserve"> in identifying participants</w:t>
      </w:r>
      <w:r w:rsidR="00E40B3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4FD196D2" w:rsidTr="00850330">
        <w:trPr>
          <w:trHeight w:val="1730"/>
        </w:trPr>
        <w:tc>
          <w:tcPr>
            <w:tcW w:w="9514" w:type="dxa"/>
          </w:tcPr>
          <w:p w14:paraId="4D3B9C75" w14:textId="7C832FE6" w:rsidR="003848A2" w:rsidRPr="00D9636C" w:rsidRDefault="003848A2" w:rsidP="00EC5D37">
            <w:r w:rsidRPr="00D9636C">
              <w:t>(Max 300 words)</w:t>
            </w:r>
          </w:p>
        </w:tc>
      </w:tr>
    </w:tbl>
    <w:p w14:paraId="68BDB4D1" w14:textId="3007555A" w:rsidR="00AD438C" w:rsidRDefault="000F1B22" w:rsidP="00AD438C">
      <w:pPr>
        <w:pStyle w:val="Heading2"/>
      </w:pPr>
      <w:r w:rsidRPr="00C23301">
        <w:t>Q1</w:t>
      </w:r>
      <w:r w:rsidR="000C43E0">
        <w:t>6</w:t>
      </w:r>
      <w:r w:rsidR="00AD438C">
        <w:t xml:space="preserve">. </w:t>
      </w:r>
      <w:r w:rsidR="0040473F">
        <w:t xml:space="preserve">Gender </w:t>
      </w:r>
      <w:r w:rsidR="009F0A05">
        <w:t>E</w:t>
      </w:r>
      <w:r w:rsidR="0040473F">
        <w:t xml:space="preserve">quality and </w:t>
      </w:r>
      <w:r w:rsidR="009F0A05">
        <w:t>S</w:t>
      </w:r>
      <w:r w:rsidR="0040473F">
        <w:t xml:space="preserve">ocial </w:t>
      </w:r>
      <w:r w:rsidR="009F0A05">
        <w:t>I</w:t>
      </w:r>
      <w:r w:rsidR="0040473F">
        <w:t>nclusion</w:t>
      </w:r>
      <w:r w:rsidR="009F0A05">
        <w:t xml:space="preserve"> (GESI)</w:t>
      </w:r>
    </w:p>
    <w:p w14:paraId="33F85C3E" w14:textId="77777777" w:rsidR="001E0158" w:rsidRDefault="001E0158" w:rsidP="001E0158">
      <w:pPr>
        <w:spacing w:before="120" w:line="276" w:lineRule="auto"/>
      </w:pPr>
      <w:r w:rsidRPr="009D35AC">
        <w:t>All applicants must consider how their project will contribute to</w:t>
      </w:r>
      <w:r>
        <w:t xml:space="preserve"> promoting equality between persons of different gender and social characteristics, with GESI considerations integrated into the design of the project. </w:t>
      </w:r>
    </w:p>
    <w:p w14:paraId="59F78426" w14:textId="77777777" w:rsidR="001E0158" w:rsidRDefault="001E0158" w:rsidP="001E0158">
      <w:pPr>
        <w:spacing w:before="120" w:line="276" w:lineRule="auto"/>
      </w:pPr>
      <w:r>
        <w:t xml:space="preserve">Please complete a GESI Analysis for the project. You should refer to the six principles as outlined below, providing the </w:t>
      </w:r>
      <w:r w:rsidRPr="0079520C">
        <w:rPr>
          <w:b/>
          <w:bCs/>
        </w:rPr>
        <w:t>summary of findings and actions taken</w:t>
      </w:r>
      <w:r>
        <w:t xml:space="preserve"> within the table below, noting we would expect this to be supported by your own more comprehensive analysis. If your project is successful, you will be asked to refer back to this analysis upon regular reporting. </w:t>
      </w:r>
    </w:p>
    <w:p w14:paraId="0795868A" w14:textId="77777777" w:rsidR="001E0158" w:rsidRDefault="001E0158" w:rsidP="001E0158">
      <w:pPr>
        <w:spacing w:before="0" w:after="0" w:line="276" w:lineRule="auto"/>
      </w:pPr>
      <w:r>
        <w:t xml:space="preserve">For more information on how to conduct a GESI Analysis please see the GESI Analysis ‘How to Guide’ and fully-worked samples on the </w:t>
      </w:r>
      <w:hyperlink r:id="rId14" w:history="1">
        <w:r w:rsidRPr="00B2623B">
          <w:rPr>
            <w:rStyle w:val="Hyperlink"/>
          </w:rPr>
          <w:t>Gender Equality &amp; Social Inclusion</w:t>
        </w:r>
      </w:hyperlink>
      <w:r w:rsidRPr="00C932BD">
        <w:t xml:space="preserve"> page on the Darwin </w:t>
      </w:r>
      <w:r>
        <w:t>Initiative</w:t>
      </w:r>
      <w:r w:rsidRPr="00C932BD">
        <w:t xml:space="preserve"> website.</w:t>
      </w:r>
    </w:p>
    <w:tbl>
      <w:tblPr>
        <w:tblStyle w:val="TableGrid"/>
        <w:tblW w:w="0" w:type="auto"/>
        <w:tblLook w:val="04A0" w:firstRow="1" w:lastRow="0" w:firstColumn="1" w:lastColumn="0" w:noHBand="0" w:noVBand="1"/>
      </w:tblPr>
      <w:tblGrid>
        <w:gridCol w:w="2057"/>
        <w:gridCol w:w="3467"/>
        <w:gridCol w:w="4104"/>
      </w:tblGrid>
      <w:tr w:rsidR="001E0158" w14:paraId="69509D91" w14:textId="77777777" w:rsidTr="00B11ECB">
        <w:tc>
          <w:tcPr>
            <w:tcW w:w="2057" w:type="dxa"/>
          </w:tcPr>
          <w:p w14:paraId="0E5722B8" w14:textId="77777777" w:rsidR="001E0158" w:rsidRPr="007976E2" w:rsidRDefault="001E0158">
            <w:pPr>
              <w:spacing w:before="120" w:line="276" w:lineRule="auto"/>
              <w:rPr>
                <w:b/>
                <w:bCs/>
              </w:rPr>
            </w:pPr>
            <w:r w:rsidRPr="007976E2">
              <w:rPr>
                <w:b/>
                <w:bCs/>
              </w:rPr>
              <w:t>Principle</w:t>
            </w:r>
          </w:p>
        </w:tc>
        <w:tc>
          <w:tcPr>
            <w:tcW w:w="3467" w:type="dxa"/>
          </w:tcPr>
          <w:p w14:paraId="3FDBA45E" w14:textId="77777777" w:rsidR="001E0158" w:rsidRDefault="001E0158">
            <w:pPr>
              <w:spacing w:before="120" w:line="276" w:lineRule="auto"/>
              <w:rPr>
                <w:b/>
                <w:bCs/>
              </w:rPr>
            </w:pPr>
            <w:r w:rsidRPr="007976E2">
              <w:rPr>
                <w:b/>
                <w:bCs/>
              </w:rPr>
              <w:t>Summary of findings</w:t>
            </w:r>
          </w:p>
          <w:p w14:paraId="683D747A" w14:textId="77777777" w:rsidR="001E0158" w:rsidRPr="004B5C79" w:rsidRDefault="001E0158">
            <w:pPr>
              <w:spacing w:before="0" w:after="0"/>
              <w:rPr>
                <w:i/>
                <w:iCs/>
              </w:rPr>
            </w:pPr>
            <w:r w:rsidRPr="00FB2A60">
              <w:rPr>
                <w:i/>
                <w:iCs/>
              </w:rPr>
              <w:t>Please provide a summary of the findings under each of the six principles.</w:t>
            </w:r>
          </w:p>
        </w:tc>
        <w:tc>
          <w:tcPr>
            <w:tcW w:w="4104" w:type="dxa"/>
          </w:tcPr>
          <w:p w14:paraId="18AA4D5B" w14:textId="77777777" w:rsidR="001E0158" w:rsidRDefault="001E0158">
            <w:pPr>
              <w:spacing w:before="120" w:line="276" w:lineRule="auto"/>
              <w:rPr>
                <w:b/>
                <w:bCs/>
              </w:rPr>
            </w:pPr>
            <w:r w:rsidRPr="007976E2">
              <w:rPr>
                <w:b/>
                <w:bCs/>
              </w:rPr>
              <w:t>Action</w:t>
            </w:r>
          </w:p>
          <w:p w14:paraId="58665826" w14:textId="77777777" w:rsidR="001E0158" w:rsidRPr="004B5C79" w:rsidRDefault="001E0158">
            <w:pPr>
              <w:spacing w:before="0" w:after="0"/>
              <w:rPr>
                <w:i/>
                <w:iCs/>
              </w:rPr>
            </w:pPr>
            <w:r w:rsidRPr="00FB2A60">
              <w:rPr>
                <w:i/>
                <w:iCs/>
              </w:rPr>
              <w:t xml:space="preserve">Outline the action that has been taken or the decision made based on these findings. </w:t>
            </w:r>
          </w:p>
        </w:tc>
      </w:tr>
      <w:tr w:rsidR="001E0158" w14:paraId="348A413A" w14:textId="77777777" w:rsidTr="00B11ECB">
        <w:tc>
          <w:tcPr>
            <w:tcW w:w="2057" w:type="dxa"/>
          </w:tcPr>
          <w:p w14:paraId="54B9B5DE" w14:textId="77777777" w:rsidR="001E0158" w:rsidRPr="008D6D24" w:rsidRDefault="001E0158">
            <w:pPr>
              <w:spacing w:before="120" w:line="276" w:lineRule="auto"/>
              <w:rPr>
                <w:b/>
                <w:bCs/>
              </w:rPr>
            </w:pPr>
            <w:r w:rsidRPr="008D6D24">
              <w:rPr>
                <w:b/>
                <w:bCs/>
              </w:rPr>
              <w:t>Rights</w:t>
            </w:r>
          </w:p>
        </w:tc>
        <w:tc>
          <w:tcPr>
            <w:tcW w:w="3467" w:type="dxa"/>
          </w:tcPr>
          <w:p w14:paraId="7382D897" w14:textId="77777777" w:rsidR="001E0158" w:rsidRPr="00FB2A60" w:rsidRDefault="001E0158">
            <w:pPr>
              <w:spacing w:before="120" w:line="276" w:lineRule="auto"/>
            </w:pPr>
            <w:r w:rsidRPr="00FB2A60">
              <w:rPr>
                <w:i/>
                <w:iCs/>
              </w:rPr>
              <w:t xml:space="preserve">(Max </w:t>
            </w:r>
            <w:r>
              <w:rPr>
                <w:i/>
                <w:iCs/>
              </w:rPr>
              <w:t>50</w:t>
            </w:r>
            <w:r w:rsidRPr="00FB2A60">
              <w:rPr>
                <w:i/>
                <w:iCs/>
              </w:rPr>
              <w:t xml:space="preserve"> words)</w:t>
            </w:r>
          </w:p>
        </w:tc>
        <w:tc>
          <w:tcPr>
            <w:tcW w:w="4104" w:type="dxa"/>
          </w:tcPr>
          <w:p w14:paraId="7DBC1BFA" w14:textId="77777777" w:rsidR="001E0158" w:rsidRPr="00FB2A60" w:rsidRDefault="001E0158">
            <w:pPr>
              <w:spacing w:before="120" w:line="276" w:lineRule="auto"/>
            </w:pPr>
            <w:r w:rsidRPr="00FB2A60">
              <w:rPr>
                <w:i/>
                <w:iCs/>
              </w:rPr>
              <w:t xml:space="preserve">(Max </w:t>
            </w:r>
            <w:r>
              <w:rPr>
                <w:i/>
                <w:iCs/>
              </w:rPr>
              <w:t>50</w:t>
            </w:r>
            <w:r w:rsidRPr="00FB2A60">
              <w:rPr>
                <w:i/>
                <w:iCs/>
              </w:rPr>
              <w:t xml:space="preserve"> words)</w:t>
            </w:r>
          </w:p>
        </w:tc>
      </w:tr>
      <w:tr w:rsidR="001E0158" w14:paraId="563A5C42" w14:textId="77777777" w:rsidTr="00B11ECB">
        <w:tc>
          <w:tcPr>
            <w:tcW w:w="2057" w:type="dxa"/>
          </w:tcPr>
          <w:p w14:paraId="36F52E34" w14:textId="77777777" w:rsidR="001E0158" w:rsidRPr="008D6D24" w:rsidRDefault="001E0158">
            <w:pPr>
              <w:spacing w:before="120" w:line="276" w:lineRule="auto"/>
              <w:rPr>
                <w:b/>
                <w:bCs/>
              </w:rPr>
            </w:pPr>
            <w:r w:rsidRPr="008D6D24">
              <w:rPr>
                <w:b/>
                <w:bCs/>
              </w:rPr>
              <w:t>Practice</w:t>
            </w:r>
          </w:p>
        </w:tc>
        <w:tc>
          <w:tcPr>
            <w:tcW w:w="3467" w:type="dxa"/>
          </w:tcPr>
          <w:p w14:paraId="76FA5C73"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c>
          <w:tcPr>
            <w:tcW w:w="4104" w:type="dxa"/>
          </w:tcPr>
          <w:p w14:paraId="7DB9A6A1"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r>
      <w:tr w:rsidR="001E0158" w14:paraId="73EF3FA1" w14:textId="77777777" w:rsidTr="00B11ECB">
        <w:tc>
          <w:tcPr>
            <w:tcW w:w="2057" w:type="dxa"/>
          </w:tcPr>
          <w:p w14:paraId="17F22DDD" w14:textId="77777777" w:rsidR="001E0158" w:rsidRPr="008D6D24" w:rsidRDefault="001E0158">
            <w:pPr>
              <w:spacing w:before="120" w:line="276" w:lineRule="auto"/>
              <w:rPr>
                <w:b/>
                <w:bCs/>
              </w:rPr>
            </w:pPr>
            <w:r w:rsidRPr="008D6D24">
              <w:rPr>
                <w:b/>
                <w:bCs/>
              </w:rPr>
              <w:t xml:space="preserve">Environment </w:t>
            </w:r>
          </w:p>
        </w:tc>
        <w:tc>
          <w:tcPr>
            <w:tcW w:w="3467" w:type="dxa"/>
          </w:tcPr>
          <w:p w14:paraId="40D6419D"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c>
          <w:tcPr>
            <w:tcW w:w="4104" w:type="dxa"/>
          </w:tcPr>
          <w:p w14:paraId="76A00510"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r>
      <w:tr w:rsidR="001E0158" w14:paraId="37629EB2" w14:textId="77777777" w:rsidTr="00B11ECB">
        <w:tc>
          <w:tcPr>
            <w:tcW w:w="2057" w:type="dxa"/>
          </w:tcPr>
          <w:p w14:paraId="3C68F767" w14:textId="77777777" w:rsidR="001E0158" w:rsidRPr="008D6D24" w:rsidRDefault="001E0158">
            <w:pPr>
              <w:spacing w:before="120" w:line="276" w:lineRule="auto"/>
              <w:rPr>
                <w:b/>
                <w:bCs/>
              </w:rPr>
            </w:pPr>
            <w:r w:rsidRPr="008D6D24">
              <w:rPr>
                <w:b/>
                <w:bCs/>
              </w:rPr>
              <w:t xml:space="preserve">Roles and Responsibilities </w:t>
            </w:r>
          </w:p>
        </w:tc>
        <w:tc>
          <w:tcPr>
            <w:tcW w:w="3467" w:type="dxa"/>
          </w:tcPr>
          <w:p w14:paraId="21E80442"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c>
          <w:tcPr>
            <w:tcW w:w="4104" w:type="dxa"/>
          </w:tcPr>
          <w:p w14:paraId="5CF829A6"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r>
      <w:tr w:rsidR="001E0158" w14:paraId="4D3B12B1" w14:textId="77777777" w:rsidTr="00B11ECB">
        <w:tc>
          <w:tcPr>
            <w:tcW w:w="2057" w:type="dxa"/>
          </w:tcPr>
          <w:p w14:paraId="5D6EE0E3" w14:textId="77777777" w:rsidR="001E0158" w:rsidRPr="008D6D24" w:rsidRDefault="001E0158">
            <w:pPr>
              <w:spacing w:before="120" w:line="276" w:lineRule="auto"/>
              <w:rPr>
                <w:b/>
                <w:bCs/>
              </w:rPr>
            </w:pPr>
            <w:r w:rsidRPr="008D6D24">
              <w:rPr>
                <w:b/>
                <w:bCs/>
              </w:rPr>
              <w:t>Representation</w:t>
            </w:r>
          </w:p>
        </w:tc>
        <w:tc>
          <w:tcPr>
            <w:tcW w:w="3467" w:type="dxa"/>
          </w:tcPr>
          <w:p w14:paraId="01B65696"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c>
          <w:tcPr>
            <w:tcW w:w="4104" w:type="dxa"/>
          </w:tcPr>
          <w:p w14:paraId="4B245E1B"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r>
      <w:tr w:rsidR="001E0158" w14:paraId="2A919DE6" w14:textId="77777777" w:rsidTr="00B11ECB">
        <w:tc>
          <w:tcPr>
            <w:tcW w:w="2057" w:type="dxa"/>
          </w:tcPr>
          <w:p w14:paraId="6E48FBD2" w14:textId="77777777" w:rsidR="001E0158" w:rsidRPr="008D6D24" w:rsidRDefault="001E0158">
            <w:pPr>
              <w:spacing w:before="120" w:line="276" w:lineRule="auto"/>
              <w:rPr>
                <w:b/>
                <w:bCs/>
              </w:rPr>
            </w:pPr>
            <w:r w:rsidRPr="008D6D24">
              <w:rPr>
                <w:b/>
                <w:bCs/>
              </w:rPr>
              <w:t>Resources</w:t>
            </w:r>
          </w:p>
        </w:tc>
        <w:tc>
          <w:tcPr>
            <w:tcW w:w="3467" w:type="dxa"/>
          </w:tcPr>
          <w:p w14:paraId="00F19A3C"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c>
          <w:tcPr>
            <w:tcW w:w="4104" w:type="dxa"/>
          </w:tcPr>
          <w:p w14:paraId="4FB6957C" w14:textId="77777777" w:rsidR="001E0158" w:rsidRDefault="001E0158">
            <w:pPr>
              <w:spacing w:before="120" w:line="276" w:lineRule="auto"/>
            </w:pPr>
            <w:r w:rsidRPr="00FB2A60">
              <w:rPr>
                <w:i/>
                <w:iCs/>
              </w:rPr>
              <w:t xml:space="preserve">(Max </w:t>
            </w:r>
            <w:r>
              <w:rPr>
                <w:i/>
                <w:iCs/>
              </w:rPr>
              <w:t>50</w:t>
            </w:r>
            <w:r w:rsidRPr="00FB2A60">
              <w:rPr>
                <w:i/>
                <w:iCs/>
              </w:rPr>
              <w:t xml:space="preserve"> words)</w:t>
            </w:r>
          </w:p>
        </w:tc>
      </w:tr>
    </w:tbl>
    <w:p w14:paraId="310CEE11" w14:textId="7A849A96" w:rsidR="00F262A9" w:rsidRPr="00BC11DA" w:rsidRDefault="006A4186" w:rsidP="006D451B">
      <w:pPr>
        <w:pStyle w:val="Heading2"/>
      </w:pPr>
      <w:r>
        <w:lastRenderedPageBreak/>
        <w:t>Q1</w:t>
      </w:r>
      <w:r w:rsidR="000C43E0">
        <w:t>7</w:t>
      </w:r>
      <w:r>
        <w:t xml:space="preserve">. </w:t>
      </w:r>
      <w:r w:rsidR="00AB5187">
        <w:t xml:space="preserve">Change </w:t>
      </w:r>
      <w:r w:rsidR="002A28E1">
        <w:t>e</w:t>
      </w:r>
      <w:r w:rsidR="00AB5187">
        <w:t>xpected</w:t>
      </w:r>
    </w:p>
    <w:p w14:paraId="5DCE7FAB" w14:textId="42D5B447" w:rsidR="00282BAC" w:rsidRDefault="00282BAC" w:rsidP="00282BAC">
      <w:r w:rsidRPr="00436E9E">
        <w:t>Detail the</w:t>
      </w:r>
      <w:r w:rsidRPr="006012EF">
        <w:rPr>
          <w:b/>
          <w:bCs/>
        </w:rPr>
        <w:t xml:space="preserve"> expected changes </w:t>
      </w:r>
      <w:r w:rsidR="00ED6545">
        <w:rPr>
          <w:b/>
          <w:bCs/>
        </w:rPr>
        <w:t xml:space="preserve">and </w:t>
      </w:r>
      <w:r w:rsidR="00F745C2" w:rsidRPr="00DE46DF">
        <w:rPr>
          <w:b/>
          <w:bCs/>
        </w:rPr>
        <w:t xml:space="preserve">benefits </w:t>
      </w:r>
      <w:r w:rsidRPr="00DE46DF">
        <w:rPr>
          <w:b/>
          <w:bCs/>
        </w:rPr>
        <w:t>to both biodiversity and multi-dimensional poverty reduction</w:t>
      </w:r>
      <w:r w:rsidRPr="00436E9E">
        <w:t>, and links between them, that this work will deliver.</w:t>
      </w:r>
      <w:r>
        <w:t xml:space="preserve"> You should identify what will change and who exactly will benefit a) in the </w:t>
      </w:r>
      <w:r w:rsidRPr="00DE46DF">
        <w:rPr>
          <w:b/>
          <w:bCs/>
        </w:rPr>
        <w:t>short-term</w:t>
      </w:r>
      <w:r>
        <w:t xml:space="preserve"> (i.e. during the life of the project</w:t>
      </w:r>
      <w:r w:rsidR="006F108F">
        <w:t xml:space="preserve"> – including </w:t>
      </w:r>
      <w:r w:rsidR="00BC3393">
        <w:t xml:space="preserve">capability and </w:t>
      </w:r>
      <w:r w:rsidR="006F108F">
        <w:t>capacity building benefits</w:t>
      </w:r>
      <w:r>
        <w:t xml:space="preserve">) and b) </w:t>
      </w:r>
      <w:r w:rsidR="00AC3DF1">
        <w:t xml:space="preserve">the potential </w:t>
      </w:r>
      <w:r w:rsidR="00A52972">
        <w:t xml:space="preserve">changes </w:t>
      </w:r>
      <w:r>
        <w:t xml:space="preserve">in the </w:t>
      </w:r>
      <w:r w:rsidRPr="00DE46DF">
        <w:rPr>
          <w:b/>
          <w:bCs/>
        </w:rPr>
        <w:t>long-term</w:t>
      </w:r>
      <w:r>
        <w:t xml:space="preserve"> (after the project has ended). </w:t>
      </w:r>
    </w:p>
    <w:p w14:paraId="455D860E" w14:textId="56049A56" w:rsidR="00282BAC" w:rsidRPr="00E419BD" w:rsidRDefault="00282BAC" w:rsidP="00282BAC">
      <w: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D570C5">
        <w:trPr>
          <w:trHeight w:val="1333"/>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5D6ADCA8" w14:textId="73846CF2" w:rsidR="007A77C2" w:rsidRPr="0034394C" w:rsidRDefault="000F1B22" w:rsidP="006D451B">
      <w:pPr>
        <w:pStyle w:val="Heading2"/>
        <w:rPr>
          <w:lang w:val="x-none"/>
        </w:rPr>
      </w:pPr>
      <w:r>
        <w:t>Q1</w:t>
      </w:r>
      <w:r w:rsidR="000C43E0">
        <w:t>8</w:t>
      </w:r>
      <w:r w:rsidR="007A77C2">
        <w:t xml:space="preserve">. </w:t>
      </w:r>
      <w:r w:rsidR="0034394C" w:rsidRPr="0034394C">
        <w:t>Sustainable benefits and scaling potential</w:t>
      </w:r>
    </w:p>
    <w:p w14:paraId="2DF7DE14" w14:textId="4D6FD5C0" w:rsidR="0034394C" w:rsidRDefault="0034394C" w:rsidP="0034394C">
      <w:pPr>
        <w:rPr>
          <w:b/>
          <w:bCs/>
        </w:rPr>
      </w:pPr>
      <w:r w:rsidRPr="0034394C">
        <w:rPr>
          <w:b/>
          <w:bCs/>
        </w:rPr>
        <w:t xml:space="preserve">How will the project reach a point where the benefits of strengthened </w:t>
      </w:r>
      <w:r>
        <w:rPr>
          <w:b/>
          <w:bCs/>
        </w:rPr>
        <w:t>capability and capacity</w:t>
      </w:r>
      <w:r w:rsidRPr="0034394C">
        <w:rPr>
          <w:b/>
          <w:bCs/>
        </w:rPr>
        <w:t xml:space="preserve"> can be sustained post-funding? </w:t>
      </w:r>
    </w:p>
    <w:p w14:paraId="5FC0C5BB" w14:textId="45199AD0" w:rsidR="0034394C" w:rsidRPr="0034394C" w:rsidRDefault="0034394C" w:rsidP="0034394C">
      <w:r w:rsidRPr="0034394C">
        <w:t>How will the capability and capacity be retained and remain available to deliver benefits in-country after the project? Is there potential for the new capability and capacity to renew itself or deliver additional capability and capacity</w:t>
      </w:r>
      <w:r w:rsidR="00FE6B5E">
        <w:t xml:space="preserve">, for example </w:t>
      </w:r>
      <w:r w:rsidR="00B00BC1">
        <w:t>by building future environmental leaders beyond the project</w:t>
      </w:r>
      <w:r w:rsidRPr="0034394C">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6C8D8EEF" w:rsidR="007A77C2" w:rsidRPr="00052939" w:rsidRDefault="004A2203" w:rsidP="006D3FF2">
            <w:r w:rsidRPr="00052939">
              <w:t xml:space="preserve">(Max </w:t>
            </w:r>
            <w:r w:rsidR="00DD311C">
              <w:t>3</w:t>
            </w:r>
            <w:r w:rsidR="00801F45">
              <w:t>00</w:t>
            </w:r>
            <w:r w:rsidR="00801F45" w:rsidRPr="00052939">
              <w:t xml:space="preserve"> </w:t>
            </w:r>
            <w:r w:rsidRPr="00052939">
              <w:t>words)</w:t>
            </w:r>
          </w:p>
        </w:tc>
      </w:tr>
    </w:tbl>
    <w:p w14:paraId="6D191BD3" w14:textId="4D8AC2E3" w:rsidR="006E1DE8" w:rsidRDefault="006E1DE8" w:rsidP="006E1DE8">
      <w:pPr>
        <w:pStyle w:val="Heading2"/>
      </w:pPr>
      <w:r w:rsidRPr="00A576A3">
        <w:t>Q</w:t>
      </w:r>
      <w:r w:rsidR="000C43E0">
        <w:t>19</w:t>
      </w:r>
      <w:r w:rsidRPr="00A576A3">
        <w:t>. Risk</w:t>
      </w:r>
      <w:r>
        <w:t xml:space="preserve"> Management</w:t>
      </w:r>
    </w:p>
    <w:p w14:paraId="774D5E91" w14:textId="29353D6E" w:rsidR="006E1DE8" w:rsidRPr="00355455" w:rsidRDefault="006E1DE8" w:rsidP="006E1DE8">
      <w:r>
        <w:t xml:space="preserve">Please outline the </w:t>
      </w:r>
      <w:r w:rsidR="00D8183E">
        <w:rPr>
          <w:b/>
          <w:bCs/>
        </w:rPr>
        <w:t>7</w:t>
      </w:r>
      <w:r w:rsidRPr="00DD311C">
        <w:rPr>
          <w:b/>
          <w:bCs/>
        </w:rPr>
        <w:t xml:space="preserve"> key risks</w:t>
      </w:r>
      <w:r>
        <w:t xml:space="preserve"> to achievement of your Project Outcome and how these risks will be managed and mitigated, referring to the Risk Guidance. This should include at least one Fiduciary</w:t>
      </w:r>
      <w:r w:rsidR="00940CEF">
        <w:t>,</w:t>
      </w:r>
      <w:r>
        <w:t xml:space="preserve"> </w:t>
      </w:r>
      <w:r w:rsidR="00D8183E">
        <w:t>two</w:t>
      </w:r>
      <w:r>
        <w:t xml:space="preserve"> Safeguarding</w:t>
      </w:r>
      <w:r w:rsidR="00940CEF">
        <w:t>, and one Delivery Chain</w:t>
      </w:r>
      <w:r>
        <w:t xml:space="preserve"> Risk. </w:t>
      </w:r>
    </w:p>
    <w:p w14:paraId="6E31D6AF" w14:textId="6E63F96D" w:rsidR="00706D0D" w:rsidRDefault="006E1DE8" w:rsidP="006E1DE8">
      <w:pPr>
        <w:rPr>
          <w:b/>
          <w:bCs/>
        </w:rPr>
      </w:pPr>
      <w:r w:rsidRPr="00355455">
        <w:t xml:space="preserve">Projects should also draft their initial risk </w:t>
      </w:r>
      <w:r w:rsidR="0005203F">
        <w:t>register</w:t>
      </w:r>
      <w:r w:rsidRPr="00355455">
        <w:t xml:space="preserve">, using the template provided, and be prepared to submit this when requested if they are recommended for funding. </w:t>
      </w:r>
      <w:r w:rsidR="00606439">
        <w:rPr>
          <w:b/>
          <w:bCs/>
        </w:rPr>
        <w:t>Do not attach this to you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6E1DE8" w:rsidRPr="00355455" w14:paraId="132A6282" w14:textId="77777777" w:rsidTr="00D4261B">
        <w:trPr>
          <w:cantSplit/>
          <w:trHeight w:val="1836"/>
          <w:jc w:val="center"/>
        </w:trPr>
        <w:tc>
          <w:tcPr>
            <w:tcW w:w="2685" w:type="dxa"/>
            <w:shd w:val="clear" w:color="auto" w:fill="EAF1DD" w:themeFill="accent3" w:themeFillTint="33"/>
            <w:vAlign w:val="center"/>
          </w:tcPr>
          <w:p w14:paraId="457DD959" w14:textId="77777777" w:rsidR="006E1DE8" w:rsidRPr="00355455" w:rsidRDefault="006E1DE8" w:rsidP="00E37797">
            <w:pPr>
              <w:rPr>
                <w:bCs/>
                <w:color w:val="000000" w:themeColor="text1"/>
                <w:sz w:val="22"/>
                <w:szCs w:val="22"/>
              </w:rPr>
            </w:pPr>
            <w:r w:rsidRPr="00355455">
              <w:rPr>
                <w:bCs/>
                <w:color w:val="000000" w:themeColor="text1"/>
                <w:sz w:val="22"/>
                <w:szCs w:val="22"/>
              </w:rPr>
              <w:lastRenderedPageBreak/>
              <w:t>Risk Description</w:t>
            </w:r>
          </w:p>
        </w:tc>
        <w:tc>
          <w:tcPr>
            <w:tcW w:w="573" w:type="dxa"/>
            <w:shd w:val="clear" w:color="auto" w:fill="EAF1DD" w:themeFill="accent3" w:themeFillTint="33"/>
            <w:textDirection w:val="btLr"/>
            <w:vAlign w:val="center"/>
          </w:tcPr>
          <w:p w14:paraId="0808162F"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Impact</w:t>
            </w:r>
          </w:p>
        </w:tc>
        <w:tc>
          <w:tcPr>
            <w:tcW w:w="573" w:type="dxa"/>
            <w:shd w:val="clear" w:color="auto" w:fill="EAF1DD" w:themeFill="accent3" w:themeFillTint="33"/>
            <w:textDirection w:val="btLr"/>
            <w:vAlign w:val="center"/>
          </w:tcPr>
          <w:p w14:paraId="3947BD4D"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Probability</w:t>
            </w:r>
            <w:r w:rsidRPr="00355455">
              <w:rPr>
                <w:bCs/>
                <w:color w:val="000000" w:themeColor="text1"/>
                <w:sz w:val="22"/>
                <w:szCs w:val="22"/>
                <w:vertAlign w:val="superscript"/>
              </w:rPr>
              <w:footnoteReference w:id="2"/>
            </w:r>
          </w:p>
        </w:tc>
        <w:tc>
          <w:tcPr>
            <w:tcW w:w="573" w:type="dxa"/>
            <w:shd w:val="clear" w:color="auto" w:fill="EAF1DD" w:themeFill="accent3" w:themeFillTint="33"/>
            <w:textDirection w:val="btLr"/>
          </w:tcPr>
          <w:p w14:paraId="1035FD9B" w14:textId="26A19F07" w:rsidR="006E1DE8" w:rsidRPr="00355455" w:rsidRDefault="005C34CB" w:rsidP="00E37797">
            <w:pPr>
              <w:spacing w:before="0" w:after="0"/>
              <w:rPr>
                <w:bCs/>
                <w:color w:val="000000" w:themeColor="text1"/>
                <w:sz w:val="22"/>
                <w:szCs w:val="22"/>
              </w:rPr>
            </w:pPr>
            <w:r>
              <w:rPr>
                <w:bCs/>
                <w:color w:val="000000" w:themeColor="text1"/>
                <w:sz w:val="22"/>
                <w:szCs w:val="22"/>
              </w:rPr>
              <w:t>Inherent</w:t>
            </w:r>
            <w:r w:rsidR="006E1DE8" w:rsidRPr="00355455">
              <w:rPr>
                <w:bCs/>
                <w:color w:val="000000" w:themeColor="text1"/>
                <w:sz w:val="22"/>
                <w:szCs w:val="22"/>
              </w:rPr>
              <w:t xml:space="preserve"> Risk</w:t>
            </w:r>
          </w:p>
        </w:tc>
        <w:tc>
          <w:tcPr>
            <w:tcW w:w="4651" w:type="dxa"/>
            <w:shd w:val="clear" w:color="auto" w:fill="EAF1DD" w:themeFill="accent3" w:themeFillTint="33"/>
            <w:vAlign w:val="center"/>
          </w:tcPr>
          <w:p w14:paraId="024ED37E" w14:textId="77777777" w:rsidR="006E1DE8" w:rsidRPr="00355455" w:rsidRDefault="006E1DE8" w:rsidP="00E37797">
            <w:pPr>
              <w:rPr>
                <w:bCs/>
                <w:color w:val="000000" w:themeColor="text1"/>
                <w:sz w:val="22"/>
                <w:szCs w:val="22"/>
              </w:rPr>
            </w:pPr>
            <w:r w:rsidRPr="00355455">
              <w:rPr>
                <w:bCs/>
                <w:color w:val="000000" w:themeColor="text1"/>
                <w:sz w:val="22"/>
                <w:szCs w:val="22"/>
              </w:rPr>
              <w:t>Mitigation</w:t>
            </w:r>
          </w:p>
        </w:tc>
        <w:tc>
          <w:tcPr>
            <w:tcW w:w="573" w:type="dxa"/>
            <w:shd w:val="clear" w:color="auto" w:fill="EAF1DD" w:themeFill="accent3" w:themeFillTint="33"/>
            <w:textDirection w:val="btLr"/>
          </w:tcPr>
          <w:p w14:paraId="25143462"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Residual Risk</w:t>
            </w:r>
          </w:p>
        </w:tc>
      </w:tr>
      <w:tr w:rsidR="006E1DE8" w:rsidRPr="00355455" w14:paraId="3089FBDC" w14:textId="77777777" w:rsidTr="00D4261B">
        <w:trPr>
          <w:cantSplit/>
          <w:trHeight w:val="464"/>
          <w:jc w:val="center"/>
        </w:trPr>
        <w:tc>
          <w:tcPr>
            <w:tcW w:w="9628" w:type="dxa"/>
            <w:gridSpan w:val="6"/>
          </w:tcPr>
          <w:p w14:paraId="5C11C39B" w14:textId="5ECFEC64" w:rsidR="006E1DE8" w:rsidRPr="00355455" w:rsidRDefault="006E1DE8" w:rsidP="00E37797">
            <w:pPr>
              <w:spacing w:before="0" w:after="0"/>
              <w:rPr>
                <w:bCs/>
                <w:color w:val="000000" w:themeColor="text1"/>
                <w:sz w:val="22"/>
                <w:szCs w:val="22"/>
              </w:rPr>
            </w:pPr>
            <w:r w:rsidRPr="00355455">
              <w:rPr>
                <w:b/>
                <w:color w:val="000000" w:themeColor="text1"/>
                <w:sz w:val="22"/>
                <w:szCs w:val="22"/>
              </w:rPr>
              <w:t>Fiduciary</w:t>
            </w:r>
            <w:r w:rsidR="00F01B9C">
              <w:rPr>
                <w:b/>
                <w:color w:val="000000" w:themeColor="text1"/>
                <w:sz w:val="22"/>
                <w:szCs w:val="22"/>
              </w:rPr>
              <w:t xml:space="preserve"> (financial)</w:t>
            </w:r>
            <w:r w:rsidRPr="00355455">
              <w:rPr>
                <w:bCs/>
                <w:color w:val="000000" w:themeColor="text1"/>
                <w:sz w:val="22"/>
                <w:szCs w:val="22"/>
              </w:rPr>
              <w:t>: funds not used for intended purposes or not accounted for (fraud, corruption, mishandling or misappropriated).</w:t>
            </w:r>
          </w:p>
        </w:tc>
      </w:tr>
      <w:tr w:rsidR="006E1DE8" w:rsidRPr="00355455" w14:paraId="72A05E91" w14:textId="77777777" w:rsidTr="00D4261B">
        <w:trPr>
          <w:cantSplit/>
          <w:trHeight w:val="680"/>
          <w:jc w:val="center"/>
        </w:trPr>
        <w:tc>
          <w:tcPr>
            <w:tcW w:w="2685" w:type="dxa"/>
          </w:tcPr>
          <w:p w14:paraId="388FE5A3"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textDirection w:val="btLr"/>
            <w:vAlign w:val="center"/>
          </w:tcPr>
          <w:p w14:paraId="03697955" w14:textId="77777777" w:rsidR="006E1DE8" w:rsidRPr="00355455" w:rsidRDefault="006E1DE8" w:rsidP="00E37797">
            <w:pPr>
              <w:spacing w:before="0" w:after="0"/>
              <w:rPr>
                <w:bCs/>
                <w:color w:val="000000" w:themeColor="text1"/>
                <w:sz w:val="22"/>
                <w:szCs w:val="22"/>
              </w:rPr>
            </w:pPr>
          </w:p>
        </w:tc>
        <w:tc>
          <w:tcPr>
            <w:tcW w:w="573" w:type="dxa"/>
            <w:textDirection w:val="btLr"/>
            <w:vAlign w:val="center"/>
          </w:tcPr>
          <w:p w14:paraId="00606090" w14:textId="77777777" w:rsidR="006E1DE8" w:rsidRPr="00355455" w:rsidRDefault="006E1DE8" w:rsidP="00E37797">
            <w:pPr>
              <w:spacing w:before="0" w:after="0"/>
              <w:rPr>
                <w:bCs/>
                <w:color w:val="000000" w:themeColor="text1"/>
                <w:sz w:val="22"/>
                <w:szCs w:val="22"/>
              </w:rPr>
            </w:pPr>
          </w:p>
        </w:tc>
        <w:tc>
          <w:tcPr>
            <w:tcW w:w="573" w:type="dxa"/>
            <w:textDirection w:val="btLr"/>
            <w:vAlign w:val="center"/>
          </w:tcPr>
          <w:p w14:paraId="0C652E03" w14:textId="77777777" w:rsidR="006E1DE8" w:rsidRPr="00355455" w:rsidRDefault="006E1DE8" w:rsidP="00E37797">
            <w:pPr>
              <w:spacing w:before="0" w:after="0"/>
              <w:rPr>
                <w:bCs/>
                <w:color w:val="000000" w:themeColor="text1"/>
                <w:sz w:val="22"/>
                <w:szCs w:val="22"/>
              </w:rPr>
            </w:pPr>
          </w:p>
        </w:tc>
        <w:tc>
          <w:tcPr>
            <w:tcW w:w="4651" w:type="dxa"/>
          </w:tcPr>
          <w:p w14:paraId="20A2D753" w14:textId="2149956A" w:rsidR="006E1DE8" w:rsidRPr="00355455" w:rsidRDefault="006E1DE8" w:rsidP="00E37797">
            <w:pPr>
              <w:rPr>
                <w:color w:val="000000" w:themeColor="text1"/>
                <w:sz w:val="22"/>
                <w:szCs w:val="22"/>
              </w:rPr>
            </w:pPr>
            <w:r w:rsidRPr="00355455">
              <w:rPr>
                <w:color w:val="000000" w:themeColor="text1"/>
                <w:sz w:val="22"/>
                <w:szCs w:val="22"/>
              </w:rPr>
              <w:t>[</w:t>
            </w:r>
            <w:r w:rsidR="00404E46">
              <w:rPr>
                <w:color w:val="000000" w:themeColor="text1"/>
                <w:sz w:val="22"/>
                <w:szCs w:val="22"/>
              </w:rPr>
              <w:t>50</w:t>
            </w:r>
            <w:r w:rsidRPr="00355455">
              <w:rPr>
                <w:color w:val="000000" w:themeColor="text1"/>
                <w:sz w:val="22"/>
                <w:szCs w:val="22"/>
              </w:rPr>
              <w:t xml:space="preserve"> words]</w:t>
            </w:r>
          </w:p>
        </w:tc>
        <w:tc>
          <w:tcPr>
            <w:tcW w:w="573" w:type="dxa"/>
            <w:textDirection w:val="btLr"/>
            <w:vAlign w:val="center"/>
          </w:tcPr>
          <w:p w14:paraId="222B4FC8" w14:textId="77777777" w:rsidR="006E1DE8" w:rsidRPr="00355455" w:rsidRDefault="006E1DE8" w:rsidP="00E37797">
            <w:pPr>
              <w:spacing w:before="0" w:after="0"/>
              <w:rPr>
                <w:bCs/>
                <w:color w:val="000000" w:themeColor="text1"/>
                <w:sz w:val="22"/>
                <w:szCs w:val="22"/>
              </w:rPr>
            </w:pPr>
          </w:p>
        </w:tc>
      </w:tr>
      <w:tr w:rsidR="006E1DE8" w:rsidRPr="00355455" w14:paraId="25493E81" w14:textId="77777777" w:rsidTr="00D4261B">
        <w:trPr>
          <w:cantSplit/>
          <w:trHeight w:val="404"/>
          <w:jc w:val="center"/>
        </w:trPr>
        <w:tc>
          <w:tcPr>
            <w:tcW w:w="9628" w:type="dxa"/>
            <w:gridSpan w:val="6"/>
          </w:tcPr>
          <w:p w14:paraId="0D58DDFF" w14:textId="5A9447D5" w:rsidR="006E1DE8" w:rsidRPr="00355455" w:rsidRDefault="00121B52" w:rsidP="00E37797">
            <w:pPr>
              <w:spacing w:before="0" w:after="0"/>
              <w:rPr>
                <w:bCs/>
                <w:color w:val="000000" w:themeColor="text1"/>
                <w:sz w:val="22"/>
                <w:szCs w:val="22"/>
              </w:rPr>
            </w:pPr>
            <w:r w:rsidRPr="35104146">
              <w:rPr>
                <w:b/>
                <w:bCs/>
                <w:color w:val="000000" w:themeColor="text1"/>
                <w:sz w:val="22"/>
                <w:szCs w:val="22"/>
              </w:rPr>
              <w:t>Safeguarding</w:t>
            </w:r>
            <w:r w:rsidRPr="35104146">
              <w:rPr>
                <w:color w:val="000000" w:themeColor="text1"/>
                <w:sz w:val="22"/>
                <w:szCs w:val="22"/>
              </w:rPr>
              <w:t>: risk of sexual exploitation abuse and harassment (SEAH), or unintended harm to beneficiaries, the public, implementing partners, and staff.</w:t>
            </w:r>
          </w:p>
        </w:tc>
      </w:tr>
      <w:tr w:rsidR="006E1DE8" w:rsidRPr="00355455" w14:paraId="4485FE19" w14:textId="77777777" w:rsidTr="00D4261B">
        <w:trPr>
          <w:cantSplit/>
          <w:trHeight w:val="680"/>
          <w:jc w:val="center"/>
        </w:trPr>
        <w:tc>
          <w:tcPr>
            <w:tcW w:w="2685" w:type="dxa"/>
          </w:tcPr>
          <w:p w14:paraId="05EF9D8E"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textDirection w:val="btLr"/>
            <w:vAlign w:val="center"/>
          </w:tcPr>
          <w:p w14:paraId="547BF706" w14:textId="77777777" w:rsidR="006E1DE8" w:rsidRPr="00355455" w:rsidRDefault="006E1DE8" w:rsidP="00E37797">
            <w:pPr>
              <w:spacing w:before="0" w:after="0"/>
              <w:rPr>
                <w:bCs/>
                <w:color w:val="000000" w:themeColor="text1"/>
                <w:sz w:val="22"/>
                <w:szCs w:val="22"/>
              </w:rPr>
            </w:pPr>
          </w:p>
        </w:tc>
        <w:tc>
          <w:tcPr>
            <w:tcW w:w="573" w:type="dxa"/>
            <w:textDirection w:val="btLr"/>
            <w:vAlign w:val="center"/>
          </w:tcPr>
          <w:p w14:paraId="32C081FD" w14:textId="77777777" w:rsidR="006E1DE8" w:rsidRPr="00355455" w:rsidRDefault="006E1DE8" w:rsidP="00E37797">
            <w:pPr>
              <w:spacing w:before="0" w:after="0"/>
              <w:rPr>
                <w:bCs/>
                <w:color w:val="000000" w:themeColor="text1"/>
                <w:sz w:val="22"/>
                <w:szCs w:val="22"/>
              </w:rPr>
            </w:pPr>
          </w:p>
        </w:tc>
        <w:tc>
          <w:tcPr>
            <w:tcW w:w="573" w:type="dxa"/>
            <w:textDirection w:val="btLr"/>
            <w:vAlign w:val="center"/>
          </w:tcPr>
          <w:p w14:paraId="1E479477" w14:textId="77777777" w:rsidR="006E1DE8" w:rsidRPr="00355455" w:rsidRDefault="006E1DE8" w:rsidP="00E37797">
            <w:pPr>
              <w:spacing w:before="0" w:after="0"/>
              <w:rPr>
                <w:bCs/>
                <w:color w:val="000000" w:themeColor="text1"/>
                <w:sz w:val="22"/>
                <w:szCs w:val="22"/>
              </w:rPr>
            </w:pPr>
          </w:p>
        </w:tc>
        <w:tc>
          <w:tcPr>
            <w:tcW w:w="4651" w:type="dxa"/>
          </w:tcPr>
          <w:p w14:paraId="3B174CA2" w14:textId="0FD68277" w:rsidR="006E1DE8" w:rsidRPr="00355455" w:rsidRDefault="006E1DE8" w:rsidP="00E37797">
            <w:pPr>
              <w:rPr>
                <w:color w:val="000000" w:themeColor="text1"/>
                <w:sz w:val="22"/>
                <w:szCs w:val="22"/>
              </w:rPr>
            </w:pPr>
            <w:r w:rsidRPr="00355455">
              <w:rPr>
                <w:color w:val="000000" w:themeColor="text1"/>
                <w:sz w:val="22"/>
                <w:szCs w:val="22"/>
              </w:rPr>
              <w:t>[</w:t>
            </w:r>
            <w:r w:rsidR="00D4261B">
              <w:rPr>
                <w:color w:val="000000" w:themeColor="text1"/>
                <w:sz w:val="22"/>
                <w:szCs w:val="22"/>
              </w:rPr>
              <w:t>50</w:t>
            </w:r>
            <w:r w:rsidRPr="00355455">
              <w:rPr>
                <w:color w:val="000000" w:themeColor="text1"/>
                <w:sz w:val="22"/>
                <w:szCs w:val="22"/>
              </w:rPr>
              <w:t xml:space="preserve"> words]</w:t>
            </w:r>
          </w:p>
        </w:tc>
        <w:tc>
          <w:tcPr>
            <w:tcW w:w="573" w:type="dxa"/>
            <w:textDirection w:val="btLr"/>
            <w:vAlign w:val="center"/>
          </w:tcPr>
          <w:p w14:paraId="07E3AD8F" w14:textId="77777777" w:rsidR="006E1DE8" w:rsidRPr="00355455" w:rsidRDefault="006E1DE8" w:rsidP="00E37797">
            <w:pPr>
              <w:spacing w:before="0" w:after="0"/>
              <w:rPr>
                <w:bCs/>
                <w:color w:val="000000" w:themeColor="text1"/>
                <w:sz w:val="22"/>
                <w:szCs w:val="22"/>
              </w:rPr>
            </w:pPr>
          </w:p>
        </w:tc>
      </w:tr>
      <w:tr w:rsidR="00FF347C" w:rsidRPr="00355455" w14:paraId="5F1B81BA" w14:textId="77777777">
        <w:trPr>
          <w:cantSplit/>
          <w:trHeight w:val="680"/>
          <w:jc w:val="center"/>
        </w:trPr>
        <w:tc>
          <w:tcPr>
            <w:tcW w:w="9628" w:type="dxa"/>
            <w:gridSpan w:val="6"/>
          </w:tcPr>
          <w:p w14:paraId="744390EB" w14:textId="6A0346CC" w:rsidR="00FF347C" w:rsidRPr="00355455" w:rsidRDefault="00FF347C" w:rsidP="00FF347C">
            <w:pPr>
              <w:spacing w:before="0" w:after="0"/>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C25EC3" w:rsidRPr="00355455" w14:paraId="16D6B99F" w14:textId="77777777" w:rsidTr="00D4261B">
        <w:trPr>
          <w:cantSplit/>
          <w:trHeight w:val="680"/>
          <w:jc w:val="center"/>
        </w:trPr>
        <w:tc>
          <w:tcPr>
            <w:tcW w:w="2685" w:type="dxa"/>
          </w:tcPr>
          <w:p w14:paraId="3D4CAE3D" w14:textId="1C3C0270" w:rsidR="00C25EC3" w:rsidRPr="00355455" w:rsidRDefault="00C25EC3" w:rsidP="00C25EC3">
            <w:pPr>
              <w:rPr>
                <w:color w:val="000000" w:themeColor="text1"/>
                <w:sz w:val="22"/>
                <w:szCs w:val="22"/>
              </w:rPr>
            </w:pPr>
            <w:r w:rsidRPr="00355455">
              <w:rPr>
                <w:color w:val="000000" w:themeColor="text1"/>
                <w:sz w:val="22"/>
                <w:szCs w:val="22"/>
              </w:rPr>
              <w:t>[50 words]</w:t>
            </w:r>
          </w:p>
        </w:tc>
        <w:tc>
          <w:tcPr>
            <w:tcW w:w="573" w:type="dxa"/>
            <w:textDirection w:val="btLr"/>
            <w:vAlign w:val="center"/>
          </w:tcPr>
          <w:p w14:paraId="41C522B1" w14:textId="77777777" w:rsidR="00C25EC3" w:rsidRPr="00355455" w:rsidRDefault="00C25EC3" w:rsidP="00C25EC3">
            <w:pPr>
              <w:spacing w:before="0" w:after="0"/>
              <w:rPr>
                <w:bCs/>
                <w:color w:val="000000" w:themeColor="text1"/>
                <w:sz w:val="22"/>
                <w:szCs w:val="22"/>
              </w:rPr>
            </w:pPr>
          </w:p>
        </w:tc>
        <w:tc>
          <w:tcPr>
            <w:tcW w:w="573" w:type="dxa"/>
            <w:textDirection w:val="btLr"/>
            <w:vAlign w:val="center"/>
          </w:tcPr>
          <w:p w14:paraId="42D0B38C" w14:textId="77777777" w:rsidR="00C25EC3" w:rsidRPr="00355455" w:rsidRDefault="00C25EC3" w:rsidP="00C25EC3">
            <w:pPr>
              <w:spacing w:before="0" w:after="0"/>
              <w:rPr>
                <w:bCs/>
                <w:color w:val="000000" w:themeColor="text1"/>
                <w:sz w:val="22"/>
                <w:szCs w:val="22"/>
              </w:rPr>
            </w:pPr>
          </w:p>
        </w:tc>
        <w:tc>
          <w:tcPr>
            <w:tcW w:w="573" w:type="dxa"/>
            <w:textDirection w:val="btLr"/>
            <w:vAlign w:val="center"/>
          </w:tcPr>
          <w:p w14:paraId="5B84D421" w14:textId="77777777" w:rsidR="00C25EC3" w:rsidRPr="00355455" w:rsidRDefault="00C25EC3" w:rsidP="00C25EC3">
            <w:pPr>
              <w:spacing w:before="0" w:after="0"/>
              <w:rPr>
                <w:bCs/>
                <w:color w:val="000000" w:themeColor="text1"/>
                <w:sz w:val="22"/>
                <w:szCs w:val="22"/>
              </w:rPr>
            </w:pPr>
          </w:p>
        </w:tc>
        <w:tc>
          <w:tcPr>
            <w:tcW w:w="4651" w:type="dxa"/>
          </w:tcPr>
          <w:p w14:paraId="11CAE0C4" w14:textId="45363F9B" w:rsidR="00C25EC3" w:rsidRPr="00355455" w:rsidRDefault="00C25EC3" w:rsidP="00C25EC3">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textDirection w:val="btLr"/>
            <w:vAlign w:val="center"/>
          </w:tcPr>
          <w:p w14:paraId="2F1D6C76" w14:textId="77777777" w:rsidR="00C25EC3" w:rsidRPr="00355455" w:rsidRDefault="00C25EC3" w:rsidP="00C25EC3">
            <w:pPr>
              <w:spacing w:before="0" w:after="0"/>
              <w:rPr>
                <w:bCs/>
                <w:color w:val="000000" w:themeColor="text1"/>
                <w:sz w:val="22"/>
                <w:szCs w:val="22"/>
              </w:rPr>
            </w:pPr>
          </w:p>
        </w:tc>
      </w:tr>
      <w:tr w:rsidR="00FF347C" w:rsidRPr="00355455" w14:paraId="20B5EA1A" w14:textId="77777777" w:rsidTr="00D4261B">
        <w:trPr>
          <w:cantSplit/>
          <w:trHeight w:val="434"/>
          <w:jc w:val="center"/>
        </w:trPr>
        <w:tc>
          <w:tcPr>
            <w:tcW w:w="9628" w:type="dxa"/>
            <w:gridSpan w:val="6"/>
          </w:tcPr>
          <w:p w14:paraId="6371D2EE" w14:textId="18AE9A45" w:rsidR="00FF347C" w:rsidRPr="00583142" w:rsidRDefault="00FF347C" w:rsidP="00FF347C">
            <w:pPr>
              <w:spacing w:before="0" w:after="0"/>
              <w:rPr>
                <w:bCs/>
                <w:color w:val="000000" w:themeColor="text1"/>
                <w:sz w:val="22"/>
                <w:szCs w:val="22"/>
              </w:rPr>
            </w:pPr>
            <w:r w:rsidRPr="00583142">
              <w:rPr>
                <w:b/>
                <w:color w:val="000000" w:themeColor="text1"/>
                <w:sz w:val="22"/>
                <w:szCs w:val="22"/>
              </w:rPr>
              <w:t>Delivery Chain:</w:t>
            </w:r>
            <w:r w:rsidRPr="00583142">
              <w:rPr>
                <w:bCs/>
                <w:color w:val="000000" w:themeColor="text1"/>
                <w:sz w:val="22"/>
                <w:szCs w:val="22"/>
              </w:rPr>
              <w:t xml:space="preserve"> the overall risk associated with your delivery model</w:t>
            </w:r>
            <w:r w:rsidR="007E4B6F">
              <w:rPr>
                <w:bCs/>
                <w:color w:val="000000" w:themeColor="text1"/>
                <w:sz w:val="22"/>
                <w:szCs w:val="22"/>
              </w:rPr>
              <w:t>.</w:t>
            </w:r>
          </w:p>
        </w:tc>
      </w:tr>
      <w:tr w:rsidR="00FF347C" w:rsidRPr="00355455" w14:paraId="584E3149" w14:textId="77777777" w:rsidTr="00D4261B">
        <w:trPr>
          <w:cantSplit/>
          <w:trHeight w:val="680"/>
          <w:jc w:val="center"/>
        </w:trPr>
        <w:tc>
          <w:tcPr>
            <w:tcW w:w="2685" w:type="dxa"/>
          </w:tcPr>
          <w:p w14:paraId="7DE2A1A9" w14:textId="77777777" w:rsidR="00FF347C" w:rsidRPr="00355455" w:rsidRDefault="00FF347C" w:rsidP="00FF347C">
            <w:pPr>
              <w:rPr>
                <w:color w:val="000000" w:themeColor="text1"/>
                <w:sz w:val="22"/>
                <w:szCs w:val="22"/>
              </w:rPr>
            </w:pPr>
            <w:r w:rsidRPr="00355455">
              <w:rPr>
                <w:color w:val="000000" w:themeColor="text1"/>
                <w:sz w:val="22"/>
                <w:szCs w:val="22"/>
              </w:rPr>
              <w:t>[50 words]</w:t>
            </w:r>
          </w:p>
        </w:tc>
        <w:tc>
          <w:tcPr>
            <w:tcW w:w="573" w:type="dxa"/>
            <w:textDirection w:val="btLr"/>
            <w:vAlign w:val="center"/>
          </w:tcPr>
          <w:p w14:paraId="7A60D5C3" w14:textId="77777777" w:rsidR="00FF347C" w:rsidRPr="00355455" w:rsidRDefault="00FF347C" w:rsidP="00FF347C">
            <w:pPr>
              <w:spacing w:before="0" w:after="0"/>
              <w:rPr>
                <w:bCs/>
                <w:color w:val="000000" w:themeColor="text1"/>
                <w:sz w:val="22"/>
                <w:szCs w:val="22"/>
              </w:rPr>
            </w:pPr>
          </w:p>
        </w:tc>
        <w:tc>
          <w:tcPr>
            <w:tcW w:w="573" w:type="dxa"/>
            <w:textDirection w:val="btLr"/>
            <w:vAlign w:val="center"/>
          </w:tcPr>
          <w:p w14:paraId="6FF5A654" w14:textId="77777777" w:rsidR="00FF347C" w:rsidRPr="00355455" w:rsidRDefault="00FF347C" w:rsidP="00FF347C">
            <w:pPr>
              <w:spacing w:before="0" w:after="0"/>
              <w:rPr>
                <w:bCs/>
                <w:color w:val="000000" w:themeColor="text1"/>
                <w:sz w:val="22"/>
                <w:szCs w:val="22"/>
              </w:rPr>
            </w:pPr>
          </w:p>
        </w:tc>
        <w:tc>
          <w:tcPr>
            <w:tcW w:w="573" w:type="dxa"/>
            <w:textDirection w:val="btLr"/>
            <w:vAlign w:val="center"/>
          </w:tcPr>
          <w:p w14:paraId="3DFAD489" w14:textId="77777777" w:rsidR="00FF347C" w:rsidRPr="00355455" w:rsidRDefault="00FF347C" w:rsidP="00FF347C">
            <w:pPr>
              <w:spacing w:before="0" w:after="0"/>
              <w:rPr>
                <w:bCs/>
                <w:color w:val="000000" w:themeColor="text1"/>
                <w:sz w:val="22"/>
                <w:szCs w:val="22"/>
              </w:rPr>
            </w:pPr>
          </w:p>
        </w:tc>
        <w:tc>
          <w:tcPr>
            <w:tcW w:w="4651" w:type="dxa"/>
          </w:tcPr>
          <w:p w14:paraId="5AB85486" w14:textId="4C8CE09E" w:rsidR="00FF347C" w:rsidRPr="00355455" w:rsidRDefault="00FF347C" w:rsidP="00FF347C">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textDirection w:val="btLr"/>
            <w:vAlign w:val="center"/>
          </w:tcPr>
          <w:p w14:paraId="6C8F80D4" w14:textId="77777777" w:rsidR="00FF347C" w:rsidRPr="00355455" w:rsidRDefault="00FF347C" w:rsidP="00FF347C">
            <w:pPr>
              <w:spacing w:before="0" w:after="0"/>
              <w:rPr>
                <w:bCs/>
                <w:color w:val="000000" w:themeColor="text1"/>
                <w:sz w:val="22"/>
                <w:szCs w:val="22"/>
              </w:rPr>
            </w:pPr>
          </w:p>
        </w:tc>
      </w:tr>
      <w:tr w:rsidR="00FF347C" w:rsidRPr="00355455" w14:paraId="1C0416CD" w14:textId="77777777" w:rsidTr="00D4261B">
        <w:trPr>
          <w:cantSplit/>
          <w:trHeight w:val="450"/>
          <w:jc w:val="center"/>
        </w:trPr>
        <w:tc>
          <w:tcPr>
            <w:tcW w:w="9628" w:type="dxa"/>
            <w:gridSpan w:val="6"/>
          </w:tcPr>
          <w:p w14:paraId="4AC5A97E" w14:textId="6017912C" w:rsidR="00FF347C" w:rsidRPr="00355455" w:rsidRDefault="00FF347C" w:rsidP="00FF347C">
            <w:pPr>
              <w:spacing w:before="0" w:after="0"/>
              <w:rPr>
                <w:bCs/>
                <w:color w:val="000000" w:themeColor="text1"/>
                <w:sz w:val="22"/>
                <w:szCs w:val="22"/>
              </w:rPr>
            </w:pPr>
            <w:r w:rsidRPr="00355455">
              <w:rPr>
                <w:b/>
                <w:color w:val="000000" w:themeColor="text1"/>
                <w:sz w:val="22"/>
                <w:szCs w:val="22"/>
              </w:rPr>
              <w:t xml:space="preserve">Risk </w:t>
            </w:r>
            <w:r w:rsidR="00BC4633">
              <w:rPr>
                <w:b/>
                <w:color w:val="000000" w:themeColor="text1"/>
                <w:sz w:val="22"/>
                <w:szCs w:val="22"/>
              </w:rPr>
              <w:t>5</w:t>
            </w:r>
          </w:p>
        </w:tc>
      </w:tr>
      <w:tr w:rsidR="00FF347C" w:rsidRPr="00355455" w14:paraId="76D1D05B" w14:textId="77777777" w:rsidTr="00D4261B">
        <w:trPr>
          <w:cantSplit/>
          <w:trHeight w:val="680"/>
          <w:jc w:val="center"/>
        </w:trPr>
        <w:tc>
          <w:tcPr>
            <w:tcW w:w="2685" w:type="dxa"/>
          </w:tcPr>
          <w:p w14:paraId="63EB69A6" w14:textId="77777777" w:rsidR="00FF347C" w:rsidRPr="00355455" w:rsidRDefault="00FF347C" w:rsidP="00FF347C">
            <w:pPr>
              <w:rPr>
                <w:color w:val="000000" w:themeColor="text1"/>
                <w:sz w:val="22"/>
                <w:szCs w:val="22"/>
              </w:rPr>
            </w:pPr>
            <w:r w:rsidRPr="00355455">
              <w:rPr>
                <w:color w:val="000000" w:themeColor="text1"/>
                <w:sz w:val="22"/>
                <w:szCs w:val="22"/>
              </w:rPr>
              <w:t>[50 words]</w:t>
            </w:r>
          </w:p>
        </w:tc>
        <w:tc>
          <w:tcPr>
            <w:tcW w:w="573" w:type="dxa"/>
            <w:textDirection w:val="btLr"/>
            <w:vAlign w:val="center"/>
          </w:tcPr>
          <w:p w14:paraId="5940E177" w14:textId="77777777" w:rsidR="00FF347C" w:rsidRPr="00355455" w:rsidRDefault="00FF347C" w:rsidP="00FF347C">
            <w:pPr>
              <w:spacing w:before="0" w:after="0"/>
              <w:rPr>
                <w:bCs/>
                <w:color w:val="000000" w:themeColor="text1"/>
                <w:sz w:val="22"/>
                <w:szCs w:val="22"/>
              </w:rPr>
            </w:pPr>
          </w:p>
        </w:tc>
        <w:tc>
          <w:tcPr>
            <w:tcW w:w="573" w:type="dxa"/>
            <w:textDirection w:val="btLr"/>
            <w:vAlign w:val="center"/>
          </w:tcPr>
          <w:p w14:paraId="29167C1B" w14:textId="77777777" w:rsidR="00FF347C" w:rsidRPr="00355455" w:rsidRDefault="00FF347C" w:rsidP="00FF347C">
            <w:pPr>
              <w:spacing w:before="0" w:after="0"/>
              <w:rPr>
                <w:bCs/>
                <w:color w:val="000000" w:themeColor="text1"/>
                <w:sz w:val="22"/>
                <w:szCs w:val="22"/>
              </w:rPr>
            </w:pPr>
          </w:p>
        </w:tc>
        <w:tc>
          <w:tcPr>
            <w:tcW w:w="573" w:type="dxa"/>
            <w:textDirection w:val="btLr"/>
            <w:vAlign w:val="center"/>
          </w:tcPr>
          <w:p w14:paraId="5EA3E489" w14:textId="77777777" w:rsidR="00FF347C" w:rsidRPr="00355455" w:rsidRDefault="00FF347C" w:rsidP="00FF347C">
            <w:pPr>
              <w:spacing w:before="0" w:after="0"/>
              <w:rPr>
                <w:bCs/>
                <w:color w:val="000000" w:themeColor="text1"/>
                <w:sz w:val="22"/>
                <w:szCs w:val="22"/>
              </w:rPr>
            </w:pPr>
          </w:p>
        </w:tc>
        <w:tc>
          <w:tcPr>
            <w:tcW w:w="4651" w:type="dxa"/>
          </w:tcPr>
          <w:p w14:paraId="5083359C" w14:textId="5391F7CC" w:rsidR="00FF347C" w:rsidRPr="00355455" w:rsidRDefault="00FF347C" w:rsidP="00FF347C">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textDirection w:val="btLr"/>
            <w:vAlign w:val="center"/>
          </w:tcPr>
          <w:p w14:paraId="54AC7358" w14:textId="77777777" w:rsidR="00FF347C" w:rsidRPr="00355455" w:rsidRDefault="00FF347C" w:rsidP="00FF347C">
            <w:pPr>
              <w:spacing w:before="0" w:after="0"/>
              <w:rPr>
                <w:bCs/>
                <w:color w:val="000000" w:themeColor="text1"/>
                <w:sz w:val="22"/>
                <w:szCs w:val="22"/>
              </w:rPr>
            </w:pPr>
          </w:p>
        </w:tc>
      </w:tr>
      <w:tr w:rsidR="00FF347C" w:rsidRPr="00355455" w14:paraId="3BD1941C" w14:textId="77777777" w:rsidTr="00D4261B">
        <w:trPr>
          <w:cantSplit/>
          <w:trHeight w:val="680"/>
          <w:jc w:val="center"/>
        </w:trPr>
        <w:tc>
          <w:tcPr>
            <w:tcW w:w="9628" w:type="dxa"/>
            <w:gridSpan w:val="6"/>
          </w:tcPr>
          <w:p w14:paraId="031AF264" w14:textId="779D81A2" w:rsidR="00FF347C" w:rsidRPr="00583142" w:rsidRDefault="00FF347C" w:rsidP="007C47A7">
            <w:pPr>
              <w:spacing w:before="0" w:after="0"/>
              <w:rPr>
                <w:color w:val="000000" w:themeColor="text1"/>
                <w:sz w:val="22"/>
                <w:szCs w:val="22"/>
              </w:rPr>
            </w:pPr>
            <w:r w:rsidRPr="006978CE">
              <w:rPr>
                <w:b/>
                <w:color w:val="000000" w:themeColor="text1"/>
                <w:sz w:val="22"/>
                <w:szCs w:val="22"/>
              </w:rPr>
              <w:t xml:space="preserve">Risk </w:t>
            </w:r>
            <w:r w:rsidR="00BC4633">
              <w:rPr>
                <w:b/>
                <w:color w:val="000000" w:themeColor="text1"/>
                <w:sz w:val="22"/>
                <w:szCs w:val="22"/>
              </w:rPr>
              <w:t>6</w:t>
            </w:r>
          </w:p>
        </w:tc>
      </w:tr>
      <w:tr w:rsidR="00FF347C" w:rsidRPr="00355455" w14:paraId="5539C7FE" w14:textId="77777777" w:rsidTr="00706D0D">
        <w:trPr>
          <w:cantSplit/>
          <w:trHeight w:val="680"/>
          <w:jc w:val="center"/>
        </w:trPr>
        <w:tc>
          <w:tcPr>
            <w:tcW w:w="2685" w:type="dxa"/>
          </w:tcPr>
          <w:p w14:paraId="6B84C2C5" w14:textId="3959096D" w:rsidR="00FF347C" w:rsidRPr="006978CE" w:rsidRDefault="00FF347C" w:rsidP="00FF347C">
            <w:pPr>
              <w:rPr>
                <w:b/>
                <w:color w:val="000000" w:themeColor="text1"/>
                <w:sz w:val="22"/>
                <w:szCs w:val="22"/>
              </w:rPr>
            </w:pPr>
            <w:r w:rsidRPr="00355455">
              <w:rPr>
                <w:color w:val="000000" w:themeColor="text1"/>
                <w:sz w:val="22"/>
                <w:szCs w:val="22"/>
              </w:rPr>
              <w:t>[50 words]</w:t>
            </w:r>
          </w:p>
        </w:tc>
        <w:tc>
          <w:tcPr>
            <w:tcW w:w="573" w:type="dxa"/>
            <w:textDirection w:val="btLr"/>
            <w:vAlign w:val="center"/>
          </w:tcPr>
          <w:p w14:paraId="5F30E0AC" w14:textId="77777777" w:rsidR="00FF347C" w:rsidRPr="006978CE" w:rsidRDefault="00FF347C" w:rsidP="00FF347C">
            <w:pPr>
              <w:spacing w:before="0" w:after="0"/>
              <w:rPr>
                <w:b/>
                <w:color w:val="000000" w:themeColor="text1"/>
                <w:sz w:val="22"/>
                <w:szCs w:val="22"/>
              </w:rPr>
            </w:pPr>
          </w:p>
        </w:tc>
        <w:tc>
          <w:tcPr>
            <w:tcW w:w="573" w:type="dxa"/>
            <w:textDirection w:val="btLr"/>
            <w:vAlign w:val="center"/>
          </w:tcPr>
          <w:p w14:paraId="71280FE8" w14:textId="77777777" w:rsidR="00FF347C" w:rsidRPr="006978CE" w:rsidRDefault="00FF347C" w:rsidP="00FF347C">
            <w:pPr>
              <w:spacing w:before="0" w:after="0"/>
              <w:rPr>
                <w:b/>
                <w:color w:val="000000" w:themeColor="text1"/>
                <w:sz w:val="22"/>
                <w:szCs w:val="22"/>
              </w:rPr>
            </w:pPr>
          </w:p>
        </w:tc>
        <w:tc>
          <w:tcPr>
            <w:tcW w:w="573" w:type="dxa"/>
            <w:textDirection w:val="btLr"/>
            <w:vAlign w:val="center"/>
          </w:tcPr>
          <w:p w14:paraId="28F726ED" w14:textId="77777777" w:rsidR="00FF347C" w:rsidRPr="006978CE" w:rsidRDefault="00FF347C" w:rsidP="00FF347C">
            <w:pPr>
              <w:spacing w:before="0" w:after="0"/>
              <w:rPr>
                <w:b/>
                <w:color w:val="000000" w:themeColor="text1"/>
                <w:sz w:val="22"/>
                <w:szCs w:val="22"/>
              </w:rPr>
            </w:pPr>
          </w:p>
        </w:tc>
        <w:tc>
          <w:tcPr>
            <w:tcW w:w="4651" w:type="dxa"/>
          </w:tcPr>
          <w:p w14:paraId="2C9D1E73" w14:textId="27CB5EB6" w:rsidR="00FF347C" w:rsidRPr="006978CE" w:rsidRDefault="00FF347C" w:rsidP="00FF347C">
            <w:pPr>
              <w:rPr>
                <w:b/>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tcPr>
          <w:p w14:paraId="22A5FF24" w14:textId="77777777" w:rsidR="00FF347C" w:rsidRPr="006978CE" w:rsidRDefault="00FF347C" w:rsidP="00FF347C">
            <w:pPr>
              <w:spacing w:before="0" w:after="0"/>
              <w:rPr>
                <w:b/>
                <w:color w:val="000000" w:themeColor="text1"/>
                <w:sz w:val="22"/>
                <w:szCs w:val="22"/>
              </w:rPr>
            </w:pPr>
          </w:p>
        </w:tc>
      </w:tr>
      <w:tr w:rsidR="00FF347C" w:rsidRPr="00355455" w14:paraId="4784D70F" w14:textId="77777777" w:rsidTr="00D4261B">
        <w:trPr>
          <w:cantSplit/>
          <w:trHeight w:val="438"/>
          <w:jc w:val="center"/>
        </w:trPr>
        <w:tc>
          <w:tcPr>
            <w:tcW w:w="9628" w:type="dxa"/>
            <w:gridSpan w:val="6"/>
          </w:tcPr>
          <w:p w14:paraId="6A3327A5" w14:textId="6031D99B" w:rsidR="00FF347C" w:rsidRPr="00583142" w:rsidRDefault="00FF347C" w:rsidP="00FF347C">
            <w:pPr>
              <w:spacing w:before="0" w:after="0"/>
              <w:rPr>
                <w:b/>
                <w:color w:val="000000" w:themeColor="text1"/>
                <w:sz w:val="22"/>
                <w:szCs w:val="22"/>
              </w:rPr>
            </w:pPr>
            <w:r w:rsidRPr="00583142">
              <w:rPr>
                <w:b/>
                <w:color w:val="000000" w:themeColor="text1"/>
                <w:sz w:val="22"/>
                <w:szCs w:val="22"/>
              </w:rPr>
              <w:t xml:space="preserve">Risk </w:t>
            </w:r>
            <w:r w:rsidR="00BC4633">
              <w:rPr>
                <w:b/>
                <w:color w:val="000000" w:themeColor="text1"/>
                <w:sz w:val="22"/>
                <w:szCs w:val="22"/>
              </w:rPr>
              <w:t>7</w:t>
            </w:r>
          </w:p>
        </w:tc>
      </w:tr>
      <w:tr w:rsidR="00FF347C" w:rsidRPr="00355455" w14:paraId="1A8A66E6" w14:textId="77777777" w:rsidTr="00D4261B">
        <w:trPr>
          <w:cantSplit/>
          <w:trHeight w:val="680"/>
          <w:jc w:val="center"/>
        </w:trPr>
        <w:tc>
          <w:tcPr>
            <w:tcW w:w="2685" w:type="dxa"/>
          </w:tcPr>
          <w:p w14:paraId="4E3B266D" w14:textId="77777777" w:rsidR="00FF347C" w:rsidRPr="00355455" w:rsidRDefault="00FF347C" w:rsidP="00FF347C">
            <w:pPr>
              <w:rPr>
                <w:color w:val="000000" w:themeColor="text1"/>
                <w:sz w:val="22"/>
                <w:szCs w:val="22"/>
              </w:rPr>
            </w:pPr>
            <w:r w:rsidRPr="00355455">
              <w:rPr>
                <w:color w:val="000000" w:themeColor="text1"/>
                <w:sz w:val="22"/>
                <w:szCs w:val="22"/>
              </w:rPr>
              <w:t>[50 words]</w:t>
            </w:r>
          </w:p>
        </w:tc>
        <w:tc>
          <w:tcPr>
            <w:tcW w:w="573" w:type="dxa"/>
            <w:textDirection w:val="btLr"/>
            <w:vAlign w:val="center"/>
          </w:tcPr>
          <w:p w14:paraId="4E3E047B" w14:textId="77777777" w:rsidR="00FF347C" w:rsidRPr="00355455" w:rsidRDefault="00FF347C" w:rsidP="00FF347C">
            <w:pPr>
              <w:spacing w:before="0" w:after="0"/>
              <w:rPr>
                <w:bCs/>
                <w:color w:val="000000" w:themeColor="text1"/>
                <w:sz w:val="22"/>
                <w:szCs w:val="22"/>
              </w:rPr>
            </w:pPr>
          </w:p>
        </w:tc>
        <w:tc>
          <w:tcPr>
            <w:tcW w:w="573" w:type="dxa"/>
            <w:textDirection w:val="btLr"/>
            <w:vAlign w:val="center"/>
          </w:tcPr>
          <w:p w14:paraId="3C3EB734" w14:textId="77777777" w:rsidR="00FF347C" w:rsidRPr="00355455" w:rsidRDefault="00FF347C" w:rsidP="00FF347C">
            <w:pPr>
              <w:spacing w:before="0" w:after="0"/>
              <w:rPr>
                <w:bCs/>
                <w:color w:val="000000" w:themeColor="text1"/>
                <w:sz w:val="22"/>
                <w:szCs w:val="22"/>
              </w:rPr>
            </w:pPr>
          </w:p>
        </w:tc>
        <w:tc>
          <w:tcPr>
            <w:tcW w:w="573" w:type="dxa"/>
            <w:textDirection w:val="btLr"/>
            <w:vAlign w:val="center"/>
          </w:tcPr>
          <w:p w14:paraId="4D071B88" w14:textId="77777777" w:rsidR="00FF347C" w:rsidRPr="00355455" w:rsidRDefault="00FF347C" w:rsidP="00FF347C">
            <w:pPr>
              <w:spacing w:before="0" w:after="0"/>
              <w:rPr>
                <w:bCs/>
                <w:color w:val="000000" w:themeColor="text1"/>
                <w:sz w:val="22"/>
                <w:szCs w:val="22"/>
              </w:rPr>
            </w:pPr>
          </w:p>
        </w:tc>
        <w:tc>
          <w:tcPr>
            <w:tcW w:w="4651" w:type="dxa"/>
          </w:tcPr>
          <w:p w14:paraId="24B821DA" w14:textId="3ACB9ABE" w:rsidR="00FF347C" w:rsidRPr="00355455" w:rsidRDefault="00FF347C" w:rsidP="00FF347C">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textDirection w:val="btLr"/>
            <w:vAlign w:val="center"/>
          </w:tcPr>
          <w:p w14:paraId="46F75BD2" w14:textId="77777777" w:rsidR="00FF347C" w:rsidRPr="00355455" w:rsidRDefault="00FF347C" w:rsidP="00FF347C">
            <w:pPr>
              <w:spacing w:before="0" w:after="0"/>
              <w:rPr>
                <w:bCs/>
                <w:color w:val="000000" w:themeColor="text1"/>
                <w:sz w:val="22"/>
                <w:szCs w:val="22"/>
              </w:rPr>
            </w:pPr>
          </w:p>
        </w:tc>
      </w:tr>
    </w:tbl>
    <w:p w14:paraId="47309590" w14:textId="77777777" w:rsidR="00560366" w:rsidRDefault="00560366" w:rsidP="00560366">
      <w:pPr>
        <w:pStyle w:val="CommentText"/>
        <w:rPr>
          <w:rFonts w:eastAsia="Adobe Fan Heiti Std B"/>
          <w:sz w:val="24"/>
          <w:szCs w:val="24"/>
          <w:lang w:val="en-US"/>
        </w:rPr>
      </w:pPr>
      <w:r w:rsidRPr="572A3402">
        <w:rPr>
          <w:rFonts w:eastAsia="Adobe Fan Heiti Std B"/>
          <w:sz w:val="24"/>
          <w:szCs w:val="24"/>
          <w:lang w:val="en-US"/>
        </w:rPr>
        <w:t>Projects operate in a wide range of contexts and may face risks specific to their activities. In some cases, particular approaches may require additional checks or assurance before implementation.</w:t>
      </w:r>
    </w:p>
    <w:p w14:paraId="2DE67E85" w14:textId="77777777" w:rsidR="00560366" w:rsidRDefault="00560366" w:rsidP="00560366">
      <w:pPr>
        <w:pStyle w:val="CommentText"/>
      </w:pPr>
      <w:r w:rsidRPr="572A3402">
        <w:rPr>
          <w:rFonts w:eastAsia="Adobe Fan Heiti Std B"/>
          <w:sz w:val="24"/>
          <w:szCs w:val="24"/>
          <w:lang w:val="en-US"/>
        </w:rPr>
        <w:t xml:space="preserve">To support Defra in identifying where this may be necessary, please indicate whether your project includes any of the following activities (see </w:t>
      </w:r>
      <w:r w:rsidRPr="00BA225B">
        <w:rPr>
          <w:rFonts w:eastAsia="Adobe Fan Heiti Std B"/>
          <w:sz w:val="24"/>
          <w:szCs w:val="24"/>
          <w:lang w:val="en-US"/>
        </w:rPr>
        <w:t>Section 2.7 of the</w:t>
      </w:r>
      <w:r w:rsidRPr="572A3402">
        <w:rPr>
          <w:rFonts w:eastAsia="Adobe Fan Heiti Std B"/>
          <w:sz w:val="24"/>
          <w:szCs w:val="24"/>
          <w:lang w:val="en-US"/>
        </w:rPr>
        <w:t xml:space="preserve"> guidance).</w:t>
      </w:r>
    </w:p>
    <w:p w14:paraId="7E90798C" w14:textId="77777777" w:rsidR="00560366" w:rsidRDefault="00560366" w:rsidP="00560366">
      <w:pPr>
        <w:pStyle w:val="CommentText"/>
      </w:pPr>
      <w:r w:rsidRPr="572A3402">
        <w:rPr>
          <w:rFonts w:eastAsia="Adobe Fan Heiti Std B"/>
          <w:sz w:val="24"/>
          <w:szCs w:val="24"/>
          <w:lang w:val="en-US"/>
        </w:rPr>
        <w:lastRenderedPageBreak/>
        <w:t>This information will not affect your eligibility for funding. It is used to ensure that risks are appropriately understood and managed, and that the necessary assurance processes are in place before project activities begin.</w:t>
      </w:r>
    </w:p>
    <w:p w14:paraId="0793E9C5" w14:textId="77777777" w:rsidR="00560366" w:rsidRDefault="006C403A" w:rsidP="00560366">
      <w:pPr>
        <w:pStyle w:val="CommentText"/>
        <w:rPr>
          <w:sz w:val="24"/>
          <w:szCs w:val="24"/>
          <w:lang w:val="en-US"/>
        </w:rPr>
      </w:pPr>
      <w:sdt>
        <w:sdtPr>
          <w:rPr>
            <w:rFonts w:eastAsia="Adobe Fan Heiti Std B"/>
            <w:bCs/>
          </w:rPr>
          <w:id w:val="-2057302331"/>
          <w14:checkbox>
            <w14:checked w14:val="0"/>
            <w14:checkedState w14:val="2612" w14:font="MS Gothic"/>
            <w14:uncheckedState w14:val="2610" w14:font="MS Gothic"/>
          </w14:checkbox>
        </w:sdtPr>
        <w:sdtEndPr/>
        <w:sdtContent>
          <w:r w:rsidR="00560366" w:rsidRPr="05A6EC46">
            <w:rPr>
              <w:rFonts w:ascii="MS Gothic" w:eastAsia="MS Gothic" w:hAnsi="MS Gothic"/>
              <w:lang w:val="en-US"/>
            </w:rPr>
            <w:t>☐</w:t>
          </w:r>
        </w:sdtContent>
      </w:sdt>
      <w:r w:rsidR="00560366" w:rsidRPr="05A6EC46">
        <w:rPr>
          <w:sz w:val="24"/>
          <w:szCs w:val="24"/>
          <w:lang w:val="en-US"/>
        </w:rPr>
        <w:t xml:space="preserve"> </w:t>
      </w:r>
      <w:r w:rsidR="00560366">
        <w:rPr>
          <w:sz w:val="24"/>
          <w:szCs w:val="24"/>
          <w:lang w:val="en-US"/>
        </w:rPr>
        <w:t xml:space="preserve">Activities related to security and enforcement. This includes any work with rangers (including training and patrolling) and </w:t>
      </w:r>
      <w:r w:rsidR="00560366" w:rsidRPr="05A6EC46">
        <w:rPr>
          <w:sz w:val="24"/>
          <w:szCs w:val="24"/>
          <w:lang w:val="en-US"/>
        </w:rPr>
        <w:t>can include work with formal agencies as well as community-led enforcement</w:t>
      </w:r>
    </w:p>
    <w:p w14:paraId="507BF26C" w14:textId="77777777" w:rsidR="00560366" w:rsidRPr="00595DD4" w:rsidRDefault="006C403A" w:rsidP="00560366">
      <w:pPr>
        <w:pStyle w:val="CommentText"/>
        <w:rPr>
          <w:sz w:val="24"/>
          <w:szCs w:val="24"/>
        </w:rPr>
      </w:pPr>
      <w:sdt>
        <w:sdtPr>
          <w:rPr>
            <w:rFonts w:eastAsia="Adobe Fan Heiti Std B"/>
            <w:bCs/>
          </w:rPr>
          <w:id w:val="1833096432"/>
          <w14:checkbox>
            <w14:checked w14:val="0"/>
            <w14:checkedState w14:val="2612" w14:font="MS Gothic"/>
            <w14:uncheckedState w14:val="2610" w14:font="MS Gothic"/>
          </w14:checkbox>
        </w:sdtPr>
        <w:sdtEndPr/>
        <w:sdtContent>
          <w:r w:rsidR="00560366">
            <w:rPr>
              <w:rFonts w:ascii="MS Gothic" w:eastAsia="MS Gothic" w:hAnsi="MS Gothic" w:hint="eastAsia"/>
              <w:bCs/>
            </w:rPr>
            <w:t>☐</w:t>
          </w:r>
        </w:sdtContent>
      </w:sdt>
      <w:r w:rsidR="00560366">
        <w:rPr>
          <w:rFonts w:eastAsia="Adobe Fan Heiti Std B"/>
          <w:bCs/>
        </w:rPr>
        <w:t xml:space="preserve"> </w:t>
      </w:r>
      <w:r w:rsidR="00560366" w:rsidRPr="00C746DE">
        <w:rPr>
          <w:sz w:val="24"/>
          <w:szCs w:val="24"/>
        </w:rPr>
        <w:t>Activities working in the criminal justice system</w:t>
      </w:r>
    </w:p>
    <w:p w14:paraId="3E0FFA7E" w14:textId="77777777" w:rsidR="00560366" w:rsidRPr="00595DD4" w:rsidRDefault="006C403A" w:rsidP="00560366">
      <w:pPr>
        <w:pStyle w:val="CommentText"/>
        <w:rPr>
          <w:sz w:val="24"/>
          <w:szCs w:val="24"/>
          <w:lang w:val="en-US"/>
        </w:rPr>
      </w:pPr>
      <w:sdt>
        <w:sdtPr>
          <w:rPr>
            <w:rFonts w:eastAsia="Adobe Fan Heiti Std B"/>
          </w:rPr>
          <w:id w:val="-168091961"/>
          <w14:checkbox>
            <w14:checked w14:val="0"/>
            <w14:checkedState w14:val="2612" w14:font="MS Gothic"/>
            <w14:uncheckedState w14:val="2610" w14:font="MS Gothic"/>
          </w14:checkbox>
        </w:sdtPr>
        <w:sdtEndPr/>
        <w:sdtContent>
          <w:r w:rsidR="00560366" w:rsidRPr="467AE242">
            <w:rPr>
              <w:rFonts w:ascii="MS Gothic" w:eastAsia="MS Gothic" w:hAnsi="MS Gothic"/>
              <w:lang w:val="en-US"/>
            </w:rPr>
            <w:t>☐</w:t>
          </w:r>
        </w:sdtContent>
      </w:sdt>
      <w:r w:rsidR="00560366" w:rsidRPr="467AE242">
        <w:rPr>
          <w:sz w:val="24"/>
          <w:szCs w:val="24"/>
          <w:lang w:val="en-US"/>
        </w:rPr>
        <w:t xml:space="preserve"> Family planning approaches (e.g. provision of or support for contraception, reproductive health services, or activities aimed at influencing decisions about family planning)</w:t>
      </w:r>
    </w:p>
    <w:p w14:paraId="060984C6" w14:textId="77777777" w:rsidR="00560366" w:rsidRDefault="006C403A" w:rsidP="00560366">
      <w:pPr>
        <w:pStyle w:val="CommentText"/>
        <w:rPr>
          <w:sz w:val="24"/>
          <w:szCs w:val="24"/>
          <w:lang w:val="en-GB"/>
        </w:rPr>
      </w:pPr>
      <w:sdt>
        <w:sdtPr>
          <w:rPr>
            <w:rFonts w:eastAsia="Adobe Fan Heiti Std B"/>
          </w:rPr>
          <w:id w:val="201365601"/>
          <w14:checkbox>
            <w14:checked w14:val="0"/>
            <w14:checkedState w14:val="2612" w14:font="MS Gothic"/>
            <w14:uncheckedState w14:val="2610" w14:font="MS Gothic"/>
          </w14:checkbox>
        </w:sdtPr>
        <w:sdtEndPr/>
        <w:sdtContent>
          <w:r w:rsidR="00560366" w:rsidRPr="55F5A367">
            <w:rPr>
              <w:rFonts w:ascii="MS Gothic" w:eastAsia="MS Gothic" w:hAnsi="MS Gothic"/>
              <w:lang w:val="en-GB"/>
            </w:rPr>
            <w:t>☐</w:t>
          </w:r>
        </w:sdtContent>
      </w:sdt>
      <w:r w:rsidR="00560366" w:rsidRPr="55F5A367">
        <w:rPr>
          <w:sz w:val="24"/>
          <w:szCs w:val="24"/>
          <w:lang w:val="en-GB"/>
        </w:rPr>
        <w:t xml:space="preserve"> Project activities located in area where groups have historically been displaced and this displacement remains relevant to the proposed project</w:t>
      </w:r>
    </w:p>
    <w:p w14:paraId="363760F8" w14:textId="77777777" w:rsidR="00560366" w:rsidRPr="00595DD4" w:rsidRDefault="006C403A" w:rsidP="00560366">
      <w:pPr>
        <w:pStyle w:val="CommentText"/>
        <w:rPr>
          <w:sz w:val="24"/>
          <w:szCs w:val="24"/>
        </w:rPr>
      </w:pPr>
      <w:sdt>
        <w:sdtPr>
          <w:rPr>
            <w:rFonts w:eastAsia="Adobe Fan Heiti Std B"/>
            <w:bCs/>
          </w:rPr>
          <w:id w:val="1646470140"/>
          <w14:checkbox>
            <w14:checked w14:val="0"/>
            <w14:checkedState w14:val="2612" w14:font="MS Gothic"/>
            <w14:uncheckedState w14:val="2610" w14:font="MS Gothic"/>
          </w14:checkbox>
        </w:sdtPr>
        <w:sdtEndPr/>
        <w:sdtContent>
          <w:r w:rsidR="00560366">
            <w:rPr>
              <w:rFonts w:ascii="MS Gothic" w:eastAsia="MS Gothic" w:hAnsi="MS Gothic" w:hint="eastAsia"/>
              <w:bCs/>
            </w:rPr>
            <w:t>☐</w:t>
          </w:r>
        </w:sdtContent>
      </w:sdt>
      <w:r w:rsidR="00560366">
        <w:rPr>
          <w:rFonts w:eastAsia="Adobe Fan Heiti Std B"/>
          <w:bCs/>
        </w:rPr>
        <w:t xml:space="preserve"> </w:t>
      </w:r>
      <w:r w:rsidR="00560366">
        <w:rPr>
          <w:sz w:val="24"/>
          <w:szCs w:val="24"/>
        </w:rPr>
        <w:t>Work specifically targeting LGBTQ+ communities</w:t>
      </w:r>
    </w:p>
    <w:p w14:paraId="058FD70D" w14:textId="77777777" w:rsidR="00560366" w:rsidRDefault="006C403A" w:rsidP="00560366">
      <w:pPr>
        <w:pStyle w:val="CommentText"/>
        <w:rPr>
          <w:sz w:val="24"/>
          <w:szCs w:val="24"/>
        </w:rPr>
      </w:pPr>
      <w:sdt>
        <w:sdtPr>
          <w:rPr>
            <w:rFonts w:eastAsia="Adobe Fan Heiti Std B"/>
            <w:bCs/>
          </w:rPr>
          <w:id w:val="256800044"/>
          <w14:checkbox>
            <w14:checked w14:val="0"/>
            <w14:checkedState w14:val="2612" w14:font="MS Gothic"/>
            <w14:uncheckedState w14:val="2610" w14:font="MS Gothic"/>
          </w14:checkbox>
        </w:sdtPr>
        <w:sdtEndPr/>
        <w:sdtContent>
          <w:r w:rsidR="00560366">
            <w:rPr>
              <w:rFonts w:ascii="MS Gothic" w:eastAsia="MS Gothic" w:hAnsi="MS Gothic" w:hint="eastAsia"/>
              <w:bCs/>
            </w:rPr>
            <w:t>☐</w:t>
          </w:r>
        </w:sdtContent>
      </w:sdt>
      <w:r w:rsidR="00560366" w:rsidRPr="00595DD4">
        <w:rPr>
          <w:sz w:val="24"/>
          <w:szCs w:val="24"/>
        </w:rPr>
        <w:t xml:space="preserve"> </w:t>
      </w:r>
      <w:r w:rsidR="00560366">
        <w:rPr>
          <w:sz w:val="24"/>
          <w:szCs w:val="24"/>
        </w:rPr>
        <w:t>Working with children</w:t>
      </w:r>
    </w:p>
    <w:p w14:paraId="7A39AFBD" w14:textId="5DF2FD6F" w:rsidR="00560366" w:rsidRPr="00595DD4" w:rsidRDefault="006C403A" w:rsidP="00560366">
      <w:pPr>
        <w:pStyle w:val="CommentText"/>
        <w:rPr>
          <w:sz w:val="24"/>
          <w:szCs w:val="24"/>
        </w:rPr>
      </w:pPr>
      <w:sdt>
        <w:sdtPr>
          <w:rPr>
            <w:rFonts w:eastAsia="Adobe Fan Heiti Std B"/>
            <w:bCs/>
          </w:rPr>
          <w:id w:val="-948929804"/>
          <w14:checkbox>
            <w14:checked w14:val="0"/>
            <w14:checkedState w14:val="2612" w14:font="MS Gothic"/>
            <w14:uncheckedState w14:val="2610" w14:font="MS Gothic"/>
          </w14:checkbox>
        </w:sdtPr>
        <w:sdtEndPr/>
        <w:sdtContent>
          <w:r w:rsidR="00560366">
            <w:rPr>
              <w:rFonts w:ascii="MS Gothic" w:eastAsia="MS Gothic" w:hAnsi="MS Gothic" w:hint="eastAsia"/>
              <w:bCs/>
            </w:rPr>
            <w:t>☐</w:t>
          </w:r>
        </w:sdtContent>
      </w:sdt>
      <w:r w:rsidR="00560366" w:rsidRPr="00595DD4">
        <w:rPr>
          <w:sz w:val="24"/>
          <w:szCs w:val="24"/>
        </w:rPr>
        <w:t xml:space="preserve"> </w:t>
      </w:r>
      <w:r w:rsidR="00560366">
        <w:rPr>
          <w:sz w:val="24"/>
          <w:szCs w:val="24"/>
        </w:rPr>
        <w:t>Working in a drought- and natural</w:t>
      </w:r>
      <w:r w:rsidR="007E137A">
        <w:rPr>
          <w:sz w:val="24"/>
          <w:szCs w:val="24"/>
        </w:rPr>
        <w:t xml:space="preserve"> </w:t>
      </w:r>
      <w:r w:rsidR="00560366">
        <w:rPr>
          <w:sz w:val="24"/>
          <w:szCs w:val="24"/>
        </w:rPr>
        <w:t>disaster</w:t>
      </w:r>
      <w:r w:rsidR="007E137A">
        <w:rPr>
          <w:sz w:val="24"/>
          <w:szCs w:val="24"/>
        </w:rPr>
        <w:t>-</w:t>
      </w:r>
      <w:r w:rsidR="00560366">
        <w:rPr>
          <w:sz w:val="24"/>
          <w:szCs w:val="24"/>
        </w:rPr>
        <w:t>prone area</w:t>
      </w:r>
    </w:p>
    <w:p w14:paraId="1217D156" w14:textId="77777777" w:rsidR="00560366" w:rsidRPr="00C47892" w:rsidRDefault="006C403A" w:rsidP="00560366">
      <w:pPr>
        <w:pStyle w:val="CommentText"/>
        <w:rPr>
          <w:sz w:val="24"/>
          <w:szCs w:val="24"/>
        </w:rPr>
      </w:pPr>
      <w:sdt>
        <w:sdtPr>
          <w:rPr>
            <w:rFonts w:eastAsia="Adobe Fan Heiti Std B"/>
            <w:bCs/>
          </w:rPr>
          <w:id w:val="1095370673"/>
          <w14:checkbox>
            <w14:checked w14:val="0"/>
            <w14:checkedState w14:val="2612" w14:font="MS Gothic"/>
            <w14:uncheckedState w14:val="2610" w14:font="MS Gothic"/>
          </w14:checkbox>
        </w:sdtPr>
        <w:sdtEndPr/>
        <w:sdtContent>
          <w:r w:rsidR="00560366">
            <w:rPr>
              <w:rFonts w:ascii="MS Gothic" w:eastAsia="MS Gothic" w:hAnsi="MS Gothic" w:hint="eastAsia"/>
              <w:bCs/>
            </w:rPr>
            <w:t>☐</w:t>
          </w:r>
        </w:sdtContent>
      </w:sdt>
      <w:r w:rsidR="00560366" w:rsidRPr="00C47892">
        <w:rPr>
          <w:sz w:val="24"/>
          <w:szCs w:val="24"/>
        </w:rPr>
        <w:t xml:space="preserve"> </w:t>
      </w:r>
      <w:r w:rsidR="00560366">
        <w:rPr>
          <w:sz w:val="24"/>
          <w:szCs w:val="24"/>
        </w:rPr>
        <w:t>Working in an extreme poverty area</w:t>
      </w:r>
    </w:p>
    <w:p w14:paraId="78357FB3" w14:textId="3D29A05B" w:rsidR="006B3D4A" w:rsidRDefault="006B3D4A" w:rsidP="006B3D4A">
      <w:pPr>
        <w:pStyle w:val="Heading2"/>
      </w:pPr>
      <w:r>
        <w:t>Q</w:t>
      </w:r>
      <w:r w:rsidR="00015A04">
        <w:t>2</w:t>
      </w:r>
      <w:r w:rsidR="00FF0038">
        <w:t>0</w:t>
      </w:r>
      <w:r>
        <w:t>. Project sensitivities</w:t>
      </w:r>
    </w:p>
    <w:p w14:paraId="3770F149" w14:textId="77777777" w:rsidR="006B3D4A" w:rsidRDefault="006B3D4A" w:rsidP="006B3D4A">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 Please note your response to this question won’t influence the outcome of your application.</w:t>
      </w:r>
    </w:p>
    <w:p w14:paraId="02E54FB8" w14:textId="77777777" w:rsidR="006B3D4A" w:rsidRDefault="006B3D4A" w:rsidP="006B3D4A">
      <w:pPr>
        <w:rPr>
          <w:rFonts w:eastAsia="Adobe Fan Heiti Std B"/>
        </w:rPr>
      </w:pPr>
      <w:r>
        <w:rPr>
          <w:rFonts w:eastAsia="Adobe Fan Heiti Std B"/>
        </w:rPr>
        <w:t>Yes/No</w:t>
      </w:r>
    </w:p>
    <w:p w14:paraId="32300349" w14:textId="77777777" w:rsidR="006B3D4A" w:rsidRDefault="006B3D4A" w:rsidP="006B3D4A">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6B3D4A" w14:paraId="1153F2B9" w14:textId="77777777" w:rsidTr="006B3D4A">
        <w:trPr>
          <w:trHeight w:val="1384"/>
        </w:trPr>
        <w:tc>
          <w:tcPr>
            <w:tcW w:w="9288" w:type="dxa"/>
            <w:tcBorders>
              <w:top w:val="single" w:sz="4" w:space="0" w:color="auto"/>
              <w:left w:val="single" w:sz="4" w:space="0" w:color="auto"/>
              <w:bottom w:val="single" w:sz="4" w:space="0" w:color="auto"/>
              <w:right w:val="single" w:sz="4" w:space="0" w:color="auto"/>
            </w:tcBorders>
            <w:hideMark/>
          </w:tcPr>
          <w:p w14:paraId="76FADF43" w14:textId="77777777" w:rsidR="006B3D4A" w:rsidRDefault="006B3D4A">
            <w:pPr>
              <w:spacing w:before="60" w:after="60"/>
            </w:pPr>
            <w:r>
              <w:t>(Max 100 words)</w:t>
            </w:r>
          </w:p>
        </w:tc>
      </w:tr>
    </w:tbl>
    <w:p w14:paraId="543E4D8E" w14:textId="66F1D1E3" w:rsidR="007F0834" w:rsidRDefault="007F0834" w:rsidP="007F0834">
      <w:pPr>
        <w:pStyle w:val="Heading2"/>
      </w:pPr>
      <w:r w:rsidRPr="00F01B9C">
        <w:t>Q</w:t>
      </w:r>
      <w:r w:rsidR="00A70A64">
        <w:t>2</w:t>
      </w:r>
      <w:r w:rsidR="00FF0038">
        <w:t>1</w:t>
      </w:r>
      <w:r w:rsidRPr="00F01B9C">
        <w:t>.</w:t>
      </w:r>
      <w:r>
        <w:t xml:space="preserve"> </w:t>
      </w:r>
      <w:r w:rsidR="00A70A64">
        <w:t>Workplan</w:t>
      </w:r>
    </w:p>
    <w:p w14:paraId="3E88BAED" w14:textId="77777777" w:rsidR="00404274" w:rsidRDefault="00404274" w:rsidP="00404274">
      <w:r>
        <w:t>Provide a project workplan that shows the key milestones in project activities. Complete the Word template to show the intended workplan for your project ready for upload on Flexi-Grant.</w:t>
      </w:r>
    </w:p>
    <w:p w14:paraId="1E77DAA9" w14:textId="77777777" w:rsidR="00404274" w:rsidRDefault="00404274" w:rsidP="00404274">
      <w:r>
        <w:t>Please add/remove columns to reflect the length of your project. For each activity (add/remove rows as appropriate) indicate the number of months it will last, and fill/shade only the quarters in which an activity will be carried out.</w:t>
      </w:r>
    </w:p>
    <w:p w14:paraId="4F67EF7B" w14:textId="1D28F217" w:rsidR="007F0834" w:rsidRPr="0035002E" w:rsidRDefault="00D00E7B" w:rsidP="007F0834">
      <w:pPr>
        <w:pStyle w:val="Heading2"/>
      </w:pPr>
      <w:r w:rsidRPr="00F01B9C">
        <w:lastRenderedPageBreak/>
        <w:t>Q</w:t>
      </w:r>
      <w:r w:rsidR="00DB6D94">
        <w:t>2</w:t>
      </w:r>
      <w:r w:rsidR="00FF0038">
        <w:t>2</w:t>
      </w:r>
      <w:r w:rsidR="007F0834" w:rsidRPr="00F01B9C">
        <w:t>.</w:t>
      </w:r>
      <w:r w:rsidR="007F0834" w:rsidRPr="0035002E">
        <w:t xml:space="preserve"> </w:t>
      </w:r>
      <w:r w:rsidR="007F0834">
        <w:t>M</w:t>
      </w:r>
      <w:r w:rsidR="007F0834" w:rsidRPr="0035002E">
        <w:t>onitoring</w:t>
      </w:r>
      <w:r w:rsidR="00560366">
        <w:t>, evaluation</w:t>
      </w:r>
      <w:r w:rsidR="007F0834" w:rsidRPr="0035002E">
        <w:t xml:space="preserve"> and </w:t>
      </w:r>
      <w:r w:rsidR="00560366">
        <w:t>learning</w:t>
      </w:r>
      <w:r w:rsidR="007F0834">
        <w:t xml:space="preserve"> (</w:t>
      </w:r>
      <w:r w:rsidR="00560366">
        <w:t>MEL</w:t>
      </w:r>
      <w:r w:rsidR="007F0834">
        <w:t>)</w:t>
      </w:r>
    </w:p>
    <w:p w14:paraId="615B32D3" w14:textId="1D7D247B" w:rsidR="007F0834" w:rsidRDefault="007F0834" w:rsidP="007F0834">
      <w:r w:rsidRPr="0035002E">
        <w:t>Describe</w:t>
      </w:r>
      <w:r w:rsidR="00F840BB">
        <w:t xml:space="preserve"> </w:t>
      </w:r>
      <w:r w:rsidRPr="0035002E">
        <w:t xml:space="preserve">how the </w:t>
      </w:r>
      <w:r w:rsidR="002B3D52">
        <w:t>performance</w:t>
      </w:r>
      <w:r w:rsidR="002B3D52" w:rsidRPr="0035002E">
        <w:t xml:space="preserve"> </w:t>
      </w:r>
      <w:r w:rsidRPr="0035002E">
        <w:t>of the project will be monitored and evaluated, making</w:t>
      </w:r>
      <w:r w:rsidR="00DD1735">
        <w:t xml:space="preserve"> </w:t>
      </w:r>
      <w:r w:rsidRPr="0035002E">
        <w:t>reference to who is responsible for the project</w:t>
      </w:r>
      <w:r>
        <w:t>’</w:t>
      </w:r>
      <w:r w:rsidRPr="0035002E">
        <w:t xml:space="preserve">s </w:t>
      </w:r>
      <w:r w:rsidR="00560366">
        <w:t>MEL</w:t>
      </w:r>
      <w:r w:rsidRPr="0035002E">
        <w:t>.</w:t>
      </w:r>
      <w:r>
        <w:t xml:space="preserve"> </w:t>
      </w:r>
    </w:p>
    <w:p w14:paraId="02B9AD23" w14:textId="5F0D86DC" w:rsidR="007F0834" w:rsidRPr="0035002E" w:rsidRDefault="007F0834" w:rsidP="007F0834">
      <w:r w:rsidRPr="0035002E">
        <w:t>Darwin Initiative projects are expected to be adaptive</w:t>
      </w:r>
      <w:r w:rsidR="009C42D9">
        <w:t>,</w:t>
      </w:r>
      <w:r w:rsidRPr="0035002E">
        <w:t xml:space="preserve"> and you should detail how the monitoring and evaluation will feed into the</w:t>
      </w:r>
      <w:r w:rsidR="009C42D9">
        <w:t xml:space="preserve"> improved</w:t>
      </w:r>
      <w:r w:rsidRPr="0035002E">
        <w:t xml:space="preserve"> delivery of the project including its management. </w:t>
      </w:r>
      <w:r w:rsidR="00560366">
        <w:t xml:space="preserve">MEL </w:t>
      </w:r>
      <w:r w:rsidRPr="0035002E">
        <w:t>is expected to be built into the project and not an ‘ad</w:t>
      </w:r>
      <w:r w:rsidR="00D66316">
        <w:t>d</w:t>
      </w:r>
      <w:r w:rsidRPr="0035002E">
        <w:t xml:space="preserve"> on</w:t>
      </w:r>
      <w:r w:rsidR="00D66316">
        <w:t>’</w:t>
      </w:r>
      <w:r w:rsidRPr="0035002E">
        <w:t>.</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w:t>
      </w:r>
      <w:r w:rsidR="00560366">
        <w:rPr>
          <w:rFonts w:eastAsia="Adobe Fan Heiti Std B"/>
          <w:bCs/>
        </w:rPr>
        <w:t>MEL</w:t>
      </w:r>
      <w:r>
        <w:rPr>
          <w:rFonts w:eastAsia="Adobe Fan Heiti Std B"/>
          <w:bCs/>
        </w:rPr>
        <w:t xml:space="preserve"> (see </w:t>
      </w:r>
      <w:hyperlink r:id="rId15" w:history="1">
        <w:r w:rsidR="00F840BB" w:rsidRPr="00F840BB">
          <w:rPr>
            <w:rFonts w:eastAsia="Adobe Fan Heiti Std B"/>
          </w:rPr>
          <w:t>Financ</w:t>
        </w:r>
        <w:r w:rsidR="005B1B73">
          <w:rPr>
            <w:rFonts w:eastAsia="Adobe Fan Heiti Std B"/>
          </w:rPr>
          <w:t>e</w:t>
        </w:r>
      </w:hyperlink>
      <w:r w:rsidR="00F840BB" w:rsidRPr="00F840BB">
        <w:rPr>
          <w:rFonts w:eastAsia="Adobe Fan Heiti Std B"/>
        </w:rPr>
        <w:t xml:space="preserve"> 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1DC2441" w:rsidR="007F0834" w:rsidRPr="0035002E" w:rsidRDefault="007F0834" w:rsidP="001B1F59">
            <w:pPr>
              <w:spacing w:before="60" w:after="60"/>
            </w:pPr>
            <w:r w:rsidRPr="0035002E">
              <w:t xml:space="preserve">(Max </w:t>
            </w:r>
            <w:r w:rsidR="00092C28">
              <w:t>25</w:t>
            </w:r>
            <w:r w:rsidRPr="0035002E">
              <w:t>0 words)</w:t>
            </w:r>
          </w:p>
        </w:tc>
      </w:tr>
      <w:tr w:rsidR="007F0834" w:rsidRPr="0035002E" w14:paraId="51770ABB" w14:textId="77777777" w:rsidTr="00451AA8">
        <w:trPr>
          <w:trHeight w:val="497"/>
        </w:trPr>
        <w:tc>
          <w:tcPr>
            <w:tcW w:w="4686" w:type="dxa"/>
          </w:tcPr>
          <w:p w14:paraId="19AC9843" w14:textId="3127A9D9" w:rsidR="007F0834" w:rsidRPr="00451AA8" w:rsidRDefault="007F0834" w:rsidP="001B1F59">
            <w:pPr>
              <w:spacing w:before="60" w:after="60"/>
            </w:pPr>
            <w:r w:rsidRPr="00451AA8">
              <w:t>Total project budget for ME</w:t>
            </w:r>
            <w:r w:rsidR="00DF0CEA">
              <w:t>L</w:t>
            </w:r>
            <w:r w:rsidRPr="00451AA8">
              <w:t xml:space="preserve"> </w:t>
            </w:r>
            <w:r w:rsidRPr="00451AA8">
              <w:rPr>
                <w:bCs/>
              </w:rPr>
              <w:t>(this may include Staff and Travel and Subsistence Costs)</w:t>
            </w:r>
          </w:p>
        </w:tc>
        <w:tc>
          <w:tcPr>
            <w:tcW w:w="4602" w:type="dxa"/>
          </w:tcPr>
          <w:p w14:paraId="0D5A04CE" w14:textId="69F0F1D6" w:rsidR="007F0834" w:rsidRPr="0035002E" w:rsidRDefault="005A0661" w:rsidP="001B1F59">
            <w:pPr>
              <w:spacing w:before="60" w:after="60"/>
            </w:pPr>
            <w:r>
              <w:t>£ and %</w:t>
            </w:r>
          </w:p>
        </w:tc>
      </w:tr>
      <w:tr w:rsidR="007F0834" w:rsidRPr="0035002E" w14:paraId="20F55721" w14:textId="77777777" w:rsidTr="00451AA8">
        <w:trPr>
          <w:trHeight w:val="497"/>
        </w:trPr>
        <w:tc>
          <w:tcPr>
            <w:tcW w:w="4686" w:type="dxa"/>
          </w:tcPr>
          <w:p w14:paraId="5EE3951A" w14:textId="23404A04" w:rsidR="007F0834" w:rsidRPr="00451AA8" w:rsidRDefault="007F0834" w:rsidP="001B1F59">
            <w:pPr>
              <w:spacing w:before="60" w:after="60"/>
            </w:pPr>
            <w:r w:rsidRPr="00451AA8">
              <w:t>Number of days planned for ME</w:t>
            </w:r>
            <w:r w:rsidR="00DF0CEA">
              <w:t>L</w:t>
            </w:r>
            <w:r w:rsidRPr="00451AA8">
              <w:t xml:space="preserve"> </w:t>
            </w:r>
          </w:p>
        </w:tc>
        <w:tc>
          <w:tcPr>
            <w:tcW w:w="4602" w:type="dxa"/>
          </w:tcPr>
          <w:p w14:paraId="5BDBF93C" w14:textId="77777777" w:rsidR="007F0834" w:rsidRPr="0035002E" w:rsidRDefault="007F0834" w:rsidP="001B1F59">
            <w:pPr>
              <w:spacing w:before="60" w:after="60"/>
            </w:pPr>
          </w:p>
        </w:tc>
      </w:tr>
    </w:tbl>
    <w:p w14:paraId="796DD615" w14:textId="77777777" w:rsidR="00DB6D94" w:rsidRDefault="00DB6D94">
      <w:pPr>
        <w:spacing w:before="0" w:after="0"/>
        <w:rPr>
          <w:b/>
          <w:bCs/>
          <w:sz w:val="32"/>
          <w:szCs w:val="22"/>
        </w:rPr>
      </w:pPr>
      <w:r>
        <w:br w:type="page"/>
      </w:r>
    </w:p>
    <w:p w14:paraId="5A7DCDB3" w14:textId="4CC0C09D" w:rsidR="00FF6128" w:rsidRDefault="00FF6128" w:rsidP="00FF6128">
      <w:pPr>
        <w:pStyle w:val="Heading2"/>
      </w:pPr>
      <w:r>
        <w:lastRenderedPageBreak/>
        <w:t>Q</w:t>
      </w:r>
      <w:r w:rsidR="001130B9">
        <w:t>2</w:t>
      </w:r>
      <w:r w:rsidR="00FF0038">
        <w:t>3</w:t>
      </w:r>
      <w:r w:rsidR="0027381C">
        <w:t>a</w:t>
      </w:r>
      <w:r>
        <w:t>. Indicators of success</w:t>
      </w:r>
    </w:p>
    <w:p w14:paraId="27493F6B" w14:textId="14ED121C" w:rsidR="00FF6128" w:rsidRPr="00F16C82" w:rsidRDefault="00FF6128" w:rsidP="00FF6128">
      <w:r>
        <w:t xml:space="preserve">Please outline the </w:t>
      </w:r>
      <w:r w:rsidR="00AD1F64">
        <w:t>O</w:t>
      </w:r>
      <w:r>
        <w:t xml:space="preserve">utcome and </w:t>
      </w:r>
      <w:r w:rsidR="00AD1F64">
        <w:t>O</w:t>
      </w:r>
      <w:r>
        <w:t>utputs of the project and how you</w:t>
      </w:r>
      <w:r w:rsidR="3919D348">
        <w:t xml:space="preserve"> will</w:t>
      </w:r>
      <w:r>
        <w:t xml:space="preserve"> show that they have been achieved by using SMART indicators and mi</w:t>
      </w:r>
      <w:r w:rsidR="009905B1">
        <w:t>le</w:t>
      </w:r>
      <w:r>
        <w:t xml:space="preserve">stones.  </w:t>
      </w:r>
    </w:p>
    <w:p w14:paraId="493447F0" w14:textId="52EC2264" w:rsidR="00FF6128" w:rsidRPr="00FD375C" w:rsidRDefault="00FD375C" w:rsidP="00FD375C">
      <w:pPr>
        <w:pStyle w:val="Default"/>
        <w:spacing w:afterLines="60" w:after="144"/>
        <w:rPr>
          <w:color w:val="auto"/>
          <w:lang w:eastAsia="en-US"/>
        </w:rPr>
      </w:pPr>
      <w:r>
        <w:rPr>
          <w:color w:val="auto"/>
          <w:lang w:eastAsia="en-US"/>
        </w:rPr>
        <w:t xml:space="preserve">Refer to the </w:t>
      </w:r>
      <w:r w:rsidRPr="001C1537">
        <w:rPr>
          <w:b/>
          <w:bCs/>
          <w:color w:val="auto"/>
          <w:lang w:eastAsia="en-US"/>
        </w:rPr>
        <w:t>Monitoring, Evaluation and Learning Guidance</w:t>
      </w:r>
      <w:r>
        <w:rPr>
          <w:color w:val="auto"/>
          <w:lang w:eastAsia="en-US"/>
        </w:rPr>
        <w:t xml:space="preserve"> and the </w:t>
      </w:r>
      <w:r w:rsidRPr="006B3D63">
        <w:rPr>
          <w:b/>
          <w:bCs/>
          <w:color w:val="auto"/>
          <w:lang w:eastAsia="en-US"/>
        </w:rPr>
        <w:t>Standard Indicators Guidance</w:t>
      </w:r>
      <w:r>
        <w:rPr>
          <w:color w:val="auto"/>
          <w:lang w:eastAsia="en-US"/>
        </w:rPr>
        <w:t xml:space="preserve"> when developing your </w:t>
      </w:r>
      <w:r w:rsidR="002D561C">
        <w:rPr>
          <w:color w:val="auto"/>
          <w:lang w:eastAsia="en-US"/>
        </w:rPr>
        <w:t>indicators</w:t>
      </w:r>
      <w:r>
        <w:rPr>
          <w:color w:val="auto"/>
          <w:lang w:eastAsia="en-US"/>
        </w:rPr>
        <w:t xml:space="preserve">. </w:t>
      </w:r>
    </w:p>
    <w:p w14:paraId="45DE1E84" w14:textId="2A7F79DB" w:rsidR="00506461" w:rsidRPr="00DD311C" w:rsidRDefault="009905B1" w:rsidP="00FF6128">
      <w:pPr>
        <w:rPr>
          <w:b/>
          <w:bCs/>
        </w:rPr>
      </w:pPr>
      <w:r w:rsidRPr="7702ABE5">
        <w:rPr>
          <w:b/>
          <w:bCs/>
        </w:rPr>
        <w:t>Please note that the number of participants in training is not an output</w:t>
      </w:r>
      <w:r w:rsidR="006F572D" w:rsidRPr="7702ABE5">
        <w:rPr>
          <w:b/>
          <w:bCs/>
        </w:rPr>
        <w:t xml:space="preserve">, please consider how to measure the success of the training rather than participation in training. </w:t>
      </w:r>
    </w:p>
    <w:p w14:paraId="6C4DF74D" w14:textId="044132E3" w:rsidR="000C12D7" w:rsidDel="00DD311C" w:rsidRDefault="004A00CD" w:rsidP="00FF6128">
      <w:r>
        <w:t xml:space="preserve">In the table below please outline your Outcome and </w:t>
      </w:r>
      <w:r w:rsidR="00596654">
        <w:t>between 1-4 Outputs. Each statement should have between 2-3 SMART indicators and end target (figure/state/quality) including how you would evidence achievement – i.e. “Means of Verification”.</w:t>
      </w:r>
    </w:p>
    <w:tbl>
      <w:tblPr>
        <w:tblStyle w:val="TableGrid"/>
        <w:tblW w:w="0" w:type="auto"/>
        <w:tblInd w:w="-5" w:type="dxa"/>
        <w:tblLook w:val="04A0" w:firstRow="1" w:lastRow="0" w:firstColumn="1" w:lastColumn="0" w:noHBand="0" w:noVBand="1"/>
      </w:tblPr>
      <w:tblGrid>
        <w:gridCol w:w="3694"/>
        <w:gridCol w:w="2969"/>
        <w:gridCol w:w="2970"/>
      </w:tblGrid>
      <w:tr w:rsidR="004A00CD" w:rsidDel="00DD311C" w14:paraId="25F5A66C" w14:textId="04F617BC" w:rsidTr="7702ABE5">
        <w:tc>
          <w:tcPr>
            <w:tcW w:w="3694" w:type="dxa"/>
          </w:tcPr>
          <w:p w14:paraId="1A217EB6" w14:textId="5449D7E6" w:rsidR="004A00CD" w:rsidDel="00DD311C" w:rsidRDefault="004A00CD" w:rsidP="00951162"/>
        </w:tc>
        <w:tc>
          <w:tcPr>
            <w:tcW w:w="2969" w:type="dxa"/>
          </w:tcPr>
          <w:p w14:paraId="1206BEC6" w14:textId="1E9972C0" w:rsidR="004A00CD" w:rsidDel="00DD311C" w:rsidRDefault="00ED3948" w:rsidP="00951162">
            <w:r>
              <w:t>SMART Indicators</w:t>
            </w:r>
          </w:p>
        </w:tc>
        <w:tc>
          <w:tcPr>
            <w:tcW w:w="2970" w:type="dxa"/>
          </w:tcPr>
          <w:p w14:paraId="27D15D51" w14:textId="00FD0003" w:rsidR="004A00CD" w:rsidDel="00DD311C" w:rsidRDefault="00ED3948" w:rsidP="00951162">
            <w:r>
              <w:t>Means of Verification</w:t>
            </w:r>
          </w:p>
        </w:tc>
      </w:tr>
      <w:tr w:rsidR="004A00CD" w:rsidRPr="00CD4869" w:rsidDel="00DD311C" w14:paraId="4A3AFC64" w14:textId="5FD63CC5" w:rsidTr="007702D9">
        <w:trPr>
          <w:trHeight w:val="726"/>
        </w:trPr>
        <w:tc>
          <w:tcPr>
            <w:tcW w:w="3694" w:type="dxa"/>
          </w:tcPr>
          <w:p w14:paraId="379073BD" w14:textId="464B06DE" w:rsidR="004A00CD" w:rsidRPr="00CD4869" w:rsidDel="00DD311C" w:rsidRDefault="00ED3948" w:rsidP="00951162">
            <w:r>
              <w:t>Outcome (Max 30 words):</w:t>
            </w:r>
          </w:p>
          <w:p w14:paraId="5BFE4756" w14:textId="47534A8A" w:rsidR="00ED3948" w:rsidRPr="00CD4869" w:rsidDel="00DD311C" w:rsidRDefault="00ED3948" w:rsidP="00951162"/>
        </w:tc>
        <w:tc>
          <w:tcPr>
            <w:tcW w:w="2969" w:type="dxa"/>
          </w:tcPr>
          <w:p w14:paraId="4503A0BC" w14:textId="615F6C71" w:rsidR="004A00CD" w:rsidRPr="00CD4869" w:rsidDel="00DD311C" w:rsidRDefault="004A00CD" w:rsidP="00951162"/>
        </w:tc>
        <w:tc>
          <w:tcPr>
            <w:tcW w:w="2970" w:type="dxa"/>
          </w:tcPr>
          <w:p w14:paraId="373A14C1" w14:textId="24D022DD" w:rsidR="004A00CD" w:rsidRPr="00CD4869" w:rsidDel="00DD311C" w:rsidRDefault="004A00CD" w:rsidP="00951162"/>
        </w:tc>
      </w:tr>
      <w:tr w:rsidR="004A00CD" w:rsidRPr="00CD4869" w:rsidDel="00DD311C" w14:paraId="64505530" w14:textId="3D478B3E" w:rsidTr="007702D9">
        <w:trPr>
          <w:trHeight w:val="275"/>
        </w:trPr>
        <w:tc>
          <w:tcPr>
            <w:tcW w:w="3694" w:type="dxa"/>
          </w:tcPr>
          <w:p w14:paraId="40D67A93" w14:textId="7138C528" w:rsidR="004A00CD" w:rsidDel="00DD311C" w:rsidRDefault="00CD4869" w:rsidP="00951162">
            <w:r>
              <w:t>Output 1 (Max 30 words)</w:t>
            </w:r>
          </w:p>
          <w:p w14:paraId="53F15EB8" w14:textId="29F08C70" w:rsidR="00B40602" w:rsidRPr="00CD4869" w:rsidDel="00DD311C" w:rsidRDefault="00B40602" w:rsidP="00951162"/>
        </w:tc>
        <w:tc>
          <w:tcPr>
            <w:tcW w:w="2969" w:type="dxa"/>
          </w:tcPr>
          <w:p w14:paraId="6DCBA33D" w14:textId="0C4876BD" w:rsidR="004A00CD" w:rsidRPr="00CD4869" w:rsidDel="00DD311C" w:rsidRDefault="004A00CD" w:rsidP="00951162"/>
        </w:tc>
        <w:tc>
          <w:tcPr>
            <w:tcW w:w="2970" w:type="dxa"/>
          </w:tcPr>
          <w:p w14:paraId="384258AA" w14:textId="52FFE02A" w:rsidR="004A00CD" w:rsidRPr="00CD4869" w:rsidDel="00DD311C" w:rsidRDefault="004A00CD" w:rsidP="00951162"/>
        </w:tc>
      </w:tr>
      <w:tr w:rsidR="004A00CD" w:rsidRPr="00CD4869" w:rsidDel="00DD311C" w14:paraId="3C5B24B6" w14:textId="45E2348E" w:rsidTr="7702ABE5">
        <w:tc>
          <w:tcPr>
            <w:tcW w:w="3694" w:type="dxa"/>
          </w:tcPr>
          <w:p w14:paraId="6907758F" w14:textId="5D746D89" w:rsidR="004A00CD" w:rsidDel="00DD311C" w:rsidRDefault="00CD4869" w:rsidP="00951162">
            <w:r>
              <w:t>Output 2 (Max 30 words)</w:t>
            </w:r>
          </w:p>
          <w:p w14:paraId="78E0EDB2" w14:textId="569B0DCA" w:rsidR="00B40602" w:rsidRPr="00CD4869" w:rsidDel="00DD311C" w:rsidRDefault="00B40602" w:rsidP="00951162"/>
        </w:tc>
        <w:tc>
          <w:tcPr>
            <w:tcW w:w="2969" w:type="dxa"/>
          </w:tcPr>
          <w:p w14:paraId="680BCF01" w14:textId="156CE33D" w:rsidR="004A00CD" w:rsidRPr="00CD4869" w:rsidDel="00DD311C" w:rsidRDefault="004A00CD" w:rsidP="00951162"/>
        </w:tc>
        <w:tc>
          <w:tcPr>
            <w:tcW w:w="2970" w:type="dxa"/>
          </w:tcPr>
          <w:p w14:paraId="2811579F" w14:textId="0D56615F" w:rsidR="004A00CD" w:rsidRPr="00CD4869" w:rsidDel="00DD311C" w:rsidRDefault="004A00CD" w:rsidP="00951162"/>
        </w:tc>
      </w:tr>
      <w:tr w:rsidR="00CD4869" w:rsidRPr="00CD4869" w:rsidDel="00DD311C" w14:paraId="0A5D90C1" w14:textId="1ADA311F" w:rsidTr="7702ABE5">
        <w:tc>
          <w:tcPr>
            <w:tcW w:w="3694" w:type="dxa"/>
          </w:tcPr>
          <w:p w14:paraId="51C92F04" w14:textId="21A9CC85" w:rsidR="00CD4869" w:rsidDel="00DD311C" w:rsidRDefault="00CD4869" w:rsidP="00CD4869">
            <w:r>
              <w:t xml:space="preserve">Output </w:t>
            </w:r>
            <w:r w:rsidR="009F669C">
              <w:t>3</w:t>
            </w:r>
            <w:r>
              <w:t xml:space="preserve"> (Max 30 words)</w:t>
            </w:r>
          </w:p>
          <w:p w14:paraId="0F9C2B91" w14:textId="0A17CCC8" w:rsidR="00B40602" w:rsidRPr="00CD4869" w:rsidDel="00DD311C" w:rsidRDefault="00B40602" w:rsidP="00CD4869"/>
        </w:tc>
        <w:tc>
          <w:tcPr>
            <w:tcW w:w="2969" w:type="dxa"/>
          </w:tcPr>
          <w:p w14:paraId="75401E28" w14:textId="4E17CC8D" w:rsidR="00CD4869" w:rsidRPr="00CD4869" w:rsidDel="00DD311C" w:rsidRDefault="00CD4869" w:rsidP="00CD4869"/>
        </w:tc>
        <w:tc>
          <w:tcPr>
            <w:tcW w:w="2970" w:type="dxa"/>
          </w:tcPr>
          <w:p w14:paraId="37D1E57C" w14:textId="020F2A66" w:rsidR="00CD4869" w:rsidRPr="00CD4869" w:rsidDel="00DD311C" w:rsidRDefault="00CD4869" w:rsidP="00CD4869"/>
        </w:tc>
      </w:tr>
      <w:tr w:rsidR="00CD4869" w:rsidRPr="00CD4869" w:rsidDel="00DD311C" w14:paraId="2BB27896" w14:textId="249160F8" w:rsidTr="7702ABE5">
        <w:tc>
          <w:tcPr>
            <w:tcW w:w="9633" w:type="dxa"/>
            <w:gridSpan w:val="3"/>
          </w:tcPr>
          <w:p w14:paraId="338EC291" w14:textId="346BA818" w:rsidR="00CD4869" w:rsidRPr="00CD4869" w:rsidDel="00DD311C" w:rsidRDefault="00CD4869" w:rsidP="00CD4869">
            <w:pPr>
              <w:spacing w:before="0" w:after="0"/>
              <w:rPr>
                <w:rFonts w:ascii="Times New Roman" w:hAnsi="Times New Roman"/>
                <w:lang w:val="x-none"/>
              </w:rPr>
            </w:pPr>
            <w:r w:rsidRPr="7702ABE5">
              <w:rPr>
                <w:b/>
                <w:bCs/>
              </w:rPr>
              <w:t xml:space="preserve">Activities </w:t>
            </w:r>
            <w:r>
              <w:t>(each activity is numbered according to the Output that it will contribute towards, for example 1.1, 1.2 and 1.3 are contributing to Output 1)</w:t>
            </w:r>
            <w:r w:rsidR="00A3199B">
              <w:t xml:space="preserve">. </w:t>
            </w:r>
            <w:r w:rsidR="00A3199B" w:rsidRPr="00A3199B">
              <w:t>Each activity should start on a new line and be no more than approximately 25 words.</w:t>
            </w:r>
          </w:p>
          <w:p w14:paraId="06CB0A9F" w14:textId="3816037F" w:rsidR="00CD4869" w:rsidRPr="00CD4869" w:rsidDel="00DD311C" w:rsidRDefault="00CD4869" w:rsidP="00CD4869">
            <w:pPr>
              <w:spacing w:before="40" w:after="40"/>
              <w:rPr>
                <w:rFonts w:eastAsia="Calibri"/>
              </w:rPr>
            </w:pPr>
            <w:r>
              <w:t>1.1</w:t>
            </w:r>
          </w:p>
          <w:p w14:paraId="3F562E5A" w14:textId="3564DABF" w:rsidR="00CD4869" w:rsidRPr="00CD4869" w:rsidDel="00DD311C" w:rsidRDefault="00CD4869" w:rsidP="00CD4869">
            <w:pPr>
              <w:spacing w:before="40" w:after="40"/>
            </w:pPr>
            <w:r>
              <w:t>1.2</w:t>
            </w:r>
          </w:p>
          <w:p w14:paraId="75FDFBD1" w14:textId="270FCF53" w:rsidR="00CD4869" w:rsidRPr="00CD4869" w:rsidDel="00DD311C" w:rsidRDefault="00CD4869" w:rsidP="00CD4869">
            <w:pPr>
              <w:spacing w:before="40" w:after="40"/>
            </w:pPr>
            <w:r>
              <w:t>1.3</w:t>
            </w:r>
          </w:p>
        </w:tc>
      </w:tr>
    </w:tbl>
    <w:p w14:paraId="15E51A02" w14:textId="5287F0CD" w:rsidR="004A00CD" w:rsidRPr="00951162" w:rsidDel="00DD311C" w:rsidRDefault="00CD4869" w:rsidP="004A00CD">
      <w:pPr>
        <w:rPr>
          <w:b/>
          <w:bCs/>
        </w:rPr>
      </w:pPr>
      <w:r w:rsidRPr="7702ABE5">
        <w:rPr>
          <w:b/>
          <w:bCs/>
        </w:rPr>
        <w:t>I</w:t>
      </w:r>
      <w:r w:rsidR="004A00CD" w:rsidRPr="7702ABE5">
        <w:rPr>
          <w:b/>
          <w:bCs/>
        </w:rPr>
        <w:t>mportant Assumptions:</w:t>
      </w:r>
    </w:p>
    <w:p w14:paraId="112380AB" w14:textId="3316B789" w:rsidR="004A00CD" w:rsidDel="00DD311C" w:rsidRDefault="004A00CD" w:rsidP="000C12D7">
      <w:r>
        <w:t xml:space="preserve">Please describe </w:t>
      </w:r>
      <w:r w:rsidR="00287473">
        <w:t>up to 6 key</w:t>
      </w:r>
      <w:r>
        <w:t xml:space="preserve"> assumptions that</w:t>
      </w:r>
      <w:r w:rsidR="00287473">
        <w:t>,</w:t>
      </w:r>
      <w:r>
        <w:t xml:space="preserve"> if held true, will enable you to deliver your Outputs and Out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87473" w:rsidRPr="00FA7C58" w:rsidDel="00DD311C" w14:paraId="638AAF71" w14:textId="5EF818A1" w:rsidTr="007702D9">
        <w:trPr>
          <w:trHeight w:val="1197"/>
        </w:trPr>
        <w:tc>
          <w:tcPr>
            <w:tcW w:w="5000" w:type="pct"/>
          </w:tcPr>
          <w:p w14:paraId="13F2C560" w14:textId="4979C144" w:rsidR="00287473" w:rsidRPr="00FA7C58" w:rsidDel="00DD311C" w:rsidRDefault="00287473" w:rsidP="005B0E4D">
            <w:pPr>
              <w:spacing w:before="60" w:after="60"/>
              <w:rPr>
                <w:rFonts w:eastAsia="Adobe Fan Heiti Std B"/>
              </w:rPr>
            </w:pPr>
            <w:r w:rsidRPr="7702ABE5">
              <w:rPr>
                <w:rFonts w:eastAsia="Adobe Fan Heiti Std B"/>
              </w:rPr>
              <w:t>(Max 100 words):</w:t>
            </w:r>
          </w:p>
        </w:tc>
      </w:tr>
    </w:tbl>
    <w:p w14:paraId="028CAEB1" w14:textId="53321DE6" w:rsidR="00992B68" w:rsidRPr="00977BA5" w:rsidRDefault="00992B68" w:rsidP="00992B68">
      <w:pPr>
        <w:pStyle w:val="Heading2"/>
      </w:pPr>
      <w:r w:rsidRPr="00977BA5">
        <w:lastRenderedPageBreak/>
        <w:t>Q2</w:t>
      </w:r>
      <w:r w:rsidR="00FF0038">
        <w:t>3</w:t>
      </w:r>
      <w:r w:rsidRPr="00977BA5">
        <w:t>b. Standard Indicators</w:t>
      </w:r>
    </w:p>
    <w:p w14:paraId="6A167685" w14:textId="77777777" w:rsidR="00992B68" w:rsidRDefault="00992B68" w:rsidP="00992B68">
      <w:r>
        <w:t>In addition to your Project Indicators in your logframe please outline which Standard Indicators you can report on including your expected targets by project end.</w:t>
      </w:r>
    </w:p>
    <w:p w14:paraId="7ACDAB53" w14:textId="77777777" w:rsidR="00992B68" w:rsidRDefault="00992B68" w:rsidP="00992B68">
      <w:r w:rsidRPr="00977BA5">
        <w:t xml:space="preserve">Darwin Initiative projects are required to report against a minimum of three Standard Indicators. If you can report against more than three Standard Indicators, this is strongly encouraged. Try to select indicators from as many groups as is feasible for your project and its context. </w:t>
      </w:r>
    </w:p>
    <w:tbl>
      <w:tblPr>
        <w:tblStyle w:val="TableGrid"/>
        <w:tblW w:w="0" w:type="auto"/>
        <w:tblLook w:val="04A0" w:firstRow="1" w:lastRow="0" w:firstColumn="1" w:lastColumn="0" w:noHBand="0" w:noVBand="1"/>
      </w:tblPr>
      <w:tblGrid>
        <w:gridCol w:w="2407"/>
        <w:gridCol w:w="2407"/>
        <w:gridCol w:w="2407"/>
        <w:gridCol w:w="2407"/>
      </w:tblGrid>
      <w:tr w:rsidR="00992B68" w14:paraId="27FF1745" w14:textId="77777777" w:rsidTr="00B70A9D">
        <w:tc>
          <w:tcPr>
            <w:tcW w:w="2407" w:type="dxa"/>
          </w:tcPr>
          <w:p w14:paraId="3F328C48" w14:textId="77777777" w:rsidR="00992B68" w:rsidRDefault="00992B68" w:rsidP="00B70A9D">
            <w:r>
              <w:t>Standard Indicator Ref &amp; Wording</w:t>
            </w:r>
          </w:p>
        </w:tc>
        <w:tc>
          <w:tcPr>
            <w:tcW w:w="2407" w:type="dxa"/>
          </w:tcPr>
          <w:p w14:paraId="113C8D30" w14:textId="77777777" w:rsidR="00992B68" w:rsidRDefault="00992B68" w:rsidP="00B70A9D">
            <w:r>
              <w:t>Project Output or Outcome this links to</w:t>
            </w:r>
          </w:p>
        </w:tc>
        <w:tc>
          <w:tcPr>
            <w:tcW w:w="2407" w:type="dxa"/>
          </w:tcPr>
          <w:p w14:paraId="5B01148C" w14:textId="77777777" w:rsidR="00992B68" w:rsidRDefault="00992B68" w:rsidP="00B70A9D">
            <w:r>
              <w:t>Target number by project end</w:t>
            </w:r>
          </w:p>
        </w:tc>
        <w:tc>
          <w:tcPr>
            <w:tcW w:w="2407" w:type="dxa"/>
          </w:tcPr>
          <w:p w14:paraId="537E1BD8" w14:textId="77777777" w:rsidR="00992B68" w:rsidRDefault="00992B68" w:rsidP="00B70A9D">
            <w:r>
              <w:t>Provide disaggregated targets here</w:t>
            </w:r>
          </w:p>
        </w:tc>
      </w:tr>
      <w:tr w:rsidR="00992B68" w:rsidRPr="006C6EFD" w14:paraId="73C34F61" w14:textId="77777777" w:rsidTr="00B70A9D">
        <w:tc>
          <w:tcPr>
            <w:tcW w:w="2407" w:type="dxa"/>
          </w:tcPr>
          <w:p w14:paraId="002C77D4" w14:textId="77777777" w:rsidR="00992B68" w:rsidRPr="00562368" w:rsidRDefault="00992B68" w:rsidP="00B70A9D">
            <w:pPr>
              <w:rPr>
                <w:i/>
                <w:iCs/>
              </w:rPr>
            </w:pPr>
            <w:r>
              <w:rPr>
                <w:i/>
                <w:iCs/>
              </w:rPr>
              <w:t xml:space="preserve">e.g. </w:t>
            </w:r>
            <w:r w:rsidRPr="00D14A13">
              <w:rPr>
                <w:i/>
                <w:iCs/>
              </w:rPr>
              <w:t>DI-A01</w:t>
            </w:r>
            <w:r>
              <w:rPr>
                <w:i/>
                <w:iCs/>
              </w:rPr>
              <w:t xml:space="preserve">: </w:t>
            </w:r>
            <w:r w:rsidRPr="005F073E">
              <w:rPr>
                <w:i/>
                <w:iCs/>
              </w:rPr>
              <w:t>Number of people in eligible countries who have completed structured and relevant training</w:t>
            </w:r>
          </w:p>
        </w:tc>
        <w:tc>
          <w:tcPr>
            <w:tcW w:w="2407" w:type="dxa"/>
          </w:tcPr>
          <w:p w14:paraId="44FDB79D" w14:textId="77777777" w:rsidR="00992B68" w:rsidRPr="00562368" w:rsidRDefault="00992B68" w:rsidP="00B70A9D">
            <w:pPr>
              <w:rPr>
                <w:i/>
                <w:iCs/>
              </w:rPr>
            </w:pPr>
            <w:r>
              <w:rPr>
                <w:i/>
                <w:iCs/>
              </w:rPr>
              <w:t>e.g. Output indicator 3.4 / Output 3</w:t>
            </w:r>
          </w:p>
        </w:tc>
        <w:tc>
          <w:tcPr>
            <w:tcW w:w="2407" w:type="dxa"/>
          </w:tcPr>
          <w:p w14:paraId="5479D355" w14:textId="77777777" w:rsidR="00992B68" w:rsidRPr="00562368" w:rsidRDefault="00992B68" w:rsidP="00B70A9D">
            <w:pPr>
              <w:rPr>
                <w:i/>
                <w:iCs/>
              </w:rPr>
            </w:pPr>
            <w:r>
              <w:rPr>
                <w:i/>
                <w:iCs/>
              </w:rPr>
              <w:t>e.g. 60</w:t>
            </w:r>
          </w:p>
        </w:tc>
        <w:tc>
          <w:tcPr>
            <w:tcW w:w="2407" w:type="dxa"/>
          </w:tcPr>
          <w:p w14:paraId="60AD4F2D" w14:textId="77777777" w:rsidR="00992B68" w:rsidRPr="00562368" w:rsidRDefault="00992B68" w:rsidP="00B70A9D">
            <w:pPr>
              <w:rPr>
                <w:i/>
                <w:iCs/>
                <w:lang w:val="fr-FR"/>
              </w:rPr>
            </w:pPr>
            <w:r w:rsidRPr="00562368">
              <w:rPr>
                <w:i/>
                <w:iCs/>
                <w:lang w:val="fr-FR"/>
              </w:rPr>
              <w:t>e.g. 30 non-indigenous women; 30 non</w:t>
            </w:r>
            <w:r>
              <w:rPr>
                <w:i/>
                <w:iCs/>
                <w:lang w:val="fr-FR"/>
              </w:rPr>
              <w:t>-indigenous men</w:t>
            </w:r>
          </w:p>
        </w:tc>
      </w:tr>
      <w:tr w:rsidR="00992B68" w:rsidRPr="006C6EFD" w14:paraId="1BF7139C" w14:textId="77777777" w:rsidTr="00B70A9D">
        <w:tc>
          <w:tcPr>
            <w:tcW w:w="2407" w:type="dxa"/>
          </w:tcPr>
          <w:p w14:paraId="26C93ADE" w14:textId="77777777" w:rsidR="00992B68" w:rsidRPr="00977BA5" w:rsidRDefault="00992B68" w:rsidP="00B70A9D">
            <w:pPr>
              <w:rPr>
                <w:lang w:val="fr-FR"/>
              </w:rPr>
            </w:pPr>
          </w:p>
        </w:tc>
        <w:tc>
          <w:tcPr>
            <w:tcW w:w="2407" w:type="dxa"/>
          </w:tcPr>
          <w:p w14:paraId="10E42F97" w14:textId="77777777" w:rsidR="00992B68" w:rsidRPr="00977BA5" w:rsidRDefault="00992B68" w:rsidP="00B70A9D">
            <w:pPr>
              <w:rPr>
                <w:lang w:val="fr-FR"/>
              </w:rPr>
            </w:pPr>
          </w:p>
        </w:tc>
        <w:tc>
          <w:tcPr>
            <w:tcW w:w="2407" w:type="dxa"/>
          </w:tcPr>
          <w:p w14:paraId="1D027EA3" w14:textId="77777777" w:rsidR="00992B68" w:rsidRPr="00977BA5" w:rsidRDefault="00992B68" w:rsidP="00B70A9D">
            <w:pPr>
              <w:rPr>
                <w:lang w:val="fr-FR"/>
              </w:rPr>
            </w:pPr>
          </w:p>
        </w:tc>
        <w:tc>
          <w:tcPr>
            <w:tcW w:w="2407" w:type="dxa"/>
          </w:tcPr>
          <w:p w14:paraId="03C0F156" w14:textId="77777777" w:rsidR="00992B68" w:rsidRPr="00977BA5" w:rsidRDefault="00992B68" w:rsidP="00B70A9D">
            <w:pPr>
              <w:rPr>
                <w:lang w:val="fr-FR"/>
              </w:rPr>
            </w:pPr>
          </w:p>
        </w:tc>
      </w:tr>
      <w:tr w:rsidR="00992B68" w:rsidRPr="006C6EFD" w14:paraId="4D1DC93F" w14:textId="77777777" w:rsidTr="00B70A9D">
        <w:tc>
          <w:tcPr>
            <w:tcW w:w="2407" w:type="dxa"/>
          </w:tcPr>
          <w:p w14:paraId="70B81751" w14:textId="77777777" w:rsidR="00992B68" w:rsidRPr="00977BA5" w:rsidRDefault="00992B68" w:rsidP="00B70A9D">
            <w:pPr>
              <w:rPr>
                <w:lang w:val="fr-FR"/>
              </w:rPr>
            </w:pPr>
          </w:p>
        </w:tc>
        <w:tc>
          <w:tcPr>
            <w:tcW w:w="2407" w:type="dxa"/>
          </w:tcPr>
          <w:p w14:paraId="616381D9" w14:textId="77777777" w:rsidR="00992B68" w:rsidRPr="00977BA5" w:rsidRDefault="00992B68" w:rsidP="00B70A9D">
            <w:pPr>
              <w:rPr>
                <w:lang w:val="fr-FR"/>
              </w:rPr>
            </w:pPr>
          </w:p>
        </w:tc>
        <w:tc>
          <w:tcPr>
            <w:tcW w:w="2407" w:type="dxa"/>
          </w:tcPr>
          <w:p w14:paraId="417952C0" w14:textId="77777777" w:rsidR="00992B68" w:rsidRPr="00977BA5" w:rsidRDefault="00992B68" w:rsidP="00B70A9D">
            <w:pPr>
              <w:rPr>
                <w:lang w:val="fr-FR"/>
              </w:rPr>
            </w:pPr>
          </w:p>
        </w:tc>
        <w:tc>
          <w:tcPr>
            <w:tcW w:w="2407" w:type="dxa"/>
          </w:tcPr>
          <w:p w14:paraId="66685F52" w14:textId="77777777" w:rsidR="00992B68" w:rsidRPr="00977BA5" w:rsidRDefault="00992B68" w:rsidP="00B70A9D">
            <w:pPr>
              <w:rPr>
                <w:lang w:val="fr-FR"/>
              </w:rPr>
            </w:pPr>
          </w:p>
        </w:tc>
      </w:tr>
      <w:tr w:rsidR="00992B68" w:rsidRPr="006C6EFD" w14:paraId="532832D5" w14:textId="77777777" w:rsidTr="00B70A9D">
        <w:tc>
          <w:tcPr>
            <w:tcW w:w="2407" w:type="dxa"/>
          </w:tcPr>
          <w:p w14:paraId="0ABE446A" w14:textId="77777777" w:rsidR="00992B68" w:rsidRPr="00977BA5" w:rsidRDefault="00992B68" w:rsidP="00B70A9D">
            <w:pPr>
              <w:rPr>
                <w:lang w:val="fr-FR"/>
              </w:rPr>
            </w:pPr>
          </w:p>
        </w:tc>
        <w:tc>
          <w:tcPr>
            <w:tcW w:w="2407" w:type="dxa"/>
          </w:tcPr>
          <w:p w14:paraId="405357C5" w14:textId="77777777" w:rsidR="00992B68" w:rsidRPr="00977BA5" w:rsidRDefault="00992B68" w:rsidP="00B70A9D">
            <w:pPr>
              <w:rPr>
                <w:lang w:val="fr-FR"/>
              </w:rPr>
            </w:pPr>
          </w:p>
        </w:tc>
        <w:tc>
          <w:tcPr>
            <w:tcW w:w="2407" w:type="dxa"/>
          </w:tcPr>
          <w:p w14:paraId="585B026C" w14:textId="77777777" w:rsidR="00992B68" w:rsidRPr="00977BA5" w:rsidRDefault="00992B68" w:rsidP="00B70A9D">
            <w:pPr>
              <w:rPr>
                <w:lang w:val="fr-FR"/>
              </w:rPr>
            </w:pPr>
          </w:p>
        </w:tc>
        <w:tc>
          <w:tcPr>
            <w:tcW w:w="2407" w:type="dxa"/>
          </w:tcPr>
          <w:p w14:paraId="3678CB9E" w14:textId="77777777" w:rsidR="00992B68" w:rsidRPr="00977BA5" w:rsidRDefault="00992B68" w:rsidP="00B70A9D">
            <w:pPr>
              <w:rPr>
                <w:lang w:val="fr-FR"/>
              </w:rPr>
            </w:pPr>
          </w:p>
        </w:tc>
      </w:tr>
      <w:tr w:rsidR="00992B68" w:rsidRPr="006C6EFD" w14:paraId="683A16B5" w14:textId="77777777" w:rsidTr="00B70A9D">
        <w:tc>
          <w:tcPr>
            <w:tcW w:w="2407" w:type="dxa"/>
          </w:tcPr>
          <w:p w14:paraId="4832E554" w14:textId="77777777" w:rsidR="00992B68" w:rsidRPr="00977BA5" w:rsidRDefault="00992B68" w:rsidP="00B70A9D">
            <w:pPr>
              <w:rPr>
                <w:lang w:val="fr-FR"/>
              </w:rPr>
            </w:pPr>
          </w:p>
        </w:tc>
        <w:tc>
          <w:tcPr>
            <w:tcW w:w="2407" w:type="dxa"/>
          </w:tcPr>
          <w:p w14:paraId="63949A16" w14:textId="77777777" w:rsidR="00992B68" w:rsidRPr="00977BA5" w:rsidRDefault="00992B68" w:rsidP="00B70A9D">
            <w:pPr>
              <w:rPr>
                <w:lang w:val="fr-FR"/>
              </w:rPr>
            </w:pPr>
          </w:p>
        </w:tc>
        <w:tc>
          <w:tcPr>
            <w:tcW w:w="2407" w:type="dxa"/>
          </w:tcPr>
          <w:p w14:paraId="56E81E46" w14:textId="77777777" w:rsidR="00992B68" w:rsidRPr="00977BA5" w:rsidRDefault="00992B68" w:rsidP="00B70A9D">
            <w:pPr>
              <w:rPr>
                <w:lang w:val="fr-FR"/>
              </w:rPr>
            </w:pPr>
          </w:p>
        </w:tc>
        <w:tc>
          <w:tcPr>
            <w:tcW w:w="2407" w:type="dxa"/>
          </w:tcPr>
          <w:p w14:paraId="21DE4CEE" w14:textId="77777777" w:rsidR="00992B68" w:rsidRPr="00977BA5" w:rsidRDefault="00992B68" w:rsidP="00B70A9D">
            <w:pPr>
              <w:rPr>
                <w:lang w:val="fr-FR"/>
              </w:rPr>
            </w:pPr>
          </w:p>
        </w:tc>
      </w:tr>
      <w:tr w:rsidR="00992B68" w:rsidRPr="006C6EFD" w14:paraId="5918F444" w14:textId="77777777" w:rsidTr="00B70A9D">
        <w:tc>
          <w:tcPr>
            <w:tcW w:w="2407" w:type="dxa"/>
          </w:tcPr>
          <w:p w14:paraId="17860C33" w14:textId="77777777" w:rsidR="00992B68" w:rsidRPr="00977BA5" w:rsidRDefault="00992B68" w:rsidP="00B70A9D">
            <w:pPr>
              <w:rPr>
                <w:lang w:val="fr-FR"/>
              </w:rPr>
            </w:pPr>
          </w:p>
        </w:tc>
        <w:tc>
          <w:tcPr>
            <w:tcW w:w="2407" w:type="dxa"/>
          </w:tcPr>
          <w:p w14:paraId="0C8ED054" w14:textId="77777777" w:rsidR="00992B68" w:rsidRPr="00977BA5" w:rsidRDefault="00992B68" w:rsidP="00B70A9D">
            <w:pPr>
              <w:rPr>
                <w:lang w:val="fr-FR"/>
              </w:rPr>
            </w:pPr>
          </w:p>
        </w:tc>
        <w:tc>
          <w:tcPr>
            <w:tcW w:w="2407" w:type="dxa"/>
          </w:tcPr>
          <w:p w14:paraId="5DDAEB26" w14:textId="77777777" w:rsidR="00992B68" w:rsidRPr="00977BA5" w:rsidRDefault="00992B68" w:rsidP="00B70A9D">
            <w:pPr>
              <w:rPr>
                <w:lang w:val="fr-FR"/>
              </w:rPr>
            </w:pPr>
          </w:p>
        </w:tc>
        <w:tc>
          <w:tcPr>
            <w:tcW w:w="2407" w:type="dxa"/>
          </w:tcPr>
          <w:p w14:paraId="327BF955" w14:textId="77777777" w:rsidR="00992B68" w:rsidRPr="00977BA5" w:rsidRDefault="00992B68" w:rsidP="00B70A9D">
            <w:pPr>
              <w:rPr>
                <w:lang w:val="fr-FR"/>
              </w:rPr>
            </w:pPr>
          </w:p>
        </w:tc>
      </w:tr>
    </w:tbl>
    <w:p w14:paraId="2D5FABFF" w14:textId="77777777" w:rsidR="00992B68" w:rsidRDefault="00992B68" w:rsidP="00992B68">
      <w:r>
        <w:t>If you cannot identify three Standard Indicators you can report against, please justify this in your application form.</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4"/>
      </w:tblGrid>
      <w:tr w:rsidR="00992B68" w:rsidRPr="0035002E" w14:paraId="652C26BA" w14:textId="77777777" w:rsidTr="00C303E2">
        <w:trPr>
          <w:trHeight w:val="1384"/>
        </w:trPr>
        <w:tc>
          <w:tcPr>
            <w:tcW w:w="9634" w:type="dxa"/>
          </w:tcPr>
          <w:p w14:paraId="4A562091" w14:textId="77777777" w:rsidR="00992B68" w:rsidRPr="0035002E" w:rsidRDefault="00992B68" w:rsidP="00B70A9D">
            <w:pPr>
              <w:spacing w:before="60" w:after="60"/>
            </w:pPr>
            <w:r w:rsidRPr="0035002E">
              <w:t xml:space="preserve">(Max </w:t>
            </w:r>
            <w:r>
              <w:t>1</w:t>
            </w:r>
            <w:r w:rsidRPr="0035002E">
              <w:t>00 words)</w:t>
            </w:r>
          </w:p>
        </w:tc>
      </w:tr>
    </w:tbl>
    <w:p w14:paraId="657313B4" w14:textId="5E952B94" w:rsidR="008802C1" w:rsidRPr="0035002E" w:rsidRDefault="008802C1" w:rsidP="008802C1">
      <w:pPr>
        <w:pStyle w:val="Heading2"/>
      </w:pPr>
      <w:r w:rsidRPr="00F01B9C">
        <w:t>Q</w:t>
      </w:r>
      <w:r w:rsidR="00D00E7B" w:rsidRPr="00F01B9C">
        <w:t>2</w:t>
      </w:r>
      <w:r w:rsidR="00FF0038">
        <w:t>4</w:t>
      </w:r>
      <w:r w:rsidRPr="00F01B9C">
        <w:t>.</w:t>
      </w:r>
      <w:r>
        <w:t xml:space="preserve"> Budget</w:t>
      </w:r>
    </w:p>
    <w:p w14:paraId="0AC7D31C" w14:textId="65A05A72" w:rsidR="008802C1" w:rsidRDefault="008802C1" w:rsidP="008802C1">
      <w:r w:rsidRPr="00985F80">
        <w:t xml:space="preserve">Please complete the appropriate Excel spreadsheet </w:t>
      </w:r>
      <w:r>
        <w:t xml:space="preserve">(available on </w:t>
      </w:r>
      <w:hyperlink r:id="rId16" w:history="1">
        <w:r w:rsidRPr="00F63034">
          <w:rPr>
            <w:rStyle w:val="Hyperlink"/>
          </w:rPr>
          <w:t>Flexi-Grant</w:t>
        </w:r>
      </w:hyperlink>
      <w:r>
        <w:t>)</w:t>
      </w:r>
      <w:r w:rsidRPr="00985F80">
        <w:t>, which provides the Budget for this application.</w:t>
      </w:r>
      <w:r>
        <w:t xml:space="preserve"> </w:t>
      </w:r>
      <w:r w:rsidRPr="00985F80">
        <w:t xml:space="preserve">Some of the questions earlier and below refer to the information in this spreadsheet. </w:t>
      </w:r>
    </w:p>
    <w:p w14:paraId="2EFA902C" w14:textId="79BCCA3D" w:rsidR="008802C1" w:rsidRDefault="008802C1" w:rsidP="008802C1">
      <w:r w:rsidRPr="00985F80">
        <w:t>Note that there are different templates for projects requesting under £100,000</w:t>
      </w:r>
      <w:r>
        <w:t xml:space="preserve"> and over £100,000. Please refer to the</w:t>
      </w:r>
      <w:r w:rsidRPr="009D7864">
        <w:t xml:space="preserve"> </w:t>
      </w:r>
      <w:r w:rsidRPr="00C15954">
        <w:t xml:space="preserve">Finance </w:t>
      </w:r>
      <w:r w:rsidR="00BE3046" w:rsidRPr="00C15954">
        <w:t>Guidance</w:t>
      </w:r>
      <w:r>
        <w:t xml:space="preserve"> for more information.</w:t>
      </w:r>
    </w:p>
    <w:p w14:paraId="5D79A7E6" w14:textId="0921F51C" w:rsidR="008802C1" w:rsidRPr="00985F80" w:rsidRDefault="008802C1" w:rsidP="008802C1">
      <w:r>
        <w:lastRenderedPageBreak/>
        <w:t xml:space="preserve">Please ensure you include any </w:t>
      </w:r>
      <w:r w:rsidR="00333982">
        <w:t>matched funding</w:t>
      </w:r>
      <w:r>
        <w:t xml:space="preserve"> figures in the Budget spreadsheet to clarify the full budget required to deliver this project.</w:t>
      </w:r>
    </w:p>
    <w:p w14:paraId="5F81B1AD" w14:textId="7C9B075F" w:rsidR="0030084D" w:rsidRDefault="008802C1" w:rsidP="008802C1">
      <w:pPr>
        <w:rPr>
          <w:bCs/>
        </w:rPr>
      </w:pPr>
      <w:r w:rsidRPr="008918D1">
        <w:rPr>
          <w:b/>
        </w:rPr>
        <w:t xml:space="preserve">NB: </w:t>
      </w:r>
      <w:r>
        <w:rPr>
          <w:b/>
        </w:rPr>
        <w:t xml:space="preserve">Please state all costs by financial year (1 April to 31 March) and in GBP. </w:t>
      </w:r>
      <w:r w:rsidRPr="001E798D">
        <w:rPr>
          <w:bCs/>
        </w:rPr>
        <w:t>The Darwin Initiative cannot agree any increase in grants once awarded.</w:t>
      </w:r>
    </w:p>
    <w:p w14:paraId="6276D01B" w14:textId="53BAA4A0" w:rsidR="00506461" w:rsidRPr="00CF633E" w:rsidRDefault="00506461" w:rsidP="008802C1">
      <w:pPr>
        <w:rPr>
          <w:b/>
        </w:rPr>
      </w:pPr>
      <w:r>
        <w:rPr>
          <w:rFonts w:eastAsia="Adobe Fan Heiti Std B"/>
        </w:rPr>
        <w:t xml:space="preserve">Please upload the Lead </w:t>
      </w:r>
      <w:r w:rsidR="00F80EC1">
        <w:rPr>
          <w:rFonts w:eastAsia="Adobe Fan Heiti Std B"/>
        </w:rPr>
        <w:t xml:space="preserve">Organisation’s </w:t>
      </w:r>
      <w:r>
        <w:rPr>
          <w:rFonts w:eastAsia="Adobe Fan Heiti Std B"/>
        </w:rPr>
        <w:t>accounts (or other financial evidence – see Financ</w:t>
      </w:r>
      <w:r w:rsidR="005B1B73">
        <w:rPr>
          <w:rFonts w:eastAsia="Adobe Fan Heiti Std B"/>
        </w:rPr>
        <w:t>e</w:t>
      </w:r>
      <w:r>
        <w:rPr>
          <w:rFonts w:eastAsia="Adobe Fan Heiti Std B"/>
        </w:rPr>
        <w:t xml:space="preserve"> Guidance) at the certification page at the end of the application form.</w:t>
      </w:r>
    </w:p>
    <w:p w14:paraId="4EC8645F" w14:textId="77777777" w:rsidR="008802C1" w:rsidRPr="001E798D" w:rsidRDefault="008802C1" w:rsidP="008802C1">
      <w:pPr>
        <w:rPr>
          <w:rFonts w:eastAsia="Adobe Fan Heiti Std B"/>
          <w:b/>
          <w:bCs/>
        </w:rPr>
      </w:pPr>
      <w:r w:rsidRPr="001E798D">
        <w:rPr>
          <w:rFonts w:eastAsia="Adobe Fan Heiti Std B"/>
          <w:b/>
          <w:bCs/>
        </w:rPr>
        <w:t>Please note the next section is about the financial aspects of your project, rather than technical elements.</w:t>
      </w:r>
    </w:p>
    <w:p w14:paraId="7DCBA5DB" w14:textId="43F8766A" w:rsidR="00595791" w:rsidRDefault="00595791" w:rsidP="00595791">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t>Q2</w:t>
      </w:r>
      <w:r w:rsidR="00FF0038">
        <w:rPr>
          <w:rFonts w:eastAsia="Adobe Fan Heiti Std B"/>
          <w:b/>
          <w:bCs/>
          <w:color w:val="000000"/>
          <w:sz w:val="32"/>
          <w:szCs w:val="28"/>
        </w:rPr>
        <w:t>5</w:t>
      </w:r>
      <w:r>
        <w:rPr>
          <w:rFonts w:eastAsia="Adobe Fan Heiti Std B"/>
          <w:b/>
          <w:bCs/>
          <w:color w:val="000000"/>
          <w:sz w:val="32"/>
          <w:szCs w:val="28"/>
        </w:rPr>
        <w:t>. Alignment with other funding and activities</w:t>
      </w:r>
    </w:p>
    <w:p w14:paraId="08A6B521" w14:textId="77777777" w:rsidR="00595791" w:rsidRDefault="00595791" w:rsidP="00595791">
      <w:pPr>
        <w:spacing w:before="60" w:after="6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7E7F5C1F" w14:textId="77777777" w:rsidR="00595791" w:rsidRDefault="00595791" w:rsidP="00595791">
      <w:pPr>
        <w:spacing w:before="60" w:after="60"/>
        <w:rPr>
          <w:rFonts w:eastAsia="Adobe Fan Heiti Std B"/>
          <w:bCs/>
        </w:rPr>
      </w:pPr>
    </w:p>
    <w:p w14:paraId="76FE06BF" w14:textId="135EDC4E" w:rsidR="00595791" w:rsidRDefault="00595791" w:rsidP="00595791">
      <w:pPr>
        <w:spacing w:before="60" w:after="60"/>
        <w:rPr>
          <w:rFonts w:eastAsia="Adobe Fan Heiti Std B"/>
        </w:rPr>
      </w:pPr>
      <w:r>
        <w:rPr>
          <w:rFonts w:eastAsia="Adobe Fan Heiti Std B"/>
          <w:b/>
        </w:rPr>
        <w:t>Q2</w:t>
      </w:r>
      <w:r w:rsidR="00FF0038">
        <w:rPr>
          <w:rFonts w:eastAsia="Adobe Fan Heiti Std B"/>
          <w:b/>
        </w:rPr>
        <w:t>5</w:t>
      </w:r>
      <w:r>
        <w:rPr>
          <w:rFonts w:eastAsia="Adobe Fan Heiti Std B"/>
          <w:b/>
        </w:rPr>
        <w:t>a.</w:t>
      </w:r>
      <w:r>
        <w:rPr>
          <w:rFonts w:eastAsia="Adobe Fan Heiti Std B"/>
        </w:rPr>
        <w:t xml:space="preserve"> 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5791" w14:paraId="17A8F805" w14:textId="77777777" w:rsidTr="00595791">
        <w:trPr>
          <w:trHeight w:val="1342"/>
        </w:trPr>
        <w:tc>
          <w:tcPr>
            <w:tcW w:w="5000" w:type="pct"/>
            <w:tcBorders>
              <w:top w:val="single" w:sz="4" w:space="0" w:color="auto"/>
              <w:left w:val="single" w:sz="4" w:space="0" w:color="auto"/>
              <w:bottom w:val="single" w:sz="4" w:space="0" w:color="auto"/>
              <w:right w:val="single" w:sz="4" w:space="0" w:color="auto"/>
            </w:tcBorders>
            <w:hideMark/>
          </w:tcPr>
          <w:p w14:paraId="0A55C666" w14:textId="77777777" w:rsidR="00595791" w:rsidRDefault="00595791">
            <w:pPr>
              <w:spacing w:before="60" w:after="60"/>
              <w:rPr>
                <w:rFonts w:eastAsia="Adobe Fan Heiti Std B"/>
              </w:rPr>
            </w:pPr>
            <w:r>
              <w:rPr>
                <w:rFonts w:eastAsia="Adobe Fan Heiti Std B"/>
                <w:lang w:val="x-none"/>
              </w:rPr>
              <w:t>(Max 200 words):</w:t>
            </w:r>
          </w:p>
        </w:tc>
      </w:tr>
    </w:tbl>
    <w:p w14:paraId="483F9DCD" w14:textId="277FAA8C" w:rsidR="00595791" w:rsidRDefault="00595791" w:rsidP="00595791">
      <w:pPr>
        <w:spacing w:before="60" w:after="60"/>
        <w:rPr>
          <w:rFonts w:eastAsia="Adobe Fan Heiti Std B"/>
          <w:lang w:val="x-none"/>
        </w:rPr>
      </w:pPr>
      <w:r>
        <w:rPr>
          <w:rFonts w:eastAsia="Adobe Fan Heiti Std B"/>
          <w:b/>
        </w:rPr>
        <w:t>Q2</w:t>
      </w:r>
      <w:r w:rsidR="00FF0038">
        <w:rPr>
          <w:rFonts w:eastAsia="Adobe Fan Heiti Std B"/>
          <w:b/>
        </w:rPr>
        <w:t>5</w:t>
      </w:r>
      <w:r>
        <w:rPr>
          <w:rFonts w:eastAsia="Adobe Fan Heiti Std B"/>
          <w:b/>
        </w:rPr>
        <w:t>b.</w:t>
      </w:r>
      <w:r>
        <w:rPr>
          <w:rFonts w:eastAsia="Adobe Fan Heiti Std B"/>
        </w:rPr>
        <w:t xml:space="preserve"> Are you aware of any current or future plans for work in the </w:t>
      </w:r>
      <w:r>
        <w:rPr>
          <w:rFonts w:eastAsia="Adobe Fan Heiti Std B"/>
          <w:bCs/>
        </w:rPr>
        <w:t xml:space="preserve">geographic/thematic area </w:t>
      </w:r>
      <w:r>
        <w:rPr>
          <w:rFonts w:eastAsia="Adobe Fan Heiti Std B"/>
        </w:rPr>
        <w:t xml:space="preserve">to the proposed project? </w:t>
      </w:r>
      <w:r>
        <w:rPr>
          <w:rFonts w:eastAsia="Adobe Fan Heiti Std B"/>
          <w:b/>
          <w:bCs/>
          <w:lang w:val="x-none"/>
        </w:rPr>
        <w:t>Yes/No</w:t>
      </w:r>
    </w:p>
    <w:p w14:paraId="4B958DF9" w14:textId="77777777" w:rsidR="00595791" w:rsidRDefault="00595791" w:rsidP="00595791">
      <w:pPr>
        <w:spacing w:before="60" w:after="60"/>
      </w:pPr>
      <w:r>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Pr>
          <w:rFonts w:eastAsia="Adobe Fan Heiti Std B"/>
          <w:lang w:val="x-none"/>
        </w:rPr>
        <w:t xml:space="preserve">and what attempts have been/will be made to co-operate with and </w:t>
      </w:r>
      <w:r>
        <w:rPr>
          <w:rFonts w:eastAsia="Adobe Fan Heiti Std B"/>
        </w:rPr>
        <w:t>share</w:t>
      </w:r>
      <w:r>
        <w:rPr>
          <w:rFonts w:eastAsia="Adobe Fan Heiti Std B"/>
          <w:lang w:val="x-none"/>
        </w:rPr>
        <w:t xml:space="preserve"> lessons </w:t>
      </w:r>
      <w:r>
        <w:rPr>
          <w:rFonts w:eastAsia="Adobe Fan Heiti Std B"/>
        </w:rPr>
        <w:t xml:space="preserve">learnt </w:t>
      </w:r>
      <w:r>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5791" w14:paraId="65AFEE25" w14:textId="77777777" w:rsidTr="00595791">
        <w:trPr>
          <w:trHeight w:val="1578"/>
        </w:trPr>
        <w:tc>
          <w:tcPr>
            <w:tcW w:w="5000" w:type="pct"/>
            <w:tcBorders>
              <w:top w:val="single" w:sz="4" w:space="0" w:color="auto"/>
              <w:left w:val="single" w:sz="4" w:space="0" w:color="auto"/>
              <w:bottom w:val="single" w:sz="4" w:space="0" w:color="auto"/>
              <w:right w:val="single" w:sz="4" w:space="0" w:color="auto"/>
            </w:tcBorders>
            <w:hideMark/>
          </w:tcPr>
          <w:p w14:paraId="437474C1" w14:textId="77777777" w:rsidR="00595791" w:rsidRDefault="00595791">
            <w:pPr>
              <w:spacing w:before="60" w:after="60"/>
            </w:pPr>
            <w:r>
              <w:rPr>
                <w:rFonts w:eastAsia="Adobe Fan Heiti Std B"/>
              </w:rPr>
              <w:t>(Max 200 words)</w:t>
            </w:r>
          </w:p>
        </w:tc>
      </w:tr>
    </w:tbl>
    <w:p w14:paraId="13311821" w14:textId="77777777" w:rsidR="00333982" w:rsidRDefault="00333982">
      <w:pPr>
        <w:spacing w:before="0" w:after="0"/>
        <w:rPr>
          <w:b/>
          <w:bCs/>
          <w:sz w:val="32"/>
          <w:szCs w:val="22"/>
        </w:rPr>
      </w:pPr>
      <w:r>
        <w:br w:type="page"/>
      </w:r>
    </w:p>
    <w:p w14:paraId="56B05836" w14:textId="76EFB3D9" w:rsidR="00EB506F" w:rsidRPr="00052939" w:rsidRDefault="00EB506F" w:rsidP="00EB506F">
      <w:pPr>
        <w:pStyle w:val="Heading2"/>
      </w:pPr>
      <w:r>
        <w:lastRenderedPageBreak/>
        <w:t>Q2</w:t>
      </w:r>
      <w:r w:rsidR="00FF0038">
        <w:t>6</w:t>
      </w:r>
      <w:r>
        <w:t>. Value for Money</w:t>
      </w:r>
    </w:p>
    <w:p w14:paraId="4634F419" w14:textId="1DDBA44F" w:rsidR="00EB506F" w:rsidRPr="00F438AE" w:rsidRDefault="00F438AE" w:rsidP="00EB506F">
      <w:pPr>
        <w:rPr>
          <w:bCs/>
        </w:rPr>
      </w:pPr>
      <w:r w:rsidRPr="000B568B">
        <w:rPr>
          <w:rFonts w:eastAsia="Arial"/>
          <w:color w:val="000000" w:themeColor="text1"/>
          <w:lang w:val="en-US"/>
        </w:rPr>
        <w:t>Please demonstrate why your project is good value for money in terms of impact and cost-effectiveness of each pound spend (economy, efficiency, effectiveness</w:t>
      </w:r>
      <w:r w:rsidR="007237A8">
        <w:rPr>
          <w:rFonts w:eastAsia="Arial"/>
          <w:color w:val="000000" w:themeColor="text1"/>
          <w:lang w:val="en-US"/>
        </w:rPr>
        <w:t>, additionality</w:t>
      </w:r>
      <w:r w:rsidR="00252E1A">
        <w:rPr>
          <w:rFonts w:eastAsia="Arial"/>
          <w:color w:val="000000" w:themeColor="text1"/>
          <w:lang w:val="en-US"/>
        </w:rPr>
        <w:t>,</w:t>
      </w:r>
      <w:r w:rsidRPr="000B568B">
        <w:rPr>
          <w:rFonts w:eastAsia="Arial"/>
          <w:color w:val="000000" w:themeColor="text1"/>
          <w:lang w:val="en-US"/>
        </w:rPr>
        <w:t xml:space="preserve"> and equity). Why is it the best feasible project for the amount of money to be spent? Please make sure you read the guidance documents, before answering this question</w:t>
      </w:r>
      <w:r w:rsidRPr="599CD980">
        <w:rPr>
          <w:rFonts w:eastAsia="Arial"/>
          <w:color w:val="000000" w:themeColor="text1"/>
        </w:rPr>
        <w:t>.</w:t>
      </w:r>
      <w:r>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B506F" w:rsidRPr="00B435E9" w14:paraId="2814F737" w14:textId="77777777">
        <w:trPr>
          <w:trHeight w:val="1538"/>
        </w:trPr>
        <w:tc>
          <w:tcPr>
            <w:tcW w:w="9854" w:type="dxa"/>
          </w:tcPr>
          <w:p w14:paraId="78852CCF" w14:textId="77777777" w:rsidR="00EB506F" w:rsidRPr="00B435E9" w:rsidRDefault="00EB506F">
            <w:pPr>
              <w:spacing w:before="60" w:after="60"/>
            </w:pPr>
            <w:r>
              <w:t>(Max 250 words)</w:t>
            </w:r>
          </w:p>
        </w:tc>
      </w:tr>
    </w:tbl>
    <w:p w14:paraId="753736F9" w14:textId="76B856D7" w:rsidR="008802C1" w:rsidRPr="00457FC2" w:rsidRDefault="008802C1" w:rsidP="00457FC2">
      <w:pPr>
        <w:pStyle w:val="Heading2"/>
      </w:pPr>
      <w:r w:rsidRPr="00F2141F">
        <w:t>Q</w:t>
      </w:r>
      <w:r w:rsidR="00D00E7B" w:rsidRPr="00F2141F">
        <w:t>2</w:t>
      </w:r>
      <w:r w:rsidR="00FF0038">
        <w:t>7</w:t>
      </w:r>
      <w:r w:rsidRPr="00F2141F">
        <w:t>.</w:t>
      </w:r>
      <w:r w:rsidRPr="00052939">
        <w:t xml:space="preserve"> </w:t>
      </w:r>
      <w:r w:rsidRPr="00C72BC8">
        <w:t>Capital items</w:t>
      </w:r>
    </w:p>
    <w:p w14:paraId="6244D2EF" w14:textId="77777777" w:rsidR="008802C1" w:rsidRDefault="008802C1" w:rsidP="008802C1">
      <w:r w:rsidRPr="00FA7C58">
        <w:t xml:space="preserve">If you plan to purchase capital items with </w:t>
      </w:r>
      <w:r>
        <w:t>Darwin</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673F6BC4" w14:textId="77777777" w:rsidTr="00263980">
        <w:trPr>
          <w:trHeight w:val="1771"/>
        </w:trPr>
        <w:tc>
          <w:tcPr>
            <w:tcW w:w="9854" w:type="dxa"/>
          </w:tcPr>
          <w:p w14:paraId="5D7B88E4" w14:textId="115DF183" w:rsidR="008802C1" w:rsidRPr="00B435E9" w:rsidRDefault="008802C1" w:rsidP="001B1F59">
            <w:pPr>
              <w:spacing w:before="60" w:after="60"/>
            </w:pPr>
            <w:r>
              <w:t>(Max 150 words)</w:t>
            </w:r>
          </w:p>
        </w:tc>
      </w:tr>
    </w:tbl>
    <w:p w14:paraId="1BA5E471" w14:textId="77777777" w:rsidR="00457FC2" w:rsidRDefault="00457FC2">
      <w:pPr>
        <w:spacing w:before="0" w:after="0"/>
        <w:rPr>
          <w:b/>
          <w:bCs/>
          <w:sz w:val="32"/>
          <w:szCs w:val="22"/>
        </w:rPr>
      </w:pPr>
      <w:r>
        <w:br w:type="page"/>
      </w:r>
    </w:p>
    <w:p w14:paraId="2FE464D1" w14:textId="13294907" w:rsidR="00340303" w:rsidRDefault="00340303" w:rsidP="00340303">
      <w:pPr>
        <w:pStyle w:val="Heading2"/>
      </w:pPr>
      <w:r>
        <w:lastRenderedPageBreak/>
        <w:t>Q2</w:t>
      </w:r>
      <w:r w:rsidR="00FF0038">
        <w:t>8</w:t>
      </w:r>
      <w:r>
        <w:t>. Safeguarding</w:t>
      </w:r>
    </w:p>
    <w:p w14:paraId="6282DD23" w14:textId="77777777" w:rsidR="00074550" w:rsidRDefault="00074550" w:rsidP="00074550">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operation. </w:t>
      </w:r>
    </w:p>
    <w:p w14:paraId="516A7C74" w14:textId="77777777" w:rsidR="00074550" w:rsidRDefault="00074550" w:rsidP="00074550">
      <w:pPr>
        <w:spacing w:before="120"/>
      </w:pPr>
      <w:r>
        <w:t>Please upload the following mandatory policies:</w:t>
      </w:r>
    </w:p>
    <w:p w14:paraId="7D3547D4" w14:textId="3A140DA1" w:rsidR="00074550" w:rsidRDefault="00074550" w:rsidP="00074550">
      <w:pPr>
        <w:pStyle w:val="ListBullet"/>
        <w:spacing w:before="120"/>
      </w:pPr>
      <w:r w:rsidRPr="65942E56">
        <w:rPr>
          <w:b/>
          <w:bCs/>
        </w:rPr>
        <w:t>Safeguarding and/or PSEAH Policy</w:t>
      </w:r>
      <w:r>
        <w:t>: including a statement of commitment to safeguarding and a zero tolerance</w:t>
      </w:r>
      <w:r w:rsidR="004A42FB">
        <w:t xml:space="preserve"> statement</w:t>
      </w:r>
      <w:r>
        <w:t xml:space="preserve"> </w:t>
      </w:r>
      <w:r w:rsidR="004A42FB">
        <w:t>on</w:t>
      </w:r>
      <w:r>
        <w:t xml:space="preserve"> inaction </w:t>
      </w:r>
      <w:r w:rsidR="004A42FB">
        <w:t>to</w:t>
      </w:r>
      <w:r>
        <w:t xml:space="preserve"> harassment and sexual exploitation and abuse. Policy should include a commitment to either Core Humanitarian Standard (CHS), IASC minimum operating standards for PSEA MOS-PSEA) or CAPSEAH minimum standards.</w:t>
      </w:r>
    </w:p>
    <w:p w14:paraId="00117A1E" w14:textId="77777777" w:rsidR="00074550" w:rsidRDefault="00074550" w:rsidP="00074550">
      <w:pPr>
        <w:pStyle w:val="ListBullet"/>
        <w:spacing w:before="120"/>
      </w:pPr>
      <w:r w:rsidRPr="0081764C">
        <w:rPr>
          <w:b/>
          <w:bCs/>
        </w:rPr>
        <w:t>Whistleblowing Policy</w:t>
      </w:r>
      <w:r>
        <w:t>: which details a clear process for dealing with concerns raised and protects whistle blowers from reprisals.</w:t>
      </w:r>
    </w:p>
    <w:p w14:paraId="39868C2B" w14:textId="66A99B32" w:rsidR="00074550" w:rsidRDefault="00074550" w:rsidP="00074550">
      <w:pPr>
        <w:pStyle w:val="ListBullet"/>
        <w:spacing w:before="120"/>
        <w:contextualSpacing w:val="0"/>
      </w:pPr>
      <w:r w:rsidRPr="35104146">
        <w:rPr>
          <w:b/>
          <w:bCs/>
        </w:rPr>
        <w:t>Code of Conduct</w:t>
      </w:r>
      <w:r>
        <w:t>: which sets out clear expectations of behaviours – inside and outside the workplace –</w:t>
      </w:r>
      <w:r w:rsidRPr="00CA3443">
        <w:t xml:space="preserve"> </w:t>
      </w:r>
      <w:r>
        <w:t>for staff and volunteers involved in the project and makes clear what will happen in the event of non-compliance or breach of these standards.</w:t>
      </w:r>
    </w:p>
    <w:p w14:paraId="79BC1B18" w14:textId="77777777" w:rsidR="00074550" w:rsidRDefault="00074550" w:rsidP="00074550">
      <w:pPr>
        <w:pStyle w:val="ListBullet"/>
        <w:numPr>
          <w:ilvl w:val="0"/>
          <w:numId w:val="0"/>
        </w:numPr>
        <w:spacing w:before="120"/>
        <w:ind w:left="360" w:hanging="360"/>
        <w:contextualSpacing w:val="0"/>
      </w:pPr>
      <w:r>
        <w:t>In addition, please share the following optional policy:</w:t>
      </w:r>
    </w:p>
    <w:p w14:paraId="40686E84" w14:textId="77777777" w:rsidR="00074550" w:rsidRDefault="00074550" w:rsidP="00074550">
      <w:pPr>
        <w:pStyle w:val="ListBullet"/>
        <w:spacing w:before="120"/>
        <w:contextualSpacing w:val="0"/>
      </w:pPr>
      <w:r w:rsidRPr="00D65B20">
        <w:rPr>
          <w:b/>
          <w:bCs/>
        </w:rPr>
        <w:t>Health, Safety and/or Security policy or Security Plan</w:t>
      </w:r>
      <w:r w:rsidRPr="00D65B20">
        <w:t>: that outlines a plan on how to mitigate and respond</w:t>
      </w:r>
      <w:r w:rsidRPr="35104146">
        <w:t xml:space="preserve"> to potential health, safety and security threats.</w:t>
      </w:r>
    </w:p>
    <w:p w14:paraId="01648F1B" w14:textId="77777777" w:rsidR="00074550" w:rsidRPr="002D17A0" w:rsidRDefault="00074550" w:rsidP="00074550">
      <w:pPr>
        <w:pStyle w:val="ListBullet"/>
        <w:numPr>
          <w:ilvl w:val="0"/>
          <w:numId w:val="0"/>
        </w:numPr>
        <w:spacing w:before="120"/>
        <w:contextualSpacing w:val="0"/>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09D2A76C" w14:textId="77777777" w:rsidR="00074550" w:rsidRPr="00B104AB" w:rsidRDefault="00074550" w:rsidP="00074550">
      <w:pPr>
        <w:spacing w:before="120"/>
        <w:rPr>
          <w:rFonts w:eastAsia="Adobe Fan Heiti Std B"/>
          <w:b/>
          <w:bCs/>
        </w:rPr>
      </w:pPr>
      <w:r w:rsidRPr="00B104AB">
        <w:rPr>
          <w:rFonts w:eastAsia="Adobe Fan Heiti Std B"/>
          <w:b/>
          <w:bCs/>
        </w:rPr>
        <w:t>Please outline how your project will ensure:</w:t>
      </w:r>
    </w:p>
    <w:p w14:paraId="716D9EF1" w14:textId="77777777" w:rsidR="00074550" w:rsidRPr="0002549A" w:rsidRDefault="00074550" w:rsidP="00074550">
      <w:pPr>
        <w:spacing w:before="120"/>
        <w:ind w:left="284"/>
        <w:rPr>
          <w:rFonts w:eastAsia="Adobe Fan Heiti Std B"/>
        </w:rPr>
      </w:pPr>
      <w:r w:rsidRPr="002F6F3A">
        <w:rPr>
          <w:rFonts w:eastAsia="Adobe Fan Heiti Std B"/>
          <w:b/>
          <w:bCs/>
        </w:rPr>
        <w:t>(a)</w:t>
      </w:r>
      <w:r w:rsidRPr="65942E56">
        <w:rPr>
          <w:rFonts w:eastAsia="Adobe Fan Heiti Std B"/>
        </w:rPr>
        <w:t xml:space="preserve"> </w:t>
      </w:r>
      <w:r>
        <w:t xml:space="preserve">beneficiaries, the public, implementing partners, and staff </w:t>
      </w:r>
      <w:r w:rsidRPr="65942E56">
        <w:rPr>
          <w:rFonts w:eastAsia="Adobe Fan Heiti Std B"/>
        </w:rPr>
        <w:t xml:space="preserve">are made aware of your safeguarding commitment and how </w:t>
      </w:r>
      <w:r>
        <w:rPr>
          <w:rFonts w:eastAsia="Adobe Fan Heiti Std B"/>
        </w:rPr>
        <w:t>they can</w:t>
      </w:r>
      <w:r w:rsidRPr="65942E56">
        <w:rPr>
          <w:rFonts w:eastAsia="Adobe Fan Heiti Std B"/>
        </w:rPr>
        <w:t xml:space="preserve"> confidentially raise a concern,</w:t>
      </w:r>
    </w:p>
    <w:p w14:paraId="15777E8C" w14:textId="77777777" w:rsidR="00074550" w:rsidRPr="0002549A" w:rsidRDefault="00074550" w:rsidP="00074550">
      <w:pPr>
        <w:spacing w:before="120"/>
        <w:ind w:left="284"/>
        <w:rPr>
          <w:rFonts w:eastAsia="Adobe Fan Heiti Std B"/>
        </w:rPr>
      </w:pPr>
      <w:r w:rsidRPr="002F6F3A">
        <w:rPr>
          <w:rFonts w:eastAsia="Adobe Fan Heiti Std B"/>
          <w:b/>
          <w:bCs/>
        </w:rPr>
        <w:t>(b)</w:t>
      </w:r>
      <w:r w:rsidRPr="65942E56">
        <w:rPr>
          <w:rFonts w:eastAsia="Adobe Fan Heiti Std B"/>
        </w:rPr>
        <w:t xml:space="preserve"> safeguarding issues are investigated, recorded and what disciplinary procedures are in place when allegations and complaints are upheld,</w:t>
      </w:r>
    </w:p>
    <w:p w14:paraId="243E8DD0" w14:textId="77777777" w:rsidR="00074550" w:rsidRPr="0002549A" w:rsidRDefault="00074550" w:rsidP="00074550">
      <w:pPr>
        <w:spacing w:before="120"/>
        <w:ind w:left="284"/>
        <w:rPr>
          <w:rFonts w:eastAsia="Adobe Fan Heiti Std B"/>
        </w:rPr>
      </w:pPr>
      <w:r w:rsidRPr="002F6F3A">
        <w:rPr>
          <w:rFonts w:eastAsia="Adobe Fan Heiti Std B"/>
          <w:b/>
          <w:bCs/>
        </w:rPr>
        <w:t>(c)</w:t>
      </w:r>
      <w:r w:rsidRPr="65942E56">
        <w:rPr>
          <w:rFonts w:eastAsia="Adobe Fan Heiti Std B"/>
        </w:rPr>
        <w:t xml:space="preserve"> you will ensure project partners </w:t>
      </w:r>
      <w:r>
        <w:rPr>
          <w:rFonts w:eastAsia="Adobe Fan Heiti Std B"/>
        </w:rPr>
        <w:t>also meet</w:t>
      </w:r>
      <w:r w:rsidRPr="65942E56">
        <w:rPr>
          <w:rFonts w:eastAsia="Adobe Fan Heiti Std B"/>
        </w:rPr>
        <w:t xml:space="preserve"> these </w:t>
      </w:r>
      <w:r>
        <w:rPr>
          <w:rFonts w:eastAsia="Adobe Fan Heiti Std B"/>
        </w:rPr>
        <w:t xml:space="preserve">standards and </w:t>
      </w:r>
      <w:r w:rsidRPr="65942E56">
        <w:rPr>
          <w:rFonts w:eastAsia="Adobe Fan Heiti Std B"/>
        </w:rPr>
        <w:t xml:space="preserve">policies. </w:t>
      </w:r>
    </w:p>
    <w:p w14:paraId="0ED32CF2" w14:textId="77777777" w:rsidR="00074550" w:rsidRPr="0002549A" w:rsidRDefault="00074550" w:rsidP="00074550">
      <w:pPr>
        <w:rPr>
          <w:rFonts w:eastAsia="Adobe Fan Heiti Std B"/>
        </w:rPr>
      </w:pPr>
      <w:r w:rsidRPr="65942E56">
        <w:rPr>
          <w:rFonts w:eastAsia="Adobe Fan Heiti Std B"/>
        </w:rPr>
        <w:t>Indicate which minimum standard protocol your project follows and how you meet those minimum standards, i.e. CAPSEAH, CHS, IASC MOS-PSEA</w:t>
      </w:r>
      <w:r>
        <w:rPr>
          <w:rFonts w:eastAsia="Adobe Fan Heiti Std B"/>
        </w:rPr>
        <w:t>.</w:t>
      </w:r>
      <w:r w:rsidRPr="00C312D4">
        <w:rPr>
          <w:rFonts w:eastAsia="Adobe Fan Heiti Std B"/>
        </w:rPr>
        <w:t xml:space="preserve"> </w:t>
      </w:r>
      <w:r w:rsidRPr="65942E56">
        <w:rPr>
          <w:rFonts w:eastAsia="Adobe Fan Heiti Std B"/>
        </w:rPr>
        <w:t xml:space="preserve">If your approach is currently limited or in the early stages of development, please clearly set out your plans </w:t>
      </w:r>
      <w:r>
        <w:rPr>
          <w:rFonts w:eastAsia="Adobe Fan Heiti Std B"/>
        </w:rPr>
        <w:t xml:space="preserve">to </w:t>
      </w:r>
      <w:r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74550" w:rsidRPr="00C310CD" w14:paraId="22853639" w14:textId="77777777">
        <w:trPr>
          <w:trHeight w:val="1725"/>
        </w:trPr>
        <w:tc>
          <w:tcPr>
            <w:tcW w:w="9288" w:type="dxa"/>
          </w:tcPr>
          <w:p w14:paraId="56700539" w14:textId="77777777" w:rsidR="00074550" w:rsidRPr="00C310CD" w:rsidRDefault="00074550">
            <w:pPr>
              <w:rPr>
                <w:rFonts w:eastAsia="Adobe Fan Heiti Std B"/>
                <w:lang w:val="x-none"/>
              </w:rPr>
            </w:pPr>
            <w:r w:rsidRPr="1DC2BDD6">
              <w:rPr>
                <w:rFonts w:eastAsia="Adobe Fan Heiti Std B"/>
              </w:rPr>
              <w:t xml:space="preserve">(Max </w:t>
            </w:r>
            <w:r>
              <w:rPr>
                <w:rFonts w:eastAsia="Adobe Fan Heiti Std B"/>
              </w:rPr>
              <w:t>3</w:t>
            </w:r>
            <w:r w:rsidRPr="1DC2BDD6">
              <w:rPr>
                <w:rFonts w:eastAsia="Adobe Fan Heiti Std B"/>
              </w:rPr>
              <w:t>00 words)</w:t>
            </w:r>
          </w:p>
        </w:tc>
      </w:tr>
    </w:tbl>
    <w:p w14:paraId="6B7DEC5D" w14:textId="46A842D0" w:rsidR="00074550" w:rsidRDefault="00074550" w:rsidP="00074550">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name this individual here - this person should also be included in your overall staff list at Q3</w:t>
      </w:r>
      <w:r w:rsidR="00451368">
        <w:t>0</w:t>
      </w:r>
      <w:r>
        <w:t xml:space="preserve">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74550" w:rsidRPr="00C310CD" w14:paraId="64AF794F" w14:textId="77777777">
        <w:trPr>
          <w:trHeight w:val="1725"/>
        </w:trPr>
        <w:tc>
          <w:tcPr>
            <w:tcW w:w="9288" w:type="dxa"/>
          </w:tcPr>
          <w:p w14:paraId="58E1ACCF" w14:textId="77777777" w:rsidR="00074550" w:rsidRPr="00C310CD" w:rsidRDefault="00074550">
            <w:pPr>
              <w:rPr>
                <w:rFonts w:eastAsia="Adobe Fan Heiti Std B"/>
                <w:lang w:val="x-none"/>
              </w:rPr>
            </w:pPr>
            <w:r w:rsidRPr="1DC2BDD6">
              <w:rPr>
                <w:rFonts w:eastAsia="Adobe Fan Heiti Std B"/>
              </w:rPr>
              <w:lastRenderedPageBreak/>
              <w:t xml:space="preserve">(Max </w:t>
            </w:r>
            <w:r>
              <w:rPr>
                <w:rFonts w:eastAsia="Adobe Fan Heiti Std B"/>
              </w:rPr>
              <w:t>10 words)</w:t>
            </w:r>
          </w:p>
        </w:tc>
      </w:tr>
    </w:tbl>
    <w:p w14:paraId="1D74F63F" w14:textId="0F5C6459" w:rsidR="001846F6" w:rsidRDefault="001846F6" w:rsidP="001846F6">
      <w:pPr>
        <w:pStyle w:val="Heading2"/>
        <w:ind w:left="360" w:hanging="360"/>
      </w:pPr>
      <w:r>
        <w:t>Q</w:t>
      </w:r>
      <w:r w:rsidR="00FF0038">
        <w:t>29</w:t>
      </w:r>
      <w:r>
        <w:t>. British embassy or high commission engagement</w:t>
      </w:r>
    </w:p>
    <w:p w14:paraId="2B178F8D" w14:textId="0853F156" w:rsidR="001846F6" w:rsidRDefault="001846F6" w:rsidP="001846F6">
      <w:pPr>
        <w:rPr>
          <w:rFonts w:eastAsia="Adobe Fan Heiti Std B"/>
          <w:bCs/>
        </w:rPr>
      </w:pPr>
      <w:r>
        <w:rPr>
          <w:rFonts w:eastAsia="Adobe Fan Heiti Std B"/>
          <w:bCs/>
        </w:rPr>
        <w:t>It is important for UK Government representatives to understand if UK funding might be spent in the project country/ies. Please indicate if you have contacted the relevant British embassy or high commission to discuss the project and attach details of any advice you have received from them.</w:t>
      </w:r>
      <w:r w:rsidR="00E704DF">
        <w:rPr>
          <w:rFonts w:eastAsia="Adobe Fan Heiti Std B"/>
          <w:bCs/>
        </w:rPr>
        <w:t xml:space="preserve"> </w:t>
      </w:r>
      <w:r w:rsidR="00E704DF">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1846F6" w14:paraId="045FF0A4" w14:textId="77777777" w:rsidTr="001846F6">
        <w:trPr>
          <w:trHeight w:val="599"/>
        </w:trPr>
        <w:tc>
          <w:tcPr>
            <w:tcW w:w="4673" w:type="dxa"/>
            <w:tcBorders>
              <w:top w:val="single" w:sz="4" w:space="0" w:color="auto"/>
              <w:left w:val="single" w:sz="4" w:space="0" w:color="auto"/>
              <w:bottom w:val="single" w:sz="4" w:space="0" w:color="auto"/>
              <w:right w:val="single" w:sz="4" w:space="0" w:color="auto"/>
            </w:tcBorders>
            <w:hideMark/>
          </w:tcPr>
          <w:p w14:paraId="41EAE4B2" w14:textId="77777777" w:rsidR="001846F6" w:rsidRDefault="001846F6">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6B545DA6" w14:textId="77777777" w:rsidR="001846F6" w:rsidRDefault="001846F6">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1E99931B" w14:textId="77777777" w:rsidR="001846F6" w:rsidRDefault="001846F6">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04AD3892" w14:textId="77777777" w:rsidR="001846F6" w:rsidRDefault="001846F6">
            <w:pPr>
              <w:rPr>
                <w:rFonts w:eastAsia="Adobe Fan Heiti Std B"/>
                <w:lang w:val="x-none"/>
              </w:rPr>
            </w:pPr>
          </w:p>
        </w:tc>
      </w:tr>
      <w:tr w:rsidR="001846F6" w14:paraId="525F7480" w14:textId="77777777" w:rsidTr="001846F6">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6F9F6E82" w14:textId="77777777" w:rsidR="001846F6" w:rsidRDefault="001846F6">
            <w:pPr>
              <w:rPr>
                <w:rFonts w:eastAsia="Adobe Fan Heiti Std B"/>
                <w:lang w:val="x-none"/>
              </w:rPr>
            </w:pPr>
            <w:r>
              <w:rPr>
                <w:rFonts w:eastAsia="Adobe Fan Heiti Std B"/>
              </w:rPr>
              <w:t>If no, why not? (Max 50 words)</w:t>
            </w:r>
          </w:p>
        </w:tc>
      </w:tr>
    </w:tbl>
    <w:p w14:paraId="05C67D20" w14:textId="0556E0F6" w:rsidR="00983C0F" w:rsidRPr="009609BA" w:rsidRDefault="00983C0F" w:rsidP="00983C0F">
      <w:pPr>
        <w:pStyle w:val="Heading2"/>
      </w:pPr>
      <w:r w:rsidRPr="001A0D5C">
        <w:t>Q</w:t>
      </w:r>
      <w:r w:rsidR="00FF0038">
        <w:t>30</w:t>
      </w:r>
      <w:r w:rsidRPr="001A0D5C">
        <w:t>.</w:t>
      </w:r>
      <w:r>
        <w:t xml:space="preserve">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9E1F84">
        <w:tc>
          <w:tcPr>
            <w:tcW w:w="3256" w:type="dxa"/>
          </w:tcPr>
          <w:p w14:paraId="73462647" w14:textId="150202AD" w:rsidR="00032B48" w:rsidRPr="005315CC" w:rsidRDefault="00032B48" w:rsidP="001B1F59">
            <w:pPr>
              <w:spacing w:before="0" w:after="0"/>
            </w:pPr>
            <w:r w:rsidRPr="005315CC">
              <w:t>Name (First name, surname)</w:t>
            </w:r>
          </w:p>
        </w:tc>
        <w:tc>
          <w:tcPr>
            <w:tcW w:w="3260" w:type="dxa"/>
          </w:tcPr>
          <w:p w14:paraId="65377630" w14:textId="77777777" w:rsidR="00032B48" w:rsidRPr="005315CC" w:rsidRDefault="00032B48" w:rsidP="001B1F59">
            <w:pPr>
              <w:spacing w:before="0" w:after="0"/>
            </w:pPr>
            <w:r w:rsidRPr="005315CC">
              <w:t>Role</w:t>
            </w:r>
          </w:p>
        </w:tc>
        <w:tc>
          <w:tcPr>
            <w:tcW w:w="1417" w:type="dxa"/>
          </w:tcPr>
          <w:p w14:paraId="1BBE0E25" w14:textId="77777777" w:rsidR="00032B48" w:rsidRPr="005315CC" w:rsidRDefault="00032B48" w:rsidP="001B1F59">
            <w:pPr>
              <w:spacing w:before="0" w:after="0"/>
            </w:pPr>
            <w:r w:rsidRPr="005315CC">
              <w:t>% time on project</w:t>
            </w:r>
          </w:p>
        </w:tc>
        <w:tc>
          <w:tcPr>
            <w:tcW w:w="1418" w:type="dxa"/>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9E1F84">
        <w:tc>
          <w:tcPr>
            <w:tcW w:w="3256" w:type="dxa"/>
          </w:tcPr>
          <w:p w14:paraId="2F5165C0" w14:textId="5914D784" w:rsidR="00032B48" w:rsidRPr="005315CC" w:rsidRDefault="00032B48" w:rsidP="001B1F59">
            <w:pPr>
              <w:spacing w:before="0" w:after="0"/>
            </w:pPr>
          </w:p>
        </w:tc>
        <w:tc>
          <w:tcPr>
            <w:tcW w:w="3260" w:type="dxa"/>
          </w:tcPr>
          <w:p w14:paraId="60B93C35" w14:textId="77777777" w:rsidR="00032B48" w:rsidRPr="005315CC" w:rsidRDefault="00032B48" w:rsidP="001B1F59">
            <w:pPr>
              <w:spacing w:before="0" w:after="0"/>
            </w:pPr>
            <w:r w:rsidRPr="005315CC">
              <w:t>Project Leader</w:t>
            </w:r>
          </w:p>
        </w:tc>
        <w:tc>
          <w:tcPr>
            <w:tcW w:w="1417" w:type="dxa"/>
          </w:tcPr>
          <w:p w14:paraId="3D47A5B4" w14:textId="77777777" w:rsidR="00032B48" w:rsidRPr="005315CC" w:rsidRDefault="00032B48" w:rsidP="001B1F59">
            <w:pPr>
              <w:spacing w:before="0" w:after="0"/>
            </w:pPr>
          </w:p>
        </w:tc>
        <w:tc>
          <w:tcPr>
            <w:tcW w:w="1418" w:type="dxa"/>
          </w:tcPr>
          <w:p w14:paraId="00ACCC2D" w14:textId="77777777" w:rsidR="00032B48" w:rsidRPr="005315CC" w:rsidRDefault="00032B48" w:rsidP="001B1F59">
            <w:pPr>
              <w:spacing w:before="0" w:after="0"/>
            </w:pPr>
            <w:r w:rsidRPr="005315CC">
              <w:t>Yes/No</w:t>
            </w:r>
          </w:p>
        </w:tc>
      </w:tr>
      <w:tr w:rsidR="00032B48" w:rsidRPr="005315CC" w14:paraId="1AC8B9DD" w14:textId="77777777" w:rsidTr="009E1F84">
        <w:tc>
          <w:tcPr>
            <w:tcW w:w="3256" w:type="dxa"/>
          </w:tcPr>
          <w:p w14:paraId="2287069D" w14:textId="1E4538E8" w:rsidR="00032B48" w:rsidRPr="005315CC" w:rsidRDefault="00032B48" w:rsidP="001B1F59">
            <w:pPr>
              <w:spacing w:before="0" w:after="0"/>
            </w:pPr>
          </w:p>
        </w:tc>
        <w:tc>
          <w:tcPr>
            <w:tcW w:w="3260" w:type="dxa"/>
          </w:tcPr>
          <w:p w14:paraId="311569BF" w14:textId="77777777" w:rsidR="00032B48" w:rsidRPr="005315CC" w:rsidRDefault="00032B48" w:rsidP="001B1F59">
            <w:pPr>
              <w:spacing w:before="0" w:after="0"/>
            </w:pPr>
          </w:p>
        </w:tc>
        <w:tc>
          <w:tcPr>
            <w:tcW w:w="1417" w:type="dxa"/>
          </w:tcPr>
          <w:p w14:paraId="1D869503" w14:textId="77777777" w:rsidR="00032B48" w:rsidRPr="005315CC" w:rsidRDefault="00032B48" w:rsidP="001B1F59">
            <w:pPr>
              <w:spacing w:before="0" w:after="0"/>
            </w:pPr>
          </w:p>
        </w:tc>
        <w:tc>
          <w:tcPr>
            <w:tcW w:w="1418" w:type="dxa"/>
          </w:tcPr>
          <w:p w14:paraId="4F0F58A6" w14:textId="77777777" w:rsidR="00032B48" w:rsidRPr="005315CC" w:rsidRDefault="00032B48" w:rsidP="001B1F59">
            <w:pPr>
              <w:spacing w:before="0" w:after="0"/>
            </w:pPr>
            <w:r w:rsidRPr="005315CC">
              <w:t>Yes/No</w:t>
            </w:r>
          </w:p>
        </w:tc>
      </w:tr>
      <w:tr w:rsidR="00032B48" w:rsidRPr="005315CC" w14:paraId="2746F8A0" w14:textId="77777777" w:rsidTr="009E1F84">
        <w:tc>
          <w:tcPr>
            <w:tcW w:w="3256" w:type="dxa"/>
          </w:tcPr>
          <w:p w14:paraId="218F19CB" w14:textId="785E8EF1" w:rsidR="00032B48" w:rsidRPr="005315CC" w:rsidRDefault="00032B48" w:rsidP="001B1F59">
            <w:pPr>
              <w:spacing w:before="0" w:after="0"/>
            </w:pPr>
          </w:p>
        </w:tc>
        <w:tc>
          <w:tcPr>
            <w:tcW w:w="3260" w:type="dxa"/>
          </w:tcPr>
          <w:p w14:paraId="09DD57AB" w14:textId="77777777" w:rsidR="00032B48" w:rsidRPr="005315CC" w:rsidRDefault="00032B48" w:rsidP="001B1F59">
            <w:pPr>
              <w:spacing w:before="0" w:after="0"/>
            </w:pPr>
          </w:p>
        </w:tc>
        <w:tc>
          <w:tcPr>
            <w:tcW w:w="1417" w:type="dxa"/>
          </w:tcPr>
          <w:p w14:paraId="0B78E336" w14:textId="77777777" w:rsidR="00032B48" w:rsidRPr="005315CC" w:rsidRDefault="00032B48" w:rsidP="001B1F59">
            <w:pPr>
              <w:spacing w:before="0" w:after="0"/>
            </w:pPr>
          </w:p>
        </w:tc>
        <w:tc>
          <w:tcPr>
            <w:tcW w:w="1418" w:type="dxa"/>
          </w:tcPr>
          <w:p w14:paraId="37B148EA" w14:textId="77777777" w:rsidR="00032B48" w:rsidRPr="005315CC" w:rsidRDefault="00032B48" w:rsidP="001B1F59">
            <w:pPr>
              <w:spacing w:before="0" w:after="0"/>
            </w:pPr>
            <w:r w:rsidRPr="005315CC">
              <w:t>Yes/No</w:t>
            </w:r>
          </w:p>
        </w:tc>
      </w:tr>
      <w:tr w:rsidR="00983C0F" w:rsidRPr="005315CC" w14:paraId="2E2EC886" w14:textId="77777777" w:rsidTr="001B1F59">
        <w:trPr>
          <w:trHeight w:val="1000"/>
        </w:trPr>
        <w:tc>
          <w:tcPr>
            <w:tcW w:w="9351" w:type="dxa"/>
            <w:gridSpan w:val="4"/>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3AE8305A" w14:textId="77777777" w:rsidR="00737DC4" w:rsidRDefault="00737DC4">
      <w:pPr>
        <w:spacing w:before="0" w:after="0"/>
        <w:rPr>
          <w:b/>
          <w:bCs/>
          <w:sz w:val="32"/>
          <w:szCs w:val="22"/>
        </w:rPr>
      </w:pPr>
      <w:r>
        <w:br w:type="page"/>
      </w:r>
    </w:p>
    <w:p w14:paraId="2AC87CE8" w14:textId="698757B4" w:rsidR="00362D98" w:rsidRDefault="00362D98" w:rsidP="00362D98">
      <w:pPr>
        <w:pStyle w:val="Heading2"/>
      </w:pPr>
      <w:r w:rsidRPr="001A0D5C">
        <w:lastRenderedPageBreak/>
        <w:t>Q</w:t>
      </w:r>
      <w:r w:rsidR="001846F6">
        <w:t>3</w:t>
      </w:r>
      <w:r w:rsidR="00FF0038">
        <w:t>1</w:t>
      </w:r>
      <w:r w:rsidRPr="001A0D5C">
        <w:t>.</w:t>
      </w:r>
      <w:r w:rsidRPr="00BC11DA">
        <w:t xml:space="preserve"> </w:t>
      </w:r>
      <w:r>
        <w:t>Project Partners</w:t>
      </w:r>
    </w:p>
    <w:p w14:paraId="1F5A352B" w14:textId="4D09AE9F" w:rsidR="00A242BC" w:rsidRDefault="00A242BC" w:rsidP="00A242BC">
      <w:r>
        <w:t xml:space="preserve">Please list all the Project Partners (including the Lead </w:t>
      </w:r>
      <w:r w:rsidR="00F80EC1">
        <w:t xml:space="preserve">Organisation </w:t>
      </w:r>
      <w:r>
        <w:t xml:space="preserve">who will administer the grant and coordinate delivery of the project), clearly setting out their roles and responsibilities in the project including </w:t>
      </w:r>
      <w:r>
        <w:rPr>
          <w:b/>
        </w:rPr>
        <w:t>the extent of their engagement so far.</w:t>
      </w:r>
    </w:p>
    <w:p w14:paraId="62B669C4" w14:textId="77777777" w:rsidR="00A242BC" w:rsidRDefault="00A242BC" w:rsidP="00A242BC">
      <w:r>
        <w:t xml:space="preserve">This section should demonstrate the capability and capacity of the Project Partners to successfully deliver the project. </w:t>
      </w:r>
      <w:r>
        <w:rPr>
          <w:b/>
          <w:bCs/>
        </w:rPr>
        <w:t>Please provide Letters of Support for all project partners or explain why this has not been included. The order of the letters must be the same as the order they are presented in below.</w:t>
      </w:r>
    </w:p>
    <w:p w14:paraId="430EBA2D" w14:textId="2A86A7E9" w:rsidR="0045197C"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tcPr>
          <w:p w14:paraId="0803304B" w14:textId="1FD96533" w:rsidR="00362D98" w:rsidRPr="00A1536B" w:rsidRDefault="00362D98" w:rsidP="001B1F59">
            <w:r w:rsidRPr="00A1536B">
              <w:t xml:space="preserve">Lead </w:t>
            </w:r>
            <w:r w:rsidR="00F80EC1">
              <w:t>Organisation</w:t>
            </w:r>
            <w:r w:rsidR="00F80EC1" w:rsidRPr="00A1536B">
              <w:t xml:space="preserve"> </w:t>
            </w:r>
            <w:r w:rsidRPr="00A1536B">
              <w:t>name:</w:t>
            </w:r>
          </w:p>
        </w:tc>
        <w:tc>
          <w:tcPr>
            <w:tcW w:w="6400" w:type="dxa"/>
            <w:tcBorders>
              <w:top w:val="single" w:sz="4" w:space="0" w:color="auto"/>
              <w:left w:val="single" w:sz="4" w:space="0" w:color="auto"/>
              <w:bottom w:val="single" w:sz="4" w:space="0" w:color="auto"/>
              <w:right w:val="single" w:sz="4" w:space="0" w:color="auto"/>
            </w:tcBorders>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tcPr>
          <w:p w14:paraId="3DC92B01" w14:textId="571FD4E8" w:rsidR="00362D98" w:rsidRPr="00A1536B" w:rsidRDefault="00E12822" w:rsidP="00474CEF">
            <w:r>
              <w:t xml:space="preserve">Why is </w:t>
            </w:r>
            <w:r w:rsidR="00FD2A7B">
              <w:t xml:space="preserve">this </w:t>
            </w:r>
            <w:r w:rsidR="00954653">
              <w:t xml:space="preserve">organisation </w:t>
            </w:r>
            <w:r>
              <w:t xml:space="preserve">the Lead </w:t>
            </w:r>
            <w:r w:rsidR="00F80EC1">
              <w:t>Organisation</w:t>
            </w:r>
            <w:r>
              <w:t>, and what value to they bring to the project?</w:t>
            </w:r>
            <w:r w:rsidR="00474CEF">
              <w:t xml:space="preserve"> </w:t>
            </w:r>
            <w:r w:rsidR="00362D98" w:rsidRPr="00A1536B">
              <w:t xml:space="preserve">(including </w:t>
            </w:r>
            <w:r w:rsidR="00731F74">
              <w:t xml:space="preserve">specific </w:t>
            </w:r>
            <w:r w:rsidR="00362D98" w:rsidRPr="00A1536B">
              <w:t>role</w:t>
            </w:r>
            <w:r w:rsidR="00362D98">
              <w:t xml:space="preserve">s, </w:t>
            </w:r>
            <w:r w:rsidR="00362D98" w:rsidRPr="00A1536B">
              <w:t xml:space="preserve">responsibilities and </w:t>
            </w:r>
            <w:r w:rsidR="00362D98">
              <w:t xml:space="preserve">capabilities and </w:t>
            </w:r>
            <w:r w:rsidR="00362D98" w:rsidRPr="00A1536B">
              <w:t xml:space="preserve">capacity): </w:t>
            </w:r>
          </w:p>
        </w:tc>
        <w:tc>
          <w:tcPr>
            <w:tcW w:w="6400" w:type="dxa"/>
            <w:tcBorders>
              <w:top w:val="single" w:sz="4" w:space="0" w:color="auto"/>
              <w:left w:val="single" w:sz="4" w:space="0" w:color="auto"/>
              <w:bottom w:val="single" w:sz="4" w:space="0" w:color="auto"/>
              <w:right w:val="single" w:sz="4" w:space="0" w:color="auto"/>
            </w:tcBorders>
          </w:tcPr>
          <w:p w14:paraId="79E9BAC6" w14:textId="1D61017F" w:rsidR="00362D98" w:rsidRPr="00A1536B" w:rsidRDefault="00362D98" w:rsidP="001B1F59">
            <w:r w:rsidRPr="00A1536B">
              <w:t>(Max 200 words)</w:t>
            </w:r>
          </w:p>
        </w:tc>
      </w:tr>
      <w:tr w:rsidR="00740C6C" w:rsidRPr="00C310CD" w14:paraId="6ACC525E"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tcPr>
          <w:p w14:paraId="2D935880" w14:textId="5FA62968" w:rsidR="00740C6C" w:rsidRDefault="00740C6C" w:rsidP="001B1F59">
            <w:r w:rsidRPr="00740C6C">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tcPr>
          <w:p w14:paraId="08B6E06C" w14:textId="52E92967" w:rsidR="00740C6C" w:rsidRPr="00A1536B" w:rsidRDefault="002756EF" w:rsidP="001B1F59">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tcPr>
          <w:p w14:paraId="0F9C148C" w14:textId="77777777" w:rsidR="00362D98" w:rsidRPr="00A1536B" w:rsidRDefault="00362D98" w:rsidP="001B1F59">
            <w:r w:rsidRPr="00A26413">
              <w:t>(proportion or value)</w:t>
            </w:r>
          </w:p>
        </w:tc>
      </w:tr>
      <w:tr w:rsidR="00362D98"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tcPr>
          <w:p w14:paraId="61A43A71" w14:textId="331A6B92" w:rsidR="00362D98" w:rsidRPr="00A26413" w:rsidRDefault="00B4327B" w:rsidP="001B1F59">
            <w:r>
              <w:t>Representation on the Project Board (or other management structure)</w:t>
            </w:r>
          </w:p>
        </w:tc>
        <w:tc>
          <w:tcPr>
            <w:tcW w:w="6400" w:type="dxa"/>
            <w:tcBorders>
              <w:top w:val="single" w:sz="4" w:space="0" w:color="auto"/>
              <w:left w:val="single" w:sz="4" w:space="0" w:color="auto"/>
              <w:bottom w:val="single" w:sz="4" w:space="0" w:color="auto"/>
              <w:right w:val="single" w:sz="4" w:space="0" w:color="auto"/>
            </w:tcBorders>
          </w:tcPr>
          <w:p w14:paraId="7462F590" w14:textId="77777777" w:rsidR="00362D98" w:rsidRPr="00A26413" w:rsidRDefault="00362D98" w:rsidP="001B1F59">
            <w:r>
              <w:t>Yes/No</w:t>
            </w:r>
          </w:p>
        </w:tc>
      </w:tr>
      <w:tr w:rsidR="00362D98"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tcPr>
          <w:p w14:paraId="5113FF1D" w14:textId="5FDB7185" w:rsidR="00362D98" w:rsidRPr="00A1536B" w:rsidRDefault="00362D98" w:rsidP="001B1F59">
            <w:r w:rsidRPr="00A1536B">
              <w:t xml:space="preserve">Have you included a Letter of Support from </w:t>
            </w:r>
            <w:r w:rsidR="00A242BC">
              <w:t xml:space="preserve">the Lead </w:t>
            </w:r>
            <w:r w:rsidR="00F80EC1">
              <w:t>Organisation</w:t>
            </w:r>
            <w:r w:rsidRPr="00A1536B">
              <w:t xml:space="preserve">?  </w:t>
            </w:r>
          </w:p>
        </w:tc>
        <w:tc>
          <w:tcPr>
            <w:tcW w:w="6400" w:type="dxa"/>
            <w:tcBorders>
              <w:top w:val="single" w:sz="4" w:space="0" w:color="auto"/>
              <w:left w:val="single" w:sz="4" w:space="0" w:color="auto"/>
              <w:bottom w:val="single" w:sz="4" w:space="0" w:color="auto"/>
              <w:right w:val="single" w:sz="4" w:space="0" w:color="auto"/>
            </w:tcBorders>
          </w:tcPr>
          <w:p w14:paraId="072EE9FC" w14:textId="77777777" w:rsidR="00362D98" w:rsidRPr="00A1536B" w:rsidRDefault="00362D98" w:rsidP="001B1F59">
            <w:r w:rsidRPr="00A1536B">
              <w:t>Yes/No</w:t>
            </w:r>
          </w:p>
          <w:p w14:paraId="2DD311FC" w14:textId="77777777" w:rsidR="00362D98" w:rsidRPr="00A1536B" w:rsidRDefault="00362D98" w:rsidP="001B1F59">
            <w:r w:rsidRPr="00A1536B">
              <w:t>If no, please provide details (Max 50 words)</w:t>
            </w:r>
          </w:p>
        </w:tc>
      </w:tr>
    </w:tbl>
    <w:p w14:paraId="6FA13FB4" w14:textId="536D6210" w:rsidR="00230040" w:rsidRDefault="00230040">
      <w:pPr>
        <w:spacing w:before="0"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037D9E7C">
        <w:trPr>
          <w:trHeight w:val="460"/>
        </w:trPr>
        <w:tc>
          <w:tcPr>
            <w:tcW w:w="1676" w:type="pct"/>
            <w:shd w:val="clear" w:color="auto" w:fill="FFFFFF" w:themeFill="background1"/>
          </w:tcPr>
          <w:p w14:paraId="7303E3EA" w14:textId="77777777" w:rsidR="00362D98" w:rsidRPr="00C310CD" w:rsidRDefault="00362D98" w:rsidP="001B1F59">
            <w:pPr>
              <w:rPr>
                <w:rFonts w:eastAsia="Adobe Fan Heiti Std B"/>
                <w:lang w:val="x-none"/>
              </w:rPr>
            </w:pPr>
            <w:r w:rsidRPr="00C310CD">
              <w:rPr>
                <w:rFonts w:eastAsia="Adobe Fan Heiti Std B"/>
                <w:lang w:val="x-none"/>
              </w:rPr>
              <w:lastRenderedPageBreak/>
              <w:t>Partner Name:</w:t>
            </w:r>
          </w:p>
        </w:tc>
        <w:tc>
          <w:tcPr>
            <w:tcW w:w="3324" w:type="pct"/>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37D9E7C">
        <w:trPr>
          <w:trHeight w:val="424"/>
        </w:trPr>
        <w:tc>
          <w:tcPr>
            <w:tcW w:w="1676" w:type="pct"/>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37D9E7C">
        <w:trPr>
          <w:trHeight w:val="854"/>
        </w:trPr>
        <w:tc>
          <w:tcPr>
            <w:tcW w:w="1676" w:type="pct"/>
          </w:tcPr>
          <w:p w14:paraId="4D83CDF2" w14:textId="11EC9EC7" w:rsidR="00362D98" w:rsidRPr="00C310CD" w:rsidRDefault="007327E9" w:rsidP="002756EF">
            <w:pPr>
              <w:rPr>
                <w:rFonts w:eastAsia="Adobe Fan Heiti Std B"/>
                <w:lang w:val="x-none"/>
              </w:rPr>
            </w:pPr>
            <w:r>
              <w:t xml:space="preserve">What value </w:t>
            </w:r>
            <w:r w:rsidR="001D3086">
              <w:t xml:space="preserve">does this Partner </w:t>
            </w:r>
            <w:r>
              <w:t>bring to the project?</w:t>
            </w:r>
            <w:r w:rsidR="002756EF">
              <w:t xml:space="preserve"> </w:t>
            </w:r>
            <w:r w:rsidR="00362D98" w:rsidRPr="00A1536B">
              <w:t xml:space="preserve">(including </w:t>
            </w:r>
            <w:r w:rsidR="00731F74">
              <w:t xml:space="preserve">specific </w:t>
            </w:r>
            <w:r w:rsidR="00362D98" w:rsidRPr="00A1536B">
              <w:t>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tcPr>
          <w:p w14:paraId="3E1E4CE4" w14:textId="4CA0F5A1" w:rsidR="00362D98" w:rsidRPr="00850330" w:rsidRDefault="00362D98" w:rsidP="001B1F59">
            <w:pPr>
              <w:rPr>
                <w:rFonts w:eastAsia="Adobe Fan Heiti Std B"/>
                <w:b/>
                <w:lang w:val="x-none"/>
              </w:rPr>
            </w:pPr>
            <w:r w:rsidRPr="00C310CD">
              <w:rPr>
                <w:rFonts w:eastAsia="Adobe Fan Heiti Std B"/>
                <w:lang w:val="x-none"/>
              </w:rPr>
              <w:t>(Max 200 words)</w:t>
            </w:r>
          </w:p>
        </w:tc>
      </w:tr>
      <w:tr w:rsidR="00F0524E" w:rsidRPr="00C310CD" w14:paraId="5696C0F4" w14:textId="77777777" w:rsidTr="037D9E7C">
        <w:trPr>
          <w:trHeight w:val="217"/>
        </w:trPr>
        <w:tc>
          <w:tcPr>
            <w:tcW w:w="1676" w:type="pct"/>
            <w:tcBorders>
              <w:top w:val="single" w:sz="4" w:space="0" w:color="auto"/>
              <w:left w:val="single" w:sz="4" w:space="0" w:color="auto"/>
              <w:bottom w:val="single" w:sz="4" w:space="0" w:color="auto"/>
              <w:right w:val="single" w:sz="4" w:space="0" w:color="auto"/>
            </w:tcBorders>
          </w:tcPr>
          <w:p w14:paraId="467156EE" w14:textId="2B2781D8" w:rsidR="00F0524E" w:rsidRPr="00347692" w:rsidRDefault="00F0524E" w:rsidP="00F0524E">
            <w:pPr>
              <w:rPr>
                <w:rFonts w:eastAsia="Adobe Fan Heiti Std B"/>
                <w:lang w:val="x-none"/>
              </w:rPr>
            </w:pPr>
            <w:r w:rsidRPr="00740C6C">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tcPr>
          <w:p w14:paraId="0520CE4B" w14:textId="58410C18" w:rsidR="00F0524E" w:rsidRPr="00347692" w:rsidRDefault="00F0524E" w:rsidP="00F0524E">
            <w:pPr>
              <w:rPr>
                <w:rFonts w:eastAsia="Adobe Fan Heiti Std B"/>
                <w:lang w:val="x-none"/>
              </w:rPr>
            </w:pPr>
            <w:r>
              <w:t>International/In-country</w:t>
            </w:r>
          </w:p>
        </w:tc>
      </w:tr>
      <w:tr w:rsidR="00362D98" w:rsidRPr="00C310CD" w14:paraId="439C7551" w14:textId="77777777" w:rsidTr="037D9E7C">
        <w:trPr>
          <w:trHeight w:val="217"/>
        </w:trPr>
        <w:tc>
          <w:tcPr>
            <w:tcW w:w="1676" w:type="pct"/>
            <w:tcBorders>
              <w:top w:val="single" w:sz="4" w:space="0" w:color="auto"/>
              <w:left w:val="single" w:sz="4" w:space="0" w:color="auto"/>
              <w:bottom w:val="single" w:sz="4" w:space="0" w:color="auto"/>
              <w:right w:val="single" w:sz="4" w:space="0" w:color="auto"/>
            </w:tcBorders>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5156A7B5" w14:textId="77777777" w:rsidTr="037D9E7C">
        <w:trPr>
          <w:trHeight w:val="412"/>
        </w:trPr>
        <w:tc>
          <w:tcPr>
            <w:tcW w:w="1676" w:type="pct"/>
            <w:tcBorders>
              <w:top w:val="single" w:sz="4" w:space="0" w:color="auto"/>
              <w:left w:val="single" w:sz="4" w:space="0" w:color="auto"/>
              <w:bottom w:val="single" w:sz="4" w:space="0" w:color="auto"/>
              <w:right w:val="single" w:sz="4" w:space="0" w:color="auto"/>
            </w:tcBorders>
          </w:tcPr>
          <w:p w14:paraId="644D8C59" w14:textId="76B38456" w:rsidR="00362D98" w:rsidRPr="00347692" w:rsidRDefault="00D678CD"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tcPr>
          <w:p w14:paraId="0E0E3011"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0D076B" w:rsidRPr="00C310CD" w14:paraId="5490F574" w14:textId="77777777" w:rsidTr="037D9E7C">
        <w:trPr>
          <w:trHeight w:val="412"/>
        </w:trPr>
        <w:tc>
          <w:tcPr>
            <w:tcW w:w="1676" w:type="pct"/>
            <w:tcBorders>
              <w:top w:val="single" w:sz="4" w:space="0" w:color="auto"/>
              <w:left w:val="single" w:sz="4" w:space="0" w:color="auto"/>
              <w:bottom w:val="single" w:sz="4" w:space="0" w:color="auto"/>
              <w:right w:val="single" w:sz="4" w:space="0" w:color="auto"/>
            </w:tcBorders>
          </w:tcPr>
          <w:p w14:paraId="7E5296DA" w14:textId="4ACE7D37" w:rsidR="000D076B" w:rsidRPr="00347692" w:rsidRDefault="7077A389" w:rsidP="037D9E7C">
            <w:pPr>
              <w:rPr>
                <w:rFonts w:eastAsia="Adobe Fan Heiti Std B"/>
                <w:lang w:val="en-US"/>
              </w:rPr>
            </w:pPr>
            <w:r w:rsidRPr="037D9E7C">
              <w:rPr>
                <w:rFonts w:eastAsia="Adobe Fan Heiti Std B"/>
                <w:lang w:val="en-US"/>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tcPr>
          <w:p w14:paraId="6EA67E1F" w14:textId="77777777" w:rsidR="000D076B" w:rsidRPr="00175C0D" w:rsidRDefault="000D076B" w:rsidP="000D076B">
            <w:pPr>
              <w:rPr>
                <w:rFonts w:eastAsia="Adobe Fan Heiti Std B"/>
                <w:lang w:val="x-none"/>
              </w:rPr>
            </w:pPr>
            <w:r w:rsidRPr="00175C0D">
              <w:rPr>
                <w:rFonts w:eastAsia="Adobe Fan Heiti Std B"/>
                <w:lang w:val="x-none"/>
              </w:rPr>
              <w:t xml:space="preserve">Yes/No </w:t>
            </w:r>
          </w:p>
          <w:p w14:paraId="41722F64" w14:textId="04414E9F" w:rsidR="000D076B" w:rsidRPr="00347692" w:rsidRDefault="000D076B" w:rsidP="000D076B">
            <w:pPr>
              <w:rPr>
                <w:rFonts w:eastAsia="Adobe Fan Heiti Std B"/>
                <w:lang w:val="x-none"/>
              </w:rPr>
            </w:pPr>
            <w:r w:rsidRPr="00175C0D">
              <w:rPr>
                <w:rFonts w:eastAsia="Adobe Fan Heiti Std B"/>
                <w:lang w:val="x-none"/>
              </w:rPr>
              <w:t xml:space="preserve">If no, please provide details (Max 50 words) </w:t>
            </w:r>
          </w:p>
        </w:tc>
      </w:tr>
    </w:tbl>
    <w:p w14:paraId="046CB90D"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77777777" w:rsidTr="037D9E7C">
        <w:trPr>
          <w:trHeight w:val="460"/>
        </w:trPr>
        <w:tc>
          <w:tcPr>
            <w:tcW w:w="1676" w:type="pct"/>
            <w:shd w:val="clear" w:color="auto" w:fill="FFFFFF" w:themeFill="background1"/>
          </w:tcPr>
          <w:p w14:paraId="5A03E995"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tcPr>
          <w:p w14:paraId="6324EC5E" w14:textId="77777777" w:rsidR="00362D98" w:rsidRPr="00C310CD" w:rsidRDefault="00362D98" w:rsidP="001B1F59">
            <w:pPr>
              <w:rPr>
                <w:rFonts w:eastAsia="Adobe Fan Heiti Std B"/>
                <w:lang w:val="x-none"/>
              </w:rPr>
            </w:pPr>
          </w:p>
        </w:tc>
      </w:tr>
      <w:tr w:rsidR="00362D98" w:rsidRPr="00C310CD" w14:paraId="44438542" w14:textId="77777777" w:rsidTr="037D9E7C">
        <w:trPr>
          <w:trHeight w:val="424"/>
        </w:trPr>
        <w:tc>
          <w:tcPr>
            <w:tcW w:w="1676" w:type="pct"/>
          </w:tcPr>
          <w:p w14:paraId="23C58288"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tcPr>
          <w:p w14:paraId="6B2D4F2E" w14:textId="77777777" w:rsidR="00362D98" w:rsidRPr="00C310CD" w:rsidRDefault="00362D98" w:rsidP="001B1F59">
            <w:pPr>
              <w:rPr>
                <w:rFonts w:eastAsia="Adobe Fan Heiti Std B"/>
                <w:lang w:val="x-none"/>
              </w:rPr>
            </w:pPr>
          </w:p>
        </w:tc>
      </w:tr>
      <w:tr w:rsidR="00362D98" w:rsidRPr="00C310CD" w14:paraId="74E9A7BE" w14:textId="77777777" w:rsidTr="037D9E7C">
        <w:trPr>
          <w:trHeight w:val="854"/>
        </w:trPr>
        <w:tc>
          <w:tcPr>
            <w:tcW w:w="1676" w:type="pct"/>
          </w:tcPr>
          <w:p w14:paraId="6D5BFE07" w14:textId="18483EB3" w:rsidR="00362D98" w:rsidRPr="00C310CD" w:rsidRDefault="001D3086" w:rsidP="00F0524E">
            <w:pPr>
              <w:rPr>
                <w:rFonts w:eastAsia="Adobe Fan Heiti Std B"/>
                <w:lang w:val="x-none"/>
              </w:rPr>
            </w:pPr>
            <w:r>
              <w:t>What value does this Partner bring to the project?</w:t>
            </w:r>
            <w:r w:rsidR="00F0524E">
              <w:t xml:space="preserve"> </w:t>
            </w:r>
            <w:r w:rsidR="00362D98" w:rsidRPr="00A1536B">
              <w:t>(including</w:t>
            </w:r>
            <w:r w:rsidR="00731F74">
              <w:t xml:space="preserve"> specific</w:t>
            </w:r>
            <w:r w:rsidR="00362D98" w:rsidRPr="00A1536B">
              <w:t xml:space="preserve">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tcPr>
          <w:p w14:paraId="5CE5BF52" w14:textId="2B8FBCD9" w:rsidR="00362D98" w:rsidRPr="00850330" w:rsidRDefault="00362D98" w:rsidP="001B1F59">
            <w:pPr>
              <w:rPr>
                <w:rFonts w:eastAsia="Adobe Fan Heiti Std B"/>
                <w:b/>
                <w:lang w:val="x-none"/>
              </w:rPr>
            </w:pPr>
            <w:r w:rsidRPr="00C310CD">
              <w:rPr>
                <w:rFonts w:eastAsia="Adobe Fan Heiti Std B"/>
                <w:lang w:val="x-none"/>
              </w:rPr>
              <w:t>(Max 200 words)</w:t>
            </w:r>
          </w:p>
        </w:tc>
      </w:tr>
      <w:tr w:rsidR="00B6436A" w:rsidRPr="00C310CD" w14:paraId="1FCE38CD" w14:textId="77777777" w:rsidTr="037D9E7C">
        <w:trPr>
          <w:trHeight w:val="854"/>
        </w:trPr>
        <w:tc>
          <w:tcPr>
            <w:tcW w:w="1676" w:type="pct"/>
            <w:tcBorders>
              <w:top w:val="single" w:sz="4" w:space="0" w:color="auto"/>
              <w:left w:val="single" w:sz="4" w:space="0" w:color="auto"/>
              <w:bottom w:val="single" w:sz="4" w:space="0" w:color="auto"/>
              <w:right w:val="single" w:sz="4" w:space="0" w:color="auto"/>
            </w:tcBorders>
          </w:tcPr>
          <w:p w14:paraId="1A6891D0" w14:textId="3527E841" w:rsidR="00B6436A" w:rsidRPr="00347692" w:rsidRDefault="00B6436A" w:rsidP="00B6436A">
            <w:pPr>
              <w:rPr>
                <w:rFonts w:eastAsia="Adobe Fan Heiti Std B"/>
                <w:lang w:val="x-none"/>
              </w:rPr>
            </w:pPr>
            <w:r w:rsidRPr="00740C6C">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tcPr>
          <w:p w14:paraId="4654E6FE" w14:textId="76302374" w:rsidR="00B6436A" w:rsidRPr="00347692" w:rsidRDefault="482B4DA9" w:rsidP="599CD980">
            <w:pPr>
              <w:rPr>
                <w:rFonts w:eastAsia="Adobe Fan Heiti Std B"/>
              </w:rPr>
            </w:pPr>
            <w:r>
              <w:t>International/In-country</w:t>
            </w:r>
          </w:p>
          <w:p w14:paraId="38AEAA76" w14:textId="1B728D1F" w:rsidR="00B6436A" w:rsidRPr="00347692" w:rsidRDefault="00B6436A" w:rsidP="599CD980">
            <w:pPr>
              <w:rPr>
                <w:lang w:val="x-none"/>
              </w:rPr>
            </w:pPr>
          </w:p>
        </w:tc>
      </w:tr>
      <w:tr w:rsidR="00362D98" w:rsidRPr="00C310CD" w14:paraId="44601E5E" w14:textId="77777777" w:rsidTr="037D9E7C">
        <w:trPr>
          <w:trHeight w:val="423"/>
        </w:trPr>
        <w:tc>
          <w:tcPr>
            <w:tcW w:w="1676" w:type="pct"/>
            <w:tcBorders>
              <w:top w:val="single" w:sz="4" w:space="0" w:color="auto"/>
              <w:left w:val="single" w:sz="4" w:space="0" w:color="auto"/>
              <w:bottom w:val="single" w:sz="4" w:space="0" w:color="auto"/>
              <w:right w:val="single" w:sz="4" w:space="0" w:color="auto"/>
            </w:tcBorders>
          </w:tcPr>
          <w:p w14:paraId="42D52700"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tcPr>
          <w:p w14:paraId="0645F1F6"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137CC23E" w14:textId="77777777" w:rsidTr="037D9E7C">
        <w:trPr>
          <w:trHeight w:val="854"/>
        </w:trPr>
        <w:tc>
          <w:tcPr>
            <w:tcW w:w="1676" w:type="pct"/>
            <w:tcBorders>
              <w:top w:val="single" w:sz="4" w:space="0" w:color="auto"/>
              <w:left w:val="single" w:sz="4" w:space="0" w:color="auto"/>
              <w:bottom w:val="single" w:sz="4" w:space="0" w:color="auto"/>
              <w:right w:val="single" w:sz="4" w:space="0" w:color="auto"/>
            </w:tcBorders>
          </w:tcPr>
          <w:p w14:paraId="3679D83C" w14:textId="65FB2CC0" w:rsidR="00362D98" w:rsidRPr="00347692" w:rsidRDefault="00D678CD"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tcPr>
          <w:p w14:paraId="7B6958B3"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0D076B" w:rsidRPr="00C310CD" w14:paraId="5A7C4278" w14:textId="77777777" w:rsidTr="037D9E7C">
        <w:trPr>
          <w:trHeight w:val="854"/>
        </w:trPr>
        <w:tc>
          <w:tcPr>
            <w:tcW w:w="1676" w:type="pct"/>
            <w:tcBorders>
              <w:top w:val="single" w:sz="4" w:space="0" w:color="auto"/>
              <w:left w:val="single" w:sz="4" w:space="0" w:color="auto"/>
              <w:bottom w:val="single" w:sz="4" w:space="0" w:color="auto"/>
              <w:right w:val="single" w:sz="4" w:space="0" w:color="auto"/>
            </w:tcBorders>
          </w:tcPr>
          <w:p w14:paraId="027FC2B3" w14:textId="5D027457" w:rsidR="000D076B" w:rsidRPr="00347692" w:rsidRDefault="7077A389" w:rsidP="037D9E7C">
            <w:pPr>
              <w:rPr>
                <w:rFonts w:eastAsia="Adobe Fan Heiti Std B"/>
                <w:lang w:val="en-US"/>
              </w:rPr>
            </w:pPr>
            <w:r w:rsidRPr="037D9E7C">
              <w:rPr>
                <w:rFonts w:eastAsia="Adobe Fan Heiti Std B"/>
                <w:lang w:val="en-US"/>
              </w:rPr>
              <w:lastRenderedPageBreak/>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tcPr>
          <w:p w14:paraId="423605DF" w14:textId="77777777" w:rsidR="000D076B" w:rsidRPr="00175C0D" w:rsidRDefault="000D076B" w:rsidP="000D076B">
            <w:pPr>
              <w:rPr>
                <w:rFonts w:eastAsia="Adobe Fan Heiti Std B"/>
                <w:lang w:val="x-none"/>
              </w:rPr>
            </w:pPr>
            <w:r w:rsidRPr="00175C0D">
              <w:rPr>
                <w:rFonts w:eastAsia="Adobe Fan Heiti Std B"/>
                <w:lang w:val="x-none"/>
              </w:rPr>
              <w:t xml:space="preserve">Yes/No </w:t>
            </w:r>
          </w:p>
          <w:p w14:paraId="7A5CF051" w14:textId="2D8C14CE" w:rsidR="000D076B" w:rsidRPr="00347692" w:rsidRDefault="000D076B" w:rsidP="000D076B">
            <w:pPr>
              <w:rPr>
                <w:rFonts w:eastAsia="Adobe Fan Heiti Std B"/>
                <w:lang w:val="x-none"/>
              </w:rPr>
            </w:pPr>
            <w:r w:rsidRPr="00175C0D">
              <w:rPr>
                <w:rFonts w:eastAsia="Adobe Fan Heiti Std B"/>
                <w:lang w:val="x-none"/>
              </w:rPr>
              <w:t xml:space="preserve">If no, please provide details (Max 50 words) </w:t>
            </w:r>
          </w:p>
        </w:tc>
      </w:tr>
    </w:tbl>
    <w:p w14:paraId="3774749F" w14:textId="77777777" w:rsidR="00307D19" w:rsidRPr="003826A3" w:rsidRDefault="00307D19" w:rsidP="00307D19">
      <w:pPr>
        <w:rPr>
          <w:b/>
          <w:bCs/>
        </w:rPr>
      </w:pPr>
      <w:r w:rsidRPr="003826A3">
        <w:rPr>
          <w:b/>
          <w:bCs/>
        </w:rPr>
        <w:t>The Darwin Initiative requires that you have an in-country partner for all target countries. If you are working in a country but do not have an in-country partner, please explain wh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07D19" w:rsidRPr="00052939" w14:paraId="76D38E29" w14:textId="77777777">
        <w:trPr>
          <w:trHeight w:val="1250"/>
        </w:trPr>
        <w:tc>
          <w:tcPr>
            <w:tcW w:w="9288" w:type="dxa"/>
          </w:tcPr>
          <w:p w14:paraId="09AAC1A5" w14:textId="77777777" w:rsidR="00307D19" w:rsidRPr="00052939" w:rsidRDefault="00307D19">
            <w:r w:rsidRPr="00052939">
              <w:t xml:space="preserve">(Max </w:t>
            </w:r>
            <w:r>
              <w:t>50</w:t>
            </w:r>
            <w:r w:rsidRPr="00052939">
              <w:t xml:space="preserve"> words)</w:t>
            </w:r>
          </w:p>
        </w:tc>
      </w:tr>
    </w:tbl>
    <w:p w14:paraId="18141BE6" w14:textId="399378D5" w:rsidR="00F26CD9" w:rsidRDefault="00A06E19" w:rsidP="00F26CD9">
      <w:pPr>
        <w:pStyle w:val="Heading2"/>
      </w:pPr>
      <w:r w:rsidRPr="00BB61D5">
        <w:t>Q</w:t>
      </w:r>
      <w:r w:rsidR="00BB61D5" w:rsidRPr="00BB61D5">
        <w:t>3</w:t>
      </w:r>
      <w:r w:rsidR="00FF0038">
        <w:t>2</w:t>
      </w:r>
      <w:r w:rsidR="00F26CD9" w:rsidRPr="00BB61D5">
        <w:t>. Lead</w:t>
      </w:r>
      <w:r w:rsidR="00F26CD9" w:rsidRPr="009B216E">
        <w:t xml:space="preserve"> </w:t>
      </w:r>
      <w:r w:rsidR="00F80EC1">
        <w:t>Organisation</w:t>
      </w:r>
      <w:r w:rsidR="00F26CD9" w:rsidRPr="009B216E">
        <w:t xml:space="preserve"> </w:t>
      </w:r>
      <w:r w:rsidR="00D86CAA">
        <w:t>Capability and Capacity</w:t>
      </w:r>
    </w:p>
    <w:p w14:paraId="43425198" w14:textId="77777777" w:rsidR="00CB0528" w:rsidRDefault="00CB0528" w:rsidP="00CB0528">
      <w:pPr>
        <w:keepNext/>
        <w:rPr>
          <w:b/>
        </w:rPr>
      </w:pPr>
      <w:r>
        <w:rPr>
          <w:b/>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B660EFF"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7C2302E7" w:rsidR="00F26CD9" w:rsidRDefault="00F26CD9" w:rsidP="00F26CD9">
      <w:r>
        <w:t>If no,</w:t>
      </w:r>
      <w:r w:rsidRPr="00611604">
        <w:t xml:space="preserve"> </w:t>
      </w:r>
      <w:r>
        <w:t xml:space="preserve">please provide the below information on the </w:t>
      </w:r>
      <w:r w:rsidR="00C55C5B">
        <w:t xml:space="preserve">Lead </w:t>
      </w:r>
      <w:r w:rsidR="00F80EC1">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vAlign w:val="center"/>
          </w:tcPr>
          <w:p w14:paraId="5A339AF0" w14:textId="77777777" w:rsidR="00F26CD9" w:rsidRPr="009A65CA" w:rsidRDefault="00F26CD9" w:rsidP="001B1F59"/>
        </w:tc>
      </w:tr>
      <w:tr w:rsidR="00F26CD9" w:rsidRPr="009A65CA" w14:paraId="0C1D178C" w14:textId="77777777" w:rsidTr="001B1F59">
        <w:tc>
          <w:tcPr>
            <w:tcW w:w="1605" w:type="pct"/>
          </w:tcPr>
          <w:p w14:paraId="0D72C4CB" w14:textId="77777777" w:rsidR="00F26CD9" w:rsidRPr="009A65CA" w:rsidRDefault="00F26CD9" w:rsidP="001B1F59">
            <w:r w:rsidRPr="009A65CA">
              <w:t>What is the legal status of your organisation?</w:t>
            </w:r>
          </w:p>
        </w:tc>
        <w:tc>
          <w:tcPr>
            <w:tcW w:w="3395" w:type="pct"/>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413307DB" w:rsidR="00F26CD9" w:rsidRPr="009A65CA" w:rsidRDefault="00F26CD9" w:rsidP="001B1F59">
            <w:r w:rsidRPr="009A65CA">
              <w:t>Other (explain</w:t>
            </w:r>
            <w:r>
              <w:t>, max 25 words</w:t>
            </w:r>
            <w:r w:rsidRPr="009A65CA">
              <w:t>)</w:t>
            </w:r>
          </w:p>
        </w:tc>
      </w:tr>
      <w:tr w:rsidR="00F26CD9" w:rsidRPr="009A65CA" w14:paraId="2697FEBF" w14:textId="77777777" w:rsidTr="001B1F59">
        <w:tc>
          <w:tcPr>
            <w:tcW w:w="1605" w:type="pct"/>
          </w:tcPr>
          <w:p w14:paraId="531D1F37" w14:textId="77777777" w:rsidR="00F26CD9" w:rsidRPr="009A65CA" w:rsidRDefault="00F26CD9" w:rsidP="001B1F59">
            <w:r w:rsidRPr="009A65CA">
              <w:lastRenderedPageBreak/>
              <w:t xml:space="preserve">How </w:t>
            </w:r>
            <w:r>
              <w:t xml:space="preserve">is your organisation currently </w:t>
            </w:r>
            <w:r w:rsidRPr="009A65CA">
              <w:t xml:space="preserve">funded? </w:t>
            </w:r>
          </w:p>
        </w:tc>
        <w:tc>
          <w:tcPr>
            <w:tcW w:w="3395" w:type="pct"/>
            <w:vAlign w:val="center"/>
          </w:tcPr>
          <w:p w14:paraId="1F435427" w14:textId="77777777" w:rsidR="00F26CD9" w:rsidRPr="009A65CA" w:rsidRDefault="00F26CD9" w:rsidP="001B1F59">
            <w:r>
              <w:t>(Max 100 words)</w:t>
            </w:r>
          </w:p>
          <w:p w14:paraId="6531124D" w14:textId="77777777" w:rsidR="00F26CD9" w:rsidRPr="009A65CA" w:rsidRDefault="00F26CD9" w:rsidP="001B1F59"/>
        </w:tc>
      </w:tr>
    </w:tbl>
    <w:p w14:paraId="260A507A" w14:textId="381CB78F" w:rsidR="00F26CD9" w:rsidRDefault="00A80641" w:rsidP="007C7FC0">
      <w:pPr>
        <w:spacing w:before="0" w:after="0"/>
      </w:pPr>
      <w:r>
        <w:br/>
      </w:r>
      <w:r w:rsidR="00F26CD9" w:rsidRPr="00BC11DA">
        <w:t>Describe briefly the aims, activities and achievements of your organisation.</w:t>
      </w:r>
      <w:r w:rsidR="00F26CD9">
        <w:t xml:space="preserve"> </w:t>
      </w:r>
      <w:r w:rsidR="00F26CD9" w:rsidRPr="00BC11DA">
        <w:t xml:space="preserve">Large </w:t>
      </w:r>
      <w:r w:rsidR="00F26CD9" w:rsidRPr="00E472AB">
        <w:t>organisation</w:t>
      </w:r>
      <w:r w:rsidR="00F26CD9">
        <w:t>s</w:t>
      </w:r>
      <w:r w:rsidR="00F26CD9" w:rsidRPr="00BC11DA">
        <w:t xml:space="preserve"> please note that this should describe your unit or department</w:t>
      </w:r>
      <w:r w:rsidR="00F26CD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3F0A46E7" w14:textId="77777777" w:rsidR="00F26CD9" w:rsidRPr="00BC11DA" w:rsidRDefault="00F26CD9" w:rsidP="001B1F59">
            <w:r w:rsidRPr="00BC11DA">
              <w:t xml:space="preserve">Aims (50 words) </w:t>
            </w:r>
          </w:p>
          <w:p w14:paraId="5746C456" w14:textId="77777777" w:rsidR="00F26CD9" w:rsidRPr="00BC11DA" w:rsidRDefault="00F26CD9" w:rsidP="001B1F59"/>
        </w:tc>
      </w:tr>
      <w:tr w:rsidR="00F26CD9" w:rsidRPr="00BC11DA" w14:paraId="0C88AC46" w14:textId="77777777" w:rsidTr="001B1F59">
        <w:tc>
          <w:tcPr>
            <w:tcW w:w="9854" w:type="dxa"/>
          </w:tcPr>
          <w:p w14:paraId="46DE02C0" w14:textId="77777777" w:rsidR="00F26CD9" w:rsidRPr="00BC11DA" w:rsidRDefault="00F26CD9" w:rsidP="001B1F59">
            <w:r w:rsidRPr="00BC11DA">
              <w:t>Activities (50 words)</w:t>
            </w:r>
          </w:p>
          <w:p w14:paraId="2EEB1B72" w14:textId="77777777" w:rsidR="00F26CD9" w:rsidRPr="00BC11DA" w:rsidRDefault="00F26CD9" w:rsidP="001B1F59"/>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094808D7" w:rsidR="00F26CD9" w:rsidRDefault="00F26CD9" w:rsidP="00F26CD9">
      <w:r w:rsidRPr="009A65CA">
        <w:t>Provide detail of 3 contracts</w:t>
      </w:r>
      <w:r>
        <w:t>/projects</w:t>
      </w:r>
      <w:r w:rsidRPr="009A65CA">
        <w:t xml:space="preserve"> held by </w:t>
      </w:r>
      <w:r>
        <w:t xml:space="preserve">the </w:t>
      </w:r>
      <w:r w:rsidR="00A813EA">
        <w:t xml:space="preserve">Lead </w:t>
      </w:r>
      <w:r w:rsidR="00F80EC1">
        <w:t>Organisation</w:t>
      </w:r>
      <w:r w:rsidR="00F80EC1" w:rsidRPr="009A65CA">
        <w:t xml:space="preserve"> </w:t>
      </w:r>
      <w:r w:rsidRPr="009A65CA">
        <w:t>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Default="00F26CD9" w:rsidP="00F26CD9"/>
    <w:p w14:paraId="55D7A4A5" w14:textId="77777777" w:rsidR="00A80641" w:rsidRPr="009A65CA" w:rsidRDefault="00A80641"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lastRenderedPageBreak/>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77AA8EB9" w14:textId="309BC04E" w:rsidR="00662D02" w:rsidRDefault="00662D02" w:rsidP="00662D02">
      <w:pPr>
        <w:pStyle w:val="Heading2"/>
      </w:pPr>
      <w:r>
        <w:lastRenderedPageBreak/>
        <w:t>Q</w:t>
      </w:r>
      <w:r w:rsidR="00FF0A69">
        <w:t>3</w:t>
      </w:r>
      <w:r w:rsidR="00FF0038">
        <w:t>3</w:t>
      </w:r>
      <w:r>
        <w:t>. Use of Artificial Intelligence</w:t>
      </w:r>
    </w:p>
    <w:p w14:paraId="653243F2" w14:textId="4A3A0F9F" w:rsidR="00662D02" w:rsidRPr="00B72533" w:rsidRDefault="00662D02" w:rsidP="00662D02">
      <w:r w:rsidRPr="00B72533">
        <w:t>Please indicate whether Artificial Intelligence (AI) tools were used in preparing this application</w:t>
      </w:r>
      <w:r w:rsidR="00136E68">
        <w:t>.</w:t>
      </w:r>
      <w:r w:rsidRPr="009503D1">
        <w:t xml:space="preserve"> </w:t>
      </w:r>
      <w:r w:rsidRPr="009E73FD">
        <w:t xml:space="preserve">If yes, </w:t>
      </w:r>
      <w:r>
        <w:t>check box to c</w:t>
      </w:r>
      <w:r w:rsidRPr="009E73FD">
        <w:t>onfirm that all outputs were verified and no sensitive data was entered into insecure tools</w:t>
      </w:r>
      <w:r>
        <w:t>:</w:t>
      </w:r>
    </w:p>
    <w:p w14:paraId="546574C1" w14:textId="450BFCA0" w:rsidR="00662D02" w:rsidRPr="00B72533" w:rsidRDefault="006C403A" w:rsidP="00662D02">
      <w:sdt>
        <w:sdtPr>
          <w:rPr>
            <w:rFonts w:eastAsia="Adobe Fan Heiti Std B"/>
            <w:bCs/>
          </w:rPr>
          <w:id w:val="900104389"/>
          <w14:checkbox>
            <w14:checked w14:val="0"/>
            <w14:checkedState w14:val="2612" w14:font="MS Gothic"/>
            <w14:uncheckedState w14:val="2610" w14:font="MS Gothic"/>
          </w14:checkbox>
        </w:sdtPr>
        <w:sdtEndPr/>
        <w:sdtContent>
          <w:r w:rsidR="00D62B45">
            <w:rPr>
              <w:rFonts w:ascii="MS Gothic" w:eastAsia="MS Gothic" w:hAnsi="MS Gothic" w:hint="eastAsia"/>
              <w:bCs/>
            </w:rPr>
            <w:t>☐</w:t>
          </w:r>
        </w:sdtContent>
      </w:sdt>
      <w:r w:rsidR="00662D02" w:rsidRPr="00B72533">
        <w:t xml:space="preserve"> Yes</w:t>
      </w:r>
      <w:r w:rsidR="00662D02" w:rsidRPr="00B72533">
        <w:br/>
      </w:r>
      <w:sdt>
        <w:sdtPr>
          <w:rPr>
            <w:rFonts w:eastAsia="Adobe Fan Heiti Std B"/>
            <w:bCs/>
          </w:rPr>
          <w:id w:val="126519209"/>
          <w14:checkbox>
            <w14:checked w14:val="0"/>
            <w14:checkedState w14:val="2612" w14:font="MS Gothic"/>
            <w14:uncheckedState w14:val="2610" w14:font="MS Gothic"/>
          </w14:checkbox>
        </w:sdtPr>
        <w:sdtEndPr/>
        <w:sdtContent>
          <w:r w:rsidR="00662D02">
            <w:rPr>
              <w:rFonts w:ascii="MS Gothic" w:eastAsia="MS Gothic" w:hAnsi="MS Gothic" w:hint="eastAsia"/>
              <w:bCs/>
            </w:rPr>
            <w:t>☐</w:t>
          </w:r>
        </w:sdtContent>
      </w:sdt>
      <w:r w:rsidR="00662D02" w:rsidRPr="00B72533">
        <w:t xml:space="preserve"> No</w:t>
      </w:r>
    </w:p>
    <w:p w14:paraId="533CE1C9" w14:textId="77777777" w:rsidR="00662D02" w:rsidRDefault="00662D02" w:rsidP="00662D02">
      <w:r w:rsidRPr="00B72533">
        <w:t>If yes, briefly describe</w:t>
      </w:r>
      <w:r>
        <w:t xml:space="preserve"> in the box below:</w:t>
      </w:r>
    </w:p>
    <w:p w14:paraId="61AEB568" w14:textId="77777777" w:rsidR="00662D02" w:rsidRDefault="00662D02" w:rsidP="00662D02">
      <w:pPr>
        <w:pStyle w:val="ListBullet"/>
      </w:pPr>
      <w:r>
        <w:t xml:space="preserve">Which and </w:t>
      </w:r>
      <w:r w:rsidRPr="00B72533">
        <w:t>how AI tools were used</w:t>
      </w:r>
      <w:r>
        <w:t xml:space="preserve"> including</w:t>
      </w:r>
      <w:r w:rsidRPr="00F144E4">
        <w:t xml:space="preserve"> </w:t>
      </w:r>
      <w:r>
        <w:t>f</w:t>
      </w:r>
      <w:r w:rsidRPr="009E73FD">
        <w:t>or which tasks</w:t>
      </w:r>
      <w:r>
        <w:t>, at what stage, and for what purpose</w:t>
      </w:r>
      <w:r w:rsidRPr="00B72533">
        <w:t xml:space="preserve"> </w:t>
      </w:r>
    </w:p>
    <w:p w14:paraId="06724B60" w14:textId="77777777" w:rsidR="00662D02" w:rsidRDefault="00662D02" w:rsidP="00662D02">
      <w:pPr>
        <w:pStyle w:val="ListBullet"/>
      </w:pPr>
      <w:r>
        <w:t>H</w:t>
      </w:r>
      <w:r w:rsidRPr="00B72533">
        <w:t>ow outputs were reviewed and verified to ensure accuracy and reliability.</w:t>
      </w:r>
    </w:p>
    <w:p w14:paraId="69C24743" w14:textId="77777777" w:rsidR="00662D02" w:rsidRDefault="00662D02" w:rsidP="00662D02">
      <w:pPr>
        <w:pStyle w:val="ListBullet"/>
        <w:numPr>
          <w:ilvl w:val="0"/>
          <w:numId w:val="0"/>
        </w:numPr>
      </w:pPr>
    </w:p>
    <w:p w14:paraId="5D34C7AE" w14:textId="77777777" w:rsidR="00662D02" w:rsidRDefault="00662D02" w:rsidP="00662D02">
      <w:r w:rsidRPr="007D6495">
        <w:t xml:space="preserve">If </w:t>
      </w:r>
      <w:r>
        <w:t xml:space="preserve">you answer </w:t>
      </w:r>
      <w:r w:rsidRPr="007D6495">
        <w:t>no, you do not need to provide any further information.</w:t>
      </w:r>
      <w:r>
        <w:t xml:space="preserve"> I</w:t>
      </w:r>
      <w:r w:rsidRPr="001819EB">
        <w:t>f it is found that AI tools have been used</w:t>
      </w:r>
      <w:r>
        <w:t xml:space="preserve"> without acknowledgement</w:t>
      </w:r>
      <w:r w:rsidRPr="001819EB">
        <w:t>, then the application may be deemed to be i</w:t>
      </w:r>
      <w:r>
        <w:t>neli</w:t>
      </w:r>
      <w:r w:rsidRPr="001819EB">
        <w:t>gible</w:t>
      </w:r>
      <w:r>
        <w:t>.</w:t>
      </w:r>
    </w:p>
    <w:p w14:paraId="4CDD3F18" w14:textId="77777777" w:rsidR="00662D02" w:rsidRPr="00A70D18" w:rsidRDefault="00662D02" w:rsidP="00662D02">
      <w:r w:rsidRPr="00A70D18">
        <w:t xml:space="preserve">This declaration does not apply to the use of basic tools, such as tools used to check grammar, spelling and references. </w:t>
      </w:r>
    </w:p>
    <w:p w14:paraId="5ECA503C" w14:textId="77777777" w:rsidR="00662D02" w:rsidRDefault="00662D02" w:rsidP="00662D02">
      <w:pPr>
        <w:pBdr>
          <w:top w:val="single" w:sz="4" w:space="1" w:color="auto"/>
          <w:left w:val="single" w:sz="4" w:space="4" w:color="auto"/>
          <w:bottom w:val="single" w:sz="4" w:space="1" w:color="auto"/>
          <w:right w:val="single" w:sz="4" w:space="4" w:color="auto"/>
        </w:pBdr>
      </w:pPr>
      <w:r w:rsidRPr="00B72533">
        <w:t>(Max 100 words)</w:t>
      </w:r>
    </w:p>
    <w:p w14:paraId="127509CE" w14:textId="77777777" w:rsidR="00662D02" w:rsidRDefault="00662D02" w:rsidP="00662D02">
      <w:pPr>
        <w:pBdr>
          <w:top w:val="single" w:sz="4" w:space="1" w:color="auto"/>
          <w:left w:val="single" w:sz="4" w:space="4" w:color="auto"/>
          <w:bottom w:val="single" w:sz="4" w:space="1" w:color="auto"/>
          <w:right w:val="single" w:sz="4" w:space="4" w:color="auto"/>
        </w:pBdr>
      </w:pPr>
    </w:p>
    <w:p w14:paraId="2F05EEEA" w14:textId="77777777" w:rsidR="00662D02" w:rsidRDefault="00662D02" w:rsidP="00662D02">
      <w:pPr>
        <w:spacing w:before="0" w:after="0"/>
        <w:rPr>
          <w:b/>
          <w:bCs/>
          <w:sz w:val="32"/>
          <w:szCs w:val="32"/>
        </w:rPr>
      </w:pPr>
      <w:r>
        <w:rPr>
          <w:szCs w:val="32"/>
        </w:rPr>
        <w:br w:type="page"/>
      </w:r>
    </w:p>
    <w:p w14:paraId="020531CE" w14:textId="573115A1" w:rsidR="009E783D" w:rsidRDefault="009E783D" w:rsidP="00105912">
      <w:pPr>
        <w:pStyle w:val="Heading2"/>
      </w:pPr>
      <w:r>
        <w:lastRenderedPageBreak/>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46A0FEE1"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9E0604">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7FC34CE4" w14:textId="46F04FD8" w:rsidR="00457FC2" w:rsidRPr="000C2187" w:rsidRDefault="00457FC2" w:rsidP="00457FC2">
      <w:pPr>
        <w:pStyle w:val="ListParagraph"/>
        <w:numPr>
          <w:ilvl w:val="0"/>
          <w:numId w:val="31"/>
        </w:numPr>
        <w:rPr>
          <w:rFonts w:eastAsia="Adobe Fan Heiti Std B" w:cs="Times New Roman"/>
        </w:rPr>
      </w:pPr>
      <w:r w:rsidRPr="000C2187">
        <w:rPr>
          <w:rFonts w:eastAsia="Adobe Fan Heiti Std B"/>
        </w:rPr>
        <w:t xml:space="preserve">I </w:t>
      </w:r>
      <w:r>
        <w:rPr>
          <w:rFonts w:eastAsia="Adobe Fan Heiti Std B"/>
        </w:rPr>
        <w:t xml:space="preserve">have </w:t>
      </w:r>
      <w:r w:rsidRPr="000C2187">
        <w:rPr>
          <w:rFonts w:eastAsia="Adobe Fan Heiti Std B"/>
        </w:rPr>
        <w:t>enclose</w:t>
      </w:r>
      <w:r>
        <w:rPr>
          <w:rFonts w:eastAsia="Adobe Fan Heiti Std B"/>
        </w:rPr>
        <w:t>d</w:t>
      </w:r>
      <w:r w:rsidRPr="000C2187">
        <w:rPr>
          <w:rFonts w:eastAsia="Adobe Fan Heiti Std B"/>
        </w:rPr>
        <w:t xml:space="preserve"> CVs for key project personnel</w:t>
      </w:r>
      <w:r>
        <w:rPr>
          <w:rFonts w:eastAsia="Adobe Fan Heiti Std B"/>
        </w:rPr>
        <w:t xml:space="preserve">, a cover letter, </w:t>
      </w:r>
      <w:r w:rsidRPr="000C2187">
        <w:rPr>
          <w:rFonts w:eastAsia="Adobe Fan Heiti Std B"/>
        </w:rPr>
        <w:t>letters of support</w:t>
      </w:r>
      <w:r>
        <w:rPr>
          <w:rFonts w:eastAsia="Adobe Fan Heiti Std B"/>
        </w:rPr>
        <w:t xml:space="preserve">, a budget, logframe, </w:t>
      </w:r>
      <w:r w:rsidR="009E0604">
        <w:rPr>
          <w:rFonts w:eastAsia="Adobe Fan Heiti Std B"/>
        </w:rPr>
        <w:t>Safeguarding and associated policies, and project workplan.</w:t>
      </w:r>
      <w:r>
        <w:rPr>
          <w:rFonts w:eastAsia="Adobe Fan Heiti Std B"/>
        </w:rPr>
        <w:t xml:space="preserve"> </w:t>
      </w:r>
    </w:p>
    <w:p w14:paraId="0269B7AD" w14:textId="09E1BE76" w:rsidR="00457FC2" w:rsidRPr="00196E93" w:rsidRDefault="00457FC2" w:rsidP="00457FC2">
      <w:pPr>
        <w:pStyle w:val="ListParagraph"/>
        <w:numPr>
          <w:ilvl w:val="0"/>
          <w:numId w:val="31"/>
        </w:numPr>
        <w:rPr>
          <w:rFonts w:eastAsia="Adobe Fan Heiti Std B"/>
        </w:rPr>
      </w:pPr>
      <w:r w:rsidRPr="2F0F7BA5">
        <w:rPr>
          <w:rFonts w:eastAsia="Adobe Fan Heiti Std B"/>
        </w:rPr>
        <w:t xml:space="preserve">Our last two sets of signed audited/independently verified accounts and annual report </w:t>
      </w:r>
      <w:r w:rsidRPr="2F0F7BA5">
        <w:rPr>
          <w:rFonts w:eastAsia="Arial"/>
        </w:rPr>
        <w:t>(or other financial evidence – see Financ</w:t>
      </w:r>
      <w:r w:rsidR="001B4C53">
        <w:rPr>
          <w:rFonts w:eastAsia="Arial"/>
        </w:rPr>
        <w:t xml:space="preserve">e </w:t>
      </w:r>
      <w:r w:rsidRPr="2F0F7BA5">
        <w:rPr>
          <w:rFonts w:eastAsia="Arial"/>
        </w:rPr>
        <w:t>Guidance)</w:t>
      </w:r>
      <w:r w:rsidRPr="2F0F7BA5">
        <w:rPr>
          <w:rFonts w:eastAsia="Arial"/>
          <w:lang w:val=""/>
        </w:rPr>
        <w:t xml:space="preserve"> </w:t>
      </w:r>
      <w:r w:rsidRPr="2F0F7BA5">
        <w:rPr>
          <w:rFonts w:eastAsia="Adobe Fan Heiti Std B"/>
        </w:rPr>
        <w:t>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37D9E7C">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C50C6D">
            <w:pPr>
              <w:spacing w:before="120"/>
              <w:ind w:left="36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37D9E7C">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37D9E7C">
            <w:pPr>
              <w:spacing w:before="120"/>
              <w:rPr>
                <w:rFonts w:eastAsia="Adobe Fan Heiti Std B"/>
                <w:lang w:val="en-US"/>
              </w:rPr>
            </w:pPr>
            <w:r w:rsidRPr="037D9E7C">
              <w:rPr>
                <w:rFonts w:eastAsia="Adobe Fan Heiti Std B"/>
                <w:lang w:val="en-US"/>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94535A" w14:paraId="2228EE7B" w14:textId="77777777" w:rsidTr="037D9E7C">
        <w:trPr>
          <w:trHeight w:val="492"/>
        </w:trPr>
        <w:tc>
          <w:tcPr>
            <w:tcW w:w="4414" w:type="pct"/>
            <w:tcBorders>
              <w:top w:val="single" w:sz="4" w:space="0" w:color="auto"/>
              <w:left w:val="single" w:sz="4" w:space="0" w:color="auto"/>
              <w:bottom w:val="single" w:sz="4" w:space="0" w:color="auto"/>
              <w:right w:val="single" w:sz="4" w:space="0" w:color="auto"/>
            </w:tcBorders>
            <w:shd w:val="clear" w:color="auto" w:fill="C6D9F1" w:themeFill="text2" w:themeFillTint="33"/>
          </w:tcPr>
          <w:p w14:paraId="25D406B6" w14:textId="77777777" w:rsidR="0094535A" w:rsidRDefault="0094535A">
            <w:pPr>
              <w:spacing w:before="0" w:after="0"/>
              <w:rPr>
                <w:rFonts w:eastAsia="Adobe Fan Heiti Std B"/>
                <w:lang w:val="x-none"/>
              </w:rPr>
            </w:pPr>
          </w:p>
        </w:tc>
        <w:tc>
          <w:tcPr>
            <w:tcW w:w="586"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212468A" w14:textId="77777777" w:rsidR="0094535A" w:rsidRDefault="0094535A">
            <w:pPr>
              <w:spacing w:before="0" w:after="0"/>
              <w:rPr>
                <w:rFonts w:eastAsia="Adobe Fan Heiti Std B"/>
                <w:lang w:val="x-none"/>
              </w:rPr>
            </w:pPr>
            <w:r>
              <w:rPr>
                <w:rFonts w:eastAsia="Adobe Fan Heiti Std B"/>
                <w:lang w:val="x-none"/>
              </w:rPr>
              <w:t>Check</w:t>
            </w:r>
          </w:p>
        </w:tc>
      </w:tr>
      <w:tr w:rsidR="0094535A" w14:paraId="1F903D30"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751B010" w14:textId="77777777" w:rsidR="0094535A" w:rsidRDefault="0094535A">
            <w:pPr>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read the Guidance</w:t>
            </w:r>
            <w:r>
              <w:rPr>
                <w:rFonts w:eastAsia="Adobe Fan Heiti Std B"/>
                <w:lang w:val="x-none"/>
              </w:rPr>
              <w:t>, including the “</w:t>
            </w:r>
            <w:r>
              <w:rPr>
                <w:rFonts w:eastAsia="Adobe Fan Heiti Std B"/>
              </w:rPr>
              <w:t xml:space="preserve">Darwin Initiative </w:t>
            </w:r>
            <w:r>
              <w:rPr>
                <w:rFonts w:eastAsia="Adobe Fan Heiti Std B"/>
                <w:lang w:val="x-none"/>
              </w:rPr>
              <w:t>Guidance”</w:t>
            </w:r>
            <w:r>
              <w:rPr>
                <w:rFonts w:eastAsia="Adobe Fan Heiti Std B"/>
              </w:rPr>
              <w:t xml:space="preserve">, “Monitoring Evaluation and Learning Guidance”, “Standard Indicator Guidance”, “Risk Guidance”, </w:t>
            </w:r>
            <w:r>
              <w:rPr>
                <w:rFonts w:eastAsia="Adobe Fan Heiti Std B"/>
                <w:lang w:val="x-none"/>
              </w:rPr>
              <w:t>and “Financ</w:t>
            </w:r>
            <w:r>
              <w:rPr>
                <w:rFonts w:eastAsia="Adobe Fan Heiti Std B"/>
              </w:rPr>
              <w:t>e Guidance</w:t>
            </w:r>
            <w:r>
              <w:rPr>
                <w:rFonts w:eastAsia="Adobe Fan Heiti Std B"/>
                <w:lang w:val="x-none"/>
              </w:rPr>
              <w:t>”</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33DC2550" w14:textId="77777777" w:rsidR="0094535A" w:rsidRDefault="0094535A">
            <w:pPr>
              <w:spacing w:before="0" w:after="0"/>
              <w:rPr>
                <w:rFonts w:eastAsia="Adobe Fan Heiti Std B"/>
                <w:lang w:val="x-none"/>
              </w:rPr>
            </w:pPr>
          </w:p>
        </w:tc>
      </w:tr>
      <w:tr w:rsidR="0094535A" w14:paraId="6BEF4E44" w14:textId="77777777" w:rsidTr="037D9E7C">
        <w:tc>
          <w:tcPr>
            <w:tcW w:w="4414" w:type="pct"/>
            <w:tcBorders>
              <w:top w:val="single" w:sz="4" w:space="0" w:color="auto"/>
              <w:left w:val="single" w:sz="4" w:space="0" w:color="auto"/>
              <w:bottom w:val="single" w:sz="4" w:space="0" w:color="auto"/>
              <w:right w:val="single" w:sz="4" w:space="0" w:color="auto"/>
            </w:tcBorders>
            <w:hideMark/>
          </w:tcPr>
          <w:p w14:paraId="7B882D15"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read, and can meet, the current </w:t>
            </w:r>
            <w:r>
              <w:rPr>
                <w:rFonts w:eastAsia="Adobe Fan Heiti Std B"/>
                <w:b/>
                <w:bCs/>
                <w:lang w:val="x-none"/>
              </w:rPr>
              <w:t>Terms and Conditions</w:t>
            </w:r>
            <w:r>
              <w:rPr>
                <w:rFonts w:eastAsia="Adobe Fan Heiti Std B"/>
                <w:lang w:val="x-none"/>
              </w:rPr>
              <w:t xml:space="preserve"> for this fund</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tcPr>
          <w:p w14:paraId="323665E2" w14:textId="77777777" w:rsidR="0094535A" w:rsidRDefault="0094535A">
            <w:pPr>
              <w:spacing w:before="0" w:after="0"/>
              <w:rPr>
                <w:rFonts w:eastAsia="Adobe Fan Heiti Std B"/>
                <w:lang w:val="x-none"/>
              </w:rPr>
            </w:pPr>
          </w:p>
        </w:tc>
      </w:tr>
      <w:tr w:rsidR="0094535A" w14:paraId="305FC7DD" w14:textId="77777777" w:rsidTr="037D9E7C">
        <w:trPr>
          <w:trHeight w:val="362"/>
        </w:trPr>
        <w:tc>
          <w:tcPr>
            <w:tcW w:w="4414" w:type="pct"/>
            <w:tcBorders>
              <w:top w:val="single" w:sz="4" w:space="0" w:color="auto"/>
              <w:left w:val="single" w:sz="4" w:space="0" w:color="auto"/>
              <w:bottom w:val="single" w:sz="4" w:space="0" w:color="auto"/>
              <w:right w:val="single" w:sz="4" w:space="0" w:color="auto"/>
            </w:tcBorders>
            <w:vAlign w:val="center"/>
            <w:hideMark/>
          </w:tcPr>
          <w:p w14:paraId="569A6543" w14:textId="2E821C45"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provided </w:t>
            </w:r>
            <w:r>
              <w:rPr>
                <w:rFonts w:eastAsia="Adobe Fan Heiti Std B"/>
                <w:b/>
                <w:lang w:val="x-none"/>
              </w:rPr>
              <w:t>actual start and end dates</w:t>
            </w:r>
            <w:r>
              <w:rPr>
                <w:rFonts w:eastAsia="Adobe Fan Heiti Std B"/>
                <w:lang w:val="x-none"/>
              </w:rPr>
              <w:t xml:space="preserve"> for </w:t>
            </w:r>
            <w:r w:rsidR="00141E16">
              <w:rPr>
                <w:rFonts w:eastAsia="Adobe Fan Heiti Std B"/>
              </w:rPr>
              <w:t>the</w:t>
            </w:r>
            <w:r w:rsidR="00141E16">
              <w:rPr>
                <w:rFonts w:eastAsia="Adobe Fan Heiti Std B"/>
                <w:lang w:val="x-none"/>
              </w:rPr>
              <w:t xml:space="preserve"> </w:t>
            </w:r>
            <w:r>
              <w:rPr>
                <w:rFonts w:eastAsia="Adobe Fan Heiti Std B"/>
                <w:lang w:val="x-none"/>
              </w:rPr>
              <w:t>project</w:t>
            </w:r>
            <w:r>
              <w:rPr>
                <w:rFonts w:eastAsia="Adobe Fan Heiti Std B"/>
              </w:rPr>
              <w:t>.</w:t>
            </w:r>
            <w:r>
              <w:rPr>
                <w:rFonts w:eastAsia="Adobe Fan Heiti Std B"/>
                <w:lang w:val="x-none"/>
              </w:rPr>
              <w:t xml:space="preserve"> </w:t>
            </w:r>
          </w:p>
        </w:tc>
        <w:tc>
          <w:tcPr>
            <w:tcW w:w="586" w:type="pct"/>
            <w:tcBorders>
              <w:top w:val="single" w:sz="4" w:space="0" w:color="auto"/>
              <w:left w:val="single" w:sz="4" w:space="0" w:color="auto"/>
              <w:bottom w:val="single" w:sz="4" w:space="0" w:color="auto"/>
              <w:right w:val="single" w:sz="4" w:space="0" w:color="auto"/>
            </w:tcBorders>
            <w:vAlign w:val="center"/>
          </w:tcPr>
          <w:p w14:paraId="7C2B9E2B" w14:textId="77777777" w:rsidR="0094535A" w:rsidRDefault="0094535A">
            <w:pPr>
              <w:spacing w:before="0" w:after="0"/>
              <w:rPr>
                <w:rFonts w:eastAsia="Adobe Fan Heiti Std B"/>
                <w:lang w:val="x-none"/>
              </w:rPr>
            </w:pPr>
          </w:p>
        </w:tc>
      </w:tr>
      <w:tr w:rsidR="0094535A" w14:paraId="0DA06351"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65834705" w14:textId="0861B3F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provided </w:t>
            </w:r>
            <w:r w:rsidR="00141E16">
              <w:rPr>
                <w:rFonts w:eastAsia="Adobe Fan Heiti Std B"/>
              </w:rPr>
              <w:t>the</w:t>
            </w:r>
            <w:r w:rsidR="00141E16">
              <w:rPr>
                <w:rFonts w:eastAsia="Adobe Fan Heiti Std B"/>
                <w:lang w:val="x-none"/>
              </w:rPr>
              <w:t xml:space="preserve"> </w:t>
            </w:r>
            <w:r>
              <w:rPr>
                <w:rFonts w:eastAsia="Adobe Fan Heiti Std B"/>
                <w:b/>
                <w:lang w:val="x-none"/>
              </w:rPr>
              <w:t>budget based on UK government financial years</w:t>
            </w:r>
            <w:r>
              <w:rPr>
                <w:rFonts w:eastAsia="Adobe Fan Heiti Std B"/>
                <w:lang w:val="x-none"/>
              </w:rPr>
              <w:t xml:space="preserve"> i.e. 1 April – 31 March and in GBP</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486D92" w14:textId="77777777" w:rsidR="0094535A" w:rsidRDefault="0094535A">
            <w:pPr>
              <w:spacing w:before="0" w:after="0"/>
              <w:rPr>
                <w:rFonts w:eastAsia="Adobe Fan Heiti Std B"/>
                <w:lang w:val="x-none"/>
              </w:rPr>
            </w:pPr>
          </w:p>
        </w:tc>
      </w:tr>
      <w:tr w:rsidR="0094535A" w14:paraId="1FF89AA8"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D0ED5D8"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checked that </w:t>
            </w:r>
            <w:r>
              <w:rPr>
                <w:rFonts w:eastAsia="Adobe Fan Heiti Std B"/>
              </w:rPr>
              <w:t xml:space="preserve">the </w:t>
            </w:r>
            <w:r>
              <w:rPr>
                <w:rFonts w:eastAsia="Adobe Fan Heiti Std B"/>
                <w:b/>
                <w:lang w:val="x-none"/>
              </w:rPr>
              <w:t>budget is complete</w:t>
            </w:r>
            <w:r>
              <w:rPr>
                <w:rFonts w:eastAsia="Adobe Fan Heiti Std B"/>
                <w:lang w:val="x-none"/>
              </w:rPr>
              <w:t xml:space="preserve">, correctly adds up and </w:t>
            </w:r>
            <w:r>
              <w:rPr>
                <w:rFonts w:eastAsia="Adobe Fan Heiti Std B"/>
              </w:rPr>
              <w:t>I have</w:t>
            </w:r>
            <w:r>
              <w:rPr>
                <w:rFonts w:eastAsia="Adobe Fan Heiti Std B"/>
                <w:lang w:val="x-none"/>
              </w:rPr>
              <w:t xml:space="preserve"> included the correct final total </w:t>
            </w:r>
            <w:r>
              <w:rPr>
                <w:rFonts w:eastAsia="Adobe Fan Heiti Std B"/>
                <w:lang w:val="en-US"/>
              </w:rPr>
              <w:t>at the start</w:t>
            </w:r>
            <w:r>
              <w:rPr>
                <w:rFonts w:eastAsia="Adobe Fan Heiti Std B"/>
                <w:lang w:val="x-none"/>
              </w:rPr>
              <w:t xml:space="preserve"> of the application</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D2E9AE2" w14:textId="77777777" w:rsidR="0094535A" w:rsidRDefault="0094535A">
            <w:pPr>
              <w:spacing w:before="0" w:after="0"/>
              <w:rPr>
                <w:rFonts w:eastAsia="Adobe Fan Heiti Std B"/>
                <w:lang w:val="x-none"/>
              </w:rPr>
            </w:pPr>
          </w:p>
        </w:tc>
      </w:tr>
      <w:tr w:rsidR="0094535A" w14:paraId="779FEBF1"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F51EE9B" w14:textId="77777777" w:rsidR="0094535A" w:rsidRDefault="0094535A">
            <w:pPr>
              <w:spacing w:before="0" w:after="0"/>
              <w:rPr>
                <w:rFonts w:eastAsia="Adobe Fan Heiti Std B"/>
              </w:rPr>
            </w:pPr>
            <w:r>
              <w:rPr>
                <w:rFonts w:eastAsia="Adobe Fan Heiti Std B"/>
              </w:rPr>
              <w:t>The</w:t>
            </w:r>
            <w:r>
              <w:rPr>
                <w:rFonts w:eastAsia="Adobe Fan Heiti Std B"/>
                <w:lang w:val="x-none"/>
              </w:rPr>
              <w:t xml:space="preserve"> application </w:t>
            </w:r>
            <w:r>
              <w:rPr>
                <w:rFonts w:eastAsia="Adobe Fan Heiti Std B"/>
              </w:rPr>
              <w:t xml:space="preserve">has </w:t>
            </w:r>
            <w:r>
              <w:rPr>
                <w:rFonts w:eastAsia="Adobe Fan Heiti Std B"/>
                <w:lang w:val="x-none"/>
              </w:rPr>
              <w:t xml:space="preserve">been </w:t>
            </w:r>
            <w:r>
              <w:rPr>
                <w:rFonts w:eastAsia="Adobe Fan Heiti Std B"/>
                <w:b/>
                <w:lang w:val="x-none"/>
              </w:rPr>
              <w:t>signed by a suitably authorised individual</w:t>
            </w:r>
            <w:r>
              <w:rPr>
                <w:rFonts w:eastAsia="Adobe Fan Heiti Std B"/>
                <w:lang w:val="x-none"/>
              </w:rPr>
              <w:t xml:space="preserve"> (clear electronic or scanned signatures are acceptable)</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253B8667" w14:textId="77777777" w:rsidR="0094535A" w:rsidRDefault="0094535A">
            <w:pPr>
              <w:spacing w:before="0" w:after="0"/>
              <w:rPr>
                <w:rFonts w:eastAsia="Adobe Fan Heiti Std B"/>
                <w:lang w:val="x-none"/>
              </w:rPr>
            </w:pPr>
          </w:p>
        </w:tc>
      </w:tr>
      <w:tr w:rsidR="0094535A" w14:paraId="65101AC0"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D2B642D" w14:textId="7E069EC6" w:rsidR="0094535A" w:rsidRDefault="0094535A">
            <w:pPr>
              <w:spacing w:before="0" w:after="0"/>
              <w:rPr>
                <w:rFonts w:eastAsia="Adobe Fan Heiti Std B"/>
              </w:rPr>
            </w:pPr>
            <w:r>
              <w:rPr>
                <w:rFonts w:eastAsia="Adobe Fan Heiti Std B"/>
              </w:rPr>
              <w:t xml:space="preserve">I have attached the below documents to </w:t>
            </w:r>
            <w:r w:rsidR="00141E16">
              <w:rPr>
                <w:rFonts w:eastAsia="Adobe Fan Heiti Std B"/>
              </w:rPr>
              <w:t xml:space="preserve">the </w:t>
            </w:r>
            <w:r>
              <w:rPr>
                <w:rFonts w:eastAsia="Adobe Fan Heiti Std B"/>
              </w:rPr>
              <w:t>application:</w:t>
            </w:r>
          </w:p>
          <w:p w14:paraId="14AEF448" w14:textId="695932A2" w:rsidR="0094535A" w:rsidRDefault="0094535A" w:rsidP="0094535A">
            <w:pPr>
              <w:pStyle w:val="ListParagraph"/>
              <w:numPr>
                <w:ilvl w:val="0"/>
                <w:numId w:val="35"/>
              </w:numPr>
              <w:spacing w:before="0" w:after="0"/>
              <w:ind w:left="308" w:hanging="284"/>
              <w:rPr>
                <w:rFonts w:eastAsia="Adobe Fan Heiti Std B"/>
              </w:rPr>
            </w:pPr>
            <w:r>
              <w:rPr>
                <w:rFonts w:eastAsia="Adobe Fan Heiti Std B"/>
              </w:rPr>
              <w:t xml:space="preserve">a </w:t>
            </w:r>
            <w:r>
              <w:rPr>
                <w:rFonts w:eastAsia="Adobe Fan Heiti Std B"/>
                <w:b/>
              </w:rPr>
              <w:t xml:space="preserve">cover letter from the Lead </w:t>
            </w:r>
            <w:r w:rsidR="00F80EC1">
              <w:rPr>
                <w:rFonts w:eastAsia="Adobe Fan Heiti Std B"/>
                <w:b/>
              </w:rPr>
              <w:t>Organisation</w:t>
            </w:r>
            <w:r w:rsidR="00304D07">
              <w:rPr>
                <w:rFonts w:eastAsia="Adobe Fan Heiti Std B"/>
                <w:bCs/>
              </w:rPr>
              <w:t>.</w:t>
            </w:r>
          </w:p>
        </w:tc>
        <w:tc>
          <w:tcPr>
            <w:tcW w:w="586" w:type="pct"/>
            <w:tcBorders>
              <w:top w:val="single" w:sz="4" w:space="0" w:color="auto"/>
              <w:left w:val="single" w:sz="4" w:space="0" w:color="auto"/>
              <w:bottom w:val="single" w:sz="4" w:space="0" w:color="auto"/>
              <w:right w:val="single" w:sz="4" w:space="0" w:color="auto"/>
            </w:tcBorders>
            <w:vAlign w:val="center"/>
          </w:tcPr>
          <w:p w14:paraId="16DE3125" w14:textId="77777777" w:rsidR="0094535A" w:rsidRDefault="0094535A">
            <w:pPr>
              <w:spacing w:before="0" w:after="0"/>
              <w:rPr>
                <w:rFonts w:eastAsia="Adobe Fan Heiti Std B"/>
                <w:lang w:val="x-none"/>
              </w:rPr>
            </w:pPr>
          </w:p>
        </w:tc>
      </w:tr>
      <w:tr w:rsidR="0094535A" w14:paraId="3B36C0C7"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280299E" w14:textId="6BD429B4" w:rsidR="0094535A" w:rsidRDefault="00932378" w:rsidP="0094535A">
            <w:pPr>
              <w:pStyle w:val="ListBullet"/>
              <w:numPr>
                <w:ilvl w:val="0"/>
                <w:numId w:val="34"/>
              </w:numPr>
              <w:spacing w:before="0" w:after="0"/>
              <w:ind w:left="357" w:hanging="357"/>
              <w:rPr>
                <w:rFonts w:eastAsia="Adobe Fan Heiti Std B"/>
              </w:rPr>
            </w:pPr>
            <w:r>
              <w:rPr>
                <w:rFonts w:eastAsia="Adobe Fan Heiti Std B"/>
              </w:rPr>
              <w:t xml:space="preserve">a </w:t>
            </w:r>
            <w:r w:rsidR="0094535A">
              <w:rPr>
                <w:rFonts w:eastAsia="Adobe Fan Heiti Std B"/>
                <w:b/>
                <w:bCs/>
              </w:rPr>
              <w:t>budget</w:t>
            </w:r>
            <w:r w:rsidR="0094535A">
              <w:rPr>
                <w:rFonts w:eastAsia="Adobe Fan Heiti Std B"/>
              </w:rPr>
              <w:t xml:space="preserve"> (which meets the requirements above)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79C95109" w14:textId="77777777" w:rsidR="0094535A" w:rsidRDefault="0094535A">
            <w:pPr>
              <w:spacing w:before="0" w:after="0"/>
              <w:rPr>
                <w:rFonts w:eastAsia="Adobe Fan Heiti Std B"/>
                <w:lang w:val="x-none"/>
              </w:rPr>
            </w:pPr>
          </w:p>
        </w:tc>
      </w:tr>
      <w:tr w:rsidR="008E785D" w14:paraId="7EA73E71"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E8E6B88" w14:textId="79046CF3" w:rsidR="008E785D" w:rsidRDefault="008E785D" w:rsidP="008E785D">
            <w:pPr>
              <w:pStyle w:val="ListBullet"/>
              <w:numPr>
                <w:ilvl w:val="0"/>
                <w:numId w:val="34"/>
              </w:numPr>
              <w:spacing w:before="0" w:after="0"/>
              <w:ind w:left="357" w:hanging="357"/>
              <w:rPr>
                <w:rFonts w:eastAsia="Adobe Fan Heiti Std B"/>
              </w:rPr>
            </w:pPr>
            <w:r w:rsidRPr="599CD980">
              <w:rPr>
                <w:rFonts w:eastAsia="Adobe Fan Heiti Std B"/>
              </w:rPr>
              <w:t xml:space="preserve">a signed </w:t>
            </w:r>
            <w:r w:rsidRPr="599CD980">
              <w:rPr>
                <w:rFonts w:eastAsia="Adobe Fan Heiti Std B"/>
                <w:b/>
                <w:bCs/>
              </w:rPr>
              <w:t>copy of the last 2 annual report and accounts</w:t>
            </w:r>
            <w:r w:rsidRPr="599CD980">
              <w:rPr>
                <w:rFonts w:eastAsia="Adobe Fan Heiti Std B"/>
              </w:rPr>
              <w:t xml:space="preserve"> for the Lead </w:t>
            </w:r>
            <w:r w:rsidR="00F80EC1">
              <w:rPr>
                <w:rFonts w:eastAsia="Adobe Fan Heiti Std B"/>
              </w:rPr>
              <w:t xml:space="preserve">Organisation </w:t>
            </w:r>
            <w:r>
              <w:rPr>
                <w:rFonts w:eastAsia="Adobe Fan Heiti Std B"/>
              </w:rPr>
              <w:t>(or other financial evidence – see Finance Guidance</w:t>
            </w:r>
            <w:r w:rsidR="00141E16">
              <w:rPr>
                <w:rFonts w:eastAsia="Adobe Fan Heiti Std B"/>
              </w:rPr>
              <w:t>)</w:t>
            </w:r>
            <w:r w:rsidRPr="599CD980">
              <w:rPr>
                <w:rFonts w:eastAsia="Adobe Fan Heiti Std B"/>
              </w:rPr>
              <w:t>, or provided an explanation if not</w:t>
            </w:r>
            <w:r w:rsidR="00141E16">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C0270E" w14:textId="77777777" w:rsidR="008E785D" w:rsidRDefault="008E785D" w:rsidP="008E785D">
            <w:pPr>
              <w:spacing w:before="0" w:after="0"/>
              <w:rPr>
                <w:rFonts w:eastAsia="Adobe Fan Heiti Std B"/>
                <w:lang w:val="x-none"/>
              </w:rPr>
            </w:pPr>
          </w:p>
        </w:tc>
      </w:tr>
      <w:tr w:rsidR="0094535A" w14:paraId="2AD23B11" w14:textId="77777777" w:rsidTr="037D9E7C">
        <w:trPr>
          <w:trHeight w:val="244"/>
        </w:trPr>
        <w:tc>
          <w:tcPr>
            <w:tcW w:w="4414" w:type="pct"/>
            <w:tcBorders>
              <w:top w:val="single" w:sz="4" w:space="0" w:color="auto"/>
              <w:left w:val="single" w:sz="4" w:space="0" w:color="auto"/>
              <w:bottom w:val="single" w:sz="4" w:space="0" w:color="auto"/>
              <w:right w:val="single" w:sz="4" w:space="0" w:color="auto"/>
            </w:tcBorders>
            <w:vAlign w:val="center"/>
            <w:hideMark/>
          </w:tcPr>
          <w:p w14:paraId="711366B7" w14:textId="75C25462" w:rsidR="0094535A" w:rsidRDefault="00932378" w:rsidP="0094535A">
            <w:pPr>
              <w:pStyle w:val="ListBullet"/>
              <w:numPr>
                <w:ilvl w:val="0"/>
                <w:numId w:val="34"/>
              </w:numPr>
              <w:spacing w:before="0" w:after="0"/>
              <w:ind w:left="357" w:hanging="357"/>
              <w:rPr>
                <w:rFonts w:eastAsia="Adobe Fan Heiti Std B"/>
              </w:rPr>
            </w:pPr>
            <w:r>
              <w:rPr>
                <w:rFonts w:eastAsia="Adobe Fan Heiti Std B"/>
              </w:rPr>
              <w:t xml:space="preserve">a </w:t>
            </w:r>
            <w:r w:rsidR="0094535A">
              <w:rPr>
                <w:rFonts w:eastAsia="Adobe Fan Heiti Std B"/>
              </w:rPr>
              <w:t xml:space="preserve">completed </w:t>
            </w:r>
            <w:r w:rsidR="0094535A">
              <w:rPr>
                <w:rFonts w:eastAsia="Adobe Fan Heiti Std B"/>
                <w:b/>
                <w:bCs/>
              </w:rPr>
              <w:t xml:space="preserve">workplan </w:t>
            </w:r>
            <w:r w:rsidR="0094535A">
              <w:rPr>
                <w:rFonts w:eastAsia="Adobe Fan Heiti Std B"/>
              </w:rPr>
              <w:t>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10586974" w14:textId="77777777" w:rsidR="0094535A" w:rsidRDefault="0094535A">
            <w:pPr>
              <w:spacing w:before="0" w:after="0"/>
              <w:rPr>
                <w:rFonts w:eastAsia="Adobe Fan Heiti Std B"/>
                <w:lang w:val="x-none"/>
              </w:rPr>
            </w:pPr>
          </w:p>
        </w:tc>
      </w:tr>
      <w:tr w:rsidR="0094535A" w14:paraId="3617B1E7"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E30D04B" w14:textId="6307810E"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a copy of the</w:t>
            </w:r>
            <w:r>
              <w:rPr>
                <w:rFonts w:eastAsia="Adobe Fan Heiti Std B"/>
                <w:b/>
                <w:bCs/>
              </w:rPr>
              <w:t xml:space="preserve"> Lead </w:t>
            </w:r>
            <w:r w:rsidR="00F80EC1">
              <w:rPr>
                <w:rFonts w:eastAsia="Adobe Fan Heiti Std B"/>
                <w:b/>
                <w:bCs/>
              </w:rPr>
              <w:t xml:space="preserve">Organisation’s </w:t>
            </w:r>
            <w:r>
              <w:rPr>
                <w:rFonts w:eastAsia="Adobe Fan Heiti Std B"/>
                <w:b/>
                <w:bCs/>
              </w:rPr>
              <w:t>Safeguarding Policy, Whistleblowing Policy and Code of Conduct</w:t>
            </w:r>
            <w:r>
              <w:rPr>
                <w:rFonts w:eastAsia="Adobe Fan Heiti Std B"/>
              </w:rPr>
              <w:t xml:space="preserve"> (Question 2</w:t>
            </w:r>
            <w:r w:rsidR="00A80001">
              <w:rPr>
                <w:rFonts w:eastAsia="Adobe Fan Heiti Std B"/>
              </w:rPr>
              <w:t>8</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1B3B447" w14:textId="77777777" w:rsidR="0094535A" w:rsidRDefault="0094535A">
            <w:pPr>
              <w:spacing w:before="0" w:after="0"/>
              <w:rPr>
                <w:rFonts w:eastAsia="Adobe Fan Heiti Std B"/>
                <w:lang w:val="x-none"/>
              </w:rPr>
            </w:pPr>
          </w:p>
        </w:tc>
      </w:tr>
      <w:tr w:rsidR="006D2DAB" w14:paraId="7B6EFACD"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57E40FF8" w14:textId="6835A7F2" w:rsidR="006D2DAB" w:rsidRDefault="001B706F" w:rsidP="0094535A">
            <w:pPr>
              <w:pStyle w:val="ListBullet"/>
              <w:numPr>
                <w:ilvl w:val="0"/>
                <w:numId w:val="34"/>
              </w:numPr>
              <w:spacing w:before="0" w:after="0"/>
              <w:ind w:left="357" w:hanging="357"/>
              <w:rPr>
                <w:rFonts w:eastAsia="Adobe Fan Heiti Std B"/>
              </w:rPr>
            </w:pPr>
            <w:r w:rsidRPr="001B706F">
              <w:rPr>
                <w:rFonts w:eastAsia="Adobe Fan Heiti Std B"/>
              </w:rPr>
              <w:t xml:space="preserve">a copy of the Lead </w:t>
            </w:r>
            <w:r w:rsidRPr="001B706F">
              <w:rPr>
                <w:rFonts w:eastAsia="Adobe Fan Heiti Std B"/>
                <w:b/>
                <w:bCs/>
              </w:rPr>
              <w:t>Organisation’s Health, Safety and/or Security policy or Security Plan</w:t>
            </w:r>
            <w:r w:rsidRPr="001B706F">
              <w:rPr>
                <w:rFonts w:eastAsia="Adobe Fan Heiti Std B"/>
              </w:rPr>
              <w:t xml:space="preserve"> (Question 2</w:t>
            </w:r>
            <w:r w:rsidR="00A80001">
              <w:rPr>
                <w:rFonts w:eastAsia="Adobe Fan Heiti Std B"/>
              </w:rPr>
              <w:t>8</w:t>
            </w:r>
            <w:r w:rsidRPr="001B706F">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63457A3A" w14:textId="77777777" w:rsidR="006D2DAB" w:rsidRDefault="006D2DAB">
            <w:pPr>
              <w:spacing w:before="0" w:after="0"/>
              <w:rPr>
                <w:rFonts w:eastAsia="Adobe Fan Heiti Std B"/>
                <w:lang w:val="x-none"/>
              </w:rPr>
            </w:pPr>
          </w:p>
        </w:tc>
      </w:tr>
      <w:tr w:rsidR="0094535A" w14:paraId="688DA29A"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610C7E7" w14:textId="523973FC" w:rsidR="0094535A" w:rsidRDefault="0094535A" w:rsidP="0094535A">
            <w:pPr>
              <w:pStyle w:val="ListBullet"/>
              <w:numPr>
                <w:ilvl w:val="0"/>
                <w:numId w:val="34"/>
              </w:numPr>
              <w:spacing w:before="0" w:after="0"/>
              <w:ind w:left="357" w:hanging="357"/>
              <w:rPr>
                <w:rFonts w:eastAsia="Adobe Fan Heiti Std B"/>
              </w:rPr>
            </w:pPr>
            <w:r>
              <w:rPr>
                <w:rFonts w:eastAsia="Adobe Fan Heiti Std B"/>
                <w:b/>
              </w:rPr>
              <w:t xml:space="preserve">1 page CV or job description for all the Project Staff </w:t>
            </w:r>
            <w:r>
              <w:rPr>
                <w:rFonts w:eastAsia="Adobe Fan Heiti Std B"/>
              </w:rPr>
              <w:t xml:space="preserve">identified at Question </w:t>
            </w:r>
            <w:r w:rsidR="000E6D79">
              <w:rPr>
                <w:rFonts w:eastAsia="Adobe Fan Heiti Std B"/>
              </w:rPr>
              <w:t>3</w:t>
            </w:r>
            <w:r w:rsidR="000F3F32">
              <w:rPr>
                <w:rFonts w:eastAsia="Adobe Fan Heiti Std B"/>
              </w:rPr>
              <w:t>0</w:t>
            </w:r>
            <w:r>
              <w:rPr>
                <w:rFonts w:eastAsia="Adobe Fan Heiti Std B"/>
              </w:rPr>
              <w:t>, including the Project Leader</w:t>
            </w:r>
            <w:r>
              <w:rPr>
                <w:rFonts w:eastAsia="Adobe Fan Heiti Std B"/>
                <w:lang w:val="en-US"/>
              </w:rPr>
              <w:t>, or provided an explanation of why not, combined into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0CD1D2B8" w14:textId="77777777" w:rsidR="0094535A" w:rsidRDefault="0094535A">
            <w:pPr>
              <w:spacing w:before="0" w:after="0"/>
              <w:rPr>
                <w:rFonts w:eastAsia="Adobe Fan Heiti Std B"/>
                <w:lang w:val="x-none"/>
              </w:rPr>
            </w:pPr>
          </w:p>
        </w:tc>
      </w:tr>
      <w:tr w:rsidR="0094535A" w14:paraId="6A038EAD"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CA3CBE8" w14:textId="150C8307"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 xml:space="preserve">a </w:t>
            </w:r>
            <w:r>
              <w:rPr>
                <w:rFonts w:eastAsia="Adobe Fan Heiti Std B"/>
                <w:b/>
              </w:rPr>
              <w:t>letter of support</w:t>
            </w:r>
            <w:r>
              <w:rPr>
                <w:rFonts w:eastAsia="Adobe Fan Heiti Std B"/>
              </w:rPr>
              <w:t xml:space="preserve"> from the Lead </w:t>
            </w:r>
            <w:r w:rsidR="00F80EC1">
              <w:rPr>
                <w:rFonts w:eastAsia="Adobe Fan Heiti Std B"/>
              </w:rPr>
              <w:t xml:space="preserve">Organisation </w:t>
            </w:r>
            <w:r>
              <w:rPr>
                <w:rFonts w:eastAsia="Adobe Fan Heiti Std B"/>
              </w:rPr>
              <w:t>and partner(s) identified at Question 3</w:t>
            </w:r>
            <w:r w:rsidR="000F3F32">
              <w:rPr>
                <w:rFonts w:eastAsia="Adobe Fan Heiti Std B"/>
              </w:rPr>
              <w:t>1</w:t>
            </w:r>
            <w:r>
              <w:rPr>
                <w:rFonts w:eastAsia="Adobe Fan Heiti Std B"/>
              </w:rPr>
              <w:t>, or an explanation of why not,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52D25494" w14:textId="77777777" w:rsidR="0094535A" w:rsidRDefault="0094535A">
            <w:pPr>
              <w:spacing w:before="0" w:after="0"/>
              <w:rPr>
                <w:rFonts w:eastAsia="Adobe Fan Heiti Std B"/>
                <w:lang w:val="x-none"/>
              </w:rPr>
            </w:pPr>
          </w:p>
        </w:tc>
      </w:tr>
      <w:tr w:rsidR="0094535A" w14:paraId="0949E5F2"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hideMark/>
          </w:tcPr>
          <w:p w14:paraId="258565AE" w14:textId="77777777" w:rsidR="0094535A" w:rsidRDefault="0094535A">
            <w:pPr>
              <w:pStyle w:val="ListBullet"/>
              <w:numPr>
                <w:ilvl w:val="0"/>
                <w:numId w:val="0"/>
              </w:numPr>
              <w:tabs>
                <w:tab w:val="left" w:pos="720"/>
              </w:tabs>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been in contact with the FC</w:t>
            </w:r>
            <w:r>
              <w:rPr>
                <w:rFonts w:eastAsia="Adobe Fan Heiti Std B"/>
                <w:b/>
                <w:lang w:val="en-US"/>
              </w:rPr>
              <w:t>D</w:t>
            </w:r>
            <w:r>
              <w:rPr>
                <w:rFonts w:eastAsia="Adobe Fan Heiti Std B"/>
                <w:b/>
                <w:lang w:val="x-none"/>
              </w:rPr>
              <w:t>O</w:t>
            </w:r>
            <w:r>
              <w:rPr>
                <w:rFonts w:eastAsia="Adobe Fan Heiti Std B"/>
                <w:lang w:val="x-none"/>
              </w:rPr>
              <w:t xml:space="preserve"> in the project country</w:t>
            </w:r>
            <w:r>
              <w:rPr>
                <w:rFonts w:eastAsia="Adobe Fan Heiti Std B"/>
                <w:lang w:val="en-US"/>
              </w:rPr>
              <w:t>(</w:t>
            </w:r>
            <w:r>
              <w:rPr>
                <w:rFonts w:eastAsia="Adobe Fan Heiti Std B"/>
                <w:lang w:val="x-none"/>
              </w:rPr>
              <w:t>ies</w:t>
            </w:r>
            <w:r>
              <w:rPr>
                <w:rFonts w:eastAsia="Adobe Fan Heiti Std B"/>
                <w:lang w:val="en-US"/>
              </w:rPr>
              <w:t>)</w:t>
            </w:r>
            <w:r>
              <w:rPr>
                <w:rFonts w:eastAsia="Adobe Fan Heiti Std B"/>
                <w:lang w:val="x-none"/>
              </w:rPr>
              <w:t xml:space="preserve"> and have included any evidence of this</w:t>
            </w:r>
            <w:r>
              <w:rPr>
                <w:rFonts w:eastAsia="Adobe Fan Heiti Std B"/>
              </w:rPr>
              <w:t>. If not, I have provided an explanation of why not.</w:t>
            </w:r>
          </w:p>
        </w:tc>
        <w:tc>
          <w:tcPr>
            <w:tcW w:w="586" w:type="pct"/>
            <w:tcBorders>
              <w:top w:val="single" w:sz="4" w:space="0" w:color="auto"/>
              <w:left w:val="single" w:sz="4" w:space="0" w:color="auto"/>
              <w:bottom w:val="single" w:sz="4" w:space="0" w:color="auto"/>
              <w:right w:val="single" w:sz="4" w:space="0" w:color="auto"/>
            </w:tcBorders>
            <w:vAlign w:val="center"/>
          </w:tcPr>
          <w:p w14:paraId="099A8E18" w14:textId="77777777" w:rsidR="0094535A" w:rsidRDefault="0094535A">
            <w:pPr>
              <w:spacing w:before="0" w:after="0"/>
              <w:rPr>
                <w:rFonts w:eastAsia="Adobe Fan Heiti Std B"/>
                <w:lang w:val="x-none"/>
              </w:rPr>
            </w:pPr>
          </w:p>
        </w:tc>
      </w:tr>
      <w:tr w:rsidR="0094535A" w14:paraId="297360CB" w14:textId="77777777" w:rsidTr="037D9E7C">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307235E" w14:textId="3A7D3124" w:rsidR="0094535A" w:rsidRDefault="00141E16">
            <w:pPr>
              <w:pStyle w:val="ListBullet"/>
              <w:numPr>
                <w:ilvl w:val="0"/>
                <w:numId w:val="0"/>
              </w:numPr>
              <w:tabs>
                <w:tab w:val="left" w:pos="720"/>
              </w:tabs>
              <w:spacing w:before="0" w:after="0"/>
              <w:rPr>
                <w:rFonts w:eastAsia="Adobe Fan Heiti Std B"/>
              </w:rPr>
            </w:pPr>
            <w:r>
              <w:rPr>
                <w:rFonts w:eastAsia="Adobe Fan Heiti Std B"/>
              </w:rPr>
              <w:t xml:space="preserve">The </w:t>
            </w:r>
            <w:r w:rsidR="0094535A">
              <w:rPr>
                <w:rFonts w:eastAsia="Adobe Fan Heiti Std B"/>
              </w:rPr>
              <w:t>additional supporting evidence is in line with the requested evidence, amounts to a maximum of 5 sides of A4, and is combined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73E4BEA9" w14:textId="77777777" w:rsidR="0094535A" w:rsidRDefault="0094535A">
            <w:pPr>
              <w:spacing w:before="0" w:after="0"/>
              <w:rPr>
                <w:rFonts w:eastAsia="Adobe Fan Heiti Std B"/>
                <w:lang w:val="x-none"/>
              </w:rPr>
            </w:pPr>
          </w:p>
        </w:tc>
      </w:tr>
      <w:tr w:rsidR="0094535A" w14:paraId="598E69EC" w14:textId="77777777" w:rsidTr="037D9E7C">
        <w:trPr>
          <w:trHeight w:val="703"/>
        </w:trPr>
        <w:tc>
          <w:tcPr>
            <w:tcW w:w="4414" w:type="pct"/>
            <w:tcBorders>
              <w:top w:val="single" w:sz="4" w:space="0" w:color="auto"/>
              <w:left w:val="single" w:sz="4" w:space="0" w:color="auto"/>
              <w:bottom w:val="single" w:sz="4" w:space="0" w:color="auto"/>
              <w:right w:val="single" w:sz="4" w:space="0" w:color="auto"/>
            </w:tcBorders>
            <w:vAlign w:val="center"/>
            <w:hideMark/>
          </w:tcPr>
          <w:p w14:paraId="37CA173C" w14:textId="26EB459B"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checked the </w:t>
            </w:r>
            <w:hyperlink r:id="rId17"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Style w:val="Hyperlink"/>
                <w:rFonts w:eastAsia="Adobe Fan Heiti Std B"/>
                <w:lang w:val="x-none"/>
              </w:rPr>
              <w:t xml:space="preserve"> </w:t>
            </w:r>
            <w:r>
              <w:rPr>
                <w:rFonts w:eastAsia="Adobe Fan Heiti Std B"/>
                <w:lang w:val="x-none"/>
              </w:rPr>
              <w:t>immediately prior to submission to ensure there are no late updates</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5EEA3209" w14:textId="77777777" w:rsidR="0094535A" w:rsidRDefault="0094535A">
            <w:pPr>
              <w:spacing w:before="0" w:after="0"/>
              <w:rPr>
                <w:rFonts w:eastAsia="Adobe Fan Heiti Std B"/>
                <w:lang w:val="x-none"/>
              </w:rPr>
            </w:pPr>
          </w:p>
        </w:tc>
      </w:tr>
      <w:tr w:rsidR="0094535A" w14:paraId="10C07FD3" w14:textId="77777777" w:rsidTr="037D9E7C">
        <w:trPr>
          <w:trHeight w:val="90"/>
        </w:trPr>
        <w:tc>
          <w:tcPr>
            <w:tcW w:w="4414" w:type="pct"/>
            <w:tcBorders>
              <w:top w:val="single" w:sz="4" w:space="0" w:color="auto"/>
              <w:left w:val="single" w:sz="4" w:space="0" w:color="auto"/>
              <w:bottom w:val="single" w:sz="4" w:space="0" w:color="auto"/>
              <w:right w:val="single" w:sz="4" w:space="0" w:color="auto"/>
            </w:tcBorders>
            <w:vAlign w:val="center"/>
            <w:hideMark/>
          </w:tcPr>
          <w:p w14:paraId="478256BB" w14:textId="71EEFA1C"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read and understood the Privacy Notice on </w:t>
            </w:r>
            <w:r>
              <w:rPr>
                <w:rFonts w:eastAsia="Adobe Fan Heiti Std B"/>
              </w:rPr>
              <w:t xml:space="preserve">the </w:t>
            </w:r>
            <w:hyperlink r:id="rId18"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6E460F29" w14:textId="77777777" w:rsidR="0094535A" w:rsidRDefault="0094535A">
            <w:pPr>
              <w:spacing w:before="0" w:after="0"/>
              <w:rPr>
                <w:rFonts w:eastAsia="Adobe Fan Heiti Std B"/>
                <w:lang w:val="x-none"/>
              </w:rPr>
            </w:pPr>
          </w:p>
        </w:tc>
      </w:tr>
      <w:tr w:rsidR="000E285C" w14:paraId="02EF9770" w14:textId="77777777" w:rsidTr="004B7AB9">
        <w:trPr>
          <w:trHeight w:val="149"/>
        </w:trPr>
        <w:tc>
          <w:tcPr>
            <w:tcW w:w="4414" w:type="pct"/>
            <w:tcBorders>
              <w:top w:val="single" w:sz="4" w:space="0" w:color="auto"/>
              <w:left w:val="single" w:sz="4" w:space="0" w:color="auto"/>
              <w:bottom w:val="single" w:sz="4" w:space="0" w:color="auto"/>
              <w:right w:val="single" w:sz="4" w:space="0" w:color="auto"/>
            </w:tcBorders>
            <w:vAlign w:val="center"/>
          </w:tcPr>
          <w:p w14:paraId="44DEE4C5" w14:textId="0CD5A9BF" w:rsidR="000E285C" w:rsidRPr="037D9E7C" w:rsidRDefault="000E285C" w:rsidP="000E285C">
            <w:pPr>
              <w:spacing w:before="0" w:after="0"/>
              <w:rPr>
                <w:lang w:val="en-US"/>
              </w:rPr>
            </w:pPr>
            <w:r w:rsidRPr="00107C89">
              <w:rPr>
                <w:rFonts w:eastAsia="Adobe Fan Heiti Std B"/>
              </w:rPr>
              <w:t>I confirm that, where AI has been used, all content has been checked for accuracy and reflects real project information.</w:t>
            </w:r>
          </w:p>
        </w:tc>
        <w:tc>
          <w:tcPr>
            <w:tcW w:w="58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5FB40BE" w14:textId="77777777" w:rsidR="000E285C" w:rsidRDefault="000E285C" w:rsidP="000E285C">
            <w:pPr>
              <w:pStyle w:val="BodyText"/>
              <w:spacing w:before="0" w:after="0"/>
              <w:rPr>
                <w:lang w:eastAsia="en-GB"/>
              </w:rPr>
            </w:pPr>
          </w:p>
        </w:tc>
      </w:tr>
      <w:tr w:rsidR="000E285C" w14:paraId="28CA2972" w14:textId="77777777">
        <w:trPr>
          <w:trHeight w:val="149"/>
        </w:trPr>
        <w:tc>
          <w:tcPr>
            <w:tcW w:w="4414" w:type="pct"/>
            <w:tcBorders>
              <w:top w:val="single" w:sz="4" w:space="0" w:color="auto"/>
              <w:left w:val="single" w:sz="4" w:space="0" w:color="auto"/>
              <w:bottom w:val="single" w:sz="4" w:space="0" w:color="auto"/>
              <w:right w:val="single" w:sz="4" w:space="0" w:color="auto"/>
            </w:tcBorders>
            <w:vAlign w:val="center"/>
          </w:tcPr>
          <w:p w14:paraId="4FC1D698" w14:textId="62F3AAD5" w:rsidR="000E285C" w:rsidRPr="00107C89" w:rsidRDefault="000E285C" w:rsidP="000E285C">
            <w:pPr>
              <w:spacing w:before="0" w:after="0"/>
              <w:rPr>
                <w:rFonts w:eastAsia="Adobe Fan Heiti Std B"/>
              </w:rPr>
            </w:pPr>
            <w:r>
              <w:rPr>
                <w:rFonts w:eastAsia="Adobe Fan Heiti Std B"/>
              </w:rPr>
              <w:t>(If copying and pasting into Flexi-Grant) I have checked that all the responses have been successfully copied into the online application form.</w:t>
            </w:r>
          </w:p>
        </w:tc>
        <w:tc>
          <w:tcPr>
            <w:tcW w:w="58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A5277C8" w14:textId="77777777" w:rsidR="000E285C" w:rsidRDefault="000E285C" w:rsidP="000E285C">
            <w:pPr>
              <w:pStyle w:val="BodyText"/>
              <w:spacing w:before="0" w:after="0"/>
              <w:rPr>
                <w:lang w:eastAsia="en-GB"/>
              </w:rPr>
            </w:pPr>
          </w:p>
        </w:tc>
      </w:tr>
      <w:tr w:rsidR="000E285C" w14:paraId="6B0FA448" w14:textId="77777777" w:rsidTr="037D9E7C">
        <w:trPr>
          <w:trHeight w:val="149"/>
        </w:trPr>
        <w:tc>
          <w:tcPr>
            <w:tcW w:w="4414" w:type="pct"/>
            <w:tcBorders>
              <w:top w:val="single" w:sz="4" w:space="0" w:color="auto"/>
              <w:left w:val="single" w:sz="4" w:space="0" w:color="auto"/>
              <w:bottom w:val="single" w:sz="4" w:space="0" w:color="auto"/>
              <w:right w:val="single" w:sz="4" w:space="0" w:color="auto"/>
            </w:tcBorders>
            <w:hideMark/>
          </w:tcPr>
          <w:p w14:paraId="43F472BB" w14:textId="673473D8" w:rsidR="000E285C" w:rsidRDefault="000E285C" w:rsidP="000E285C">
            <w:pPr>
              <w:spacing w:before="0" w:after="0"/>
              <w:rPr>
                <w:b/>
                <w:bCs/>
                <w:lang w:val="en-US"/>
              </w:rPr>
            </w:pPr>
            <w:r w:rsidRPr="037D9E7C">
              <w:rPr>
                <w:lang w:val="en-US"/>
              </w:rPr>
              <w:t xml:space="preserve">Ensure you submit this application on </w:t>
            </w:r>
            <w:hyperlink r:id="rId19">
              <w:r w:rsidRPr="037D9E7C">
                <w:rPr>
                  <w:rStyle w:val="Hyperlink"/>
                  <w:lang w:val="en-US"/>
                </w:rPr>
                <w:t>Flexi-Grant</w:t>
              </w:r>
            </w:hyperlink>
            <w:r w:rsidRPr="037D9E7C">
              <w:rPr>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13E248CD" w14:textId="77777777" w:rsidR="000E285C" w:rsidRDefault="000E285C" w:rsidP="000E285C">
            <w:pPr>
              <w:pStyle w:val="BodyText"/>
              <w:spacing w:before="0" w:after="0"/>
              <w:rPr>
                <w:lang w:eastAsia="en-GB"/>
              </w:rPr>
            </w:pPr>
          </w:p>
        </w:tc>
      </w:tr>
    </w:tbl>
    <w:p w14:paraId="7A12AE97" w14:textId="041DE495" w:rsidR="00141E16" w:rsidRPr="00141E16" w:rsidRDefault="008E785D" w:rsidP="00141E16">
      <w:r>
        <w:t>O</w:t>
      </w:r>
      <w:r w:rsidR="000C2187">
        <w:t xml:space="preserve">nce you have completed the checklist above, please submit via the </w:t>
      </w:r>
      <w:hyperlink r:id="rId20">
        <w:r w:rsidR="000C2187" w:rsidRPr="599CD980">
          <w:rPr>
            <w:rStyle w:val="Hyperlink"/>
          </w:rPr>
          <w:t>Flexi-Grant portal</w:t>
        </w:r>
      </w:hyperlink>
      <w:r w:rsidR="000C2187">
        <w:t xml:space="preserve">, not later than </w:t>
      </w:r>
      <w:r w:rsidR="007100A2" w:rsidRPr="007100A2">
        <w:rPr>
          <w:b/>
          <w:bCs/>
        </w:rPr>
        <w:t>22:59 GMT (23:59 BST) on Monday 31</w:t>
      </w:r>
      <w:r w:rsidR="007100A2" w:rsidRPr="00EB248D">
        <w:rPr>
          <w:b/>
          <w:bCs/>
          <w:vertAlign w:val="superscript"/>
        </w:rPr>
        <w:t>st</w:t>
      </w:r>
      <w:r w:rsidR="00EB248D">
        <w:rPr>
          <w:b/>
          <w:bCs/>
        </w:rPr>
        <w:t xml:space="preserve"> </w:t>
      </w:r>
      <w:r w:rsidR="007100A2" w:rsidRPr="007100A2">
        <w:rPr>
          <w:b/>
          <w:bCs/>
        </w:rPr>
        <w:t>August 2026</w:t>
      </w:r>
      <w:r w:rsidR="00141E16">
        <w:t>.</w:t>
      </w:r>
    </w:p>
    <w:p w14:paraId="0EEADCDE" w14:textId="39C0E2E6" w:rsidR="000C2187" w:rsidRPr="003C0A68" w:rsidRDefault="000C2187" w:rsidP="00141E16">
      <w:pPr>
        <w:jc w:val="both"/>
      </w:pPr>
    </w:p>
    <w:p w14:paraId="2C3097E5" w14:textId="56756A1C" w:rsidR="007036AB" w:rsidRPr="007036AB" w:rsidRDefault="007036AB" w:rsidP="007036AB">
      <w:pPr>
        <w:pStyle w:val="Heading2"/>
      </w:pPr>
      <w:r w:rsidRPr="007036AB">
        <w:t>Data protection and use of personal data</w:t>
      </w:r>
    </w:p>
    <w:p w14:paraId="6DBEF27B" w14:textId="74AAE15B" w:rsidR="00921E11" w:rsidRDefault="00921E11" w:rsidP="00921E11">
      <w:r w:rsidRPr="008F18ED">
        <w:t xml:space="preserve">Information supplied in the application form, including personal data, will be used by Defra as set out in the </w:t>
      </w:r>
      <w:r w:rsidRPr="001552DA">
        <w:rPr>
          <w:b/>
          <w:bCs/>
        </w:rPr>
        <w:t>Privacy Notice</w:t>
      </w:r>
      <w:r>
        <w:t>, available from the</w:t>
      </w:r>
      <w:r w:rsidR="00A05381">
        <w:t xml:space="preserve"> </w:t>
      </w:r>
      <w:hyperlink r:id="rId21" w:history="1">
        <w:r w:rsidR="00A05381" w:rsidRPr="00A05381">
          <w:rPr>
            <w:rStyle w:val="Hyperlink"/>
          </w:rPr>
          <w:t>Darwin Initiative website</w:t>
        </w:r>
      </w:hyperlink>
      <w:r w:rsidRPr="008F18ED">
        <w:t>.</w:t>
      </w:r>
    </w:p>
    <w:p w14:paraId="51695C8F" w14:textId="2E336194" w:rsidR="00921E11" w:rsidRPr="003D218A" w:rsidRDefault="00921E11" w:rsidP="00921E11">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w:t>
      </w:r>
      <w:r w:rsidR="002A130C">
        <w:t>L</w:t>
      </w:r>
      <w:r w:rsidRPr="008F18ED">
        <w:t xml:space="preserve">ead </w:t>
      </w:r>
      <w:r w:rsidR="002A130C">
        <w:t>O</w:t>
      </w:r>
      <w:r w:rsidR="00141E16">
        <w:t>rganisation</w:t>
      </w:r>
      <w:r w:rsidRPr="008F18ED">
        <w:t xml:space="preserve">, </w:t>
      </w:r>
      <w:r w:rsidR="002A130C">
        <w:t>P</w:t>
      </w:r>
      <w:r w:rsidRPr="008F18ED">
        <w:t xml:space="preserve">roject </w:t>
      </w:r>
      <w:r w:rsidR="002A130C">
        <w:t>L</w:t>
      </w:r>
      <w:r w:rsidRPr="008F18ED">
        <w:t>eader, location, and total grant value).</w:t>
      </w:r>
    </w:p>
    <w:p w14:paraId="6922D80D" w14:textId="3F9FBA68" w:rsidR="00926452" w:rsidRPr="00921E11" w:rsidRDefault="00926452" w:rsidP="00921E11">
      <w:pPr>
        <w:pStyle w:val="BodyText"/>
        <w:spacing w:line="276" w:lineRule="auto"/>
        <w:rPr>
          <w:lang w:val="en-GB"/>
        </w:rPr>
      </w:pPr>
    </w:p>
    <w:sectPr w:rsidR="00926452" w:rsidRPr="00921E11" w:rsidSect="00204336">
      <w:footerReference w:type="even" r:id="rId22"/>
      <w:footerReference w:type="default" r:id="rId23"/>
      <w:headerReference w:type="first" r:id="rId24"/>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ECB41" w14:textId="77777777" w:rsidR="006C403A" w:rsidRDefault="006C403A" w:rsidP="005E72DF">
      <w:r>
        <w:separator/>
      </w:r>
    </w:p>
  </w:endnote>
  <w:endnote w:type="continuationSeparator" w:id="0">
    <w:p w14:paraId="77CCB941" w14:textId="77777777" w:rsidR="006C403A" w:rsidRDefault="006C403A" w:rsidP="005E72DF">
      <w:r>
        <w:continuationSeparator/>
      </w:r>
    </w:p>
  </w:endnote>
  <w:endnote w:type="continuationNotice" w:id="1">
    <w:p w14:paraId="0C64DDF9" w14:textId="77777777" w:rsidR="006C403A" w:rsidRDefault="006C403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72F857EC"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C43CF3">
      <w:rPr>
        <w:rStyle w:val="PageNumber"/>
        <w:noProof/>
      </w:rPr>
      <w:t>5</w:t>
    </w:r>
    <w:r>
      <w:rPr>
        <w:rStyle w:val="PageNumber"/>
      </w:rPr>
      <w:fldChar w:fldCharType="end"/>
    </w:r>
  </w:p>
  <w:p w14:paraId="4B9C6397" w14:textId="77777777" w:rsidR="0000761F" w:rsidRDefault="0000761F"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7515888"/>
      <w:docPartObj>
        <w:docPartGallery w:val="Page Numbers (Bottom of Page)"/>
        <w:docPartUnique/>
      </w:docPartObj>
    </w:sdtPr>
    <w:sdtEndPr>
      <w:rPr>
        <w:noProof/>
      </w:rPr>
    </w:sdtEndPr>
    <w:sdtContent>
      <w:p w14:paraId="086396DC" w14:textId="31C78C41" w:rsidR="0061568D" w:rsidRDefault="0061568D" w:rsidP="00F01B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65F43" w14:textId="77777777" w:rsidR="006C403A" w:rsidRDefault="006C403A" w:rsidP="005E72DF">
      <w:r>
        <w:separator/>
      </w:r>
    </w:p>
  </w:footnote>
  <w:footnote w:type="continuationSeparator" w:id="0">
    <w:p w14:paraId="0D87FE27" w14:textId="77777777" w:rsidR="006C403A" w:rsidRDefault="006C403A" w:rsidP="005E72DF">
      <w:r>
        <w:continuationSeparator/>
      </w:r>
    </w:p>
  </w:footnote>
  <w:footnote w:type="continuationNotice" w:id="1">
    <w:p w14:paraId="3B8E0491" w14:textId="77777777" w:rsidR="006C403A" w:rsidRDefault="006C403A">
      <w:pPr>
        <w:spacing w:before="0" w:after="0"/>
      </w:pPr>
    </w:p>
  </w:footnote>
  <w:footnote w:id="2">
    <w:p w14:paraId="5E2607CD" w14:textId="77777777" w:rsidR="006E1DE8" w:rsidRPr="00083B52" w:rsidRDefault="006E1DE8" w:rsidP="006E1DE8">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B960E" w14:textId="49D13E47" w:rsidR="00CF381A" w:rsidRDefault="00B76FBF" w:rsidP="00BF2563">
    <w:pPr>
      <w:pStyle w:val="Header"/>
      <w:spacing w:before="0" w:after="0"/>
    </w:pPr>
    <w:r>
      <w:rPr>
        <w:noProof/>
      </w:rPr>
      <w:drawing>
        <wp:inline distT="0" distB="0" distL="0" distR="0" wp14:anchorId="7B4EFBD6" wp14:editId="20203CFA">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265886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9C2F3A"/>
    <w:multiLevelType w:val="hybridMultilevel"/>
    <w:tmpl w:val="20802186"/>
    <w:lvl w:ilvl="0" w:tplc="77463DEA">
      <w:start w:val="1"/>
      <w:numFmt w:val="bullet"/>
      <w:lvlText w:val=""/>
      <w:lvlJc w:val="left"/>
      <w:pPr>
        <w:ind w:left="720" w:hanging="360"/>
      </w:pPr>
      <w:rPr>
        <w:rFonts w:ascii="Symbol" w:hAnsi="Symbol" w:hint="default"/>
      </w:rPr>
    </w:lvl>
    <w:lvl w:ilvl="1" w:tplc="A9C21558">
      <w:start w:val="1"/>
      <w:numFmt w:val="bullet"/>
      <w:lvlText w:val="o"/>
      <w:lvlJc w:val="left"/>
      <w:pPr>
        <w:ind w:left="1440" w:hanging="360"/>
      </w:pPr>
      <w:rPr>
        <w:rFonts w:ascii="Courier New" w:hAnsi="Courier New" w:hint="default"/>
      </w:rPr>
    </w:lvl>
    <w:lvl w:ilvl="2" w:tplc="1348FDC2">
      <w:start w:val="1"/>
      <w:numFmt w:val="bullet"/>
      <w:lvlText w:val=""/>
      <w:lvlJc w:val="left"/>
      <w:pPr>
        <w:ind w:left="2160" w:hanging="360"/>
      </w:pPr>
      <w:rPr>
        <w:rFonts w:ascii="Wingdings" w:hAnsi="Wingdings" w:hint="default"/>
      </w:rPr>
    </w:lvl>
    <w:lvl w:ilvl="3" w:tplc="87F42C22">
      <w:start w:val="1"/>
      <w:numFmt w:val="bullet"/>
      <w:lvlText w:val=""/>
      <w:lvlJc w:val="left"/>
      <w:pPr>
        <w:ind w:left="2880" w:hanging="360"/>
      </w:pPr>
      <w:rPr>
        <w:rFonts w:ascii="Symbol" w:hAnsi="Symbol" w:hint="default"/>
      </w:rPr>
    </w:lvl>
    <w:lvl w:ilvl="4" w:tplc="6EEE254E">
      <w:start w:val="1"/>
      <w:numFmt w:val="bullet"/>
      <w:lvlText w:val="o"/>
      <w:lvlJc w:val="left"/>
      <w:pPr>
        <w:ind w:left="3600" w:hanging="360"/>
      </w:pPr>
      <w:rPr>
        <w:rFonts w:ascii="Courier New" w:hAnsi="Courier New" w:hint="default"/>
      </w:rPr>
    </w:lvl>
    <w:lvl w:ilvl="5" w:tplc="9460918A">
      <w:start w:val="1"/>
      <w:numFmt w:val="bullet"/>
      <w:lvlText w:val=""/>
      <w:lvlJc w:val="left"/>
      <w:pPr>
        <w:ind w:left="4320" w:hanging="360"/>
      </w:pPr>
      <w:rPr>
        <w:rFonts w:ascii="Wingdings" w:hAnsi="Wingdings" w:hint="default"/>
      </w:rPr>
    </w:lvl>
    <w:lvl w:ilvl="6" w:tplc="E1287D22">
      <w:start w:val="1"/>
      <w:numFmt w:val="bullet"/>
      <w:lvlText w:val=""/>
      <w:lvlJc w:val="left"/>
      <w:pPr>
        <w:ind w:left="5040" w:hanging="360"/>
      </w:pPr>
      <w:rPr>
        <w:rFonts w:ascii="Symbol" w:hAnsi="Symbol" w:hint="default"/>
      </w:rPr>
    </w:lvl>
    <w:lvl w:ilvl="7" w:tplc="EAAA1890">
      <w:start w:val="1"/>
      <w:numFmt w:val="bullet"/>
      <w:lvlText w:val="o"/>
      <w:lvlJc w:val="left"/>
      <w:pPr>
        <w:ind w:left="5760" w:hanging="360"/>
      </w:pPr>
      <w:rPr>
        <w:rFonts w:ascii="Courier New" w:hAnsi="Courier New" w:hint="default"/>
      </w:rPr>
    </w:lvl>
    <w:lvl w:ilvl="8" w:tplc="8E2A53E4">
      <w:start w:val="1"/>
      <w:numFmt w:val="bullet"/>
      <w:lvlText w:val=""/>
      <w:lvlJc w:val="left"/>
      <w:pPr>
        <w:ind w:left="6480" w:hanging="360"/>
      </w:pPr>
      <w:rPr>
        <w:rFonts w:ascii="Wingdings" w:hAnsi="Wingdings" w:hint="default"/>
      </w:rPr>
    </w:lvl>
  </w:abstractNum>
  <w:abstractNum w:abstractNumId="32"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336115">
    <w:abstractNumId w:val="31"/>
  </w:num>
  <w:num w:numId="2" w16cid:durableId="609044501">
    <w:abstractNumId w:val="9"/>
  </w:num>
  <w:num w:numId="3" w16cid:durableId="1292201864">
    <w:abstractNumId w:val="8"/>
  </w:num>
  <w:num w:numId="4" w16cid:durableId="1295867694">
    <w:abstractNumId w:val="3"/>
  </w:num>
  <w:num w:numId="5" w16cid:durableId="455100693">
    <w:abstractNumId w:val="10"/>
  </w:num>
  <w:num w:numId="6" w16cid:durableId="1521158749">
    <w:abstractNumId w:val="5"/>
  </w:num>
  <w:num w:numId="7" w16cid:durableId="301541347">
    <w:abstractNumId w:val="18"/>
  </w:num>
  <w:num w:numId="8" w16cid:durableId="283464365">
    <w:abstractNumId w:val="12"/>
  </w:num>
  <w:num w:numId="9" w16cid:durableId="720831891">
    <w:abstractNumId w:val="16"/>
  </w:num>
  <w:num w:numId="10" w16cid:durableId="1572304584">
    <w:abstractNumId w:val="24"/>
  </w:num>
  <w:num w:numId="11" w16cid:durableId="856577058">
    <w:abstractNumId w:val="30"/>
  </w:num>
  <w:num w:numId="12" w16cid:durableId="1063522902">
    <w:abstractNumId w:val="21"/>
  </w:num>
  <w:num w:numId="13" w16cid:durableId="1403679585">
    <w:abstractNumId w:val="15"/>
  </w:num>
  <w:num w:numId="14" w16cid:durableId="1124693512">
    <w:abstractNumId w:val="19"/>
  </w:num>
  <w:num w:numId="15" w16cid:durableId="235089621">
    <w:abstractNumId w:val="22"/>
  </w:num>
  <w:num w:numId="16" w16cid:durableId="1185362272">
    <w:abstractNumId w:val="13"/>
  </w:num>
  <w:num w:numId="17" w16cid:durableId="1990742800">
    <w:abstractNumId w:val="23"/>
  </w:num>
  <w:num w:numId="18" w16cid:durableId="1004436965">
    <w:abstractNumId w:val="14"/>
  </w:num>
  <w:num w:numId="19" w16cid:durableId="1622226740">
    <w:abstractNumId w:val="25"/>
  </w:num>
  <w:num w:numId="20" w16cid:durableId="2044284752">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1" w16cid:durableId="1034111383">
    <w:abstractNumId w:val="0"/>
  </w:num>
  <w:num w:numId="22" w16cid:durableId="1662272469">
    <w:abstractNumId w:val="32"/>
  </w:num>
  <w:num w:numId="23" w16cid:durableId="355155346">
    <w:abstractNumId w:val="29"/>
  </w:num>
  <w:num w:numId="24" w16cid:durableId="1818916543">
    <w:abstractNumId w:val="20"/>
  </w:num>
  <w:num w:numId="25" w16cid:durableId="2107379641">
    <w:abstractNumId w:val="17"/>
  </w:num>
  <w:num w:numId="26" w16cid:durableId="1370108784">
    <w:abstractNumId w:val="27"/>
  </w:num>
  <w:num w:numId="27" w16cid:durableId="1484078663">
    <w:abstractNumId w:val="6"/>
  </w:num>
  <w:num w:numId="28" w16cid:durableId="1860579683">
    <w:abstractNumId w:val="29"/>
  </w:num>
  <w:num w:numId="29" w16cid:durableId="47731491">
    <w:abstractNumId w:val="7"/>
  </w:num>
  <w:num w:numId="30" w16cid:durableId="1496604487">
    <w:abstractNumId w:val="4"/>
  </w:num>
  <w:num w:numId="31" w16cid:durableId="758916436">
    <w:abstractNumId w:val="28"/>
  </w:num>
  <w:num w:numId="32" w16cid:durableId="1730493999">
    <w:abstractNumId w:val="26"/>
  </w:num>
  <w:num w:numId="33" w16cid:durableId="222377582">
    <w:abstractNumId w:val="1"/>
  </w:num>
  <w:num w:numId="34" w16cid:durableId="1877500619">
    <w:abstractNumId w:val="1"/>
  </w:num>
  <w:num w:numId="35" w16cid:durableId="1712849638">
    <w:abstractNumId w:val="11"/>
  </w:num>
  <w:num w:numId="36" w16cid:durableId="1264728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2289"/>
    <w:rsid w:val="00003CD4"/>
    <w:rsid w:val="00007007"/>
    <w:rsid w:val="0000761F"/>
    <w:rsid w:val="00007A12"/>
    <w:rsid w:val="00007FF4"/>
    <w:rsid w:val="00010633"/>
    <w:rsid w:val="000121E9"/>
    <w:rsid w:val="00013985"/>
    <w:rsid w:val="000139B8"/>
    <w:rsid w:val="00013B5A"/>
    <w:rsid w:val="00013EB6"/>
    <w:rsid w:val="00014B46"/>
    <w:rsid w:val="00015A04"/>
    <w:rsid w:val="00015E28"/>
    <w:rsid w:val="00020563"/>
    <w:rsid w:val="00020A3E"/>
    <w:rsid w:val="00020C9C"/>
    <w:rsid w:val="00021AD8"/>
    <w:rsid w:val="00021F2D"/>
    <w:rsid w:val="000221D8"/>
    <w:rsid w:val="000231E3"/>
    <w:rsid w:val="000239F1"/>
    <w:rsid w:val="00025CC4"/>
    <w:rsid w:val="00030236"/>
    <w:rsid w:val="00031C70"/>
    <w:rsid w:val="00032209"/>
    <w:rsid w:val="00032B48"/>
    <w:rsid w:val="000344D2"/>
    <w:rsid w:val="000348C9"/>
    <w:rsid w:val="00034B7B"/>
    <w:rsid w:val="0003517F"/>
    <w:rsid w:val="0003754A"/>
    <w:rsid w:val="00043250"/>
    <w:rsid w:val="00044796"/>
    <w:rsid w:val="00046ABC"/>
    <w:rsid w:val="00046DBC"/>
    <w:rsid w:val="00047D61"/>
    <w:rsid w:val="000500D2"/>
    <w:rsid w:val="0005203F"/>
    <w:rsid w:val="00052939"/>
    <w:rsid w:val="00052A3C"/>
    <w:rsid w:val="00052D79"/>
    <w:rsid w:val="0005472F"/>
    <w:rsid w:val="00055015"/>
    <w:rsid w:val="00055B98"/>
    <w:rsid w:val="00056009"/>
    <w:rsid w:val="00060E28"/>
    <w:rsid w:val="000649B4"/>
    <w:rsid w:val="000673F7"/>
    <w:rsid w:val="00070E6E"/>
    <w:rsid w:val="000729A9"/>
    <w:rsid w:val="0007412E"/>
    <w:rsid w:val="00074550"/>
    <w:rsid w:val="00074CC0"/>
    <w:rsid w:val="00074D41"/>
    <w:rsid w:val="000758CA"/>
    <w:rsid w:val="00075CF0"/>
    <w:rsid w:val="00075FE0"/>
    <w:rsid w:val="00077830"/>
    <w:rsid w:val="00077B77"/>
    <w:rsid w:val="0008204D"/>
    <w:rsid w:val="000865C2"/>
    <w:rsid w:val="00090F10"/>
    <w:rsid w:val="00092C28"/>
    <w:rsid w:val="00094648"/>
    <w:rsid w:val="00096738"/>
    <w:rsid w:val="00097F9E"/>
    <w:rsid w:val="000A0070"/>
    <w:rsid w:val="000A30D6"/>
    <w:rsid w:val="000A4715"/>
    <w:rsid w:val="000A48CC"/>
    <w:rsid w:val="000B00C3"/>
    <w:rsid w:val="000B3B47"/>
    <w:rsid w:val="000B54AF"/>
    <w:rsid w:val="000B568B"/>
    <w:rsid w:val="000B64EC"/>
    <w:rsid w:val="000B6C08"/>
    <w:rsid w:val="000C0835"/>
    <w:rsid w:val="000C12D7"/>
    <w:rsid w:val="000C2187"/>
    <w:rsid w:val="000C254D"/>
    <w:rsid w:val="000C43E0"/>
    <w:rsid w:val="000C44E6"/>
    <w:rsid w:val="000C4B48"/>
    <w:rsid w:val="000C5BCE"/>
    <w:rsid w:val="000D005C"/>
    <w:rsid w:val="000D076B"/>
    <w:rsid w:val="000D0832"/>
    <w:rsid w:val="000D1323"/>
    <w:rsid w:val="000D1509"/>
    <w:rsid w:val="000D49AE"/>
    <w:rsid w:val="000D7331"/>
    <w:rsid w:val="000D7792"/>
    <w:rsid w:val="000E00D8"/>
    <w:rsid w:val="000E0404"/>
    <w:rsid w:val="000E04D0"/>
    <w:rsid w:val="000E05C8"/>
    <w:rsid w:val="000E1243"/>
    <w:rsid w:val="000E21BB"/>
    <w:rsid w:val="000E285C"/>
    <w:rsid w:val="000E30C4"/>
    <w:rsid w:val="000E3FDB"/>
    <w:rsid w:val="000E45EB"/>
    <w:rsid w:val="000E579B"/>
    <w:rsid w:val="000E5D79"/>
    <w:rsid w:val="000E6334"/>
    <w:rsid w:val="000E6528"/>
    <w:rsid w:val="000E6D79"/>
    <w:rsid w:val="000F026F"/>
    <w:rsid w:val="000F118A"/>
    <w:rsid w:val="000F1876"/>
    <w:rsid w:val="000F1B22"/>
    <w:rsid w:val="000F2D8F"/>
    <w:rsid w:val="000F3F32"/>
    <w:rsid w:val="000F6211"/>
    <w:rsid w:val="000F7096"/>
    <w:rsid w:val="0010076C"/>
    <w:rsid w:val="001008AE"/>
    <w:rsid w:val="00100933"/>
    <w:rsid w:val="00102448"/>
    <w:rsid w:val="00103ECE"/>
    <w:rsid w:val="0010477F"/>
    <w:rsid w:val="00105169"/>
    <w:rsid w:val="0010522F"/>
    <w:rsid w:val="00105912"/>
    <w:rsid w:val="001073E8"/>
    <w:rsid w:val="00111440"/>
    <w:rsid w:val="00111485"/>
    <w:rsid w:val="00112675"/>
    <w:rsid w:val="00112DBE"/>
    <w:rsid w:val="001130B9"/>
    <w:rsid w:val="00113668"/>
    <w:rsid w:val="001165E7"/>
    <w:rsid w:val="0011788D"/>
    <w:rsid w:val="00117BB9"/>
    <w:rsid w:val="0012004D"/>
    <w:rsid w:val="001212E9"/>
    <w:rsid w:val="00121B52"/>
    <w:rsid w:val="0013117E"/>
    <w:rsid w:val="001313D3"/>
    <w:rsid w:val="00132A5B"/>
    <w:rsid w:val="00132B1F"/>
    <w:rsid w:val="00132C08"/>
    <w:rsid w:val="001349B9"/>
    <w:rsid w:val="00136E68"/>
    <w:rsid w:val="00137B26"/>
    <w:rsid w:val="001401AE"/>
    <w:rsid w:val="00141E16"/>
    <w:rsid w:val="00141FDB"/>
    <w:rsid w:val="0014302C"/>
    <w:rsid w:val="0014652B"/>
    <w:rsid w:val="00150F76"/>
    <w:rsid w:val="00151F1C"/>
    <w:rsid w:val="001520D5"/>
    <w:rsid w:val="00153474"/>
    <w:rsid w:val="00156F84"/>
    <w:rsid w:val="001578C3"/>
    <w:rsid w:val="00157EEA"/>
    <w:rsid w:val="0016064B"/>
    <w:rsid w:val="00161C0A"/>
    <w:rsid w:val="00162D36"/>
    <w:rsid w:val="001646C3"/>
    <w:rsid w:val="0016776D"/>
    <w:rsid w:val="00170287"/>
    <w:rsid w:val="001715FD"/>
    <w:rsid w:val="001717BD"/>
    <w:rsid w:val="00172394"/>
    <w:rsid w:val="00173945"/>
    <w:rsid w:val="001745A0"/>
    <w:rsid w:val="0018236E"/>
    <w:rsid w:val="00183517"/>
    <w:rsid w:val="001846F6"/>
    <w:rsid w:val="0018596E"/>
    <w:rsid w:val="00185A37"/>
    <w:rsid w:val="0018746F"/>
    <w:rsid w:val="0018788C"/>
    <w:rsid w:val="00190355"/>
    <w:rsid w:val="00190C9B"/>
    <w:rsid w:val="00190ECA"/>
    <w:rsid w:val="001926A8"/>
    <w:rsid w:val="00193052"/>
    <w:rsid w:val="001936CE"/>
    <w:rsid w:val="00194A83"/>
    <w:rsid w:val="00195460"/>
    <w:rsid w:val="00195627"/>
    <w:rsid w:val="001965AE"/>
    <w:rsid w:val="00196E93"/>
    <w:rsid w:val="001A0D5C"/>
    <w:rsid w:val="001A1334"/>
    <w:rsid w:val="001A23B8"/>
    <w:rsid w:val="001A3DBD"/>
    <w:rsid w:val="001A49C2"/>
    <w:rsid w:val="001A4D7D"/>
    <w:rsid w:val="001A5C77"/>
    <w:rsid w:val="001A7C36"/>
    <w:rsid w:val="001B0E73"/>
    <w:rsid w:val="001B154C"/>
    <w:rsid w:val="001B1F59"/>
    <w:rsid w:val="001B2650"/>
    <w:rsid w:val="001B2B32"/>
    <w:rsid w:val="001B3A89"/>
    <w:rsid w:val="001B3D02"/>
    <w:rsid w:val="001B495D"/>
    <w:rsid w:val="001B4C53"/>
    <w:rsid w:val="001B5C7D"/>
    <w:rsid w:val="001B621B"/>
    <w:rsid w:val="001B706F"/>
    <w:rsid w:val="001C1537"/>
    <w:rsid w:val="001C185D"/>
    <w:rsid w:val="001C195F"/>
    <w:rsid w:val="001C2913"/>
    <w:rsid w:val="001C45E5"/>
    <w:rsid w:val="001C5C4C"/>
    <w:rsid w:val="001D3086"/>
    <w:rsid w:val="001D3222"/>
    <w:rsid w:val="001D4088"/>
    <w:rsid w:val="001D5E4E"/>
    <w:rsid w:val="001D6149"/>
    <w:rsid w:val="001D62BA"/>
    <w:rsid w:val="001D63FB"/>
    <w:rsid w:val="001D763E"/>
    <w:rsid w:val="001D7A26"/>
    <w:rsid w:val="001E011A"/>
    <w:rsid w:val="001E0158"/>
    <w:rsid w:val="001E2A38"/>
    <w:rsid w:val="001E3F5A"/>
    <w:rsid w:val="001E5538"/>
    <w:rsid w:val="001E63D7"/>
    <w:rsid w:val="001E65ED"/>
    <w:rsid w:val="001E74D0"/>
    <w:rsid w:val="001E798D"/>
    <w:rsid w:val="001F0C27"/>
    <w:rsid w:val="001F1D28"/>
    <w:rsid w:val="001F5120"/>
    <w:rsid w:val="001F551F"/>
    <w:rsid w:val="001F60A8"/>
    <w:rsid w:val="001F6417"/>
    <w:rsid w:val="001F6568"/>
    <w:rsid w:val="001F6A12"/>
    <w:rsid w:val="0020066E"/>
    <w:rsid w:val="002008AD"/>
    <w:rsid w:val="00202F5C"/>
    <w:rsid w:val="00203FA9"/>
    <w:rsid w:val="00204079"/>
    <w:rsid w:val="00204336"/>
    <w:rsid w:val="002043DB"/>
    <w:rsid w:val="00205A74"/>
    <w:rsid w:val="002110E9"/>
    <w:rsid w:val="002112D0"/>
    <w:rsid w:val="00213C58"/>
    <w:rsid w:val="00214C0D"/>
    <w:rsid w:val="00217953"/>
    <w:rsid w:val="00220B31"/>
    <w:rsid w:val="00221E1C"/>
    <w:rsid w:val="00221FFA"/>
    <w:rsid w:val="00222260"/>
    <w:rsid w:val="002222F9"/>
    <w:rsid w:val="002229FC"/>
    <w:rsid w:val="002244A7"/>
    <w:rsid w:val="002245D5"/>
    <w:rsid w:val="0022496A"/>
    <w:rsid w:val="00225641"/>
    <w:rsid w:val="0022795F"/>
    <w:rsid w:val="00230040"/>
    <w:rsid w:val="00230B58"/>
    <w:rsid w:val="00231749"/>
    <w:rsid w:val="0023193C"/>
    <w:rsid w:val="0023345C"/>
    <w:rsid w:val="00235776"/>
    <w:rsid w:val="002401D7"/>
    <w:rsid w:val="00241763"/>
    <w:rsid w:val="0024234B"/>
    <w:rsid w:val="00242925"/>
    <w:rsid w:val="002466EA"/>
    <w:rsid w:val="002471E4"/>
    <w:rsid w:val="00247508"/>
    <w:rsid w:val="00252E1A"/>
    <w:rsid w:val="00253AB7"/>
    <w:rsid w:val="00254DD8"/>
    <w:rsid w:val="00257516"/>
    <w:rsid w:val="00257A5B"/>
    <w:rsid w:val="00262919"/>
    <w:rsid w:val="00263980"/>
    <w:rsid w:val="0026523F"/>
    <w:rsid w:val="00266667"/>
    <w:rsid w:val="00266FDA"/>
    <w:rsid w:val="00267302"/>
    <w:rsid w:val="0027381C"/>
    <w:rsid w:val="00274A18"/>
    <w:rsid w:val="00274E90"/>
    <w:rsid w:val="0027528F"/>
    <w:rsid w:val="002756EF"/>
    <w:rsid w:val="00275AE8"/>
    <w:rsid w:val="00278D64"/>
    <w:rsid w:val="00281599"/>
    <w:rsid w:val="00282765"/>
    <w:rsid w:val="00282BAC"/>
    <w:rsid w:val="00282FB5"/>
    <w:rsid w:val="002831F9"/>
    <w:rsid w:val="0028491E"/>
    <w:rsid w:val="002868FD"/>
    <w:rsid w:val="00287473"/>
    <w:rsid w:val="00287D7F"/>
    <w:rsid w:val="00290E28"/>
    <w:rsid w:val="00292DF3"/>
    <w:rsid w:val="002936D1"/>
    <w:rsid w:val="002941F4"/>
    <w:rsid w:val="00295523"/>
    <w:rsid w:val="0029678E"/>
    <w:rsid w:val="002977C1"/>
    <w:rsid w:val="002A03B2"/>
    <w:rsid w:val="002A130C"/>
    <w:rsid w:val="002A28E1"/>
    <w:rsid w:val="002A2922"/>
    <w:rsid w:val="002A39BB"/>
    <w:rsid w:val="002A4E70"/>
    <w:rsid w:val="002A515B"/>
    <w:rsid w:val="002A610C"/>
    <w:rsid w:val="002A79AD"/>
    <w:rsid w:val="002B1959"/>
    <w:rsid w:val="002B3D52"/>
    <w:rsid w:val="002B4062"/>
    <w:rsid w:val="002B4205"/>
    <w:rsid w:val="002B4374"/>
    <w:rsid w:val="002B46C3"/>
    <w:rsid w:val="002B66B0"/>
    <w:rsid w:val="002B7058"/>
    <w:rsid w:val="002C0EC6"/>
    <w:rsid w:val="002C1FCF"/>
    <w:rsid w:val="002C2146"/>
    <w:rsid w:val="002C2593"/>
    <w:rsid w:val="002C27B9"/>
    <w:rsid w:val="002C2EE2"/>
    <w:rsid w:val="002C37F8"/>
    <w:rsid w:val="002C505E"/>
    <w:rsid w:val="002C50C0"/>
    <w:rsid w:val="002C79AF"/>
    <w:rsid w:val="002C79B2"/>
    <w:rsid w:val="002D2361"/>
    <w:rsid w:val="002D2D2D"/>
    <w:rsid w:val="002D305D"/>
    <w:rsid w:val="002D3595"/>
    <w:rsid w:val="002D468B"/>
    <w:rsid w:val="002D561C"/>
    <w:rsid w:val="002E3C3B"/>
    <w:rsid w:val="002E4250"/>
    <w:rsid w:val="002E4BBB"/>
    <w:rsid w:val="002E4CE4"/>
    <w:rsid w:val="002E5AEE"/>
    <w:rsid w:val="002E5E07"/>
    <w:rsid w:val="002E60A3"/>
    <w:rsid w:val="002F00D1"/>
    <w:rsid w:val="002F31A7"/>
    <w:rsid w:val="002F3870"/>
    <w:rsid w:val="002F3A34"/>
    <w:rsid w:val="002F3D1E"/>
    <w:rsid w:val="002F3E6C"/>
    <w:rsid w:val="002F3FCD"/>
    <w:rsid w:val="002F422D"/>
    <w:rsid w:val="002F525C"/>
    <w:rsid w:val="00300155"/>
    <w:rsid w:val="003002BF"/>
    <w:rsid w:val="0030084D"/>
    <w:rsid w:val="00300C39"/>
    <w:rsid w:val="003010D9"/>
    <w:rsid w:val="0030424E"/>
    <w:rsid w:val="00304D07"/>
    <w:rsid w:val="00305D3B"/>
    <w:rsid w:val="00305DA6"/>
    <w:rsid w:val="00307D19"/>
    <w:rsid w:val="0031062F"/>
    <w:rsid w:val="00312D72"/>
    <w:rsid w:val="0031345C"/>
    <w:rsid w:val="00313A95"/>
    <w:rsid w:val="003150DF"/>
    <w:rsid w:val="003168F5"/>
    <w:rsid w:val="0032024F"/>
    <w:rsid w:val="003202C8"/>
    <w:rsid w:val="00320F83"/>
    <w:rsid w:val="00321965"/>
    <w:rsid w:val="00322C4B"/>
    <w:rsid w:val="003244F0"/>
    <w:rsid w:val="003257F7"/>
    <w:rsid w:val="003263E3"/>
    <w:rsid w:val="00326E64"/>
    <w:rsid w:val="00331271"/>
    <w:rsid w:val="00332459"/>
    <w:rsid w:val="00333982"/>
    <w:rsid w:val="00334136"/>
    <w:rsid w:val="00334AA3"/>
    <w:rsid w:val="00334F17"/>
    <w:rsid w:val="00336D9F"/>
    <w:rsid w:val="00340303"/>
    <w:rsid w:val="00342197"/>
    <w:rsid w:val="00342D00"/>
    <w:rsid w:val="00342E22"/>
    <w:rsid w:val="0034394C"/>
    <w:rsid w:val="00344846"/>
    <w:rsid w:val="003472A1"/>
    <w:rsid w:val="003473A9"/>
    <w:rsid w:val="00347692"/>
    <w:rsid w:val="003477F2"/>
    <w:rsid w:val="00347C11"/>
    <w:rsid w:val="00347ED9"/>
    <w:rsid w:val="0035002E"/>
    <w:rsid w:val="00352F51"/>
    <w:rsid w:val="003547E7"/>
    <w:rsid w:val="0035494D"/>
    <w:rsid w:val="00355455"/>
    <w:rsid w:val="00357DEA"/>
    <w:rsid w:val="00360AD5"/>
    <w:rsid w:val="00360C94"/>
    <w:rsid w:val="00362D98"/>
    <w:rsid w:val="0036371E"/>
    <w:rsid w:val="00363826"/>
    <w:rsid w:val="00367856"/>
    <w:rsid w:val="00370400"/>
    <w:rsid w:val="003710BA"/>
    <w:rsid w:val="00375B8F"/>
    <w:rsid w:val="0037656F"/>
    <w:rsid w:val="00376B09"/>
    <w:rsid w:val="00376CBD"/>
    <w:rsid w:val="00376FB4"/>
    <w:rsid w:val="00377E8B"/>
    <w:rsid w:val="00380F5C"/>
    <w:rsid w:val="00383E9C"/>
    <w:rsid w:val="003844D5"/>
    <w:rsid w:val="003848A2"/>
    <w:rsid w:val="00384AA9"/>
    <w:rsid w:val="00385342"/>
    <w:rsid w:val="00386AD8"/>
    <w:rsid w:val="00390C7D"/>
    <w:rsid w:val="00392257"/>
    <w:rsid w:val="00392A47"/>
    <w:rsid w:val="00393CB9"/>
    <w:rsid w:val="00394189"/>
    <w:rsid w:val="003946F7"/>
    <w:rsid w:val="003A0A64"/>
    <w:rsid w:val="003A10CB"/>
    <w:rsid w:val="003A11AE"/>
    <w:rsid w:val="003A1622"/>
    <w:rsid w:val="003A1DCB"/>
    <w:rsid w:val="003A1FAB"/>
    <w:rsid w:val="003A23DB"/>
    <w:rsid w:val="003B10A7"/>
    <w:rsid w:val="003B1636"/>
    <w:rsid w:val="003B419E"/>
    <w:rsid w:val="003B5EA4"/>
    <w:rsid w:val="003B6C1B"/>
    <w:rsid w:val="003C2B8C"/>
    <w:rsid w:val="003C3482"/>
    <w:rsid w:val="003C3BCE"/>
    <w:rsid w:val="003C3DB8"/>
    <w:rsid w:val="003C3E18"/>
    <w:rsid w:val="003C50D6"/>
    <w:rsid w:val="003C52BB"/>
    <w:rsid w:val="003C5CBB"/>
    <w:rsid w:val="003C5F92"/>
    <w:rsid w:val="003C6A54"/>
    <w:rsid w:val="003C7605"/>
    <w:rsid w:val="003D0432"/>
    <w:rsid w:val="003D35BA"/>
    <w:rsid w:val="003D6C80"/>
    <w:rsid w:val="003E5496"/>
    <w:rsid w:val="003E5F60"/>
    <w:rsid w:val="003E6DBF"/>
    <w:rsid w:val="003E6E68"/>
    <w:rsid w:val="003E7D1F"/>
    <w:rsid w:val="003F0891"/>
    <w:rsid w:val="003F1942"/>
    <w:rsid w:val="003F2C04"/>
    <w:rsid w:val="003F34E9"/>
    <w:rsid w:val="003F3FF8"/>
    <w:rsid w:val="003F4B6F"/>
    <w:rsid w:val="003F55B1"/>
    <w:rsid w:val="003F59C9"/>
    <w:rsid w:val="003F5F44"/>
    <w:rsid w:val="003F6628"/>
    <w:rsid w:val="003F682F"/>
    <w:rsid w:val="003F6BCE"/>
    <w:rsid w:val="0040377E"/>
    <w:rsid w:val="00404274"/>
    <w:rsid w:val="0040473F"/>
    <w:rsid w:val="00404E46"/>
    <w:rsid w:val="00404FF1"/>
    <w:rsid w:val="0040522A"/>
    <w:rsid w:val="0040613F"/>
    <w:rsid w:val="004063D2"/>
    <w:rsid w:val="004101FE"/>
    <w:rsid w:val="004104BB"/>
    <w:rsid w:val="00410B07"/>
    <w:rsid w:val="0041226A"/>
    <w:rsid w:val="00412E43"/>
    <w:rsid w:val="004142A2"/>
    <w:rsid w:val="0041432D"/>
    <w:rsid w:val="004152F8"/>
    <w:rsid w:val="004175C7"/>
    <w:rsid w:val="00420453"/>
    <w:rsid w:val="00421495"/>
    <w:rsid w:val="0042259B"/>
    <w:rsid w:val="0042529F"/>
    <w:rsid w:val="00425ADD"/>
    <w:rsid w:val="00426783"/>
    <w:rsid w:val="00426803"/>
    <w:rsid w:val="00427C88"/>
    <w:rsid w:val="00430470"/>
    <w:rsid w:val="00432FC9"/>
    <w:rsid w:val="00434413"/>
    <w:rsid w:val="00436E9E"/>
    <w:rsid w:val="00441B41"/>
    <w:rsid w:val="0044673A"/>
    <w:rsid w:val="00446FE4"/>
    <w:rsid w:val="004477EE"/>
    <w:rsid w:val="0045103F"/>
    <w:rsid w:val="00451368"/>
    <w:rsid w:val="0045197C"/>
    <w:rsid w:val="00451AA8"/>
    <w:rsid w:val="00453AD0"/>
    <w:rsid w:val="00454E2E"/>
    <w:rsid w:val="00455BC6"/>
    <w:rsid w:val="00455D7F"/>
    <w:rsid w:val="00456F4A"/>
    <w:rsid w:val="00457035"/>
    <w:rsid w:val="00457FC2"/>
    <w:rsid w:val="004607F6"/>
    <w:rsid w:val="00462914"/>
    <w:rsid w:val="00464588"/>
    <w:rsid w:val="00464F5C"/>
    <w:rsid w:val="004659E2"/>
    <w:rsid w:val="00467052"/>
    <w:rsid w:val="00467597"/>
    <w:rsid w:val="00467CD3"/>
    <w:rsid w:val="00467E41"/>
    <w:rsid w:val="004708D7"/>
    <w:rsid w:val="00471640"/>
    <w:rsid w:val="0047247F"/>
    <w:rsid w:val="004725FE"/>
    <w:rsid w:val="00473664"/>
    <w:rsid w:val="00474CEF"/>
    <w:rsid w:val="00475EE8"/>
    <w:rsid w:val="0048330B"/>
    <w:rsid w:val="004846DC"/>
    <w:rsid w:val="00484BCA"/>
    <w:rsid w:val="00486DFE"/>
    <w:rsid w:val="00491449"/>
    <w:rsid w:val="004928A1"/>
    <w:rsid w:val="00493B60"/>
    <w:rsid w:val="00494F7E"/>
    <w:rsid w:val="00494FEE"/>
    <w:rsid w:val="00495893"/>
    <w:rsid w:val="004966BE"/>
    <w:rsid w:val="0049679B"/>
    <w:rsid w:val="00497873"/>
    <w:rsid w:val="004A00CD"/>
    <w:rsid w:val="004A1DDB"/>
    <w:rsid w:val="004A2203"/>
    <w:rsid w:val="004A24F7"/>
    <w:rsid w:val="004A2D7A"/>
    <w:rsid w:val="004A333A"/>
    <w:rsid w:val="004A42FB"/>
    <w:rsid w:val="004A5EBB"/>
    <w:rsid w:val="004A60BF"/>
    <w:rsid w:val="004A65D6"/>
    <w:rsid w:val="004A6833"/>
    <w:rsid w:val="004A7343"/>
    <w:rsid w:val="004B0DC4"/>
    <w:rsid w:val="004B0F9E"/>
    <w:rsid w:val="004B105E"/>
    <w:rsid w:val="004B30AD"/>
    <w:rsid w:val="004B341F"/>
    <w:rsid w:val="004B62C8"/>
    <w:rsid w:val="004B7AB9"/>
    <w:rsid w:val="004C0346"/>
    <w:rsid w:val="004C0985"/>
    <w:rsid w:val="004C373C"/>
    <w:rsid w:val="004C37F5"/>
    <w:rsid w:val="004C4DD0"/>
    <w:rsid w:val="004D23E5"/>
    <w:rsid w:val="004D2576"/>
    <w:rsid w:val="004D5082"/>
    <w:rsid w:val="004D5809"/>
    <w:rsid w:val="004D762F"/>
    <w:rsid w:val="004D7F82"/>
    <w:rsid w:val="004E01C8"/>
    <w:rsid w:val="004E2F58"/>
    <w:rsid w:val="004E3575"/>
    <w:rsid w:val="004E369E"/>
    <w:rsid w:val="004E39F5"/>
    <w:rsid w:val="004E4629"/>
    <w:rsid w:val="004E4C15"/>
    <w:rsid w:val="004E4E6C"/>
    <w:rsid w:val="004E5913"/>
    <w:rsid w:val="004F2F00"/>
    <w:rsid w:val="004F2F0A"/>
    <w:rsid w:val="004F3424"/>
    <w:rsid w:val="004F3F91"/>
    <w:rsid w:val="004F56B8"/>
    <w:rsid w:val="004F57DD"/>
    <w:rsid w:val="004F79B4"/>
    <w:rsid w:val="00503B42"/>
    <w:rsid w:val="00503E40"/>
    <w:rsid w:val="005048D0"/>
    <w:rsid w:val="00506461"/>
    <w:rsid w:val="00506855"/>
    <w:rsid w:val="00510B2B"/>
    <w:rsid w:val="00510C6C"/>
    <w:rsid w:val="00512D95"/>
    <w:rsid w:val="00513720"/>
    <w:rsid w:val="00513754"/>
    <w:rsid w:val="00514213"/>
    <w:rsid w:val="00514BC2"/>
    <w:rsid w:val="005153FD"/>
    <w:rsid w:val="00515D6C"/>
    <w:rsid w:val="00516333"/>
    <w:rsid w:val="00517996"/>
    <w:rsid w:val="005203D3"/>
    <w:rsid w:val="005215CB"/>
    <w:rsid w:val="005231EF"/>
    <w:rsid w:val="00524A92"/>
    <w:rsid w:val="00524D9E"/>
    <w:rsid w:val="005250A6"/>
    <w:rsid w:val="005251C0"/>
    <w:rsid w:val="00527960"/>
    <w:rsid w:val="00527F35"/>
    <w:rsid w:val="00530B76"/>
    <w:rsid w:val="0053143C"/>
    <w:rsid w:val="005315CC"/>
    <w:rsid w:val="00532E96"/>
    <w:rsid w:val="005334F2"/>
    <w:rsid w:val="00533953"/>
    <w:rsid w:val="005339A1"/>
    <w:rsid w:val="00533BA5"/>
    <w:rsid w:val="0053441F"/>
    <w:rsid w:val="00536721"/>
    <w:rsid w:val="00537543"/>
    <w:rsid w:val="00537A12"/>
    <w:rsid w:val="00540647"/>
    <w:rsid w:val="005406A2"/>
    <w:rsid w:val="005411AA"/>
    <w:rsid w:val="00543211"/>
    <w:rsid w:val="0054391C"/>
    <w:rsid w:val="005442CC"/>
    <w:rsid w:val="00544A89"/>
    <w:rsid w:val="0054502E"/>
    <w:rsid w:val="00545345"/>
    <w:rsid w:val="00545364"/>
    <w:rsid w:val="005454A2"/>
    <w:rsid w:val="00545682"/>
    <w:rsid w:val="00546678"/>
    <w:rsid w:val="005468AA"/>
    <w:rsid w:val="00546999"/>
    <w:rsid w:val="00547504"/>
    <w:rsid w:val="00550ACB"/>
    <w:rsid w:val="00550C71"/>
    <w:rsid w:val="00550D65"/>
    <w:rsid w:val="00560366"/>
    <w:rsid w:val="0056079B"/>
    <w:rsid w:val="0056091B"/>
    <w:rsid w:val="00561DE0"/>
    <w:rsid w:val="00563C2F"/>
    <w:rsid w:val="005649D5"/>
    <w:rsid w:val="00564DDC"/>
    <w:rsid w:val="005669C6"/>
    <w:rsid w:val="00570050"/>
    <w:rsid w:val="00571EF3"/>
    <w:rsid w:val="005737FC"/>
    <w:rsid w:val="005755AB"/>
    <w:rsid w:val="00575C62"/>
    <w:rsid w:val="00575F34"/>
    <w:rsid w:val="00577462"/>
    <w:rsid w:val="00577E43"/>
    <w:rsid w:val="005800D9"/>
    <w:rsid w:val="005807AC"/>
    <w:rsid w:val="00583070"/>
    <w:rsid w:val="00583142"/>
    <w:rsid w:val="00583C59"/>
    <w:rsid w:val="00583D9B"/>
    <w:rsid w:val="00584F8C"/>
    <w:rsid w:val="005857C5"/>
    <w:rsid w:val="005864C0"/>
    <w:rsid w:val="00586E60"/>
    <w:rsid w:val="005918C6"/>
    <w:rsid w:val="00595791"/>
    <w:rsid w:val="00596333"/>
    <w:rsid w:val="00596654"/>
    <w:rsid w:val="00596876"/>
    <w:rsid w:val="005A0564"/>
    <w:rsid w:val="005A0661"/>
    <w:rsid w:val="005A1312"/>
    <w:rsid w:val="005A3DD3"/>
    <w:rsid w:val="005A3DEB"/>
    <w:rsid w:val="005A4752"/>
    <w:rsid w:val="005A48AF"/>
    <w:rsid w:val="005A4D0F"/>
    <w:rsid w:val="005A6229"/>
    <w:rsid w:val="005A6706"/>
    <w:rsid w:val="005B0E4D"/>
    <w:rsid w:val="005B1A64"/>
    <w:rsid w:val="005B1B73"/>
    <w:rsid w:val="005B4539"/>
    <w:rsid w:val="005B48FF"/>
    <w:rsid w:val="005B4F37"/>
    <w:rsid w:val="005B6418"/>
    <w:rsid w:val="005B6666"/>
    <w:rsid w:val="005B6D33"/>
    <w:rsid w:val="005B7CA6"/>
    <w:rsid w:val="005C0BC6"/>
    <w:rsid w:val="005C1999"/>
    <w:rsid w:val="005C34CB"/>
    <w:rsid w:val="005C3BF0"/>
    <w:rsid w:val="005C5DE5"/>
    <w:rsid w:val="005C6A57"/>
    <w:rsid w:val="005C7605"/>
    <w:rsid w:val="005D06FC"/>
    <w:rsid w:val="005D15B4"/>
    <w:rsid w:val="005D4F1A"/>
    <w:rsid w:val="005D7B27"/>
    <w:rsid w:val="005E01EA"/>
    <w:rsid w:val="005E144E"/>
    <w:rsid w:val="005E1F1C"/>
    <w:rsid w:val="005E2DC8"/>
    <w:rsid w:val="005E369F"/>
    <w:rsid w:val="005E3DF1"/>
    <w:rsid w:val="005E5F52"/>
    <w:rsid w:val="005E7166"/>
    <w:rsid w:val="005E72DF"/>
    <w:rsid w:val="005E75DE"/>
    <w:rsid w:val="005E7E8C"/>
    <w:rsid w:val="005F0C25"/>
    <w:rsid w:val="005F22EC"/>
    <w:rsid w:val="005F23D7"/>
    <w:rsid w:val="005F6671"/>
    <w:rsid w:val="005F76BA"/>
    <w:rsid w:val="00600327"/>
    <w:rsid w:val="00600BCB"/>
    <w:rsid w:val="006012EF"/>
    <w:rsid w:val="0060306D"/>
    <w:rsid w:val="006049CC"/>
    <w:rsid w:val="00604BF1"/>
    <w:rsid w:val="00605726"/>
    <w:rsid w:val="00606439"/>
    <w:rsid w:val="00606488"/>
    <w:rsid w:val="00610F9B"/>
    <w:rsid w:val="00611604"/>
    <w:rsid w:val="00612095"/>
    <w:rsid w:val="006138A5"/>
    <w:rsid w:val="006140F1"/>
    <w:rsid w:val="00614DCA"/>
    <w:rsid w:val="00614E73"/>
    <w:rsid w:val="0061568D"/>
    <w:rsid w:val="00616607"/>
    <w:rsid w:val="00616F0D"/>
    <w:rsid w:val="006206C3"/>
    <w:rsid w:val="00622182"/>
    <w:rsid w:val="006228B4"/>
    <w:rsid w:val="00623006"/>
    <w:rsid w:val="00624A62"/>
    <w:rsid w:val="0062550F"/>
    <w:rsid w:val="00627B1E"/>
    <w:rsid w:val="006300F9"/>
    <w:rsid w:val="006301D1"/>
    <w:rsid w:val="00632556"/>
    <w:rsid w:val="00633E2B"/>
    <w:rsid w:val="0063530D"/>
    <w:rsid w:val="0063596B"/>
    <w:rsid w:val="00636158"/>
    <w:rsid w:val="006364E7"/>
    <w:rsid w:val="006401EE"/>
    <w:rsid w:val="00641A87"/>
    <w:rsid w:val="006437F4"/>
    <w:rsid w:val="00643B62"/>
    <w:rsid w:val="00643D66"/>
    <w:rsid w:val="00645410"/>
    <w:rsid w:val="00646510"/>
    <w:rsid w:val="006467EC"/>
    <w:rsid w:val="00647C87"/>
    <w:rsid w:val="00650518"/>
    <w:rsid w:val="00650BB1"/>
    <w:rsid w:val="006524C3"/>
    <w:rsid w:val="0065283D"/>
    <w:rsid w:val="00654BBC"/>
    <w:rsid w:val="00654C75"/>
    <w:rsid w:val="00654E31"/>
    <w:rsid w:val="00662D02"/>
    <w:rsid w:val="00663197"/>
    <w:rsid w:val="0066596A"/>
    <w:rsid w:val="00665CA8"/>
    <w:rsid w:val="00665D69"/>
    <w:rsid w:val="0066622D"/>
    <w:rsid w:val="006667A0"/>
    <w:rsid w:val="00666C4A"/>
    <w:rsid w:val="00666C86"/>
    <w:rsid w:val="006708E4"/>
    <w:rsid w:val="006738AD"/>
    <w:rsid w:val="00674486"/>
    <w:rsid w:val="006753D9"/>
    <w:rsid w:val="00675A8E"/>
    <w:rsid w:val="0067787B"/>
    <w:rsid w:val="00682B18"/>
    <w:rsid w:val="0068379A"/>
    <w:rsid w:val="00684145"/>
    <w:rsid w:val="00684250"/>
    <w:rsid w:val="00684271"/>
    <w:rsid w:val="00684374"/>
    <w:rsid w:val="00685A09"/>
    <w:rsid w:val="00685CBA"/>
    <w:rsid w:val="0068638E"/>
    <w:rsid w:val="006863AD"/>
    <w:rsid w:val="00686B86"/>
    <w:rsid w:val="006905B7"/>
    <w:rsid w:val="006909D5"/>
    <w:rsid w:val="00690CF5"/>
    <w:rsid w:val="00692DD6"/>
    <w:rsid w:val="00693049"/>
    <w:rsid w:val="00693508"/>
    <w:rsid w:val="006947F3"/>
    <w:rsid w:val="00694A62"/>
    <w:rsid w:val="00695C1B"/>
    <w:rsid w:val="006965BA"/>
    <w:rsid w:val="00697B88"/>
    <w:rsid w:val="00697EAD"/>
    <w:rsid w:val="006A07BC"/>
    <w:rsid w:val="006A29EE"/>
    <w:rsid w:val="006A3FBB"/>
    <w:rsid w:val="006A4186"/>
    <w:rsid w:val="006A5897"/>
    <w:rsid w:val="006A6013"/>
    <w:rsid w:val="006A628A"/>
    <w:rsid w:val="006A6A6E"/>
    <w:rsid w:val="006A6EDF"/>
    <w:rsid w:val="006A7ECF"/>
    <w:rsid w:val="006B004F"/>
    <w:rsid w:val="006B108D"/>
    <w:rsid w:val="006B1197"/>
    <w:rsid w:val="006B3D4A"/>
    <w:rsid w:val="006B3D63"/>
    <w:rsid w:val="006B49D4"/>
    <w:rsid w:val="006B57A4"/>
    <w:rsid w:val="006B5A0B"/>
    <w:rsid w:val="006B608D"/>
    <w:rsid w:val="006B638B"/>
    <w:rsid w:val="006B720C"/>
    <w:rsid w:val="006B72FF"/>
    <w:rsid w:val="006B778B"/>
    <w:rsid w:val="006C28B7"/>
    <w:rsid w:val="006C3EC8"/>
    <w:rsid w:val="006C403A"/>
    <w:rsid w:val="006C4D94"/>
    <w:rsid w:val="006C4E35"/>
    <w:rsid w:val="006C5BF0"/>
    <w:rsid w:val="006C6D3F"/>
    <w:rsid w:val="006C6EFD"/>
    <w:rsid w:val="006C7B23"/>
    <w:rsid w:val="006D08E5"/>
    <w:rsid w:val="006D1B3D"/>
    <w:rsid w:val="006D2DA6"/>
    <w:rsid w:val="006D2DAB"/>
    <w:rsid w:val="006D3914"/>
    <w:rsid w:val="006D3FF2"/>
    <w:rsid w:val="006D451B"/>
    <w:rsid w:val="006D49E2"/>
    <w:rsid w:val="006D4E7D"/>
    <w:rsid w:val="006D4F1A"/>
    <w:rsid w:val="006D6255"/>
    <w:rsid w:val="006D65E5"/>
    <w:rsid w:val="006D687A"/>
    <w:rsid w:val="006D6D12"/>
    <w:rsid w:val="006D7604"/>
    <w:rsid w:val="006E055D"/>
    <w:rsid w:val="006E0C24"/>
    <w:rsid w:val="006E0D81"/>
    <w:rsid w:val="006E19F8"/>
    <w:rsid w:val="006E1DE8"/>
    <w:rsid w:val="006E3738"/>
    <w:rsid w:val="006E3C84"/>
    <w:rsid w:val="006E4551"/>
    <w:rsid w:val="006E4D61"/>
    <w:rsid w:val="006E4D86"/>
    <w:rsid w:val="006E6673"/>
    <w:rsid w:val="006E68D3"/>
    <w:rsid w:val="006E7E1A"/>
    <w:rsid w:val="006F108F"/>
    <w:rsid w:val="006F2DCF"/>
    <w:rsid w:val="006F3633"/>
    <w:rsid w:val="006F3DF5"/>
    <w:rsid w:val="006F40B8"/>
    <w:rsid w:val="006F4C92"/>
    <w:rsid w:val="006F572D"/>
    <w:rsid w:val="006F7719"/>
    <w:rsid w:val="00700813"/>
    <w:rsid w:val="007031DA"/>
    <w:rsid w:val="007036AB"/>
    <w:rsid w:val="007043CC"/>
    <w:rsid w:val="007046CD"/>
    <w:rsid w:val="00705FA3"/>
    <w:rsid w:val="00706D0D"/>
    <w:rsid w:val="007075FA"/>
    <w:rsid w:val="007076EE"/>
    <w:rsid w:val="00707855"/>
    <w:rsid w:val="007100A2"/>
    <w:rsid w:val="007130E8"/>
    <w:rsid w:val="007135F7"/>
    <w:rsid w:val="007139D0"/>
    <w:rsid w:val="0071693C"/>
    <w:rsid w:val="00717BC1"/>
    <w:rsid w:val="00717F72"/>
    <w:rsid w:val="00722B42"/>
    <w:rsid w:val="007237A8"/>
    <w:rsid w:val="0072427B"/>
    <w:rsid w:val="007243AC"/>
    <w:rsid w:val="0072472E"/>
    <w:rsid w:val="00725364"/>
    <w:rsid w:val="0072566C"/>
    <w:rsid w:val="00726F37"/>
    <w:rsid w:val="00727084"/>
    <w:rsid w:val="0072727A"/>
    <w:rsid w:val="00730CAA"/>
    <w:rsid w:val="00731F74"/>
    <w:rsid w:val="00732716"/>
    <w:rsid w:val="007327E9"/>
    <w:rsid w:val="00732D7F"/>
    <w:rsid w:val="00735E46"/>
    <w:rsid w:val="00737DC4"/>
    <w:rsid w:val="00740C6C"/>
    <w:rsid w:val="00742284"/>
    <w:rsid w:val="00742289"/>
    <w:rsid w:val="00744369"/>
    <w:rsid w:val="00745296"/>
    <w:rsid w:val="00745B27"/>
    <w:rsid w:val="00745C85"/>
    <w:rsid w:val="00745E0E"/>
    <w:rsid w:val="007469B6"/>
    <w:rsid w:val="007471F5"/>
    <w:rsid w:val="00747232"/>
    <w:rsid w:val="007518AB"/>
    <w:rsid w:val="00753E5B"/>
    <w:rsid w:val="00753E91"/>
    <w:rsid w:val="007552DA"/>
    <w:rsid w:val="00757621"/>
    <w:rsid w:val="00757817"/>
    <w:rsid w:val="00760644"/>
    <w:rsid w:val="00760695"/>
    <w:rsid w:val="007612EA"/>
    <w:rsid w:val="00761EB4"/>
    <w:rsid w:val="00762326"/>
    <w:rsid w:val="00762D5B"/>
    <w:rsid w:val="007640C1"/>
    <w:rsid w:val="0076667B"/>
    <w:rsid w:val="00766F64"/>
    <w:rsid w:val="007702D9"/>
    <w:rsid w:val="00772930"/>
    <w:rsid w:val="00775B93"/>
    <w:rsid w:val="0077711A"/>
    <w:rsid w:val="00780518"/>
    <w:rsid w:val="00780903"/>
    <w:rsid w:val="00780FF4"/>
    <w:rsid w:val="00782C3A"/>
    <w:rsid w:val="00782EE2"/>
    <w:rsid w:val="007837C8"/>
    <w:rsid w:val="00783B73"/>
    <w:rsid w:val="00784BD2"/>
    <w:rsid w:val="00785CF1"/>
    <w:rsid w:val="0078665A"/>
    <w:rsid w:val="00791DB2"/>
    <w:rsid w:val="00791DB9"/>
    <w:rsid w:val="007929E5"/>
    <w:rsid w:val="00793482"/>
    <w:rsid w:val="0079543D"/>
    <w:rsid w:val="0079688A"/>
    <w:rsid w:val="007973F2"/>
    <w:rsid w:val="00797BBA"/>
    <w:rsid w:val="007A128B"/>
    <w:rsid w:val="007A2BB7"/>
    <w:rsid w:val="007A3F7C"/>
    <w:rsid w:val="007A46D8"/>
    <w:rsid w:val="007A5F13"/>
    <w:rsid w:val="007A6AAB"/>
    <w:rsid w:val="007A73C1"/>
    <w:rsid w:val="007A77C2"/>
    <w:rsid w:val="007B0767"/>
    <w:rsid w:val="007B2074"/>
    <w:rsid w:val="007B2D07"/>
    <w:rsid w:val="007B3B16"/>
    <w:rsid w:val="007B482A"/>
    <w:rsid w:val="007B5F64"/>
    <w:rsid w:val="007B6856"/>
    <w:rsid w:val="007B6B1E"/>
    <w:rsid w:val="007B76C9"/>
    <w:rsid w:val="007C0CFD"/>
    <w:rsid w:val="007C1883"/>
    <w:rsid w:val="007C3386"/>
    <w:rsid w:val="007C407A"/>
    <w:rsid w:val="007C47A7"/>
    <w:rsid w:val="007C4A51"/>
    <w:rsid w:val="007C5F2E"/>
    <w:rsid w:val="007C7FC0"/>
    <w:rsid w:val="007D03EF"/>
    <w:rsid w:val="007D1270"/>
    <w:rsid w:val="007D1902"/>
    <w:rsid w:val="007D1B0A"/>
    <w:rsid w:val="007D1EA4"/>
    <w:rsid w:val="007D243D"/>
    <w:rsid w:val="007D26B4"/>
    <w:rsid w:val="007D2A17"/>
    <w:rsid w:val="007D2CB6"/>
    <w:rsid w:val="007D347C"/>
    <w:rsid w:val="007D436C"/>
    <w:rsid w:val="007D754F"/>
    <w:rsid w:val="007E10FA"/>
    <w:rsid w:val="007E1215"/>
    <w:rsid w:val="007E137A"/>
    <w:rsid w:val="007E2DF1"/>
    <w:rsid w:val="007E3191"/>
    <w:rsid w:val="007E3E07"/>
    <w:rsid w:val="007E4B6F"/>
    <w:rsid w:val="007E5A63"/>
    <w:rsid w:val="007E6C03"/>
    <w:rsid w:val="007E7B25"/>
    <w:rsid w:val="007F0834"/>
    <w:rsid w:val="007F1817"/>
    <w:rsid w:val="007F2B5A"/>
    <w:rsid w:val="007F45D8"/>
    <w:rsid w:val="007F502E"/>
    <w:rsid w:val="007F5E0A"/>
    <w:rsid w:val="00801BF5"/>
    <w:rsid w:val="00801F45"/>
    <w:rsid w:val="00803DE5"/>
    <w:rsid w:val="00804AF6"/>
    <w:rsid w:val="00806E34"/>
    <w:rsid w:val="00807F4B"/>
    <w:rsid w:val="00810ACA"/>
    <w:rsid w:val="00810FA4"/>
    <w:rsid w:val="00812311"/>
    <w:rsid w:val="008126FA"/>
    <w:rsid w:val="008138A3"/>
    <w:rsid w:val="00813D41"/>
    <w:rsid w:val="00814D7D"/>
    <w:rsid w:val="00815A69"/>
    <w:rsid w:val="00815DE1"/>
    <w:rsid w:val="00816448"/>
    <w:rsid w:val="0082139E"/>
    <w:rsid w:val="008213E5"/>
    <w:rsid w:val="0082213D"/>
    <w:rsid w:val="00822591"/>
    <w:rsid w:val="008237A7"/>
    <w:rsid w:val="008264A4"/>
    <w:rsid w:val="008267A1"/>
    <w:rsid w:val="00827223"/>
    <w:rsid w:val="008302ED"/>
    <w:rsid w:val="00831218"/>
    <w:rsid w:val="0083128A"/>
    <w:rsid w:val="0083145B"/>
    <w:rsid w:val="00832499"/>
    <w:rsid w:val="00832C2D"/>
    <w:rsid w:val="00833157"/>
    <w:rsid w:val="008336E7"/>
    <w:rsid w:val="0083452D"/>
    <w:rsid w:val="00835561"/>
    <w:rsid w:val="00835D0D"/>
    <w:rsid w:val="00835E10"/>
    <w:rsid w:val="00836B19"/>
    <w:rsid w:val="008371D6"/>
    <w:rsid w:val="0084171C"/>
    <w:rsid w:val="008417DD"/>
    <w:rsid w:val="008425EB"/>
    <w:rsid w:val="00843185"/>
    <w:rsid w:val="0084381F"/>
    <w:rsid w:val="0084449D"/>
    <w:rsid w:val="008455E4"/>
    <w:rsid w:val="0084743F"/>
    <w:rsid w:val="00850330"/>
    <w:rsid w:val="00850B41"/>
    <w:rsid w:val="008526E1"/>
    <w:rsid w:val="00852744"/>
    <w:rsid w:val="008528C5"/>
    <w:rsid w:val="00853046"/>
    <w:rsid w:val="00853CA7"/>
    <w:rsid w:val="008548B5"/>
    <w:rsid w:val="00854E4F"/>
    <w:rsid w:val="0085525B"/>
    <w:rsid w:val="00855D1E"/>
    <w:rsid w:val="00855EBB"/>
    <w:rsid w:val="008611B8"/>
    <w:rsid w:val="00862688"/>
    <w:rsid w:val="00864064"/>
    <w:rsid w:val="008658E5"/>
    <w:rsid w:val="00866554"/>
    <w:rsid w:val="008673F5"/>
    <w:rsid w:val="008711F6"/>
    <w:rsid w:val="008746A7"/>
    <w:rsid w:val="00874A58"/>
    <w:rsid w:val="00876771"/>
    <w:rsid w:val="008802C1"/>
    <w:rsid w:val="00881549"/>
    <w:rsid w:val="00881CED"/>
    <w:rsid w:val="00885F31"/>
    <w:rsid w:val="008862CA"/>
    <w:rsid w:val="00887308"/>
    <w:rsid w:val="008874C0"/>
    <w:rsid w:val="008904C4"/>
    <w:rsid w:val="00890A2E"/>
    <w:rsid w:val="008912A6"/>
    <w:rsid w:val="008918C5"/>
    <w:rsid w:val="008918D0"/>
    <w:rsid w:val="008918D1"/>
    <w:rsid w:val="008925F5"/>
    <w:rsid w:val="008926C7"/>
    <w:rsid w:val="00894311"/>
    <w:rsid w:val="00894326"/>
    <w:rsid w:val="008961AF"/>
    <w:rsid w:val="00896D7F"/>
    <w:rsid w:val="008A06F2"/>
    <w:rsid w:val="008A1938"/>
    <w:rsid w:val="008A3B0E"/>
    <w:rsid w:val="008A5EFF"/>
    <w:rsid w:val="008A6D3B"/>
    <w:rsid w:val="008B07A0"/>
    <w:rsid w:val="008B1DC4"/>
    <w:rsid w:val="008B2F81"/>
    <w:rsid w:val="008B2F85"/>
    <w:rsid w:val="008B430A"/>
    <w:rsid w:val="008B47EE"/>
    <w:rsid w:val="008B514A"/>
    <w:rsid w:val="008B584E"/>
    <w:rsid w:val="008B7338"/>
    <w:rsid w:val="008C21DF"/>
    <w:rsid w:val="008C29E3"/>
    <w:rsid w:val="008C4977"/>
    <w:rsid w:val="008C4CDA"/>
    <w:rsid w:val="008C6503"/>
    <w:rsid w:val="008C6C4D"/>
    <w:rsid w:val="008C6C57"/>
    <w:rsid w:val="008C6F7C"/>
    <w:rsid w:val="008D1166"/>
    <w:rsid w:val="008D5788"/>
    <w:rsid w:val="008D5D45"/>
    <w:rsid w:val="008D6135"/>
    <w:rsid w:val="008D66B0"/>
    <w:rsid w:val="008D6AAF"/>
    <w:rsid w:val="008D77A1"/>
    <w:rsid w:val="008E0CD1"/>
    <w:rsid w:val="008E0E8B"/>
    <w:rsid w:val="008E177A"/>
    <w:rsid w:val="008E1ED6"/>
    <w:rsid w:val="008E25CE"/>
    <w:rsid w:val="008E282E"/>
    <w:rsid w:val="008E397F"/>
    <w:rsid w:val="008E7809"/>
    <w:rsid w:val="008E785D"/>
    <w:rsid w:val="008F022A"/>
    <w:rsid w:val="008F282C"/>
    <w:rsid w:val="008F3C52"/>
    <w:rsid w:val="008F726D"/>
    <w:rsid w:val="00900477"/>
    <w:rsid w:val="00900CE3"/>
    <w:rsid w:val="00902182"/>
    <w:rsid w:val="009022F6"/>
    <w:rsid w:val="00902737"/>
    <w:rsid w:val="00902B8D"/>
    <w:rsid w:val="00910149"/>
    <w:rsid w:val="00910EE6"/>
    <w:rsid w:val="0091100F"/>
    <w:rsid w:val="00911BA0"/>
    <w:rsid w:val="00912C1F"/>
    <w:rsid w:val="0091418D"/>
    <w:rsid w:val="00914220"/>
    <w:rsid w:val="00916A11"/>
    <w:rsid w:val="00920593"/>
    <w:rsid w:val="0092103B"/>
    <w:rsid w:val="009216C5"/>
    <w:rsid w:val="00921E11"/>
    <w:rsid w:val="009228D5"/>
    <w:rsid w:val="0092481B"/>
    <w:rsid w:val="00925108"/>
    <w:rsid w:val="00926452"/>
    <w:rsid w:val="00927C9D"/>
    <w:rsid w:val="00927F7A"/>
    <w:rsid w:val="009300A8"/>
    <w:rsid w:val="00930CBD"/>
    <w:rsid w:val="009313B8"/>
    <w:rsid w:val="00932378"/>
    <w:rsid w:val="009368DF"/>
    <w:rsid w:val="0093757F"/>
    <w:rsid w:val="00940CEF"/>
    <w:rsid w:val="00941530"/>
    <w:rsid w:val="00941AB5"/>
    <w:rsid w:val="00942146"/>
    <w:rsid w:val="009433A5"/>
    <w:rsid w:val="00943C94"/>
    <w:rsid w:val="0094535A"/>
    <w:rsid w:val="00945979"/>
    <w:rsid w:val="009467AC"/>
    <w:rsid w:val="009501D8"/>
    <w:rsid w:val="009504B3"/>
    <w:rsid w:val="00951162"/>
    <w:rsid w:val="00951276"/>
    <w:rsid w:val="00951DD2"/>
    <w:rsid w:val="00952217"/>
    <w:rsid w:val="00952ABF"/>
    <w:rsid w:val="00952BF7"/>
    <w:rsid w:val="0095446B"/>
    <w:rsid w:val="00954653"/>
    <w:rsid w:val="0095491B"/>
    <w:rsid w:val="00954B43"/>
    <w:rsid w:val="00954F54"/>
    <w:rsid w:val="00956A27"/>
    <w:rsid w:val="00956CEF"/>
    <w:rsid w:val="00956FFE"/>
    <w:rsid w:val="00957A2E"/>
    <w:rsid w:val="009609BA"/>
    <w:rsid w:val="00960DA1"/>
    <w:rsid w:val="00961934"/>
    <w:rsid w:val="0096266F"/>
    <w:rsid w:val="00962699"/>
    <w:rsid w:val="00962976"/>
    <w:rsid w:val="00962B93"/>
    <w:rsid w:val="00965FFE"/>
    <w:rsid w:val="00966A94"/>
    <w:rsid w:val="009674E9"/>
    <w:rsid w:val="0097330F"/>
    <w:rsid w:val="009734ED"/>
    <w:rsid w:val="00974903"/>
    <w:rsid w:val="009757CC"/>
    <w:rsid w:val="00975B18"/>
    <w:rsid w:val="009770B6"/>
    <w:rsid w:val="00981155"/>
    <w:rsid w:val="00982AF1"/>
    <w:rsid w:val="009832F1"/>
    <w:rsid w:val="00983B7C"/>
    <w:rsid w:val="00983C0F"/>
    <w:rsid w:val="009844DA"/>
    <w:rsid w:val="009857B3"/>
    <w:rsid w:val="009905B1"/>
    <w:rsid w:val="00990B0A"/>
    <w:rsid w:val="009926E9"/>
    <w:rsid w:val="00992B68"/>
    <w:rsid w:val="009945B3"/>
    <w:rsid w:val="00994D00"/>
    <w:rsid w:val="00994F90"/>
    <w:rsid w:val="00996987"/>
    <w:rsid w:val="00997335"/>
    <w:rsid w:val="009A0B4F"/>
    <w:rsid w:val="009A262D"/>
    <w:rsid w:val="009A2E83"/>
    <w:rsid w:val="009A3C96"/>
    <w:rsid w:val="009A5005"/>
    <w:rsid w:val="009A65CA"/>
    <w:rsid w:val="009A7A38"/>
    <w:rsid w:val="009B3C68"/>
    <w:rsid w:val="009B576F"/>
    <w:rsid w:val="009B6E13"/>
    <w:rsid w:val="009B7CB8"/>
    <w:rsid w:val="009C03D4"/>
    <w:rsid w:val="009C146C"/>
    <w:rsid w:val="009C1A51"/>
    <w:rsid w:val="009C2078"/>
    <w:rsid w:val="009C2EDF"/>
    <w:rsid w:val="009C3484"/>
    <w:rsid w:val="009C42D9"/>
    <w:rsid w:val="009C7683"/>
    <w:rsid w:val="009D0152"/>
    <w:rsid w:val="009D0318"/>
    <w:rsid w:val="009D2F5A"/>
    <w:rsid w:val="009D350B"/>
    <w:rsid w:val="009D4804"/>
    <w:rsid w:val="009D4E82"/>
    <w:rsid w:val="009D5986"/>
    <w:rsid w:val="009D5FB3"/>
    <w:rsid w:val="009D7553"/>
    <w:rsid w:val="009D7864"/>
    <w:rsid w:val="009D78BA"/>
    <w:rsid w:val="009E0350"/>
    <w:rsid w:val="009E0604"/>
    <w:rsid w:val="009E0FCF"/>
    <w:rsid w:val="009E1173"/>
    <w:rsid w:val="009E1F84"/>
    <w:rsid w:val="009E301A"/>
    <w:rsid w:val="009E590D"/>
    <w:rsid w:val="009E596E"/>
    <w:rsid w:val="009E6647"/>
    <w:rsid w:val="009E7774"/>
    <w:rsid w:val="009E783D"/>
    <w:rsid w:val="009F05D9"/>
    <w:rsid w:val="009F0A05"/>
    <w:rsid w:val="009F0EF0"/>
    <w:rsid w:val="009F13B6"/>
    <w:rsid w:val="009F1484"/>
    <w:rsid w:val="009F2D17"/>
    <w:rsid w:val="009F368C"/>
    <w:rsid w:val="009F5DDA"/>
    <w:rsid w:val="009F6040"/>
    <w:rsid w:val="009F617D"/>
    <w:rsid w:val="009F669C"/>
    <w:rsid w:val="009F6FFF"/>
    <w:rsid w:val="00A00BCE"/>
    <w:rsid w:val="00A00FCC"/>
    <w:rsid w:val="00A03252"/>
    <w:rsid w:val="00A034BC"/>
    <w:rsid w:val="00A03BA4"/>
    <w:rsid w:val="00A041E9"/>
    <w:rsid w:val="00A04A46"/>
    <w:rsid w:val="00A05381"/>
    <w:rsid w:val="00A06E19"/>
    <w:rsid w:val="00A071CF"/>
    <w:rsid w:val="00A0733D"/>
    <w:rsid w:val="00A077AE"/>
    <w:rsid w:val="00A07E7E"/>
    <w:rsid w:val="00A11250"/>
    <w:rsid w:val="00A112BF"/>
    <w:rsid w:val="00A11D34"/>
    <w:rsid w:val="00A1238D"/>
    <w:rsid w:val="00A13079"/>
    <w:rsid w:val="00A1536B"/>
    <w:rsid w:val="00A15AB7"/>
    <w:rsid w:val="00A15D68"/>
    <w:rsid w:val="00A16CD8"/>
    <w:rsid w:val="00A20E92"/>
    <w:rsid w:val="00A242BC"/>
    <w:rsid w:val="00A260E5"/>
    <w:rsid w:val="00A26413"/>
    <w:rsid w:val="00A26FCE"/>
    <w:rsid w:val="00A31572"/>
    <w:rsid w:val="00A3199B"/>
    <w:rsid w:val="00A35B77"/>
    <w:rsid w:val="00A40781"/>
    <w:rsid w:val="00A44A86"/>
    <w:rsid w:val="00A50721"/>
    <w:rsid w:val="00A50A92"/>
    <w:rsid w:val="00A51951"/>
    <w:rsid w:val="00A51B59"/>
    <w:rsid w:val="00A52972"/>
    <w:rsid w:val="00A5308A"/>
    <w:rsid w:val="00A55BE1"/>
    <w:rsid w:val="00A55EFD"/>
    <w:rsid w:val="00A576A3"/>
    <w:rsid w:val="00A605A0"/>
    <w:rsid w:val="00A618AD"/>
    <w:rsid w:val="00A62A5C"/>
    <w:rsid w:val="00A63520"/>
    <w:rsid w:val="00A64255"/>
    <w:rsid w:val="00A7071C"/>
    <w:rsid w:val="00A70A64"/>
    <w:rsid w:val="00A72230"/>
    <w:rsid w:val="00A768C0"/>
    <w:rsid w:val="00A77B48"/>
    <w:rsid w:val="00A80001"/>
    <w:rsid w:val="00A80641"/>
    <w:rsid w:val="00A80EAA"/>
    <w:rsid w:val="00A813EA"/>
    <w:rsid w:val="00A8170A"/>
    <w:rsid w:val="00A81761"/>
    <w:rsid w:val="00A81FAE"/>
    <w:rsid w:val="00A82019"/>
    <w:rsid w:val="00A82F2F"/>
    <w:rsid w:val="00A82FA8"/>
    <w:rsid w:val="00A848AE"/>
    <w:rsid w:val="00A84D54"/>
    <w:rsid w:val="00A86D86"/>
    <w:rsid w:val="00A87FA9"/>
    <w:rsid w:val="00A920ED"/>
    <w:rsid w:val="00A92339"/>
    <w:rsid w:val="00A93998"/>
    <w:rsid w:val="00A95FD4"/>
    <w:rsid w:val="00A9683C"/>
    <w:rsid w:val="00A970F4"/>
    <w:rsid w:val="00AA0026"/>
    <w:rsid w:val="00AA0C5A"/>
    <w:rsid w:val="00AA1EB8"/>
    <w:rsid w:val="00AA2D8F"/>
    <w:rsid w:val="00AA3470"/>
    <w:rsid w:val="00AA394D"/>
    <w:rsid w:val="00AA5A3F"/>
    <w:rsid w:val="00AA5C79"/>
    <w:rsid w:val="00AA6EF1"/>
    <w:rsid w:val="00AA72C5"/>
    <w:rsid w:val="00AB0E8A"/>
    <w:rsid w:val="00AB15CC"/>
    <w:rsid w:val="00AB27D0"/>
    <w:rsid w:val="00AB290C"/>
    <w:rsid w:val="00AB3775"/>
    <w:rsid w:val="00AB5187"/>
    <w:rsid w:val="00AB6379"/>
    <w:rsid w:val="00AB7404"/>
    <w:rsid w:val="00AC0D93"/>
    <w:rsid w:val="00AC1213"/>
    <w:rsid w:val="00AC1494"/>
    <w:rsid w:val="00AC1848"/>
    <w:rsid w:val="00AC1AF4"/>
    <w:rsid w:val="00AC2519"/>
    <w:rsid w:val="00AC319A"/>
    <w:rsid w:val="00AC3DF1"/>
    <w:rsid w:val="00AC40D1"/>
    <w:rsid w:val="00AC47E9"/>
    <w:rsid w:val="00AC544C"/>
    <w:rsid w:val="00AC5507"/>
    <w:rsid w:val="00AC73A9"/>
    <w:rsid w:val="00AD0CAF"/>
    <w:rsid w:val="00AD0F40"/>
    <w:rsid w:val="00AD1320"/>
    <w:rsid w:val="00AD1A4B"/>
    <w:rsid w:val="00AD1F64"/>
    <w:rsid w:val="00AD244C"/>
    <w:rsid w:val="00AD304D"/>
    <w:rsid w:val="00AD438C"/>
    <w:rsid w:val="00AD6202"/>
    <w:rsid w:val="00AD6407"/>
    <w:rsid w:val="00AD6545"/>
    <w:rsid w:val="00AE1542"/>
    <w:rsid w:val="00AE25E6"/>
    <w:rsid w:val="00AE2727"/>
    <w:rsid w:val="00AE471B"/>
    <w:rsid w:val="00AE678C"/>
    <w:rsid w:val="00AF0820"/>
    <w:rsid w:val="00AF2AE8"/>
    <w:rsid w:val="00AF3315"/>
    <w:rsid w:val="00AF457C"/>
    <w:rsid w:val="00AF4594"/>
    <w:rsid w:val="00AF50CB"/>
    <w:rsid w:val="00B00BC1"/>
    <w:rsid w:val="00B00E3C"/>
    <w:rsid w:val="00B00FCE"/>
    <w:rsid w:val="00B0164E"/>
    <w:rsid w:val="00B02921"/>
    <w:rsid w:val="00B02C6A"/>
    <w:rsid w:val="00B03DE9"/>
    <w:rsid w:val="00B049EE"/>
    <w:rsid w:val="00B104AB"/>
    <w:rsid w:val="00B1052A"/>
    <w:rsid w:val="00B10D73"/>
    <w:rsid w:val="00B11ECB"/>
    <w:rsid w:val="00B14830"/>
    <w:rsid w:val="00B15BA6"/>
    <w:rsid w:val="00B160C2"/>
    <w:rsid w:val="00B21908"/>
    <w:rsid w:val="00B2383F"/>
    <w:rsid w:val="00B24992"/>
    <w:rsid w:val="00B24A4C"/>
    <w:rsid w:val="00B24EE2"/>
    <w:rsid w:val="00B24F79"/>
    <w:rsid w:val="00B257F1"/>
    <w:rsid w:val="00B30DBC"/>
    <w:rsid w:val="00B310DE"/>
    <w:rsid w:val="00B340B0"/>
    <w:rsid w:val="00B349AE"/>
    <w:rsid w:val="00B35926"/>
    <w:rsid w:val="00B35C9E"/>
    <w:rsid w:val="00B37F42"/>
    <w:rsid w:val="00B40602"/>
    <w:rsid w:val="00B4327B"/>
    <w:rsid w:val="00B435E9"/>
    <w:rsid w:val="00B458CF"/>
    <w:rsid w:val="00B4635C"/>
    <w:rsid w:val="00B47B34"/>
    <w:rsid w:val="00B50D75"/>
    <w:rsid w:val="00B52ED0"/>
    <w:rsid w:val="00B53F3B"/>
    <w:rsid w:val="00B550A7"/>
    <w:rsid w:val="00B57668"/>
    <w:rsid w:val="00B613AF"/>
    <w:rsid w:val="00B619E1"/>
    <w:rsid w:val="00B62E96"/>
    <w:rsid w:val="00B6436A"/>
    <w:rsid w:val="00B65918"/>
    <w:rsid w:val="00B676FF"/>
    <w:rsid w:val="00B67831"/>
    <w:rsid w:val="00B70025"/>
    <w:rsid w:val="00B70A9D"/>
    <w:rsid w:val="00B716B2"/>
    <w:rsid w:val="00B717EC"/>
    <w:rsid w:val="00B755CE"/>
    <w:rsid w:val="00B75724"/>
    <w:rsid w:val="00B7595A"/>
    <w:rsid w:val="00B7691A"/>
    <w:rsid w:val="00B76BC6"/>
    <w:rsid w:val="00B76FBF"/>
    <w:rsid w:val="00B81423"/>
    <w:rsid w:val="00B81969"/>
    <w:rsid w:val="00B8240F"/>
    <w:rsid w:val="00B82F66"/>
    <w:rsid w:val="00B83A39"/>
    <w:rsid w:val="00B8412D"/>
    <w:rsid w:val="00B84255"/>
    <w:rsid w:val="00B87B11"/>
    <w:rsid w:val="00B90C2B"/>
    <w:rsid w:val="00B911E7"/>
    <w:rsid w:val="00B91272"/>
    <w:rsid w:val="00B91AD1"/>
    <w:rsid w:val="00B93B22"/>
    <w:rsid w:val="00B93E6C"/>
    <w:rsid w:val="00B9587D"/>
    <w:rsid w:val="00B95B73"/>
    <w:rsid w:val="00B96330"/>
    <w:rsid w:val="00B964E9"/>
    <w:rsid w:val="00B96A26"/>
    <w:rsid w:val="00B96CB4"/>
    <w:rsid w:val="00BA05C8"/>
    <w:rsid w:val="00BA225B"/>
    <w:rsid w:val="00BA257C"/>
    <w:rsid w:val="00BA2B91"/>
    <w:rsid w:val="00BA4A23"/>
    <w:rsid w:val="00BA5525"/>
    <w:rsid w:val="00BA77B8"/>
    <w:rsid w:val="00BB018B"/>
    <w:rsid w:val="00BB0849"/>
    <w:rsid w:val="00BB1F27"/>
    <w:rsid w:val="00BB2892"/>
    <w:rsid w:val="00BB3981"/>
    <w:rsid w:val="00BB4892"/>
    <w:rsid w:val="00BB60E2"/>
    <w:rsid w:val="00BB61D5"/>
    <w:rsid w:val="00BB6932"/>
    <w:rsid w:val="00BB7117"/>
    <w:rsid w:val="00BB77E8"/>
    <w:rsid w:val="00BC0202"/>
    <w:rsid w:val="00BC08F7"/>
    <w:rsid w:val="00BC0D62"/>
    <w:rsid w:val="00BC11DA"/>
    <w:rsid w:val="00BC1919"/>
    <w:rsid w:val="00BC1C7F"/>
    <w:rsid w:val="00BC212D"/>
    <w:rsid w:val="00BC3393"/>
    <w:rsid w:val="00BC3BF3"/>
    <w:rsid w:val="00BC3DB6"/>
    <w:rsid w:val="00BC4633"/>
    <w:rsid w:val="00BC4DFC"/>
    <w:rsid w:val="00BC5229"/>
    <w:rsid w:val="00BC68FE"/>
    <w:rsid w:val="00BC7314"/>
    <w:rsid w:val="00BD0CE4"/>
    <w:rsid w:val="00BD1AB5"/>
    <w:rsid w:val="00BE0175"/>
    <w:rsid w:val="00BE06F8"/>
    <w:rsid w:val="00BE15EC"/>
    <w:rsid w:val="00BE1A55"/>
    <w:rsid w:val="00BE21F8"/>
    <w:rsid w:val="00BE231D"/>
    <w:rsid w:val="00BE3046"/>
    <w:rsid w:val="00BE3098"/>
    <w:rsid w:val="00BE3AAB"/>
    <w:rsid w:val="00BE5218"/>
    <w:rsid w:val="00BF01F9"/>
    <w:rsid w:val="00BF0473"/>
    <w:rsid w:val="00BF226A"/>
    <w:rsid w:val="00BF2563"/>
    <w:rsid w:val="00BF6D8C"/>
    <w:rsid w:val="00BF6F24"/>
    <w:rsid w:val="00BF71B0"/>
    <w:rsid w:val="00BF7FF2"/>
    <w:rsid w:val="00C00B27"/>
    <w:rsid w:val="00C00C3F"/>
    <w:rsid w:val="00C03404"/>
    <w:rsid w:val="00C04D2C"/>
    <w:rsid w:val="00C05906"/>
    <w:rsid w:val="00C062AE"/>
    <w:rsid w:val="00C06A3B"/>
    <w:rsid w:val="00C07326"/>
    <w:rsid w:val="00C10556"/>
    <w:rsid w:val="00C11BB2"/>
    <w:rsid w:val="00C12872"/>
    <w:rsid w:val="00C12D06"/>
    <w:rsid w:val="00C150FB"/>
    <w:rsid w:val="00C15954"/>
    <w:rsid w:val="00C159B9"/>
    <w:rsid w:val="00C16D47"/>
    <w:rsid w:val="00C20107"/>
    <w:rsid w:val="00C20A7E"/>
    <w:rsid w:val="00C21C99"/>
    <w:rsid w:val="00C2255D"/>
    <w:rsid w:val="00C22707"/>
    <w:rsid w:val="00C22DD1"/>
    <w:rsid w:val="00C23301"/>
    <w:rsid w:val="00C23B80"/>
    <w:rsid w:val="00C24971"/>
    <w:rsid w:val="00C24FE2"/>
    <w:rsid w:val="00C25594"/>
    <w:rsid w:val="00C25EC3"/>
    <w:rsid w:val="00C2684D"/>
    <w:rsid w:val="00C270C8"/>
    <w:rsid w:val="00C271BD"/>
    <w:rsid w:val="00C303E2"/>
    <w:rsid w:val="00C30ED9"/>
    <w:rsid w:val="00C32BD7"/>
    <w:rsid w:val="00C34BC0"/>
    <w:rsid w:val="00C34BDE"/>
    <w:rsid w:val="00C36252"/>
    <w:rsid w:val="00C37695"/>
    <w:rsid w:val="00C42A21"/>
    <w:rsid w:val="00C42FB2"/>
    <w:rsid w:val="00C43602"/>
    <w:rsid w:val="00C43CF3"/>
    <w:rsid w:val="00C50118"/>
    <w:rsid w:val="00C50AC3"/>
    <w:rsid w:val="00C50C6D"/>
    <w:rsid w:val="00C51CA9"/>
    <w:rsid w:val="00C54785"/>
    <w:rsid w:val="00C55C5B"/>
    <w:rsid w:val="00C57191"/>
    <w:rsid w:val="00C60E7C"/>
    <w:rsid w:val="00C63A8F"/>
    <w:rsid w:val="00C63ACF"/>
    <w:rsid w:val="00C63D68"/>
    <w:rsid w:val="00C65106"/>
    <w:rsid w:val="00C66F7F"/>
    <w:rsid w:val="00C6740E"/>
    <w:rsid w:val="00C7068A"/>
    <w:rsid w:val="00C71357"/>
    <w:rsid w:val="00C73B29"/>
    <w:rsid w:val="00C73BB6"/>
    <w:rsid w:val="00C74E2C"/>
    <w:rsid w:val="00C75349"/>
    <w:rsid w:val="00C775BF"/>
    <w:rsid w:val="00C77AF1"/>
    <w:rsid w:val="00C90D15"/>
    <w:rsid w:val="00C91413"/>
    <w:rsid w:val="00C91F32"/>
    <w:rsid w:val="00C92642"/>
    <w:rsid w:val="00C94233"/>
    <w:rsid w:val="00C94A63"/>
    <w:rsid w:val="00C95043"/>
    <w:rsid w:val="00C9594F"/>
    <w:rsid w:val="00C95C6C"/>
    <w:rsid w:val="00C97092"/>
    <w:rsid w:val="00C97225"/>
    <w:rsid w:val="00CA1AF0"/>
    <w:rsid w:val="00CA1E37"/>
    <w:rsid w:val="00CA3B8B"/>
    <w:rsid w:val="00CA4340"/>
    <w:rsid w:val="00CA5407"/>
    <w:rsid w:val="00CA5500"/>
    <w:rsid w:val="00CB0528"/>
    <w:rsid w:val="00CB19FA"/>
    <w:rsid w:val="00CB3A56"/>
    <w:rsid w:val="00CB3FDF"/>
    <w:rsid w:val="00CB4486"/>
    <w:rsid w:val="00CB4950"/>
    <w:rsid w:val="00CB5657"/>
    <w:rsid w:val="00CB62C7"/>
    <w:rsid w:val="00CB64E0"/>
    <w:rsid w:val="00CB6A1A"/>
    <w:rsid w:val="00CC02C3"/>
    <w:rsid w:val="00CC0746"/>
    <w:rsid w:val="00CC27DE"/>
    <w:rsid w:val="00CC3732"/>
    <w:rsid w:val="00CC4257"/>
    <w:rsid w:val="00CC53EC"/>
    <w:rsid w:val="00CC6E66"/>
    <w:rsid w:val="00CC70D7"/>
    <w:rsid w:val="00CC7163"/>
    <w:rsid w:val="00CC7558"/>
    <w:rsid w:val="00CD0D7B"/>
    <w:rsid w:val="00CD174D"/>
    <w:rsid w:val="00CD1ABF"/>
    <w:rsid w:val="00CD1F34"/>
    <w:rsid w:val="00CD2250"/>
    <w:rsid w:val="00CD3508"/>
    <w:rsid w:val="00CD45D6"/>
    <w:rsid w:val="00CD4869"/>
    <w:rsid w:val="00CD54C0"/>
    <w:rsid w:val="00CD550F"/>
    <w:rsid w:val="00CD59B8"/>
    <w:rsid w:val="00CD72C7"/>
    <w:rsid w:val="00CE00E6"/>
    <w:rsid w:val="00CE5286"/>
    <w:rsid w:val="00CE57CB"/>
    <w:rsid w:val="00CE5DF4"/>
    <w:rsid w:val="00CE6620"/>
    <w:rsid w:val="00CF0086"/>
    <w:rsid w:val="00CF0B3F"/>
    <w:rsid w:val="00CF381A"/>
    <w:rsid w:val="00CF3C25"/>
    <w:rsid w:val="00CF3DC4"/>
    <w:rsid w:val="00CF4041"/>
    <w:rsid w:val="00CF6049"/>
    <w:rsid w:val="00CF633E"/>
    <w:rsid w:val="00CF66D2"/>
    <w:rsid w:val="00CF671D"/>
    <w:rsid w:val="00CF6F62"/>
    <w:rsid w:val="00CF7D12"/>
    <w:rsid w:val="00D00E7B"/>
    <w:rsid w:val="00D03F66"/>
    <w:rsid w:val="00D1056F"/>
    <w:rsid w:val="00D10D3A"/>
    <w:rsid w:val="00D11B82"/>
    <w:rsid w:val="00D11F7B"/>
    <w:rsid w:val="00D1236A"/>
    <w:rsid w:val="00D13051"/>
    <w:rsid w:val="00D13482"/>
    <w:rsid w:val="00D14007"/>
    <w:rsid w:val="00D1609D"/>
    <w:rsid w:val="00D1644F"/>
    <w:rsid w:val="00D16D5D"/>
    <w:rsid w:val="00D20FB0"/>
    <w:rsid w:val="00D2197F"/>
    <w:rsid w:val="00D22C86"/>
    <w:rsid w:val="00D22D89"/>
    <w:rsid w:val="00D22FEC"/>
    <w:rsid w:val="00D23472"/>
    <w:rsid w:val="00D24C9B"/>
    <w:rsid w:val="00D2577F"/>
    <w:rsid w:val="00D27021"/>
    <w:rsid w:val="00D31E12"/>
    <w:rsid w:val="00D32725"/>
    <w:rsid w:val="00D34B3C"/>
    <w:rsid w:val="00D35773"/>
    <w:rsid w:val="00D3593E"/>
    <w:rsid w:val="00D360E0"/>
    <w:rsid w:val="00D36312"/>
    <w:rsid w:val="00D37135"/>
    <w:rsid w:val="00D37BA8"/>
    <w:rsid w:val="00D401F7"/>
    <w:rsid w:val="00D42040"/>
    <w:rsid w:val="00D4261B"/>
    <w:rsid w:val="00D432DD"/>
    <w:rsid w:val="00D434A5"/>
    <w:rsid w:val="00D43BCC"/>
    <w:rsid w:val="00D43BE6"/>
    <w:rsid w:val="00D44180"/>
    <w:rsid w:val="00D44E40"/>
    <w:rsid w:val="00D457F0"/>
    <w:rsid w:val="00D4738B"/>
    <w:rsid w:val="00D475B1"/>
    <w:rsid w:val="00D47773"/>
    <w:rsid w:val="00D47902"/>
    <w:rsid w:val="00D47F21"/>
    <w:rsid w:val="00D50D55"/>
    <w:rsid w:val="00D50F60"/>
    <w:rsid w:val="00D559AC"/>
    <w:rsid w:val="00D55BE6"/>
    <w:rsid w:val="00D570C5"/>
    <w:rsid w:val="00D57BA3"/>
    <w:rsid w:val="00D601C5"/>
    <w:rsid w:val="00D613C9"/>
    <w:rsid w:val="00D62997"/>
    <w:rsid w:val="00D62B45"/>
    <w:rsid w:val="00D6409A"/>
    <w:rsid w:val="00D66053"/>
    <w:rsid w:val="00D66316"/>
    <w:rsid w:val="00D66779"/>
    <w:rsid w:val="00D66F66"/>
    <w:rsid w:val="00D67426"/>
    <w:rsid w:val="00D678CD"/>
    <w:rsid w:val="00D67CD5"/>
    <w:rsid w:val="00D67CE3"/>
    <w:rsid w:val="00D71D23"/>
    <w:rsid w:val="00D71E70"/>
    <w:rsid w:val="00D7338F"/>
    <w:rsid w:val="00D742E1"/>
    <w:rsid w:val="00D74CD1"/>
    <w:rsid w:val="00D766F8"/>
    <w:rsid w:val="00D806ED"/>
    <w:rsid w:val="00D8183E"/>
    <w:rsid w:val="00D822A7"/>
    <w:rsid w:val="00D831FA"/>
    <w:rsid w:val="00D84A94"/>
    <w:rsid w:val="00D8655B"/>
    <w:rsid w:val="00D86CAA"/>
    <w:rsid w:val="00D86DE3"/>
    <w:rsid w:val="00D90E4A"/>
    <w:rsid w:val="00D9380D"/>
    <w:rsid w:val="00D94393"/>
    <w:rsid w:val="00D952C7"/>
    <w:rsid w:val="00D953D0"/>
    <w:rsid w:val="00D9636C"/>
    <w:rsid w:val="00D97A3C"/>
    <w:rsid w:val="00D97A64"/>
    <w:rsid w:val="00DA0602"/>
    <w:rsid w:val="00DA0ABF"/>
    <w:rsid w:val="00DA10C5"/>
    <w:rsid w:val="00DA148C"/>
    <w:rsid w:val="00DA2554"/>
    <w:rsid w:val="00DA56B2"/>
    <w:rsid w:val="00DA68D1"/>
    <w:rsid w:val="00DA6ACF"/>
    <w:rsid w:val="00DA74AB"/>
    <w:rsid w:val="00DA7581"/>
    <w:rsid w:val="00DB086F"/>
    <w:rsid w:val="00DB17A7"/>
    <w:rsid w:val="00DB579D"/>
    <w:rsid w:val="00DB6386"/>
    <w:rsid w:val="00DB6700"/>
    <w:rsid w:val="00DB6A46"/>
    <w:rsid w:val="00DB6D94"/>
    <w:rsid w:val="00DB78F6"/>
    <w:rsid w:val="00DC0255"/>
    <w:rsid w:val="00DC0766"/>
    <w:rsid w:val="00DC129F"/>
    <w:rsid w:val="00DC187A"/>
    <w:rsid w:val="00DC1DDC"/>
    <w:rsid w:val="00DC279C"/>
    <w:rsid w:val="00DC28C3"/>
    <w:rsid w:val="00DC4620"/>
    <w:rsid w:val="00DC4C03"/>
    <w:rsid w:val="00DC5539"/>
    <w:rsid w:val="00DC556C"/>
    <w:rsid w:val="00DC65A3"/>
    <w:rsid w:val="00DD044E"/>
    <w:rsid w:val="00DD1735"/>
    <w:rsid w:val="00DD2605"/>
    <w:rsid w:val="00DD311C"/>
    <w:rsid w:val="00DD34C9"/>
    <w:rsid w:val="00DD34CA"/>
    <w:rsid w:val="00DD42D7"/>
    <w:rsid w:val="00DD66E5"/>
    <w:rsid w:val="00DE00C0"/>
    <w:rsid w:val="00DE1443"/>
    <w:rsid w:val="00DE19A1"/>
    <w:rsid w:val="00DE277B"/>
    <w:rsid w:val="00DE28E2"/>
    <w:rsid w:val="00DE30B9"/>
    <w:rsid w:val="00DE46DF"/>
    <w:rsid w:val="00DE5C63"/>
    <w:rsid w:val="00DF0B88"/>
    <w:rsid w:val="00DF0CEA"/>
    <w:rsid w:val="00DF1D69"/>
    <w:rsid w:val="00DF3060"/>
    <w:rsid w:val="00DF3828"/>
    <w:rsid w:val="00DF4735"/>
    <w:rsid w:val="00DF5142"/>
    <w:rsid w:val="00DF7654"/>
    <w:rsid w:val="00E003C3"/>
    <w:rsid w:val="00E0219D"/>
    <w:rsid w:val="00E0314A"/>
    <w:rsid w:val="00E0376D"/>
    <w:rsid w:val="00E04B00"/>
    <w:rsid w:val="00E0537D"/>
    <w:rsid w:val="00E056F2"/>
    <w:rsid w:val="00E05A39"/>
    <w:rsid w:val="00E05E97"/>
    <w:rsid w:val="00E1063E"/>
    <w:rsid w:val="00E11FC4"/>
    <w:rsid w:val="00E12822"/>
    <w:rsid w:val="00E12B46"/>
    <w:rsid w:val="00E15F1E"/>
    <w:rsid w:val="00E17355"/>
    <w:rsid w:val="00E17A13"/>
    <w:rsid w:val="00E2016C"/>
    <w:rsid w:val="00E20AB5"/>
    <w:rsid w:val="00E2227F"/>
    <w:rsid w:val="00E23A1D"/>
    <w:rsid w:val="00E258F7"/>
    <w:rsid w:val="00E266F5"/>
    <w:rsid w:val="00E26DF5"/>
    <w:rsid w:val="00E27896"/>
    <w:rsid w:val="00E30346"/>
    <w:rsid w:val="00E30B01"/>
    <w:rsid w:val="00E31DD7"/>
    <w:rsid w:val="00E32323"/>
    <w:rsid w:val="00E32971"/>
    <w:rsid w:val="00E337DD"/>
    <w:rsid w:val="00E33A3E"/>
    <w:rsid w:val="00E3415B"/>
    <w:rsid w:val="00E34295"/>
    <w:rsid w:val="00E35656"/>
    <w:rsid w:val="00E37797"/>
    <w:rsid w:val="00E40B3D"/>
    <w:rsid w:val="00E40C8A"/>
    <w:rsid w:val="00E4195C"/>
    <w:rsid w:val="00E419BD"/>
    <w:rsid w:val="00E41E1F"/>
    <w:rsid w:val="00E42D24"/>
    <w:rsid w:val="00E435B3"/>
    <w:rsid w:val="00E43ECB"/>
    <w:rsid w:val="00E4455F"/>
    <w:rsid w:val="00E44833"/>
    <w:rsid w:val="00E4723D"/>
    <w:rsid w:val="00E472AB"/>
    <w:rsid w:val="00E504A2"/>
    <w:rsid w:val="00E51471"/>
    <w:rsid w:val="00E528D9"/>
    <w:rsid w:val="00E5328E"/>
    <w:rsid w:val="00E555FA"/>
    <w:rsid w:val="00E5660F"/>
    <w:rsid w:val="00E567BF"/>
    <w:rsid w:val="00E56906"/>
    <w:rsid w:val="00E569E5"/>
    <w:rsid w:val="00E57623"/>
    <w:rsid w:val="00E577A0"/>
    <w:rsid w:val="00E61DBF"/>
    <w:rsid w:val="00E6371F"/>
    <w:rsid w:val="00E63CFB"/>
    <w:rsid w:val="00E63F2C"/>
    <w:rsid w:val="00E64DFB"/>
    <w:rsid w:val="00E6528E"/>
    <w:rsid w:val="00E65295"/>
    <w:rsid w:val="00E66AF4"/>
    <w:rsid w:val="00E66E9D"/>
    <w:rsid w:val="00E700A4"/>
    <w:rsid w:val="00E704DF"/>
    <w:rsid w:val="00E70821"/>
    <w:rsid w:val="00E712CE"/>
    <w:rsid w:val="00E74CD0"/>
    <w:rsid w:val="00E7562E"/>
    <w:rsid w:val="00E777B5"/>
    <w:rsid w:val="00E8363A"/>
    <w:rsid w:val="00E84551"/>
    <w:rsid w:val="00E84D13"/>
    <w:rsid w:val="00E85767"/>
    <w:rsid w:val="00E86B8F"/>
    <w:rsid w:val="00E86EC2"/>
    <w:rsid w:val="00E86FA5"/>
    <w:rsid w:val="00E91355"/>
    <w:rsid w:val="00E92FF4"/>
    <w:rsid w:val="00E930AE"/>
    <w:rsid w:val="00E942FB"/>
    <w:rsid w:val="00E9552F"/>
    <w:rsid w:val="00EA056F"/>
    <w:rsid w:val="00EA2E2C"/>
    <w:rsid w:val="00EA2FFE"/>
    <w:rsid w:val="00EA35E3"/>
    <w:rsid w:val="00EA436B"/>
    <w:rsid w:val="00EA544A"/>
    <w:rsid w:val="00EA5A14"/>
    <w:rsid w:val="00EA6091"/>
    <w:rsid w:val="00EA7804"/>
    <w:rsid w:val="00EA7A61"/>
    <w:rsid w:val="00EB02A2"/>
    <w:rsid w:val="00EB21F0"/>
    <w:rsid w:val="00EB235B"/>
    <w:rsid w:val="00EB248D"/>
    <w:rsid w:val="00EB25AB"/>
    <w:rsid w:val="00EB26EC"/>
    <w:rsid w:val="00EB27DE"/>
    <w:rsid w:val="00EB2B5F"/>
    <w:rsid w:val="00EB484B"/>
    <w:rsid w:val="00EB506F"/>
    <w:rsid w:val="00EB6DA0"/>
    <w:rsid w:val="00EB782B"/>
    <w:rsid w:val="00EC0642"/>
    <w:rsid w:val="00EC1849"/>
    <w:rsid w:val="00EC2E3F"/>
    <w:rsid w:val="00EC3D78"/>
    <w:rsid w:val="00EC49AF"/>
    <w:rsid w:val="00EC5B82"/>
    <w:rsid w:val="00EC5D37"/>
    <w:rsid w:val="00ED0617"/>
    <w:rsid w:val="00ED0D39"/>
    <w:rsid w:val="00ED1D40"/>
    <w:rsid w:val="00ED296A"/>
    <w:rsid w:val="00ED2A24"/>
    <w:rsid w:val="00ED3948"/>
    <w:rsid w:val="00ED3BC6"/>
    <w:rsid w:val="00ED3ECB"/>
    <w:rsid w:val="00ED3FE8"/>
    <w:rsid w:val="00ED47D1"/>
    <w:rsid w:val="00ED6501"/>
    <w:rsid w:val="00ED6545"/>
    <w:rsid w:val="00EE14C5"/>
    <w:rsid w:val="00EE28D9"/>
    <w:rsid w:val="00EE2E61"/>
    <w:rsid w:val="00EE3F7D"/>
    <w:rsid w:val="00EE46B8"/>
    <w:rsid w:val="00EE48BE"/>
    <w:rsid w:val="00EE6D1E"/>
    <w:rsid w:val="00EE6E87"/>
    <w:rsid w:val="00EF0BEA"/>
    <w:rsid w:val="00EF1E80"/>
    <w:rsid w:val="00EF2ED2"/>
    <w:rsid w:val="00EF3B03"/>
    <w:rsid w:val="00EF54A8"/>
    <w:rsid w:val="00EF5B68"/>
    <w:rsid w:val="00EF7386"/>
    <w:rsid w:val="00EF7B9B"/>
    <w:rsid w:val="00EF7EC7"/>
    <w:rsid w:val="00F00922"/>
    <w:rsid w:val="00F018DC"/>
    <w:rsid w:val="00F01B39"/>
    <w:rsid w:val="00F01B9C"/>
    <w:rsid w:val="00F02321"/>
    <w:rsid w:val="00F02845"/>
    <w:rsid w:val="00F0392F"/>
    <w:rsid w:val="00F03E39"/>
    <w:rsid w:val="00F03ECF"/>
    <w:rsid w:val="00F0524E"/>
    <w:rsid w:val="00F06497"/>
    <w:rsid w:val="00F07A55"/>
    <w:rsid w:val="00F101F6"/>
    <w:rsid w:val="00F133C6"/>
    <w:rsid w:val="00F138BF"/>
    <w:rsid w:val="00F13B71"/>
    <w:rsid w:val="00F13EB1"/>
    <w:rsid w:val="00F14343"/>
    <w:rsid w:val="00F145F3"/>
    <w:rsid w:val="00F14E80"/>
    <w:rsid w:val="00F1585B"/>
    <w:rsid w:val="00F167EE"/>
    <w:rsid w:val="00F16C82"/>
    <w:rsid w:val="00F16D1E"/>
    <w:rsid w:val="00F17256"/>
    <w:rsid w:val="00F178BF"/>
    <w:rsid w:val="00F2141F"/>
    <w:rsid w:val="00F251B9"/>
    <w:rsid w:val="00F262A9"/>
    <w:rsid w:val="00F26CD9"/>
    <w:rsid w:val="00F26E74"/>
    <w:rsid w:val="00F27F77"/>
    <w:rsid w:val="00F3033D"/>
    <w:rsid w:val="00F31681"/>
    <w:rsid w:val="00F32856"/>
    <w:rsid w:val="00F335A0"/>
    <w:rsid w:val="00F35EFB"/>
    <w:rsid w:val="00F36498"/>
    <w:rsid w:val="00F37CB5"/>
    <w:rsid w:val="00F4134C"/>
    <w:rsid w:val="00F4181A"/>
    <w:rsid w:val="00F4232D"/>
    <w:rsid w:val="00F42E81"/>
    <w:rsid w:val="00F4378F"/>
    <w:rsid w:val="00F438AE"/>
    <w:rsid w:val="00F44FCD"/>
    <w:rsid w:val="00F45400"/>
    <w:rsid w:val="00F454EB"/>
    <w:rsid w:val="00F5278D"/>
    <w:rsid w:val="00F52BEC"/>
    <w:rsid w:val="00F53749"/>
    <w:rsid w:val="00F55808"/>
    <w:rsid w:val="00F578CF"/>
    <w:rsid w:val="00F6025D"/>
    <w:rsid w:val="00F60AB1"/>
    <w:rsid w:val="00F61FF6"/>
    <w:rsid w:val="00F62D16"/>
    <w:rsid w:val="00F62E25"/>
    <w:rsid w:val="00F633D7"/>
    <w:rsid w:val="00F648C2"/>
    <w:rsid w:val="00F65B3C"/>
    <w:rsid w:val="00F67362"/>
    <w:rsid w:val="00F70685"/>
    <w:rsid w:val="00F71588"/>
    <w:rsid w:val="00F71F41"/>
    <w:rsid w:val="00F73050"/>
    <w:rsid w:val="00F73312"/>
    <w:rsid w:val="00F733A7"/>
    <w:rsid w:val="00F736CD"/>
    <w:rsid w:val="00F745C2"/>
    <w:rsid w:val="00F74B36"/>
    <w:rsid w:val="00F75C4A"/>
    <w:rsid w:val="00F76BE0"/>
    <w:rsid w:val="00F76D69"/>
    <w:rsid w:val="00F80EC1"/>
    <w:rsid w:val="00F83500"/>
    <w:rsid w:val="00F83A8F"/>
    <w:rsid w:val="00F83AE2"/>
    <w:rsid w:val="00F83D6F"/>
    <w:rsid w:val="00F840BB"/>
    <w:rsid w:val="00F841E5"/>
    <w:rsid w:val="00F847C4"/>
    <w:rsid w:val="00F85F3F"/>
    <w:rsid w:val="00F85F7B"/>
    <w:rsid w:val="00F86231"/>
    <w:rsid w:val="00F87462"/>
    <w:rsid w:val="00F900B8"/>
    <w:rsid w:val="00F91102"/>
    <w:rsid w:val="00F9172F"/>
    <w:rsid w:val="00F93860"/>
    <w:rsid w:val="00F95DEC"/>
    <w:rsid w:val="00F95F27"/>
    <w:rsid w:val="00F979BF"/>
    <w:rsid w:val="00F97A11"/>
    <w:rsid w:val="00FA0041"/>
    <w:rsid w:val="00FA080B"/>
    <w:rsid w:val="00FA0DF3"/>
    <w:rsid w:val="00FA22C8"/>
    <w:rsid w:val="00FA284A"/>
    <w:rsid w:val="00FA44DF"/>
    <w:rsid w:val="00FA4A11"/>
    <w:rsid w:val="00FA5D9F"/>
    <w:rsid w:val="00FA6551"/>
    <w:rsid w:val="00FA7163"/>
    <w:rsid w:val="00FA7502"/>
    <w:rsid w:val="00FA7C58"/>
    <w:rsid w:val="00FA7F38"/>
    <w:rsid w:val="00FB193B"/>
    <w:rsid w:val="00FB3527"/>
    <w:rsid w:val="00FB6804"/>
    <w:rsid w:val="00FB74C0"/>
    <w:rsid w:val="00FB7A71"/>
    <w:rsid w:val="00FC1F2E"/>
    <w:rsid w:val="00FC3BFA"/>
    <w:rsid w:val="00FC4DF0"/>
    <w:rsid w:val="00FD2A7B"/>
    <w:rsid w:val="00FD2E37"/>
    <w:rsid w:val="00FD2F9A"/>
    <w:rsid w:val="00FD35EC"/>
    <w:rsid w:val="00FD375C"/>
    <w:rsid w:val="00FD5732"/>
    <w:rsid w:val="00FD585A"/>
    <w:rsid w:val="00FD5EB8"/>
    <w:rsid w:val="00FD7DE4"/>
    <w:rsid w:val="00FE08FC"/>
    <w:rsid w:val="00FE13D0"/>
    <w:rsid w:val="00FE2D14"/>
    <w:rsid w:val="00FE371F"/>
    <w:rsid w:val="00FE3FA5"/>
    <w:rsid w:val="00FE4D9B"/>
    <w:rsid w:val="00FE5AEA"/>
    <w:rsid w:val="00FE6B5E"/>
    <w:rsid w:val="00FE7763"/>
    <w:rsid w:val="00FF0038"/>
    <w:rsid w:val="00FF006D"/>
    <w:rsid w:val="00FF0A69"/>
    <w:rsid w:val="00FF2881"/>
    <w:rsid w:val="00FF347C"/>
    <w:rsid w:val="00FF3675"/>
    <w:rsid w:val="00FF510E"/>
    <w:rsid w:val="00FF6128"/>
    <w:rsid w:val="00FF6B02"/>
    <w:rsid w:val="00FF6CF1"/>
    <w:rsid w:val="00FF762A"/>
    <w:rsid w:val="00FF7F69"/>
    <w:rsid w:val="02960AD5"/>
    <w:rsid w:val="037D9E7C"/>
    <w:rsid w:val="05EE5BD8"/>
    <w:rsid w:val="07BA8645"/>
    <w:rsid w:val="08B34213"/>
    <w:rsid w:val="0B0E8523"/>
    <w:rsid w:val="0DC2D182"/>
    <w:rsid w:val="0DD595F3"/>
    <w:rsid w:val="12A1A34F"/>
    <w:rsid w:val="1A1FB572"/>
    <w:rsid w:val="1CBF76AB"/>
    <w:rsid w:val="1D2F70AD"/>
    <w:rsid w:val="1D4E5BBC"/>
    <w:rsid w:val="20864BD6"/>
    <w:rsid w:val="23432A16"/>
    <w:rsid w:val="23A571FD"/>
    <w:rsid w:val="27AFF892"/>
    <w:rsid w:val="2E3139B4"/>
    <w:rsid w:val="330DFFB4"/>
    <w:rsid w:val="3413C8A7"/>
    <w:rsid w:val="35E91E52"/>
    <w:rsid w:val="3919D348"/>
    <w:rsid w:val="3EED0D97"/>
    <w:rsid w:val="4384AB6F"/>
    <w:rsid w:val="47E35D71"/>
    <w:rsid w:val="482B4DA9"/>
    <w:rsid w:val="482B6441"/>
    <w:rsid w:val="4893EFDD"/>
    <w:rsid w:val="499FDE13"/>
    <w:rsid w:val="4C0F589E"/>
    <w:rsid w:val="516C84CE"/>
    <w:rsid w:val="526571C5"/>
    <w:rsid w:val="54CA6577"/>
    <w:rsid w:val="571A2D56"/>
    <w:rsid w:val="599CD980"/>
    <w:rsid w:val="5D6C49F3"/>
    <w:rsid w:val="5E14828B"/>
    <w:rsid w:val="601473EC"/>
    <w:rsid w:val="60DA9B2A"/>
    <w:rsid w:val="67E0B35F"/>
    <w:rsid w:val="68CC84B2"/>
    <w:rsid w:val="695C5FB4"/>
    <w:rsid w:val="7077A389"/>
    <w:rsid w:val="741C4EE3"/>
    <w:rsid w:val="7702ABE5"/>
    <w:rsid w:val="77E25F3C"/>
    <w:rsid w:val="79F65A2C"/>
    <w:rsid w:val="7B723BD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CC07A8E5-E9DC-4F18-B515-3A5FDD197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E16"/>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semiHidden/>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paragraph" w:styleId="FootnoteText">
    <w:name w:val="footnote text"/>
    <w:basedOn w:val="Normal"/>
    <w:link w:val="FootnoteTextChar"/>
    <w:uiPriority w:val="99"/>
    <w:semiHidden/>
    <w:unhideWhenUsed/>
    <w:rsid w:val="003C52BB"/>
    <w:pPr>
      <w:spacing w:before="0" w:after="0"/>
    </w:pPr>
    <w:rPr>
      <w:sz w:val="20"/>
      <w:szCs w:val="20"/>
    </w:rPr>
  </w:style>
  <w:style w:type="character" w:customStyle="1" w:styleId="FootnoteTextChar">
    <w:name w:val="Footnote Text Char"/>
    <w:basedOn w:val="DefaultParagraphFont"/>
    <w:link w:val="FootnoteText"/>
    <w:uiPriority w:val="99"/>
    <w:semiHidden/>
    <w:rsid w:val="003C52BB"/>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C52BB"/>
    <w:rPr>
      <w:rFonts w:cstheme="minorHAnsi"/>
      <w:vertAlign w:val="superscript"/>
    </w:rPr>
  </w:style>
  <w:style w:type="character" w:customStyle="1" w:styleId="Heading2Char">
    <w:name w:val="Heading 2 Char"/>
    <w:basedOn w:val="DefaultParagraphFont"/>
    <w:link w:val="Heading2"/>
    <w:rsid w:val="003C52BB"/>
    <w:rPr>
      <w:rFonts w:ascii="Arial" w:hAnsi="Arial" w:cs="Arial"/>
      <w:b/>
      <w:bCs/>
      <w:sz w:val="32"/>
      <w:szCs w:val="22"/>
      <w:lang w:eastAsia="en-US"/>
    </w:rPr>
  </w:style>
  <w:style w:type="paragraph" w:styleId="ListBullet">
    <w:name w:val="List Bullet"/>
    <w:basedOn w:val="Normal"/>
    <w:uiPriority w:val="99"/>
    <w:unhideWhenUsed/>
    <w:rsid w:val="00753E91"/>
    <w:pPr>
      <w:numPr>
        <w:numId w:val="33"/>
      </w:numPr>
      <w:contextualSpacing/>
    </w:pPr>
  </w:style>
  <w:style w:type="character" w:customStyle="1" w:styleId="normaltextrun">
    <w:name w:val="normaltextrun"/>
    <w:basedOn w:val="DefaultParagraphFont"/>
    <w:rsid w:val="00141E16"/>
  </w:style>
  <w:style w:type="character" w:customStyle="1" w:styleId="eop">
    <w:name w:val="eop"/>
    <w:basedOn w:val="DefaultParagraphFont"/>
    <w:rsid w:val="00141E16"/>
  </w:style>
  <w:style w:type="character" w:customStyle="1" w:styleId="ui-provider">
    <w:name w:val="ui-provider"/>
    <w:basedOn w:val="DefaultParagraphFont"/>
    <w:rsid w:val="00BF6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88715">
      <w:bodyDiv w:val="1"/>
      <w:marLeft w:val="0"/>
      <w:marRight w:val="0"/>
      <w:marTop w:val="0"/>
      <w:marBottom w:val="0"/>
      <w:divBdr>
        <w:top w:val="none" w:sz="0" w:space="0" w:color="auto"/>
        <w:left w:val="none" w:sz="0" w:space="0" w:color="auto"/>
        <w:bottom w:val="none" w:sz="0" w:space="0" w:color="auto"/>
        <w:right w:val="none" w:sz="0" w:space="0" w:color="auto"/>
      </w:divBdr>
    </w:div>
    <w:div w:id="54357449">
      <w:bodyDiv w:val="1"/>
      <w:marLeft w:val="0"/>
      <w:marRight w:val="0"/>
      <w:marTop w:val="0"/>
      <w:marBottom w:val="0"/>
      <w:divBdr>
        <w:top w:val="none" w:sz="0" w:space="0" w:color="auto"/>
        <w:left w:val="none" w:sz="0" w:space="0" w:color="auto"/>
        <w:bottom w:val="none" w:sz="0" w:space="0" w:color="auto"/>
        <w:right w:val="none" w:sz="0" w:space="0" w:color="auto"/>
      </w:divBdr>
    </w:div>
    <w:div w:id="67465557">
      <w:bodyDiv w:val="1"/>
      <w:marLeft w:val="0"/>
      <w:marRight w:val="0"/>
      <w:marTop w:val="0"/>
      <w:marBottom w:val="0"/>
      <w:divBdr>
        <w:top w:val="none" w:sz="0" w:space="0" w:color="auto"/>
        <w:left w:val="none" w:sz="0" w:space="0" w:color="auto"/>
        <w:bottom w:val="none" w:sz="0" w:space="0" w:color="auto"/>
        <w:right w:val="none" w:sz="0" w:space="0" w:color="auto"/>
      </w:divBdr>
    </w:div>
    <w:div w:id="78333612">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14758275">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69052256">
      <w:bodyDiv w:val="1"/>
      <w:marLeft w:val="0"/>
      <w:marRight w:val="0"/>
      <w:marTop w:val="0"/>
      <w:marBottom w:val="0"/>
      <w:divBdr>
        <w:top w:val="none" w:sz="0" w:space="0" w:color="auto"/>
        <w:left w:val="none" w:sz="0" w:space="0" w:color="auto"/>
        <w:bottom w:val="none" w:sz="0" w:space="0" w:color="auto"/>
        <w:right w:val="none" w:sz="0" w:space="0" w:color="auto"/>
      </w:divBdr>
    </w:div>
    <w:div w:id="28901995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81567540">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16110197">
      <w:bodyDiv w:val="1"/>
      <w:marLeft w:val="0"/>
      <w:marRight w:val="0"/>
      <w:marTop w:val="0"/>
      <w:marBottom w:val="0"/>
      <w:divBdr>
        <w:top w:val="none" w:sz="0" w:space="0" w:color="auto"/>
        <w:left w:val="none" w:sz="0" w:space="0" w:color="auto"/>
        <w:bottom w:val="none" w:sz="0" w:space="0" w:color="auto"/>
        <w:right w:val="none" w:sz="0" w:space="0" w:color="auto"/>
      </w:divBdr>
    </w:div>
    <w:div w:id="646205444">
      <w:bodyDiv w:val="1"/>
      <w:marLeft w:val="0"/>
      <w:marRight w:val="0"/>
      <w:marTop w:val="0"/>
      <w:marBottom w:val="0"/>
      <w:divBdr>
        <w:top w:val="none" w:sz="0" w:space="0" w:color="auto"/>
        <w:left w:val="none" w:sz="0" w:space="0" w:color="auto"/>
        <w:bottom w:val="none" w:sz="0" w:space="0" w:color="auto"/>
        <w:right w:val="none" w:sz="0" w:space="0" w:color="auto"/>
      </w:divBdr>
    </w:div>
    <w:div w:id="649864072">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27887805">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88995928">
      <w:bodyDiv w:val="1"/>
      <w:marLeft w:val="0"/>
      <w:marRight w:val="0"/>
      <w:marTop w:val="0"/>
      <w:marBottom w:val="0"/>
      <w:divBdr>
        <w:top w:val="none" w:sz="0" w:space="0" w:color="auto"/>
        <w:left w:val="none" w:sz="0" w:space="0" w:color="auto"/>
        <w:bottom w:val="none" w:sz="0" w:space="0" w:color="auto"/>
        <w:right w:val="none" w:sz="0" w:space="0" w:color="auto"/>
      </w:divBdr>
    </w:div>
    <w:div w:id="1437599469">
      <w:bodyDiv w:val="1"/>
      <w:marLeft w:val="0"/>
      <w:marRight w:val="0"/>
      <w:marTop w:val="0"/>
      <w:marBottom w:val="0"/>
      <w:divBdr>
        <w:top w:val="none" w:sz="0" w:space="0" w:color="auto"/>
        <w:left w:val="none" w:sz="0" w:space="0" w:color="auto"/>
        <w:bottom w:val="none" w:sz="0" w:space="0" w:color="auto"/>
        <w:right w:val="none" w:sz="0" w:space="0" w:color="auto"/>
      </w:divBdr>
    </w:div>
    <w:div w:id="1471902636">
      <w:bodyDiv w:val="1"/>
      <w:marLeft w:val="0"/>
      <w:marRight w:val="0"/>
      <w:marTop w:val="0"/>
      <w:marBottom w:val="0"/>
      <w:divBdr>
        <w:top w:val="none" w:sz="0" w:space="0" w:color="auto"/>
        <w:left w:val="none" w:sz="0" w:space="0" w:color="auto"/>
        <w:bottom w:val="none" w:sz="0" w:space="0" w:color="auto"/>
        <w:right w:val="none" w:sz="0" w:space="0" w:color="auto"/>
      </w:divBdr>
    </w:div>
    <w:div w:id="1552571118">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794057946">
      <w:bodyDiv w:val="1"/>
      <w:marLeft w:val="0"/>
      <w:marRight w:val="0"/>
      <w:marTop w:val="0"/>
      <w:marBottom w:val="0"/>
      <w:divBdr>
        <w:top w:val="none" w:sz="0" w:space="0" w:color="auto"/>
        <w:left w:val="none" w:sz="0" w:space="0" w:color="auto"/>
        <w:bottom w:val="none" w:sz="0" w:space="0" w:color="auto"/>
        <w:right w:val="none" w:sz="0" w:space="0" w:color="auto"/>
      </w:divBdr>
    </w:div>
    <w:div w:id="20494547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how-to-apply/" TargetMode="External"/><Relationship Id="rId18" Type="http://schemas.openxmlformats.org/officeDocument/2006/relationships/hyperlink" Target="https://www.darwininitiative.org.uk/how-to-appl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darwininitiative.org.uk/privacy-policy/" TargetMode="Externa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www.darwininitiative.org.uk/how-to-appl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cfs.flexigrant.com/" TargetMode="External"/><Relationship Id="rId20" Type="http://schemas.openxmlformats.org/officeDocument/2006/relationships/hyperlink" Target="https://ltsi.flexigran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darwininitiative.org.uk/resources-for-projects/claim-forms-and-finance-guidanc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bcfs.flexigra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gender-equality-and-social-inclusion/"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TaxCatchAll xmlns="662745e8-e224-48e8-a2e3-254862b8c2f5" xsi:nil="true"/>
    <_ip_UnifiedCompliancePolicyUIAction xmlns="http://schemas.microsoft.com/sharepoint/v3" xsi:nil="true"/>
    <Comments xmlns="5ad8c39b-6489-449f-8bc6-6709632605d1"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21" ma:contentTypeDescription="Create a new document." ma:contentTypeScope="" ma:versionID="d5439ffe3d26d7cf928e91aef04b9fa7">
  <xsd:schema xmlns:xsd="http://www.w3.org/2001/XMLSchema" xmlns:xs="http://www.w3.org/2001/XMLSchema" xmlns:p="http://schemas.microsoft.com/office/2006/metadata/properties" xmlns:ns1="http://schemas.microsoft.com/sharepoint/v3" xmlns:ns2="5ad8c39b-6489-449f-8bc6-6709632605d1" xmlns:ns3="5df98621-94b9-4ef4-a09e-775eba30cb20" xmlns:ns4="662745e8-e224-48e8-a2e3-254862b8c2f5" targetNamespace="http://schemas.microsoft.com/office/2006/metadata/properties" ma:root="true" ma:fieldsID="69db8a872fac7b2e5561ee089a7d8de2" ns1:_="" ns2:_="" ns3:_="" ns4:_="">
    <xsd:import namespace="http://schemas.microsoft.com/sharepoint/v3"/>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2.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 ds:uri="http://schemas.microsoft.com/sharepoint/v3"/>
  </ds:schemaRefs>
</ds:datastoreItem>
</file>

<file path=customXml/itemProps3.xml><?xml version="1.0" encoding="utf-8"?>
<ds:datastoreItem xmlns:ds="http://schemas.openxmlformats.org/officeDocument/2006/customXml" ds:itemID="{AFE7DFD2-5403-42E8-B027-7838DF187923}">
  <ds:schemaRefs>
    <ds:schemaRef ds:uri="http://schemas.openxmlformats.org/officeDocument/2006/bibliography"/>
  </ds:schemaRefs>
</ds:datastoreItem>
</file>

<file path=customXml/itemProps4.xml><?xml version="1.0" encoding="utf-8"?>
<ds:datastoreItem xmlns:ds="http://schemas.openxmlformats.org/officeDocument/2006/customXml" ds:itemID="{A79EE5AE-D085-406D-8BFB-37EB35D5C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976</Words>
  <Characters>27020</Characters>
  <Application>Microsoft Office Word</Application>
  <DocSecurity>0</DocSecurity>
  <Lines>931</Lines>
  <Paragraphs>499</Paragraphs>
  <ScaleCrop>false</ScaleCrop>
  <Company>Defra</Company>
  <LinksUpToDate>false</LinksUpToDate>
  <CharactersWithSpaces>31497</CharactersWithSpaces>
  <SharedDoc>false</SharedDoc>
  <HLinks>
    <vt:vector size="66" baseType="variant">
      <vt:variant>
        <vt:i4>2097203</vt:i4>
      </vt:variant>
      <vt:variant>
        <vt:i4>39</vt:i4>
      </vt:variant>
      <vt:variant>
        <vt:i4>0</vt:i4>
      </vt:variant>
      <vt:variant>
        <vt:i4>5</vt:i4>
      </vt:variant>
      <vt:variant>
        <vt:lpwstr>https://www.darwininitiative.org.uk/privacy-policy/</vt:lpwstr>
      </vt:variant>
      <vt:variant>
        <vt:lpwstr/>
      </vt:variant>
      <vt:variant>
        <vt:i4>1310745</vt:i4>
      </vt:variant>
      <vt:variant>
        <vt:i4>36</vt:i4>
      </vt:variant>
      <vt:variant>
        <vt:i4>0</vt:i4>
      </vt:variant>
      <vt:variant>
        <vt:i4>5</vt:i4>
      </vt:variant>
      <vt:variant>
        <vt:lpwstr>https://ltsi.flexigrant.com/</vt:lpwstr>
      </vt:variant>
      <vt:variant>
        <vt:lpwstr/>
      </vt:variant>
      <vt:variant>
        <vt:i4>1638402</vt:i4>
      </vt:variant>
      <vt:variant>
        <vt:i4>33</vt:i4>
      </vt:variant>
      <vt:variant>
        <vt:i4>0</vt:i4>
      </vt:variant>
      <vt:variant>
        <vt:i4>5</vt:i4>
      </vt:variant>
      <vt:variant>
        <vt:lpwstr>https://bcfs.flexigrant.com/</vt:lpwstr>
      </vt:variant>
      <vt:variant>
        <vt:lpwstr/>
      </vt:variant>
      <vt:variant>
        <vt:i4>2490405</vt:i4>
      </vt:variant>
      <vt:variant>
        <vt:i4>30</vt:i4>
      </vt:variant>
      <vt:variant>
        <vt:i4>0</vt:i4>
      </vt:variant>
      <vt:variant>
        <vt:i4>5</vt:i4>
      </vt:variant>
      <vt:variant>
        <vt:lpwstr>https://www.darwininitiative.org.uk/apply/</vt:lpwstr>
      </vt:variant>
      <vt:variant>
        <vt:lpwstr/>
      </vt:variant>
      <vt:variant>
        <vt:i4>2490405</vt:i4>
      </vt:variant>
      <vt:variant>
        <vt:i4>27</vt:i4>
      </vt:variant>
      <vt:variant>
        <vt:i4>0</vt:i4>
      </vt:variant>
      <vt:variant>
        <vt:i4>5</vt:i4>
      </vt:variant>
      <vt:variant>
        <vt:lpwstr>https://www.darwininitiative.org.uk/apply/</vt:lpwstr>
      </vt:variant>
      <vt:variant>
        <vt:lpwstr/>
      </vt:variant>
      <vt:variant>
        <vt:i4>1638402</vt:i4>
      </vt:variant>
      <vt:variant>
        <vt:i4>24</vt:i4>
      </vt:variant>
      <vt:variant>
        <vt:i4>0</vt:i4>
      </vt:variant>
      <vt:variant>
        <vt:i4>5</vt:i4>
      </vt:variant>
      <vt:variant>
        <vt:lpwstr>https://bcfs.flexigrant.com/</vt:lpwstr>
      </vt:variant>
      <vt:variant>
        <vt:lpwstr/>
      </vt:variant>
      <vt:variant>
        <vt:i4>4325380</vt:i4>
      </vt:variant>
      <vt:variant>
        <vt:i4>21</vt:i4>
      </vt:variant>
      <vt:variant>
        <vt:i4>0</vt:i4>
      </vt:variant>
      <vt:variant>
        <vt:i4>5</vt:i4>
      </vt:variant>
      <vt:variant>
        <vt:lpwstr>https://www.darwininitiative.org.uk/resources-for-projects/claim-forms-and-finance-guidance/</vt:lpwstr>
      </vt:variant>
      <vt:variant>
        <vt:lpwstr/>
      </vt:variant>
      <vt:variant>
        <vt:i4>2097199</vt:i4>
      </vt:variant>
      <vt:variant>
        <vt:i4>18</vt:i4>
      </vt:variant>
      <vt:variant>
        <vt:i4>0</vt:i4>
      </vt:variant>
      <vt:variant>
        <vt:i4>5</vt:i4>
      </vt:variant>
      <vt:variant>
        <vt:lpwstr>https://www.darwininitiative.org.uk/resources/gender-equality-and-social-inclusion/</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638402</vt:i4>
      </vt:variant>
      <vt:variant>
        <vt:i4>0</vt:i4>
      </vt:variant>
      <vt:variant>
        <vt:i4>0</vt:i4>
      </vt:variant>
      <vt:variant>
        <vt:i4>5</vt:i4>
      </vt:variant>
      <vt:variant>
        <vt:lpwstr>https://bcfs.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ra</dc:creator>
  <cp:keywords/>
  <cp:lastModifiedBy>Victoria Reilly-Pinion (VICP)</cp:lastModifiedBy>
  <cp:revision>4</cp:revision>
  <cp:lastPrinted>2004-07-31T11:40:00Z</cp:lastPrinted>
  <dcterms:created xsi:type="dcterms:W3CDTF">2026-05-22T09:50:00Z</dcterms:created>
  <dcterms:modified xsi:type="dcterms:W3CDTF">2026-05-2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abc36edf-8def-4d85-9f43-d238388d91c6</vt:lpwstr>
  </property>
  <property fmtid="{D5CDD505-2E9C-101B-9397-08002B2CF9AE}" pid="11" name="NIRASQAGroup">
    <vt:lpwstr/>
  </property>
  <property fmtid="{D5CDD505-2E9C-101B-9397-08002B2CF9AE}" pid="12" name="MediaServiceImageTags">
    <vt:lpwstr/>
  </property>
  <property fmtid="{D5CDD505-2E9C-101B-9397-08002B2CF9AE}" pid="13" name="docLang">
    <vt:lpwstr>en</vt:lpwstr>
  </property>
  <property fmtid="{D5CDD505-2E9C-101B-9397-08002B2CF9AE}" pid="14" name="ApplyLanguageRun">
    <vt:lpwstr>true</vt:lpwstr>
  </property>
</Properties>
</file>